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1C09FC" w:rsidRDefault="004A2574" w14:paraId="76AC6E9F" w14:textId="347FA3ED">
      <w:pPr>
        <w:pStyle w:val="Title"/>
        <w:rPr>
          <w:b/>
          <w:color w:val="18453B"/>
          <w:sz w:val="39"/>
          <w:szCs w:val="39"/>
        </w:rPr>
      </w:pPr>
      <w:r>
        <w:rPr>
          <w:b/>
          <w:color w:val="18453B"/>
          <w:sz w:val="39"/>
          <w:szCs w:val="39"/>
        </w:rPr>
        <w:t xml:space="preserve">Physiology </w:t>
      </w:r>
      <w:r w:rsidR="00694FCA">
        <w:rPr>
          <w:b/>
          <w:color w:val="18453B"/>
          <w:sz w:val="39"/>
          <w:szCs w:val="39"/>
        </w:rPr>
        <w:t>Thread</w:t>
      </w:r>
      <w:r w:rsidR="00074AD9">
        <w:rPr>
          <w:b/>
          <w:color w:val="18453B"/>
          <w:sz w:val="39"/>
          <w:szCs w:val="39"/>
        </w:rPr>
        <w:t xml:space="preserve"> Map</w:t>
      </w:r>
    </w:p>
    <w:p w:rsidRPr="001362F4" w:rsidR="0047393D" w:rsidP="00D5389E" w:rsidRDefault="007A0BF6" w14:paraId="4C1BF27B" w14:textId="5519A49F">
      <w:pPr>
        <w:pStyle w:val="Heading2"/>
      </w:pPr>
      <w:r w:rsidRPr="001362F4">
        <w:t>Overview</w:t>
      </w:r>
    </w:p>
    <w:p w:rsidR="00416F59" w:rsidP="00786D03" w:rsidRDefault="00301039" w14:paraId="63CACC45" w14:textId="291997AA" w14:noSpellErr="1">
      <w:pPr>
        <w:pStyle w:val="ListParagraph"/>
        <w:numPr>
          <w:ilvl w:val="0"/>
          <w:numId w:val="7"/>
        </w:numPr>
        <w:rPr/>
      </w:pPr>
      <w:r w:rsidRPr="0C8BD82D" w:rsidR="00301039">
        <w:rPr>
          <w:lang w:val="en-US"/>
        </w:rPr>
        <w:t>Physiolog</w:t>
      </w:r>
      <w:r w:rsidRPr="0C8BD82D" w:rsidR="00C83DA2">
        <w:rPr>
          <w:lang w:val="en-US"/>
        </w:rPr>
        <w:t>ical concepts are</w:t>
      </w:r>
      <w:r w:rsidRPr="0C8BD82D" w:rsidR="00AF5733">
        <w:rPr>
          <w:lang w:val="en-US"/>
        </w:rPr>
        <w:t xml:space="preserve"> presented throughout the</w:t>
      </w:r>
      <w:r w:rsidRPr="0C8BD82D" w:rsidR="00872AFF">
        <w:rPr>
          <w:lang w:val="en-US"/>
        </w:rPr>
        <w:t xml:space="preserve"> pre-clerkship</w:t>
      </w:r>
      <w:r w:rsidRPr="0C8BD82D" w:rsidR="00AF5733">
        <w:rPr>
          <w:lang w:val="en-US"/>
        </w:rPr>
        <w:t xml:space="preserve"> curriculum</w:t>
      </w:r>
      <w:r w:rsidRPr="0C8BD82D" w:rsidR="00C83DA2">
        <w:rPr>
          <w:lang w:val="en-US"/>
        </w:rPr>
        <w:t xml:space="preserve"> often in conjunction with other threads.</w:t>
      </w:r>
      <w:r w:rsidRPr="0C8BD82D" w:rsidR="00872AFF">
        <w:rPr>
          <w:lang w:val="en-US"/>
        </w:rPr>
        <w:t xml:space="preserve"> </w:t>
      </w:r>
      <w:r w:rsidRPr="0C8BD82D" w:rsidR="00D16B58">
        <w:rPr>
          <w:lang w:val="en-US"/>
        </w:rPr>
        <w:t xml:space="preserve">Students </w:t>
      </w:r>
      <w:r w:rsidRPr="0C8BD82D" w:rsidR="00756BA6">
        <w:rPr>
          <w:lang w:val="en-US"/>
        </w:rPr>
        <w:t>are instructed</w:t>
      </w:r>
      <w:r w:rsidRPr="0C8BD82D" w:rsidR="004621F1">
        <w:rPr>
          <w:lang w:val="en-US"/>
        </w:rPr>
        <w:t xml:space="preserve"> </w:t>
      </w:r>
      <w:r w:rsidRPr="0C8BD82D" w:rsidR="00426CB8">
        <w:rPr>
          <w:lang w:val="en-US"/>
        </w:rPr>
        <w:t xml:space="preserve">on </w:t>
      </w:r>
      <w:r w:rsidRPr="0C8BD82D" w:rsidR="004621F1">
        <w:rPr>
          <w:lang w:val="en-US"/>
        </w:rPr>
        <w:t>the structure (</w:t>
      </w:r>
      <w:r w:rsidRPr="0C8BD82D" w:rsidR="004621F1">
        <w:rPr>
          <w:b w:val="1"/>
          <w:bCs w:val="1"/>
          <w:lang w:val="en-US"/>
        </w:rPr>
        <w:t>anatomy</w:t>
      </w:r>
      <w:r w:rsidRPr="0C8BD82D" w:rsidR="004621F1">
        <w:rPr>
          <w:lang w:val="en-US"/>
        </w:rPr>
        <w:t xml:space="preserve"> and </w:t>
      </w:r>
      <w:r w:rsidRPr="0C8BD82D" w:rsidR="004621F1">
        <w:rPr>
          <w:b w:val="1"/>
          <w:bCs w:val="1"/>
          <w:lang w:val="en-US"/>
        </w:rPr>
        <w:t>histology</w:t>
      </w:r>
      <w:r w:rsidRPr="0C8BD82D" w:rsidR="004621F1">
        <w:rPr>
          <w:lang w:val="en-US"/>
        </w:rPr>
        <w:t>)</w:t>
      </w:r>
      <w:r w:rsidRPr="0C8BD82D" w:rsidR="00FA5FC2">
        <w:rPr>
          <w:lang w:val="en-US"/>
        </w:rPr>
        <w:t xml:space="preserve"> and </w:t>
      </w:r>
      <w:r w:rsidRPr="0C8BD82D" w:rsidR="004621F1">
        <w:rPr>
          <w:lang w:val="en-US"/>
        </w:rPr>
        <w:t>function (</w:t>
      </w:r>
      <w:r w:rsidRPr="0C8BD82D" w:rsidR="004621F1">
        <w:rPr>
          <w:b w:val="1"/>
          <w:bCs w:val="1"/>
          <w:lang w:val="en-US"/>
        </w:rPr>
        <w:t>physiology</w:t>
      </w:r>
      <w:r w:rsidRPr="0C8BD82D" w:rsidR="004621F1">
        <w:rPr>
          <w:lang w:val="en-US"/>
        </w:rPr>
        <w:t>)</w:t>
      </w:r>
      <w:r w:rsidRPr="0C8BD82D" w:rsidR="00FA5FC2">
        <w:rPr>
          <w:lang w:val="en-US"/>
        </w:rPr>
        <w:t xml:space="preserve"> of human tissue </w:t>
      </w:r>
      <w:r w:rsidRPr="0C8BD82D" w:rsidR="00D16B58">
        <w:rPr>
          <w:lang w:val="en-US"/>
        </w:rPr>
        <w:t>in health and disease (</w:t>
      </w:r>
      <w:r w:rsidRPr="0C8BD82D" w:rsidR="00D16B58">
        <w:rPr>
          <w:b w:val="1"/>
          <w:bCs w:val="1"/>
          <w:lang w:val="en-US"/>
        </w:rPr>
        <w:t>pathology</w:t>
      </w:r>
      <w:r w:rsidRPr="0C8BD82D" w:rsidR="00D16B58">
        <w:rPr>
          <w:lang w:val="en-US"/>
        </w:rPr>
        <w:t>).</w:t>
      </w:r>
    </w:p>
    <w:p w:rsidR="008D6947" w:rsidP="00786D03" w:rsidRDefault="00DD128A" w14:paraId="0CB81ECC" w14:textId="55488265">
      <w:pPr>
        <w:pStyle w:val="ListParagraph"/>
        <w:numPr>
          <w:ilvl w:val="0"/>
          <w:numId w:val="7"/>
        </w:numPr>
      </w:pPr>
      <w:r>
        <w:t>Physiology concepts</w:t>
      </w:r>
      <w:r w:rsidRPr="006B6BA2" w:rsidR="006B6BA2">
        <w:t xml:space="preserve"> </w:t>
      </w:r>
      <w:r w:rsidR="006B6BA2">
        <w:t xml:space="preserve">in the </w:t>
      </w:r>
      <w:r w:rsidRPr="006B6BA2" w:rsidR="006B6BA2">
        <w:t>pre-clerkship curriculum</w:t>
      </w:r>
      <w:r>
        <w:t xml:space="preserve"> are </w:t>
      </w:r>
      <w:r w:rsidR="00E56F77">
        <w:t xml:space="preserve">organized by tissue and organ systems. </w:t>
      </w:r>
      <w:r w:rsidR="007D2132">
        <w:t>The fundamentals of transport, connective tissue</w:t>
      </w:r>
      <w:r w:rsidR="00B971E5">
        <w:t xml:space="preserve"> </w:t>
      </w:r>
      <w:r w:rsidR="006D5AC3">
        <w:t>proper</w:t>
      </w:r>
      <w:r w:rsidR="00B971E5">
        <w:t xml:space="preserve">, an </w:t>
      </w:r>
      <w:r w:rsidR="00C05C15">
        <w:t xml:space="preserve">introduction of </w:t>
      </w:r>
      <w:r w:rsidR="006D5AC3">
        <w:t>blood</w:t>
      </w:r>
      <w:r w:rsidR="00D5108A">
        <w:t xml:space="preserve">, epithelial tissue, and the lymphatic system </w:t>
      </w:r>
      <w:r w:rsidR="00381ECF">
        <w:t xml:space="preserve">are covered </w:t>
      </w:r>
      <w:r w:rsidR="007F6A92">
        <w:t>in</w:t>
      </w:r>
      <w:r w:rsidR="009C6766">
        <w:t xml:space="preserve"> </w:t>
      </w:r>
      <w:r w:rsidRPr="00786488" w:rsidR="00786488">
        <w:t>OST 520</w:t>
      </w:r>
      <w:r w:rsidR="00786488">
        <w:t xml:space="preserve"> - </w:t>
      </w:r>
      <w:r w:rsidRPr="00786488" w:rsidR="00786488">
        <w:t>Foundations of Biomedical Science for Osteopathic Medicine in semester 2</w:t>
      </w:r>
      <w:r w:rsidR="006D5AC3">
        <w:t>a</w:t>
      </w:r>
      <w:r w:rsidR="00381ECF">
        <w:t>.</w:t>
      </w:r>
    </w:p>
    <w:p w:rsidR="00FD11A6" w:rsidP="00786D03" w:rsidRDefault="007D2D4A" w14:paraId="4DCC9C8E" w14:textId="33199C03" w14:noSpellErr="1">
      <w:pPr>
        <w:pStyle w:val="ListParagraph"/>
        <w:numPr>
          <w:ilvl w:val="0"/>
          <w:numId w:val="7"/>
        </w:numPr>
        <w:rPr/>
      </w:pPr>
      <w:r w:rsidRPr="0C8BD82D" w:rsidR="007D2D4A">
        <w:rPr>
          <w:lang w:val="en-US"/>
        </w:rPr>
        <w:t>I</w:t>
      </w:r>
      <w:r w:rsidRPr="0C8BD82D" w:rsidR="0080719E">
        <w:rPr>
          <w:lang w:val="en-US"/>
        </w:rPr>
        <w:t xml:space="preserve">n semester 2b, </w:t>
      </w:r>
      <w:r w:rsidRPr="0C8BD82D" w:rsidR="00A65145">
        <w:rPr>
          <w:lang w:val="en-US"/>
        </w:rPr>
        <w:t>the</w:t>
      </w:r>
      <w:r w:rsidRPr="0C8BD82D" w:rsidR="008157C6">
        <w:rPr>
          <w:lang w:val="en-US"/>
        </w:rPr>
        <w:t xml:space="preserve"> connective tissue</w:t>
      </w:r>
      <w:r w:rsidRPr="0C8BD82D" w:rsidR="00D53AEB">
        <w:rPr>
          <w:lang w:val="en-US"/>
        </w:rPr>
        <w:t>s</w:t>
      </w:r>
      <w:r w:rsidRPr="0C8BD82D" w:rsidR="008157C6">
        <w:rPr>
          <w:lang w:val="en-US"/>
        </w:rPr>
        <w:t xml:space="preserve"> </w:t>
      </w:r>
      <w:r w:rsidRPr="0C8BD82D" w:rsidR="007E60C1">
        <w:rPr>
          <w:lang w:val="en-US"/>
        </w:rPr>
        <w:t>cartilage and bone</w:t>
      </w:r>
      <w:r w:rsidRPr="0C8BD82D" w:rsidR="00A65145">
        <w:rPr>
          <w:lang w:val="en-US"/>
        </w:rPr>
        <w:t xml:space="preserve"> are discussed,</w:t>
      </w:r>
      <w:r w:rsidRPr="0C8BD82D" w:rsidR="007E60C1">
        <w:rPr>
          <w:lang w:val="en-US"/>
        </w:rPr>
        <w:t xml:space="preserve"> along with </w:t>
      </w:r>
      <w:r w:rsidRPr="0C8BD82D" w:rsidR="0080719E">
        <w:rPr>
          <w:lang w:val="en-US"/>
        </w:rPr>
        <w:t xml:space="preserve">nervous </w:t>
      </w:r>
      <w:r w:rsidRPr="0C8BD82D" w:rsidR="00FD11A6">
        <w:rPr>
          <w:lang w:val="en-US"/>
        </w:rPr>
        <w:t xml:space="preserve">and </w:t>
      </w:r>
      <w:r w:rsidRPr="0C8BD82D" w:rsidR="0080719E">
        <w:rPr>
          <w:lang w:val="en-US"/>
        </w:rPr>
        <w:t>muscle tissue</w:t>
      </w:r>
      <w:r w:rsidRPr="0C8BD82D" w:rsidR="00284278">
        <w:rPr>
          <w:lang w:val="en-US"/>
        </w:rPr>
        <w:t>s</w:t>
      </w:r>
      <w:r w:rsidRPr="0C8BD82D" w:rsidR="007D2D4A">
        <w:rPr>
          <w:lang w:val="en-US"/>
        </w:rPr>
        <w:t xml:space="preserve"> i</w:t>
      </w:r>
      <w:r w:rsidRPr="0C8BD82D" w:rsidR="007D2D4A">
        <w:rPr>
          <w:lang w:val="en-US"/>
        </w:rPr>
        <w:t>n OST 521 - Musculoskeletal System</w:t>
      </w:r>
      <w:r w:rsidRPr="0C8BD82D" w:rsidR="007D2D4A">
        <w:rPr>
          <w:lang w:val="en-US"/>
        </w:rPr>
        <w:t xml:space="preserve"> with the remainder of </w:t>
      </w:r>
      <w:r w:rsidRPr="0C8BD82D" w:rsidR="00B1083D">
        <w:rPr>
          <w:lang w:val="en-US"/>
        </w:rPr>
        <w:t xml:space="preserve">blood covered in </w:t>
      </w:r>
      <w:r w:rsidRPr="0C8BD82D" w:rsidR="00B1083D">
        <w:rPr>
          <w:lang w:val="en-US"/>
        </w:rPr>
        <w:t xml:space="preserve">OST 522 </w:t>
      </w:r>
      <w:r w:rsidRPr="0C8BD82D" w:rsidR="000234FE">
        <w:rPr>
          <w:lang w:val="en-US"/>
        </w:rPr>
        <w:t xml:space="preserve">- </w:t>
      </w:r>
      <w:r w:rsidRPr="0C8BD82D" w:rsidR="00B1083D">
        <w:rPr>
          <w:lang w:val="en-US"/>
        </w:rPr>
        <w:t>Hematology, Oncology, and Infectious Diseases</w:t>
      </w:r>
      <w:r w:rsidRPr="0C8BD82D" w:rsidR="00B1083D">
        <w:rPr>
          <w:lang w:val="en-US"/>
        </w:rPr>
        <w:t>.</w:t>
      </w:r>
    </w:p>
    <w:p w:rsidRPr="00416F59" w:rsidR="00381ECF" w:rsidP="00786D03" w:rsidRDefault="00715400" w14:paraId="30202FC5" w14:textId="123E8115">
      <w:pPr>
        <w:pStyle w:val="ListParagraph"/>
        <w:numPr>
          <w:ilvl w:val="0"/>
          <w:numId w:val="7"/>
        </w:numPr>
      </w:pPr>
      <w:r>
        <w:t xml:space="preserve">The remaining organ systems </w:t>
      </w:r>
      <w:r w:rsidR="005F695F">
        <w:t xml:space="preserve">are covered </w:t>
      </w:r>
      <w:r w:rsidR="005B635A">
        <w:t>as follows:</w:t>
      </w:r>
      <w:r w:rsidR="00ED28A7">
        <w:t xml:space="preserve"> </w:t>
      </w:r>
      <w:r w:rsidR="003B2E97">
        <w:t>semester</w:t>
      </w:r>
      <w:r w:rsidR="00ED28A7">
        <w:t xml:space="preserve"> </w:t>
      </w:r>
      <w:r w:rsidR="00FA28EA">
        <w:t xml:space="preserve">3a </w:t>
      </w:r>
      <w:r w:rsidRPr="00ED28A7" w:rsidR="00ED28A7">
        <w:t xml:space="preserve">OST 523 </w:t>
      </w:r>
      <w:r w:rsidR="00E92E5A">
        <w:t>-</w:t>
      </w:r>
      <w:r w:rsidRPr="00ED28A7" w:rsidR="00ED28A7">
        <w:t xml:space="preserve"> Neurological System</w:t>
      </w:r>
      <w:r w:rsidR="00612B1A">
        <w:t>;</w:t>
      </w:r>
      <w:r w:rsidR="003B2E97">
        <w:t xml:space="preserve"> semester 3b </w:t>
      </w:r>
      <w:r w:rsidRPr="003B2E97" w:rsidR="003B2E97">
        <w:t xml:space="preserve">OST 525 </w:t>
      </w:r>
      <w:r w:rsidR="00E92E5A">
        <w:t>-</w:t>
      </w:r>
      <w:r w:rsidRPr="003B2E97" w:rsidR="003B2E97">
        <w:t xml:space="preserve"> Genitourinary System</w:t>
      </w:r>
      <w:r w:rsidR="00151BB0">
        <w:t xml:space="preserve"> and </w:t>
      </w:r>
      <w:r w:rsidRPr="00151BB0" w:rsidR="00151BB0">
        <w:t xml:space="preserve">OST 526 </w:t>
      </w:r>
      <w:r w:rsidR="00E92E5A">
        <w:t>-</w:t>
      </w:r>
      <w:r w:rsidRPr="00151BB0" w:rsidR="00151BB0">
        <w:t xml:space="preserve"> Endocrine</w:t>
      </w:r>
      <w:r w:rsidR="008E4C18">
        <w:t xml:space="preserve"> System</w:t>
      </w:r>
      <w:r w:rsidR="00612B1A">
        <w:t>;</w:t>
      </w:r>
      <w:r w:rsidR="00655C28">
        <w:t xml:space="preserve"> </w:t>
      </w:r>
      <w:r w:rsidR="006133F2">
        <w:t xml:space="preserve">semester 4 </w:t>
      </w:r>
      <w:r w:rsidRPr="006133F2" w:rsidR="006133F2">
        <w:t xml:space="preserve">OST 531 </w:t>
      </w:r>
      <w:r w:rsidR="00E92E5A">
        <w:t>-</w:t>
      </w:r>
      <w:r w:rsidRPr="006133F2" w:rsidR="006133F2">
        <w:t xml:space="preserve"> Reproductive, Development, and Sexuality</w:t>
      </w:r>
      <w:r w:rsidR="006133F2">
        <w:t xml:space="preserve">, </w:t>
      </w:r>
      <w:r w:rsidRPr="006133F2" w:rsidR="006133F2">
        <w:t xml:space="preserve">OST 532 </w:t>
      </w:r>
      <w:r w:rsidR="00E92E5A">
        <w:t>-</w:t>
      </w:r>
      <w:r w:rsidRPr="006133F2" w:rsidR="006133F2">
        <w:t xml:space="preserve"> Integumentary System</w:t>
      </w:r>
      <w:r w:rsidR="006133F2">
        <w:t xml:space="preserve">, and </w:t>
      </w:r>
      <w:r w:rsidRPr="006133F2" w:rsidR="006133F2">
        <w:t xml:space="preserve">OST 533 </w:t>
      </w:r>
      <w:r w:rsidR="00E92E5A">
        <w:t>-</w:t>
      </w:r>
      <w:r w:rsidRPr="006133F2" w:rsidR="006133F2">
        <w:t xml:space="preserve"> Gastrointestinal System</w:t>
      </w:r>
      <w:r w:rsidR="006D538A">
        <w:t xml:space="preserve">; semester 6 </w:t>
      </w:r>
      <w:r w:rsidRPr="006D538A" w:rsidR="006D538A">
        <w:t xml:space="preserve">OST 534 </w:t>
      </w:r>
      <w:r w:rsidR="00E92E5A">
        <w:t>-</w:t>
      </w:r>
      <w:r w:rsidRPr="006D538A" w:rsidR="006D538A">
        <w:t xml:space="preserve"> Cardiovascular System</w:t>
      </w:r>
      <w:r w:rsidR="006D538A">
        <w:t xml:space="preserve"> and </w:t>
      </w:r>
      <w:r w:rsidRPr="006D538A" w:rsidR="006D538A">
        <w:t xml:space="preserve">OST 535 </w:t>
      </w:r>
      <w:r w:rsidR="00E92E5A">
        <w:t>-</w:t>
      </w:r>
      <w:r w:rsidRPr="006D538A" w:rsidR="006D538A">
        <w:t xml:space="preserve"> Respiratory System</w:t>
      </w:r>
      <w:r w:rsidR="006D538A">
        <w:t>.</w:t>
      </w:r>
    </w:p>
    <w:p w:rsidRPr="001362F4" w:rsidR="00F64EFC" w:rsidP="00D5389E" w:rsidRDefault="00F64EFC" w14:paraId="6DAB49BA" w14:textId="77777777">
      <w:pPr>
        <w:pStyle w:val="Heading2"/>
      </w:pPr>
      <w:r w:rsidRPr="001362F4">
        <w:t>Framework</w:t>
      </w:r>
    </w:p>
    <w:p w:rsidRPr="001362F4" w:rsidR="00644BC5" w:rsidP="00567DCB" w:rsidRDefault="00EF0051" w14:paraId="2AE08857" w14:textId="780ABD2B">
      <w:pPr>
        <w:pStyle w:val="ListParagraph"/>
        <w:numPr>
          <w:ilvl w:val="0"/>
          <w:numId w:val="10"/>
        </w:numPr>
      </w:pPr>
      <w:r w:rsidRPr="00255C94">
        <w:rPr>
          <w:b/>
          <w:bCs/>
          <w:lang w:val="en-US"/>
        </w:rPr>
        <w:t>Physiology</w:t>
      </w:r>
      <w:r w:rsidRPr="00EF0051" w:rsidR="004877E2">
        <w:rPr>
          <w:lang w:val="en-US"/>
        </w:rPr>
        <w:t xml:space="preserve">: </w:t>
      </w:r>
      <w:r>
        <w:rPr>
          <w:lang w:val="en-US"/>
        </w:rPr>
        <w:t>T</w:t>
      </w:r>
      <w:r w:rsidRPr="00EF0051">
        <w:rPr>
          <w:lang w:val="en-US"/>
        </w:rPr>
        <w:t xml:space="preserve">he science </w:t>
      </w:r>
      <w:r w:rsidR="00F46814">
        <w:rPr>
          <w:lang w:val="en-US"/>
        </w:rPr>
        <w:t>that</w:t>
      </w:r>
      <w:r w:rsidRPr="00EF0051">
        <w:rPr>
          <w:lang w:val="en-US"/>
        </w:rPr>
        <w:t xml:space="preserve"> describes the function of cells and the organizational and functional relationships between cells, tissues, organs</w:t>
      </w:r>
      <w:r w:rsidR="00773E8A">
        <w:rPr>
          <w:lang w:val="en-US"/>
        </w:rPr>
        <w:t>,</w:t>
      </w:r>
      <w:r w:rsidRPr="00EF0051">
        <w:rPr>
          <w:lang w:val="en-US"/>
        </w:rPr>
        <w:t xml:space="preserve"> and body systems</w:t>
      </w:r>
    </w:p>
    <w:p w:rsidRPr="001362F4" w:rsidR="00D5389E" w:rsidP="00644BC5" w:rsidRDefault="00786D03" w14:paraId="587AA3BF" w14:textId="3E475F10">
      <w:pPr>
        <w:pStyle w:val="Heading2"/>
      </w:pPr>
      <w:r>
        <w:t>Semester 1</w:t>
      </w:r>
    </w:p>
    <w:p w:rsidRPr="00182D8A" w:rsidR="00262197" w:rsidP="00262197" w:rsidRDefault="00786D03" w14:paraId="45A48FC6" w14:textId="7820C77E">
      <w:pPr>
        <w:rPr>
          <w:b/>
          <w:bCs/>
        </w:rPr>
      </w:pPr>
      <w:r>
        <w:rPr>
          <w:b/>
          <w:bCs/>
        </w:rPr>
        <w:t>OST 510 – Clinical Human Gross Anatomy</w:t>
      </w:r>
    </w:p>
    <w:p w:rsidRPr="001362F4" w:rsidR="00670EA7" w:rsidP="00670EA7" w:rsidRDefault="0063463E" w14:paraId="3795C227" w14:textId="67E05B0A">
      <w:pPr>
        <w:pStyle w:val="ListParagraph"/>
        <w:numPr>
          <w:ilvl w:val="0"/>
          <w:numId w:val="8"/>
        </w:numPr>
      </w:pPr>
      <w:r>
        <w:t>None</w:t>
      </w:r>
      <w:r w:rsidR="00670EA7">
        <w:t xml:space="preserve"> </w:t>
      </w:r>
    </w:p>
    <w:p w:rsidR="00C73FBC" w:rsidP="00335793" w:rsidRDefault="00C73FBC" w14:paraId="3A2F5EC8" w14:textId="77777777">
      <w:pPr>
        <w:rPr>
          <w:b/>
          <w:bCs/>
        </w:rPr>
      </w:pPr>
    </w:p>
    <w:p w:rsidRPr="00182D8A" w:rsidR="00335793" w:rsidP="00335793" w:rsidRDefault="00786D03" w14:paraId="30A08942" w14:textId="2A0919CC">
      <w:pPr>
        <w:rPr>
          <w:b/>
          <w:bCs/>
        </w:rPr>
      </w:pPr>
      <w:r>
        <w:rPr>
          <w:b/>
          <w:bCs/>
        </w:rPr>
        <w:t>OST 550 – Introduction to Osteopathic Medicine and Clinical Skills</w:t>
      </w:r>
    </w:p>
    <w:p w:rsidRPr="001362F4" w:rsidR="00C73FBC" w:rsidP="00C73FBC" w:rsidRDefault="0063463E" w14:paraId="58A39266" w14:textId="02D39335">
      <w:pPr>
        <w:pStyle w:val="ListParagraph"/>
        <w:numPr>
          <w:ilvl w:val="0"/>
          <w:numId w:val="8"/>
        </w:numPr>
      </w:pPr>
      <w:r>
        <w:t>None</w:t>
      </w:r>
      <w:r w:rsidR="00C73FBC">
        <w:t xml:space="preserve"> </w:t>
      </w:r>
    </w:p>
    <w:p w:rsidR="00B63B5D" w:rsidP="00B63B5D" w:rsidRDefault="00786D03" w14:paraId="775D7162" w14:textId="68F24887">
      <w:pPr>
        <w:pStyle w:val="Heading2"/>
      </w:pPr>
      <w:r>
        <w:t>Semester 2a</w:t>
      </w:r>
    </w:p>
    <w:p w:rsidRPr="00182D8A" w:rsidR="009A2851" w:rsidP="00D01200" w:rsidRDefault="00670EA7" w14:paraId="19E8E26A" w14:textId="6430FDDC">
      <w:pPr>
        <w:rPr>
          <w:b/>
          <w:bCs/>
        </w:rPr>
      </w:pPr>
      <w:r>
        <w:rPr>
          <w:b/>
          <w:bCs/>
        </w:rPr>
        <w:t>OST 520 – Foundation of Biomedical Science for Osteopathic Medicine</w:t>
      </w:r>
    </w:p>
    <w:p w:rsidRPr="002A2521" w:rsidR="00670EA7" w:rsidP="00670EA7" w:rsidRDefault="0063463E" w14:paraId="4687DF40" w14:textId="0A0BA656">
      <w:pPr>
        <w:pStyle w:val="ListParagraph"/>
        <w:numPr>
          <w:ilvl w:val="0"/>
          <w:numId w:val="8"/>
        </w:numPr>
      </w:pPr>
      <w:r>
        <w:t xml:space="preserve">Transport </w:t>
      </w:r>
      <w:r w:rsidR="00AE3D8F">
        <w:t>-</w:t>
      </w:r>
      <w:r>
        <w:t xml:space="preserve"> </w:t>
      </w:r>
      <w:r w:rsidRPr="00C327C7">
        <w:rPr>
          <w:i/>
          <w:iCs/>
        </w:rPr>
        <w:t>Schwartz</w:t>
      </w:r>
    </w:p>
    <w:p w:rsidRPr="00EE3D5A" w:rsidR="002A2521" w:rsidP="002A2521" w:rsidRDefault="002A2521" w14:paraId="7C635A61" w14:textId="5521D4E7">
      <w:pPr>
        <w:pStyle w:val="ListParagraph"/>
        <w:numPr>
          <w:ilvl w:val="1"/>
          <w:numId w:val="8"/>
        </w:numPr>
      </w:pPr>
      <w:r w:rsidRPr="00EE3D5A">
        <w:t>Elements of signaling</w:t>
      </w:r>
    </w:p>
    <w:p w:rsidRPr="00EE3D5A" w:rsidR="00C327C7" w:rsidP="00C626C0" w:rsidRDefault="002A2521" w14:paraId="71DD1DF1" w14:textId="6C0669CE">
      <w:pPr>
        <w:pStyle w:val="ListParagraph"/>
        <w:numPr>
          <w:ilvl w:val="1"/>
          <w:numId w:val="8"/>
        </w:numPr>
      </w:pPr>
      <w:r w:rsidRPr="00EE3D5A">
        <w:t>Cell to cell signaling</w:t>
      </w:r>
    </w:p>
    <w:p w:rsidRPr="001362F4" w:rsidR="00670EA7" w:rsidP="00670EA7" w:rsidRDefault="0063463E" w14:paraId="043E56F9" w14:textId="123FE068">
      <w:pPr>
        <w:pStyle w:val="ListParagraph"/>
        <w:numPr>
          <w:ilvl w:val="0"/>
          <w:numId w:val="8"/>
        </w:numPr>
      </w:pPr>
      <w:r w:rsidRPr="0063463E">
        <w:t>Connective tissu</w:t>
      </w:r>
      <w:r>
        <w:t xml:space="preserve">e - </w:t>
      </w:r>
      <w:r w:rsidRPr="00C327C7">
        <w:rPr>
          <w:i/>
          <w:iCs/>
        </w:rPr>
        <w:t>Xiao</w:t>
      </w:r>
    </w:p>
    <w:p w:rsidRPr="001362F4" w:rsidR="00670EA7" w:rsidP="00670EA7" w:rsidRDefault="00183704" w14:paraId="6D0981D2" w14:textId="594365E8">
      <w:pPr>
        <w:pStyle w:val="ListParagraph"/>
        <w:numPr>
          <w:ilvl w:val="1"/>
          <w:numId w:val="8"/>
        </w:numPr>
      </w:pPr>
      <w:r w:rsidRPr="00183704">
        <w:t>Extracellular matrix</w:t>
      </w:r>
    </w:p>
    <w:p w:rsidR="00183704" w:rsidP="00670EA7" w:rsidRDefault="00183704" w14:paraId="0248AF0D" w14:textId="025E580B">
      <w:pPr>
        <w:pStyle w:val="ListParagraph"/>
        <w:numPr>
          <w:ilvl w:val="1"/>
          <w:numId w:val="8"/>
        </w:numPr>
      </w:pPr>
      <w:r w:rsidRPr="00183704">
        <w:t>Glycosaminoglycans, proteoglycans, and adhesive glycoproteins</w:t>
      </w:r>
    </w:p>
    <w:p w:rsidR="00183704" w:rsidP="00183704" w:rsidRDefault="00183704" w14:paraId="2B885928" w14:textId="77777777">
      <w:pPr>
        <w:pStyle w:val="ListParagraph"/>
        <w:numPr>
          <w:ilvl w:val="1"/>
          <w:numId w:val="8"/>
        </w:numPr>
      </w:pPr>
      <w:r w:rsidRPr="00183704">
        <w:lastRenderedPageBreak/>
        <w:t>Structural features of collagen polypeptide</w:t>
      </w:r>
    </w:p>
    <w:p w:rsidR="00183704" w:rsidP="00183704" w:rsidRDefault="00183704" w14:paraId="797921B1" w14:textId="1DC9CD8B">
      <w:pPr>
        <w:pStyle w:val="ListParagraph"/>
        <w:numPr>
          <w:ilvl w:val="1"/>
          <w:numId w:val="8"/>
        </w:numPr>
      </w:pPr>
      <w:r w:rsidRPr="00183704">
        <w:t>Elastic fibers and reticular fibers</w:t>
      </w:r>
    </w:p>
    <w:p w:rsidR="00225D7C" w:rsidP="00183704" w:rsidRDefault="00225D7C" w14:paraId="7EF5968D" w14:textId="02E8AA3B">
      <w:pPr>
        <w:pStyle w:val="ListParagraph"/>
        <w:numPr>
          <w:ilvl w:val="1"/>
          <w:numId w:val="8"/>
        </w:numPr>
      </w:pPr>
      <w:r w:rsidRPr="00225D7C">
        <w:t xml:space="preserve">Connective </w:t>
      </w:r>
      <w:r>
        <w:t>t</w:t>
      </w:r>
      <w:r w:rsidRPr="00225D7C">
        <w:t xml:space="preserve">issue </w:t>
      </w:r>
      <w:r>
        <w:t>c</w:t>
      </w:r>
      <w:r w:rsidRPr="00225D7C">
        <w:t>ells</w:t>
      </w:r>
    </w:p>
    <w:p w:rsidR="00183704" w:rsidP="00183704" w:rsidRDefault="00183704" w14:paraId="322BAE72" w14:textId="41483A7B">
      <w:pPr>
        <w:pStyle w:val="ListParagraph"/>
        <w:numPr>
          <w:ilvl w:val="1"/>
          <w:numId w:val="8"/>
        </w:numPr>
      </w:pPr>
      <w:r w:rsidRPr="00183704">
        <w:t xml:space="preserve">Connective </w:t>
      </w:r>
      <w:r w:rsidR="00225D7C">
        <w:t>t</w:t>
      </w:r>
      <w:r w:rsidRPr="00183704">
        <w:t xml:space="preserve">issue </w:t>
      </w:r>
      <w:r w:rsidR="00225D7C">
        <w:t>o</w:t>
      </w:r>
      <w:r w:rsidRPr="00183704">
        <w:t>rganization</w:t>
      </w:r>
    </w:p>
    <w:p w:rsidR="0063463E" w:rsidP="0063463E" w:rsidRDefault="0063463E" w14:paraId="430502CC" w14:textId="14B64C2D">
      <w:pPr>
        <w:pStyle w:val="ListParagraph"/>
        <w:numPr>
          <w:ilvl w:val="0"/>
          <w:numId w:val="8"/>
        </w:numPr>
      </w:pPr>
      <w:r w:rsidRPr="0063463E">
        <w:t>Blood cells and hemopoiesis</w:t>
      </w:r>
      <w:r>
        <w:t xml:space="preserve"> </w:t>
      </w:r>
      <w:r w:rsidR="00AE3D8F">
        <w:t>-</w:t>
      </w:r>
      <w:r>
        <w:t xml:space="preserve"> </w:t>
      </w:r>
      <w:r w:rsidRPr="00C327C7">
        <w:rPr>
          <w:i/>
          <w:iCs/>
        </w:rPr>
        <w:t>Schwartz</w:t>
      </w:r>
    </w:p>
    <w:p w:rsidR="00A51360" w:rsidP="00A51360" w:rsidRDefault="00A51360" w14:paraId="7E37BC3C" w14:textId="7B6CEC9A">
      <w:pPr>
        <w:pStyle w:val="ListParagraph"/>
        <w:numPr>
          <w:ilvl w:val="1"/>
          <w:numId w:val="8"/>
        </w:numPr>
      </w:pPr>
      <w:r>
        <w:t>Blood c</w:t>
      </w:r>
      <w:r w:rsidRPr="00A51360">
        <w:t>omposition</w:t>
      </w:r>
    </w:p>
    <w:p w:rsidR="00A51360" w:rsidP="00A51360" w:rsidRDefault="00A51360" w14:paraId="0A395A82" w14:textId="77777777">
      <w:pPr>
        <w:pStyle w:val="ListParagraph"/>
        <w:numPr>
          <w:ilvl w:val="1"/>
          <w:numId w:val="8"/>
        </w:numPr>
      </w:pPr>
      <w:r>
        <w:t xml:space="preserve">Blood cell </w:t>
      </w:r>
      <w:r w:rsidRPr="00A51360">
        <w:t>production (hematopoiesis)</w:t>
      </w:r>
    </w:p>
    <w:p w:rsidR="00A51360" w:rsidP="00A51360" w:rsidRDefault="00A51360" w14:paraId="256250E2" w14:textId="77777777">
      <w:pPr>
        <w:pStyle w:val="ListParagraph"/>
        <w:numPr>
          <w:ilvl w:val="1"/>
          <w:numId w:val="8"/>
        </w:numPr>
      </w:pPr>
      <w:r>
        <w:t>L</w:t>
      </w:r>
      <w:r w:rsidRPr="00A51360">
        <w:t>aboratory parameters evaluated in a complete blood count and differential</w:t>
      </w:r>
    </w:p>
    <w:p w:rsidR="0063463E" w:rsidP="00A51360" w:rsidRDefault="000576E2" w14:paraId="6113D377" w14:textId="56736E7B">
      <w:pPr>
        <w:pStyle w:val="ListParagraph"/>
        <w:numPr>
          <w:ilvl w:val="0"/>
          <w:numId w:val="8"/>
        </w:numPr>
      </w:pPr>
      <w:r w:rsidRPr="000576E2">
        <w:t>Epithelial tissue</w:t>
      </w:r>
      <w:r>
        <w:t xml:space="preserve"> - </w:t>
      </w:r>
      <w:r w:rsidRPr="00C327C7">
        <w:rPr>
          <w:i/>
          <w:iCs/>
        </w:rPr>
        <w:t>Kennedy</w:t>
      </w:r>
    </w:p>
    <w:p w:rsidR="007B52D9" w:rsidP="007B52D9" w:rsidRDefault="007B52D9" w14:paraId="17D99EAA" w14:textId="77777777">
      <w:pPr>
        <w:pStyle w:val="ListParagraph"/>
        <w:numPr>
          <w:ilvl w:val="1"/>
          <w:numId w:val="8"/>
        </w:numPr>
      </w:pPr>
      <w:r w:rsidRPr="007B52D9">
        <w:t>General considerations</w:t>
      </w:r>
    </w:p>
    <w:p w:rsidR="007B52D9" w:rsidP="007B52D9" w:rsidRDefault="007B52D9" w14:paraId="6C4706E0" w14:textId="771E01C8">
      <w:pPr>
        <w:pStyle w:val="ListParagraph"/>
        <w:numPr>
          <w:ilvl w:val="1"/>
          <w:numId w:val="8"/>
        </w:numPr>
      </w:pPr>
      <w:r w:rsidRPr="007B52D9">
        <w:t>Cell morphology and cell arrangement</w:t>
      </w:r>
    </w:p>
    <w:p w:rsidR="007B52D9" w:rsidP="007B52D9" w:rsidRDefault="007B52D9" w14:paraId="44986541" w14:textId="7FB26000">
      <w:pPr>
        <w:pStyle w:val="ListParagraph"/>
        <w:numPr>
          <w:ilvl w:val="1"/>
          <w:numId w:val="8"/>
        </w:numPr>
      </w:pPr>
      <w:r w:rsidRPr="007B52D9">
        <w:t>Cell-to-cell and cell-to-extracellular matrix junction</w:t>
      </w:r>
    </w:p>
    <w:p w:rsidR="007B52D9" w:rsidP="007B52D9" w:rsidRDefault="007B52D9" w14:paraId="6E709704" w14:textId="70CA112B">
      <w:pPr>
        <w:pStyle w:val="ListParagraph"/>
        <w:numPr>
          <w:ilvl w:val="1"/>
          <w:numId w:val="8"/>
        </w:numPr>
      </w:pPr>
      <w:r w:rsidRPr="007B52D9">
        <w:t>Cell surface specializations</w:t>
      </w:r>
    </w:p>
    <w:p w:rsidR="007B52D9" w:rsidP="007B52D9" w:rsidRDefault="007B52D9" w14:paraId="3BF84749" w14:textId="16621889">
      <w:pPr>
        <w:pStyle w:val="ListParagraph"/>
        <w:numPr>
          <w:ilvl w:val="1"/>
          <w:numId w:val="8"/>
        </w:numPr>
      </w:pPr>
      <w:r w:rsidRPr="007B52D9">
        <w:t>Secretory specializations - characteristics of glands</w:t>
      </w:r>
    </w:p>
    <w:p w:rsidR="000576E2" w:rsidP="000576E2" w:rsidRDefault="000576E2" w14:paraId="33ECA3CE" w14:textId="6317941D">
      <w:pPr>
        <w:pStyle w:val="ListParagraph"/>
        <w:numPr>
          <w:ilvl w:val="0"/>
          <w:numId w:val="8"/>
        </w:numPr>
      </w:pPr>
      <w:r w:rsidRPr="000576E2">
        <w:t xml:space="preserve">Epithelial </w:t>
      </w:r>
      <w:r>
        <w:t xml:space="preserve">transport </w:t>
      </w:r>
      <w:r w:rsidR="00AE3D8F">
        <w:t>-</w:t>
      </w:r>
      <w:r>
        <w:t xml:space="preserve"> </w:t>
      </w:r>
      <w:r w:rsidRPr="00C327C7">
        <w:rPr>
          <w:i/>
          <w:iCs/>
        </w:rPr>
        <w:t>Schwartz</w:t>
      </w:r>
    </w:p>
    <w:p w:rsidR="007B52D9" w:rsidP="007B52D9" w:rsidRDefault="007B52D9" w14:paraId="4EC0E5DD" w14:textId="14BAD260">
      <w:pPr>
        <w:pStyle w:val="ListParagraph"/>
        <w:numPr>
          <w:ilvl w:val="1"/>
          <w:numId w:val="8"/>
        </w:numPr>
      </w:pPr>
      <w:r w:rsidRPr="007B52D9">
        <w:t>Basic Transport Mechanisms</w:t>
      </w:r>
    </w:p>
    <w:p w:rsidR="007B52D9" w:rsidP="007B52D9" w:rsidRDefault="007B52D9" w14:paraId="5B7B0807" w14:textId="07521E6D">
      <w:pPr>
        <w:pStyle w:val="ListParagraph"/>
        <w:numPr>
          <w:ilvl w:val="1"/>
          <w:numId w:val="8"/>
        </w:numPr>
      </w:pPr>
      <w:r w:rsidRPr="007B52D9">
        <w:t>Active Transport</w:t>
      </w:r>
    </w:p>
    <w:p w:rsidR="007B52D9" w:rsidP="007B52D9" w:rsidRDefault="007B52D9" w14:paraId="0394B478" w14:textId="6285BE57">
      <w:pPr>
        <w:pStyle w:val="ListParagraph"/>
        <w:numPr>
          <w:ilvl w:val="1"/>
          <w:numId w:val="8"/>
        </w:numPr>
      </w:pPr>
      <w:r w:rsidRPr="007B52D9">
        <w:t>Examples of Transepithelial Transport</w:t>
      </w:r>
    </w:p>
    <w:p w:rsidR="007B52D9" w:rsidP="007B52D9" w:rsidRDefault="000576E2" w14:paraId="1E6236A8" w14:textId="21AFB9FA">
      <w:pPr>
        <w:pStyle w:val="ListParagraph"/>
        <w:numPr>
          <w:ilvl w:val="0"/>
          <w:numId w:val="8"/>
        </w:numPr>
      </w:pPr>
      <w:r w:rsidRPr="000576E2">
        <w:t>Lymphatic system</w:t>
      </w:r>
      <w:r>
        <w:t xml:space="preserve"> </w:t>
      </w:r>
      <w:r w:rsidR="00AE3D8F">
        <w:t>-</w:t>
      </w:r>
      <w:r>
        <w:t xml:space="preserve"> </w:t>
      </w:r>
      <w:r w:rsidRPr="00C327C7">
        <w:rPr>
          <w:i/>
          <w:iCs/>
        </w:rPr>
        <w:t>Schwartz</w:t>
      </w:r>
    </w:p>
    <w:p w:rsidR="007B52D9" w:rsidP="007B52D9" w:rsidRDefault="007B52D9" w14:paraId="2C3A2667" w14:textId="77777777">
      <w:pPr>
        <w:pStyle w:val="ListParagraph"/>
        <w:numPr>
          <w:ilvl w:val="1"/>
          <w:numId w:val="8"/>
        </w:numPr>
      </w:pPr>
      <w:r>
        <w:t>Lymphoid Tissues</w:t>
      </w:r>
    </w:p>
    <w:p w:rsidR="007B52D9" w:rsidP="007B52D9" w:rsidRDefault="007B52D9" w14:paraId="14ED28AE" w14:textId="77777777">
      <w:pPr>
        <w:pStyle w:val="ListParagraph"/>
        <w:numPr>
          <w:ilvl w:val="1"/>
          <w:numId w:val="8"/>
        </w:numPr>
      </w:pPr>
      <w:r>
        <w:t>Thymus</w:t>
      </w:r>
    </w:p>
    <w:p w:rsidR="007B52D9" w:rsidP="007B52D9" w:rsidRDefault="007B52D9" w14:paraId="7C83B7A1" w14:textId="77777777">
      <w:pPr>
        <w:pStyle w:val="ListParagraph"/>
        <w:numPr>
          <w:ilvl w:val="1"/>
          <w:numId w:val="8"/>
        </w:numPr>
      </w:pPr>
      <w:r>
        <w:t>Lymph Nodes</w:t>
      </w:r>
    </w:p>
    <w:p w:rsidR="007B52D9" w:rsidP="007B52D9" w:rsidRDefault="007B52D9" w14:paraId="1116F4C7" w14:textId="77777777">
      <w:pPr>
        <w:pStyle w:val="ListParagraph"/>
        <w:numPr>
          <w:ilvl w:val="1"/>
          <w:numId w:val="8"/>
        </w:numPr>
      </w:pPr>
      <w:r>
        <w:t>Spleen</w:t>
      </w:r>
    </w:p>
    <w:p w:rsidR="007B52D9" w:rsidP="007B52D9" w:rsidRDefault="007B52D9" w14:paraId="63DB5C53" w14:textId="77777777">
      <w:pPr>
        <w:pStyle w:val="ListParagraph"/>
        <w:numPr>
          <w:ilvl w:val="1"/>
          <w:numId w:val="8"/>
        </w:numPr>
      </w:pPr>
      <w:r>
        <w:t>Peyer’s Patch</w:t>
      </w:r>
    </w:p>
    <w:p w:rsidR="007B52D9" w:rsidP="007B52D9" w:rsidRDefault="007B52D9" w14:paraId="1CF94606" w14:textId="3EDB08EE">
      <w:pPr>
        <w:pStyle w:val="ListParagraph"/>
        <w:numPr>
          <w:ilvl w:val="1"/>
          <w:numId w:val="8"/>
        </w:numPr>
      </w:pPr>
      <w:r>
        <w:t>Appendix</w:t>
      </w:r>
    </w:p>
    <w:p w:rsidRPr="00262197" w:rsidR="007B52D9" w:rsidP="007B52D9" w:rsidRDefault="007B52D9" w14:paraId="33F4F0B6" w14:textId="77777777"/>
    <w:p w:rsidR="00C73FBC" w:rsidP="00C73FBC" w:rsidRDefault="00C73FBC" w14:paraId="2C07736C" w14:textId="61187436">
      <w:pPr>
        <w:rPr>
          <w:b/>
          <w:bCs/>
        </w:rPr>
      </w:pPr>
      <w:r>
        <w:rPr>
          <w:b/>
          <w:bCs/>
        </w:rPr>
        <w:t>OST 551 – Osteopathic Patient Care</w:t>
      </w:r>
    </w:p>
    <w:p w:rsidRPr="001362F4" w:rsidR="00B64051" w:rsidP="00B64051" w:rsidRDefault="0063463E" w14:paraId="3FFCC6CF" w14:textId="447E6293">
      <w:pPr>
        <w:pStyle w:val="ListParagraph"/>
        <w:numPr>
          <w:ilvl w:val="0"/>
          <w:numId w:val="8"/>
        </w:numPr>
      </w:pPr>
      <w:r>
        <w:t>None</w:t>
      </w:r>
      <w:r w:rsidR="00B64051">
        <w:t xml:space="preserve"> </w:t>
      </w:r>
    </w:p>
    <w:p w:rsidR="00B64051" w:rsidP="00C73FBC" w:rsidRDefault="00B64051" w14:paraId="366E493F" w14:textId="77777777">
      <w:pPr>
        <w:rPr>
          <w:b/>
          <w:bCs/>
        </w:rPr>
      </w:pPr>
    </w:p>
    <w:p w:rsidR="00C73FBC" w:rsidP="00C73FBC" w:rsidRDefault="00C73FBC" w14:paraId="10097AC9" w14:textId="7455C1B1">
      <w:pPr>
        <w:rPr>
          <w:b/>
          <w:bCs/>
        </w:rPr>
      </w:pPr>
      <w:r>
        <w:rPr>
          <w:b/>
          <w:bCs/>
        </w:rPr>
        <w:t>OMM 511 – Osteopathic Manipulative Medicine</w:t>
      </w:r>
    </w:p>
    <w:p w:rsidRPr="001A6167" w:rsidR="00B64051" w:rsidP="00B64051" w:rsidRDefault="0063463E" w14:paraId="70AA96E3" w14:textId="64A2CF47">
      <w:pPr>
        <w:pStyle w:val="ListParagraph"/>
        <w:numPr>
          <w:ilvl w:val="0"/>
          <w:numId w:val="8"/>
        </w:numPr>
      </w:pPr>
      <w:r>
        <w:t>None</w:t>
      </w:r>
    </w:p>
    <w:p w:rsidR="00B64051" w:rsidP="00B64051" w:rsidRDefault="00B64051" w14:paraId="32744E58" w14:textId="7A7D20CB">
      <w:pPr>
        <w:pStyle w:val="Heading2"/>
      </w:pPr>
      <w:r>
        <w:t>Semester 2b</w:t>
      </w:r>
    </w:p>
    <w:p w:rsidRPr="00182D8A" w:rsidR="00B64051" w:rsidP="00B64051" w:rsidRDefault="00B64051" w14:paraId="2A450FD3" w14:textId="0CD5D222">
      <w:pPr>
        <w:rPr>
          <w:b/>
          <w:bCs/>
        </w:rPr>
      </w:pPr>
      <w:r>
        <w:rPr>
          <w:b/>
          <w:bCs/>
        </w:rPr>
        <w:t>OST 5</w:t>
      </w:r>
      <w:r w:rsidR="008752B6">
        <w:rPr>
          <w:b/>
          <w:bCs/>
        </w:rPr>
        <w:t>21</w:t>
      </w:r>
      <w:r>
        <w:rPr>
          <w:b/>
          <w:bCs/>
        </w:rPr>
        <w:t xml:space="preserve"> – </w:t>
      </w:r>
      <w:r w:rsidR="008752B6">
        <w:rPr>
          <w:b/>
          <w:bCs/>
        </w:rPr>
        <w:t>Musculoskeletal System</w:t>
      </w:r>
    </w:p>
    <w:p w:rsidRPr="001362F4" w:rsidR="00B64051" w:rsidP="00B64051" w:rsidRDefault="00B108E9" w14:paraId="367CCC66" w14:textId="44058F6F">
      <w:pPr>
        <w:pStyle w:val="ListParagraph"/>
        <w:numPr>
          <w:ilvl w:val="0"/>
          <w:numId w:val="8"/>
        </w:numPr>
      </w:pPr>
      <w:r>
        <w:t xml:space="preserve">Cartilage and Bone 1 - </w:t>
      </w:r>
      <w:r w:rsidRPr="00B108E9">
        <w:rPr>
          <w:i/>
          <w:iCs/>
        </w:rPr>
        <w:t>Schwartz</w:t>
      </w:r>
    </w:p>
    <w:p w:rsidR="006E14BC" w:rsidP="006E14BC" w:rsidRDefault="006E14BC" w14:paraId="7BBCAC18" w14:textId="209168FA">
      <w:pPr>
        <w:pStyle w:val="ListParagraph"/>
        <w:numPr>
          <w:ilvl w:val="1"/>
          <w:numId w:val="8"/>
        </w:numPr>
      </w:pPr>
      <w:r>
        <w:t>Cartilage development</w:t>
      </w:r>
    </w:p>
    <w:p w:rsidR="006E14BC" w:rsidP="006E14BC" w:rsidRDefault="006E14BC" w14:paraId="102300EB" w14:textId="0533AF7D">
      <w:pPr>
        <w:pStyle w:val="ListParagraph"/>
        <w:numPr>
          <w:ilvl w:val="1"/>
          <w:numId w:val="8"/>
        </w:numPr>
      </w:pPr>
      <w:r>
        <w:t>Types of cartilage</w:t>
      </w:r>
    </w:p>
    <w:p w:rsidR="006E14BC" w:rsidP="006E14BC" w:rsidRDefault="006E14BC" w14:paraId="29E6F5F0" w14:textId="53E4931C">
      <w:pPr>
        <w:pStyle w:val="ListParagraph"/>
        <w:numPr>
          <w:ilvl w:val="1"/>
          <w:numId w:val="8"/>
        </w:numPr>
      </w:pPr>
      <w:r>
        <w:t>Synovial joints</w:t>
      </w:r>
    </w:p>
    <w:p w:rsidR="006E14BC" w:rsidP="006E14BC" w:rsidRDefault="006E14BC" w14:paraId="1C75C55E" w14:textId="129507DA">
      <w:pPr>
        <w:pStyle w:val="ListParagraph"/>
        <w:numPr>
          <w:ilvl w:val="1"/>
          <w:numId w:val="8"/>
        </w:numPr>
      </w:pPr>
      <w:r>
        <w:t>Cartilage pathology</w:t>
      </w:r>
    </w:p>
    <w:p w:rsidR="006E14BC" w:rsidP="006E14BC" w:rsidRDefault="006E14BC" w14:paraId="030B558C" w14:textId="3CD7DF03">
      <w:pPr>
        <w:pStyle w:val="ListParagraph"/>
        <w:numPr>
          <w:ilvl w:val="1"/>
          <w:numId w:val="8"/>
        </w:numPr>
      </w:pPr>
      <w:r>
        <w:t>Cartilage damage and repair</w:t>
      </w:r>
    </w:p>
    <w:p w:rsidRPr="00B108E9" w:rsidR="00B108E9" w:rsidP="006E14BC" w:rsidRDefault="00B108E9" w14:paraId="5B3A8A0C" w14:textId="5E872E62">
      <w:pPr>
        <w:pStyle w:val="ListParagraph"/>
        <w:numPr>
          <w:ilvl w:val="0"/>
          <w:numId w:val="8"/>
        </w:numPr>
      </w:pPr>
      <w:r w:rsidRPr="00B108E9">
        <w:t xml:space="preserve">Cartilage and Bone </w:t>
      </w:r>
      <w:r>
        <w:t>2</w:t>
      </w:r>
      <w:r w:rsidRPr="00B108E9">
        <w:t xml:space="preserve"> - </w:t>
      </w:r>
      <w:r w:rsidRPr="00B108E9">
        <w:rPr>
          <w:i/>
          <w:iCs/>
        </w:rPr>
        <w:t>Schwartz</w:t>
      </w:r>
    </w:p>
    <w:p w:rsidR="006E14BC" w:rsidP="006E14BC" w:rsidRDefault="006E14BC" w14:paraId="3A23BB37" w14:textId="43B31798">
      <w:pPr>
        <w:pStyle w:val="ListParagraph"/>
        <w:numPr>
          <w:ilvl w:val="1"/>
          <w:numId w:val="8"/>
        </w:numPr>
      </w:pPr>
      <w:r>
        <w:t>Types of bone</w:t>
      </w:r>
    </w:p>
    <w:p w:rsidR="006E14BC" w:rsidP="006E14BC" w:rsidRDefault="006E14BC" w14:paraId="07D1FA89" w14:textId="21AA1BE1">
      <w:pPr>
        <w:pStyle w:val="ListParagraph"/>
        <w:numPr>
          <w:ilvl w:val="1"/>
          <w:numId w:val="8"/>
        </w:numPr>
      </w:pPr>
      <w:r>
        <w:t>Ossification</w:t>
      </w:r>
    </w:p>
    <w:p w:rsidR="006E14BC" w:rsidP="006E14BC" w:rsidRDefault="006E14BC" w14:paraId="1D850D2C" w14:textId="4260A0A7">
      <w:pPr>
        <w:pStyle w:val="ListParagraph"/>
        <w:numPr>
          <w:ilvl w:val="1"/>
          <w:numId w:val="8"/>
        </w:numPr>
      </w:pPr>
      <w:r>
        <w:lastRenderedPageBreak/>
        <w:t>Bone cells and matrix</w:t>
      </w:r>
    </w:p>
    <w:p w:rsidR="006E14BC" w:rsidP="006E14BC" w:rsidRDefault="006E14BC" w14:paraId="14571BB1" w14:textId="59CB216F">
      <w:pPr>
        <w:pStyle w:val="ListParagraph"/>
        <w:numPr>
          <w:ilvl w:val="1"/>
          <w:numId w:val="8"/>
        </w:numPr>
      </w:pPr>
      <w:r>
        <w:t>Bone remodeling</w:t>
      </w:r>
    </w:p>
    <w:p w:rsidR="006E14BC" w:rsidP="006E14BC" w:rsidRDefault="006E14BC" w14:paraId="6CCE0C72" w14:textId="073029BA">
      <w:pPr>
        <w:pStyle w:val="ListParagraph"/>
        <w:numPr>
          <w:ilvl w:val="1"/>
          <w:numId w:val="8"/>
        </w:numPr>
      </w:pPr>
      <w:r>
        <w:t>Bone growth</w:t>
      </w:r>
    </w:p>
    <w:p w:rsidR="006E14BC" w:rsidP="006E14BC" w:rsidRDefault="006E14BC" w14:paraId="37C065A1" w14:textId="6550B3EA">
      <w:pPr>
        <w:pStyle w:val="ListParagraph"/>
        <w:numPr>
          <w:ilvl w:val="1"/>
          <w:numId w:val="8"/>
        </w:numPr>
      </w:pPr>
      <w:r>
        <w:t>Injury and repair</w:t>
      </w:r>
    </w:p>
    <w:p w:rsidRPr="006E14BC" w:rsidR="006E14BC" w:rsidP="006E14BC" w:rsidRDefault="006E14BC" w14:paraId="46BAD928" w14:textId="527CC5B9">
      <w:pPr>
        <w:pStyle w:val="ListParagraph"/>
        <w:numPr>
          <w:ilvl w:val="1"/>
          <w:numId w:val="8"/>
        </w:numPr>
        <w:rPr>
          <w:lang w:val="en-US"/>
        </w:rPr>
      </w:pPr>
      <w:r>
        <w:t>Bone pathology</w:t>
      </w:r>
    </w:p>
    <w:p w:rsidR="00B108E9" w:rsidP="006E14BC" w:rsidRDefault="00B108E9" w14:paraId="3DB47BD3" w14:textId="6412F7D7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Nerve 1 - </w:t>
      </w:r>
      <w:r w:rsidRPr="00B108E9">
        <w:rPr>
          <w:i/>
          <w:iCs/>
          <w:lang w:val="en-US"/>
        </w:rPr>
        <w:t>Crandall</w:t>
      </w:r>
    </w:p>
    <w:p w:rsidR="00B108E9" w:rsidP="00B108E9" w:rsidRDefault="003C2954" w14:paraId="2C6571EA" w14:textId="7BDDF32C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Overview of nerve tissue</w:t>
      </w:r>
    </w:p>
    <w:p w:rsidRPr="000F147E" w:rsidR="003C2954" w:rsidP="00B108E9" w:rsidRDefault="003C2954" w14:paraId="44DA5833" w14:textId="5B4C6621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Membranes potentials</w:t>
      </w:r>
    </w:p>
    <w:p w:rsidR="00B108E9" w:rsidP="00B108E9" w:rsidRDefault="00B108E9" w14:paraId="500A46A0" w14:textId="10032F18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Nerve 2 - </w:t>
      </w:r>
      <w:r w:rsidRPr="00B108E9">
        <w:rPr>
          <w:i/>
          <w:iCs/>
          <w:lang w:val="en-US"/>
        </w:rPr>
        <w:t>Crandall</w:t>
      </w:r>
    </w:p>
    <w:p w:rsidR="00B108E9" w:rsidP="00B108E9" w:rsidRDefault="003C2954" w14:paraId="4DB64A88" w14:textId="44709D97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Action potentials</w:t>
      </w:r>
    </w:p>
    <w:p w:rsidRPr="000F147E" w:rsidR="003C2954" w:rsidP="00B108E9" w:rsidRDefault="00C55F3D" w14:paraId="3D97FF8E" w14:textId="568ABF9E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 xml:space="preserve">Neurotransmitters </w:t>
      </w:r>
      <w:r w:rsidR="00AA33EF">
        <w:rPr>
          <w:lang w:val="en-US"/>
        </w:rPr>
        <w:t xml:space="preserve">and </w:t>
      </w:r>
      <w:r>
        <w:rPr>
          <w:lang w:val="en-US"/>
        </w:rPr>
        <w:t>synaptic function</w:t>
      </w:r>
    </w:p>
    <w:p w:rsidR="00B108E9" w:rsidP="00B108E9" w:rsidRDefault="00B108E9" w14:paraId="5A130078" w14:textId="371570F1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Skeletal Muscle 1 </w:t>
      </w:r>
      <w:r w:rsidR="00B42B4F">
        <w:rPr>
          <w:lang w:val="en-US"/>
        </w:rPr>
        <w:t>-</w:t>
      </w:r>
      <w:r>
        <w:rPr>
          <w:lang w:val="en-US"/>
        </w:rPr>
        <w:t xml:space="preserve"> </w:t>
      </w:r>
      <w:r w:rsidRPr="003972B1">
        <w:rPr>
          <w:i/>
          <w:iCs/>
          <w:lang w:val="en-US"/>
        </w:rPr>
        <w:t>Slade</w:t>
      </w:r>
    </w:p>
    <w:p w:rsidR="00B108E9" w:rsidP="00B108E9" w:rsidRDefault="00C234F4" w14:paraId="7C89D496" w14:textId="227E0E59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Overview of skeletal muscle</w:t>
      </w:r>
    </w:p>
    <w:p w:rsidR="00C234F4" w:rsidP="00B108E9" w:rsidRDefault="003D5813" w14:paraId="6C28AD1F" w14:textId="2D7BA69A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Ultrastructure of muscle fiber</w:t>
      </w:r>
    </w:p>
    <w:p w:rsidR="003D5813" w:rsidP="00B108E9" w:rsidRDefault="003D5813" w14:paraId="43A558C8" w14:textId="1AAB8740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Innervation</w:t>
      </w:r>
    </w:p>
    <w:p w:rsidRPr="00C234F4" w:rsidR="003D5813" w:rsidP="00B108E9" w:rsidRDefault="003D5813" w14:paraId="0D537538" w14:textId="19B2B030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Adaptation</w:t>
      </w:r>
    </w:p>
    <w:p w:rsidR="00B108E9" w:rsidP="00B108E9" w:rsidRDefault="00B108E9" w14:paraId="7EDBAC91" w14:textId="6348622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Skeletal Muscle 2 </w:t>
      </w:r>
      <w:r w:rsidR="00B42B4F">
        <w:rPr>
          <w:lang w:val="en-US"/>
        </w:rPr>
        <w:t>-</w:t>
      </w:r>
      <w:r>
        <w:rPr>
          <w:lang w:val="en-US"/>
        </w:rPr>
        <w:t xml:space="preserve"> </w:t>
      </w:r>
      <w:r w:rsidRPr="003972B1">
        <w:rPr>
          <w:i/>
          <w:iCs/>
          <w:lang w:val="en-US"/>
        </w:rPr>
        <w:t>Slade</w:t>
      </w:r>
    </w:p>
    <w:p w:rsidR="00381F17" w:rsidP="00381F17" w:rsidRDefault="00381F17" w14:paraId="74B0C8D5" w14:textId="3D1577A2">
      <w:pPr>
        <w:pStyle w:val="ListParagraph"/>
        <w:numPr>
          <w:ilvl w:val="1"/>
          <w:numId w:val="8"/>
        </w:numPr>
        <w:rPr>
          <w:lang w:val="en-US"/>
        </w:rPr>
      </w:pPr>
      <w:r w:rsidRPr="00381F17">
        <w:rPr>
          <w:lang w:val="en-US"/>
        </w:rPr>
        <w:t>Sliding filament mechanism of contraction</w:t>
      </w:r>
    </w:p>
    <w:p w:rsidR="00381F17" w:rsidP="00381F17" w:rsidRDefault="007171D2" w14:paraId="1252E464" w14:textId="16062786">
      <w:pPr>
        <w:pStyle w:val="ListParagraph"/>
        <w:numPr>
          <w:ilvl w:val="1"/>
          <w:numId w:val="8"/>
        </w:numPr>
        <w:rPr>
          <w:lang w:val="en-US"/>
        </w:rPr>
      </w:pPr>
      <w:r w:rsidRPr="007171D2">
        <w:rPr>
          <w:lang w:val="en-US"/>
        </w:rPr>
        <w:t>Excitation contraction coupling</w:t>
      </w:r>
    </w:p>
    <w:p w:rsidR="003447F8" w:rsidP="00381F17" w:rsidRDefault="003447F8" w14:paraId="7176C705" w14:textId="63438D69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Energy</w:t>
      </w:r>
    </w:p>
    <w:p w:rsidR="003447F8" w:rsidP="00381F17" w:rsidRDefault="009E7BC6" w14:paraId="35AA21A6" w14:textId="312D77A1">
      <w:pPr>
        <w:pStyle w:val="ListParagraph"/>
        <w:numPr>
          <w:ilvl w:val="1"/>
          <w:numId w:val="8"/>
        </w:numPr>
        <w:rPr>
          <w:lang w:val="en-US"/>
        </w:rPr>
      </w:pPr>
      <w:r w:rsidRPr="009E7BC6">
        <w:rPr>
          <w:lang w:val="en-US"/>
        </w:rPr>
        <w:t>Functional properties of skeletal muscle</w:t>
      </w:r>
    </w:p>
    <w:p w:rsidR="003972B1" w:rsidP="00381F17" w:rsidRDefault="003972B1" w14:paraId="6F86FD9B" w14:textId="47146699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Cardiac Muscle </w:t>
      </w:r>
      <w:r w:rsidR="00B42B4F">
        <w:rPr>
          <w:lang w:val="en-US"/>
        </w:rPr>
        <w:t>-</w:t>
      </w:r>
      <w:r>
        <w:rPr>
          <w:lang w:val="en-US"/>
        </w:rPr>
        <w:t xml:space="preserve"> </w:t>
      </w:r>
      <w:r w:rsidRPr="003972B1">
        <w:rPr>
          <w:i/>
          <w:iCs/>
          <w:lang w:val="en-US"/>
        </w:rPr>
        <w:t>DiCarlo</w:t>
      </w:r>
    </w:p>
    <w:p w:rsidRPr="004D2529" w:rsidR="004D2529" w:rsidP="004D2529" w:rsidRDefault="004D2529" w14:paraId="57799757" w14:textId="77777777">
      <w:pPr>
        <w:pStyle w:val="ListParagraph"/>
        <w:numPr>
          <w:ilvl w:val="1"/>
          <w:numId w:val="8"/>
        </w:numPr>
        <w:rPr>
          <w:lang w:val="en-US"/>
        </w:rPr>
      </w:pPr>
      <w:r w:rsidRPr="004D2529">
        <w:rPr>
          <w:lang w:val="en-US"/>
        </w:rPr>
        <w:t>Cardiac action potential</w:t>
      </w:r>
    </w:p>
    <w:p w:rsidRPr="004D2529" w:rsidR="004D2529" w:rsidP="004D2529" w:rsidRDefault="004D2529" w14:paraId="6EAFC7BC" w14:textId="7D23CD4D">
      <w:pPr>
        <w:pStyle w:val="ListParagraph"/>
        <w:numPr>
          <w:ilvl w:val="1"/>
          <w:numId w:val="8"/>
        </w:numPr>
        <w:rPr>
          <w:lang w:val="en-US"/>
        </w:rPr>
      </w:pPr>
      <w:r w:rsidRPr="004D2529">
        <w:rPr>
          <w:lang w:val="en-US"/>
        </w:rPr>
        <w:t>Excitation-contraction coupling</w:t>
      </w:r>
    </w:p>
    <w:p w:rsidR="004D2529" w:rsidP="004D2529" w:rsidRDefault="004D2529" w14:paraId="3A420345" w14:textId="6DFE6722">
      <w:pPr>
        <w:pStyle w:val="ListParagraph"/>
        <w:numPr>
          <w:ilvl w:val="1"/>
          <w:numId w:val="8"/>
        </w:numPr>
        <w:rPr>
          <w:lang w:val="en-US"/>
        </w:rPr>
      </w:pPr>
      <w:r w:rsidRPr="004D2529">
        <w:rPr>
          <w:lang w:val="en-US"/>
        </w:rPr>
        <w:t>Cardiac contractility</w:t>
      </w:r>
    </w:p>
    <w:p w:rsidRPr="004D2529" w:rsidR="004D2529" w:rsidP="00B64051" w:rsidRDefault="003972B1" w14:paraId="03CCEABA" w14:textId="7114AE18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Smooth Muscle</w:t>
      </w:r>
      <w:bookmarkStart w:name="_Hlk169520749" w:id="0"/>
      <w:r>
        <w:rPr>
          <w:lang w:val="en-US"/>
        </w:rPr>
        <w:t xml:space="preserve"> </w:t>
      </w:r>
      <w:r w:rsidR="00B42B4F">
        <w:rPr>
          <w:lang w:val="en-US"/>
        </w:rPr>
        <w:t>-</w:t>
      </w:r>
      <w:r>
        <w:rPr>
          <w:lang w:val="en-US"/>
        </w:rPr>
        <w:t xml:space="preserve"> </w:t>
      </w:r>
      <w:r w:rsidRPr="003972B1">
        <w:rPr>
          <w:i/>
          <w:iCs/>
          <w:lang w:val="en-US"/>
        </w:rPr>
        <w:t>DiCarlo</w:t>
      </w:r>
      <w:bookmarkEnd w:id="0"/>
    </w:p>
    <w:p w:rsidR="004D2529" w:rsidP="004D2529" w:rsidRDefault="004D2529" w14:paraId="57247779" w14:textId="59144829">
      <w:pPr>
        <w:pStyle w:val="ListParagraph"/>
        <w:numPr>
          <w:ilvl w:val="1"/>
          <w:numId w:val="8"/>
        </w:numPr>
        <w:rPr>
          <w:lang w:val="en-US"/>
        </w:rPr>
      </w:pPr>
      <w:r w:rsidRPr="004D2529">
        <w:rPr>
          <w:lang w:val="en-US"/>
        </w:rPr>
        <w:t>Smooth muscle physiology</w:t>
      </w:r>
    </w:p>
    <w:p w:rsidRPr="004D2529" w:rsidR="004D2529" w:rsidP="004D2529" w:rsidRDefault="004D2529" w14:paraId="1ABCB35C" w14:textId="77777777">
      <w:pPr>
        <w:pStyle w:val="ListParagraph"/>
        <w:numPr>
          <w:ilvl w:val="1"/>
          <w:numId w:val="8"/>
        </w:numPr>
        <w:rPr>
          <w:lang w:val="en-US"/>
        </w:rPr>
      </w:pPr>
      <w:r w:rsidRPr="004D2529">
        <w:rPr>
          <w:lang w:val="en-US"/>
        </w:rPr>
        <w:t>Excitation-contraction coupling</w:t>
      </w:r>
    </w:p>
    <w:p w:rsidRPr="004D2529" w:rsidR="004D2529" w:rsidP="004D2529" w:rsidRDefault="004D2529" w14:paraId="662DDC94" w14:textId="60E24739">
      <w:pPr>
        <w:pStyle w:val="ListParagraph"/>
        <w:numPr>
          <w:ilvl w:val="1"/>
          <w:numId w:val="8"/>
        </w:numPr>
        <w:rPr>
          <w:lang w:val="en-US"/>
        </w:rPr>
      </w:pPr>
      <w:r w:rsidRPr="004D2529">
        <w:rPr>
          <w:lang w:val="en-US"/>
        </w:rPr>
        <w:t>Vascular Smooth Muscle</w:t>
      </w:r>
    </w:p>
    <w:p w:rsidR="004D2529" w:rsidP="008752B6" w:rsidRDefault="004D2529" w14:paraId="30D74E83" w14:textId="77777777">
      <w:pPr>
        <w:rPr>
          <w:b/>
          <w:bCs/>
        </w:rPr>
      </w:pPr>
    </w:p>
    <w:p w:rsidRPr="00182D8A" w:rsidR="008752B6" w:rsidP="008752B6" w:rsidRDefault="008752B6" w14:paraId="3B5B9B79" w14:textId="1C6F30DC">
      <w:pPr>
        <w:rPr>
          <w:b/>
          <w:bCs/>
        </w:rPr>
      </w:pPr>
      <w:r>
        <w:rPr>
          <w:b/>
          <w:bCs/>
        </w:rPr>
        <w:t>OST 522 – Hematology, Oncology, and Infectious Disease</w:t>
      </w:r>
      <w:r w:rsidR="00CD60E9">
        <w:rPr>
          <w:b/>
          <w:bCs/>
        </w:rPr>
        <w:t>s</w:t>
      </w:r>
    </w:p>
    <w:p w:rsidRPr="001362F4" w:rsidR="008752B6" w:rsidP="008752B6" w:rsidRDefault="000E6BAE" w14:paraId="44684002" w14:textId="75E217B6">
      <w:pPr>
        <w:pStyle w:val="ListParagraph"/>
        <w:numPr>
          <w:ilvl w:val="0"/>
          <w:numId w:val="8"/>
        </w:numPr>
      </w:pPr>
      <w:r>
        <w:t>Complete Blood Count</w:t>
      </w:r>
      <w:r w:rsidR="005E2E2D">
        <w:t xml:space="preserve"> and differential</w:t>
      </w:r>
      <w:r w:rsidR="004D2529">
        <w:t xml:space="preserve"> - </w:t>
      </w:r>
      <w:r w:rsidRPr="004D2529" w:rsidR="004D2529">
        <w:rPr>
          <w:i/>
          <w:iCs/>
        </w:rPr>
        <w:t>Schwartz</w:t>
      </w:r>
    </w:p>
    <w:p w:rsidR="00C04459" w:rsidP="00C04459" w:rsidRDefault="00C04459" w14:paraId="1CC4A1F0" w14:textId="70EE437A">
      <w:pPr>
        <w:pStyle w:val="ListParagraph"/>
        <w:numPr>
          <w:ilvl w:val="1"/>
          <w:numId w:val="8"/>
        </w:numPr>
      </w:pPr>
      <w:r>
        <w:t>White blood cell count (WBC)</w:t>
      </w:r>
    </w:p>
    <w:p w:rsidR="00C04459" w:rsidP="00C04459" w:rsidRDefault="00C04459" w14:paraId="3E8546FC" w14:textId="73B3BA61">
      <w:pPr>
        <w:pStyle w:val="ListParagraph"/>
        <w:numPr>
          <w:ilvl w:val="1"/>
          <w:numId w:val="8"/>
        </w:numPr>
      </w:pPr>
      <w:r>
        <w:t>Red blood cell count (RBC)</w:t>
      </w:r>
    </w:p>
    <w:p w:rsidR="00C04459" w:rsidP="00C04459" w:rsidRDefault="00C04459" w14:paraId="1A010060" w14:textId="2C349740">
      <w:pPr>
        <w:pStyle w:val="ListParagraph"/>
        <w:numPr>
          <w:ilvl w:val="1"/>
          <w:numId w:val="8"/>
        </w:numPr>
      </w:pPr>
      <w:r>
        <w:t>Hematocrit (HCT)</w:t>
      </w:r>
    </w:p>
    <w:p w:rsidR="00C04459" w:rsidP="00C04459" w:rsidRDefault="00C04459" w14:paraId="337819A6" w14:textId="71C20E3D">
      <w:pPr>
        <w:pStyle w:val="ListParagraph"/>
        <w:numPr>
          <w:ilvl w:val="1"/>
          <w:numId w:val="8"/>
        </w:numPr>
      </w:pPr>
      <w:r>
        <w:t>Hemoglobin (Hb)</w:t>
      </w:r>
    </w:p>
    <w:p w:rsidR="00C04459" w:rsidP="00C04459" w:rsidRDefault="00C04459" w14:paraId="217CC6AE" w14:textId="3A989DD3">
      <w:pPr>
        <w:pStyle w:val="ListParagraph"/>
        <w:numPr>
          <w:ilvl w:val="1"/>
          <w:numId w:val="8"/>
        </w:numPr>
      </w:pPr>
      <w:r>
        <w:t>Mean corpuscular volume (MCV)</w:t>
      </w:r>
    </w:p>
    <w:p w:rsidR="00C04459" w:rsidP="00C04459" w:rsidRDefault="00C04459" w14:paraId="4ADEBEBA" w14:textId="4441B64D">
      <w:pPr>
        <w:pStyle w:val="ListParagraph"/>
        <w:numPr>
          <w:ilvl w:val="1"/>
          <w:numId w:val="8"/>
        </w:numPr>
      </w:pPr>
      <w:r>
        <w:t>Mean corpuscular hemoglobin (MCH)</w:t>
      </w:r>
    </w:p>
    <w:p w:rsidR="00C04459" w:rsidP="00C04459" w:rsidRDefault="00C04459" w14:paraId="41095DD5" w14:textId="043CB906">
      <w:pPr>
        <w:pStyle w:val="ListParagraph"/>
        <w:numPr>
          <w:ilvl w:val="1"/>
          <w:numId w:val="8"/>
        </w:numPr>
      </w:pPr>
      <w:r>
        <w:t>MCH concentration (MCHC)</w:t>
      </w:r>
    </w:p>
    <w:p w:rsidRPr="00757166" w:rsidR="00C04459" w:rsidP="00C04459" w:rsidRDefault="00C04459" w14:paraId="20C74EF5" w14:textId="0DE55760">
      <w:pPr>
        <w:pStyle w:val="ListParagraph"/>
        <w:numPr>
          <w:ilvl w:val="1"/>
          <w:numId w:val="8"/>
        </w:numPr>
        <w:rPr>
          <w:lang w:val="en-US"/>
        </w:rPr>
      </w:pPr>
      <w:r>
        <w:t>Platelet count</w:t>
      </w:r>
    </w:p>
    <w:p w:rsidRPr="00757166" w:rsidR="00757166" w:rsidP="00757166" w:rsidRDefault="00757166" w14:paraId="2E8C4DA6" w14:textId="77777777">
      <w:pPr>
        <w:pStyle w:val="ListParagraph"/>
        <w:numPr>
          <w:ilvl w:val="1"/>
          <w:numId w:val="8"/>
        </w:numPr>
        <w:rPr>
          <w:lang w:val="en-US"/>
        </w:rPr>
      </w:pPr>
      <w:r w:rsidRPr="00757166">
        <w:rPr>
          <w:lang w:val="en-US"/>
        </w:rPr>
        <w:t>Neutrophils (+ bands)</w:t>
      </w:r>
    </w:p>
    <w:p w:rsidRPr="00757166" w:rsidR="00757166" w:rsidP="00757166" w:rsidRDefault="00757166" w14:paraId="578BA402" w14:textId="31196571">
      <w:pPr>
        <w:pStyle w:val="ListParagraph"/>
        <w:numPr>
          <w:ilvl w:val="1"/>
          <w:numId w:val="8"/>
        </w:numPr>
        <w:rPr>
          <w:lang w:val="en-US"/>
        </w:rPr>
      </w:pPr>
      <w:r w:rsidRPr="00757166">
        <w:rPr>
          <w:lang w:val="en-US"/>
        </w:rPr>
        <w:t>Lymphocytes</w:t>
      </w:r>
    </w:p>
    <w:p w:rsidRPr="00757166" w:rsidR="00757166" w:rsidP="00757166" w:rsidRDefault="00757166" w14:paraId="231FBE3D" w14:textId="2C3E6FA5">
      <w:pPr>
        <w:pStyle w:val="ListParagraph"/>
        <w:numPr>
          <w:ilvl w:val="1"/>
          <w:numId w:val="8"/>
        </w:numPr>
        <w:rPr>
          <w:lang w:val="en-US"/>
        </w:rPr>
      </w:pPr>
      <w:r w:rsidRPr="00757166">
        <w:rPr>
          <w:lang w:val="en-US"/>
        </w:rPr>
        <w:t>Eosinophils</w:t>
      </w:r>
    </w:p>
    <w:p w:rsidRPr="00757166" w:rsidR="00757166" w:rsidP="00757166" w:rsidRDefault="00757166" w14:paraId="13D1F804" w14:textId="4025C8AB">
      <w:pPr>
        <w:pStyle w:val="ListParagraph"/>
        <w:numPr>
          <w:ilvl w:val="1"/>
          <w:numId w:val="8"/>
        </w:numPr>
        <w:rPr>
          <w:lang w:val="en-US"/>
        </w:rPr>
      </w:pPr>
      <w:r w:rsidRPr="00757166">
        <w:rPr>
          <w:lang w:val="en-US"/>
        </w:rPr>
        <w:t xml:space="preserve">Monocytes </w:t>
      </w:r>
    </w:p>
    <w:p w:rsidRPr="00C04459" w:rsidR="00757166" w:rsidP="00757166" w:rsidRDefault="00757166" w14:paraId="496C472B" w14:textId="49A03350">
      <w:pPr>
        <w:pStyle w:val="ListParagraph"/>
        <w:numPr>
          <w:ilvl w:val="1"/>
          <w:numId w:val="8"/>
        </w:numPr>
        <w:rPr>
          <w:lang w:val="en-US"/>
        </w:rPr>
      </w:pPr>
      <w:r w:rsidRPr="00757166">
        <w:rPr>
          <w:lang w:val="en-US"/>
        </w:rPr>
        <w:lastRenderedPageBreak/>
        <w:t>Basophils</w:t>
      </w:r>
    </w:p>
    <w:p w:rsidRPr="004D2529" w:rsidR="004D2529" w:rsidP="00C04459" w:rsidRDefault="004D2529" w14:paraId="5D65A2B8" w14:textId="2892BF72">
      <w:pPr>
        <w:pStyle w:val="ListParagraph"/>
        <w:numPr>
          <w:ilvl w:val="0"/>
          <w:numId w:val="8"/>
        </w:numPr>
        <w:rPr>
          <w:lang w:val="en-US"/>
        </w:rPr>
      </w:pPr>
      <w:r w:rsidRPr="004D2529">
        <w:t>W</w:t>
      </w:r>
      <w:r>
        <w:t xml:space="preserve">hite Blood Cell </w:t>
      </w:r>
      <w:r w:rsidRPr="004D2529">
        <w:t>Physiology, Morphology</w:t>
      </w:r>
      <w:r>
        <w:t xml:space="preserve"> - </w:t>
      </w:r>
      <w:r w:rsidRPr="004D2529">
        <w:rPr>
          <w:i/>
          <w:iCs/>
        </w:rPr>
        <w:t>Schwartz</w:t>
      </w:r>
    </w:p>
    <w:p w:rsidR="000B4142" w:rsidP="000B4142" w:rsidRDefault="000B4142" w14:paraId="7DCA5F43" w14:textId="06CBD78E">
      <w:pPr>
        <w:pStyle w:val="ListParagraph"/>
        <w:numPr>
          <w:ilvl w:val="1"/>
          <w:numId w:val="8"/>
        </w:numPr>
      </w:pPr>
      <w:r>
        <w:t>Myeloid-Lymphoid Cell Differentiation</w:t>
      </w:r>
    </w:p>
    <w:p w:rsidR="000B4142" w:rsidP="000B4142" w:rsidRDefault="000B4142" w14:paraId="57B59A0E" w14:textId="33977475">
      <w:pPr>
        <w:pStyle w:val="ListParagraph"/>
        <w:numPr>
          <w:ilvl w:val="1"/>
          <w:numId w:val="8"/>
        </w:numPr>
      </w:pPr>
      <w:r>
        <w:t>Functional WBC Morphology</w:t>
      </w:r>
    </w:p>
    <w:p w:rsidRPr="000B4142" w:rsidR="008752B6" w:rsidP="000B4142" w:rsidRDefault="000B4142" w14:paraId="4A646722" w14:textId="2BDDD1FA">
      <w:pPr>
        <w:pStyle w:val="ListParagraph"/>
        <w:numPr>
          <w:ilvl w:val="1"/>
          <w:numId w:val="8"/>
        </w:numPr>
        <w:rPr>
          <w:lang w:val="en-US"/>
        </w:rPr>
      </w:pPr>
      <w:r>
        <w:t>Non-Neoplastic WBC Disorder</w:t>
      </w:r>
    </w:p>
    <w:p w:rsidR="008752B6" w:rsidP="008752B6" w:rsidRDefault="008752B6" w14:paraId="1509757B" w14:textId="5C382271">
      <w:pPr>
        <w:pStyle w:val="Heading2"/>
      </w:pPr>
      <w:r>
        <w:t>Semester 3a</w:t>
      </w:r>
    </w:p>
    <w:p w:rsidRPr="00182D8A" w:rsidR="008752B6" w:rsidP="008752B6" w:rsidRDefault="008752B6" w14:paraId="358BC5D3" w14:textId="25FC1FD0">
      <w:pPr>
        <w:rPr>
          <w:b/>
          <w:bCs/>
        </w:rPr>
      </w:pPr>
      <w:r>
        <w:rPr>
          <w:b/>
          <w:bCs/>
        </w:rPr>
        <w:t>OST 523 – Neurological System</w:t>
      </w:r>
    </w:p>
    <w:p w:rsidRPr="00AA33EF" w:rsidR="00C20818" w:rsidP="00C20818" w:rsidRDefault="00C20818" w14:paraId="2DAA124F" w14:textId="009F0E3E">
      <w:pPr>
        <w:pStyle w:val="ListParagraph"/>
        <w:numPr>
          <w:ilvl w:val="0"/>
          <w:numId w:val="8"/>
        </w:numPr>
        <w:rPr>
          <w:lang w:val="en-US"/>
        </w:rPr>
      </w:pPr>
      <w:r w:rsidRPr="00AA33EF">
        <w:t xml:space="preserve">Principles of Neurobiology I - </w:t>
      </w:r>
      <w:r w:rsidRPr="00AA33EF">
        <w:rPr>
          <w:i/>
          <w:iCs/>
        </w:rPr>
        <w:t>Atkin</w:t>
      </w:r>
    </w:p>
    <w:p w:rsidRPr="00AA33EF" w:rsidR="008752B6" w:rsidP="002E6C17" w:rsidRDefault="00987CBC" w14:paraId="5A6D01DF" w14:textId="5FCFF3D0">
      <w:pPr>
        <w:pStyle w:val="ListParagraph"/>
        <w:numPr>
          <w:ilvl w:val="1"/>
          <w:numId w:val="8"/>
        </w:numPr>
      </w:pPr>
      <w:r w:rsidRPr="00AA33EF">
        <w:t>Nervous system organization and naming</w:t>
      </w:r>
    </w:p>
    <w:p w:rsidRPr="00AA33EF" w:rsidR="00987CBC" w:rsidP="002E6C17" w:rsidRDefault="002A2519" w14:paraId="139599C9" w14:textId="0C37FEB2">
      <w:pPr>
        <w:pStyle w:val="ListParagraph"/>
        <w:numPr>
          <w:ilvl w:val="1"/>
          <w:numId w:val="8"/>
        </w:numPr>
      </w:pPr>
      <w:r w:rsidRPr="00AA33EF">
        <w:t>Planes of section and directional terminology</w:t>
      </w:r>
    </w:p>
    <w:p w:rsidRPr="002A2519" w:rsidR="002A2519" w:rsidP="002A2519" w:rsidRDefault="002A2519" w14:paraId="70DD6F89" w14:textId="543A0DED">
      <w:pPr>
        <w:pStyle w:val="ListParagraph"/>
        <w:numPr>
          <w:ilvl w:val="0"/>
          <w:numId w:val="8"/>
        </w:numPr>
      </w:pPr>
      <w:r w:rsidRPr="002A2519">
        <w:t>Principles of Neurobiology I</w:t>
      </w:r>
      <w:r>
        <w:t>I</w:t>
      </w:r>
      <w:r w:rsidRPr="002A2519">
        <w:t xml:space="preserve"> - </w:t>
      </w:r>
      <w:r w:rsidRPr="002A2519">
        <w:rPr>
          <w:i/>
          <w:iCs/>
        </w:rPr>
        <w:t>Atkin</w:t>
      </w:r>
    </w:p>
    <w:p w:rsidRPr="009212C4" w:rsidR="008752B6" w:rsidP="002A2519" w:rsidRDefault="009212C4" w14:paraId="6C25E261" w14:textId="35D652B6">
      <w:pPr>
        <w:pStyle w:val="ListParagraph"/>
        <w:numPr>
          <w:ilvl w:val="1"/>
          <w:numId w:val="8"/>
        </w:numPr>
        <w:rPr>
          <w:lang w:val="en-US"/>
        </w:rPr>
      </w:pPr>
      <w:r>
        <w:t>Pain</w:t>
      </w:r>
    </w:p>
    <w:p w:rsidR="009212C4" w:rsidP="002A2519" w:rsidRDefault="00FB5F28" w14:paraId="1C62BFD7" w14:textId="3CF680B5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Revealing some p</w:t>
      </w:r>
      <w:r w:rsidRPr="00DF53FC" w:rsidR="00DF53FC">
        <w:rPr>
          <w:lang w:val="en-US"/>
        </w:rPr>
        <w:t xml:space="preserve">rinciples of </w:t>
      </w:r>
      <w:r w:rsidR="00DF53FC">
        <w:rPr>
          <w:lang w:val="en-US"/>
        </w:rPr>
        <w:t>n</w:t>
      </w:r>
      <w:r w:rsidRPr="00DF53FC" w:rsidR="00DF53FC">
        <w:rPr>
          <w:lang w:val="en-US"/>
        </w:rPr>
        <w:t>eurobiology</w:t>
      </w:r>
    </w:p>
    <w:p w:rsidRPr="002856D1" w:rsidR="00FB5F28" w:rsidP="00FB5F28" w:rsidRDefault="00E46EC3" w14:paraId="40565D27" w14:textId="690EA054">
      <w:pPr>
        <w:pStyle w:val="ListParagraph"/>
        <w:numPr>
          <w:ilvl w:val="0"/>
          <w:numId w:val="8"/>
        </w:numPr>
        <w:rPr>
          <w:lang w:val="en-US"/>
        </w:rPr>
      </w:pPr>
      <w:r w:rsidRPr="00E46EC3">
        <w:rPr>
          <w:lang w:val="en-US"/>
        </w:rPr>
        <w:t>Cells, Synapses &amp; Neurotransmitter Systems</w:t>
      </w:r>
      <w:r>
        <w:rPr>
          <w:lang w:val="en-US"/>
        </w:rPr>
        <w:t xml:space="preserve"> </w:t>
      </w:r>
      <w:r w:rsidR="00517D52">
        <w:rPr>
          <w:lang w:val="en-US"/>
        </w:rPr>
        <w:t>-</w:t>
      </w:r>
      <w:r>
        <w:rPr>
          <w:lang w:val="en-US"/>
        </w:rPr>
        <w:t xml:space="preserve"> </w:t>
      </w:r>
      <w:r w:rsidRPr="002856D1" w:rsidR="002856D1">
        <w:rPr>
          <w:i/>
          <w:iCs/>
          <w:lang w:val="en-US"/>
        </w:rPr>
        <w:t>Nazaroff</w:t>
      </w:r>
    </w:p>
    <w:p w:rsidR="002856D1" w:rsidP="002856D1" w:rsidRDefault="002856D1" w14:paraId="6800AAD1" w14:textId="4078274D">
      <w:pPr>
        <w:pStyle w:val="ListParagraph"/>
        <w:numPr>
          <w:ilvl w:val="1"/>
          <w:numId w:val="8"/>
        </w:numPr>
        <w:rPr>
          <w:lang w:val="en-US"/>
        </w:rPr>
      </w:pPr>
      <w:r w:rsidRPr="002856D1">
        <w:rPr>
          <w:lang w:val="en-US"/>
        </w:rPr>
        <w:t>Cells of the nervous system</w:t>
      </w:r>
    </w:p>
    <w:p w:rsidR="002856D1" w:rsidP="002856D1" w:rsidRDefault="002856D1" w14:paraId="7CF59D94" w14:textId="1E1301B0">
      <w:pPr>
        <w:pStyle w:val="ListParagraph"/>
        <w:numPr>
          <w:ilvl w:val="1"/>
          <w:numId w:val="8"/>
        </w:numPr>
        <w:rPr>
          <w:lang w:val="en-US"/>
        </w:rPr>
      </w:pPr>
      <w:r w:rsidRPr="002856D1">
        <w:rPr>
          <w:lang w:val="en-US"/>
        </w:rPr>
        <w:t>Neurochemical communication in the brain</w:t>
      </w:r>
    </w:p>
    <w:p w:rsidR="002856D1" w:rsidP="002856D1" w:rsidRDefault="002856D1" w14:paraId="2DC5AAC3" w14:textId="11A63E80">
      <w:pPr>
        <w:pStyle w:val="ListParagraph"/>
        <w:numPr>
          <w:ilvl w:val="1"/>
          <w:numId w:val="8"/>
        </w:numPr>
        <w:rPr>
          <w:lang w:val="en-US"/>
        </w:rPr>
      </w:pPr>
      <w:r w:rsidRPr="002856D1">
        <w:rPr>
          <w:lang w:val="en-US"/>
        </w:rPr>
        <w:t>Neurotransmitter projection systems</w:t>
      </w:r>
    </w:p>
    <w:p w:rsidRPr="00517D52" w:rsidR="00517D52" w:rsidP="0083294D" w:rsidRDefault="00517D52" w14:paraId="39553054" w14:textId="59CFF64A">
      <w:pPr>
        <w:pStyle w:val="ListParagraph"/>
        <w:numPr>
          <w:ilvl w:val="0"/>
          <w:numId w:val="8"/>
        </w:numPr>
        <w:rPr>
          <w:lang w:val="en-US"/>
        </w:rPr>
      </w:pPr>
      <w:r w:rsidRPr="00517D52">
        <w:rPr>
          <w:lang w:val="en-US"/>
        </w:rPr>
        <w:t>Meninges, Ventricular system, Cerebrospinal Fluid, Blood Brain Barrier</w:t>
      </w:r>
      <w:r>
        <w:rPr>
          <w:lang w:val="en-US"/>
        </w:rPr>
        <w:t>,</w:t>
      </w:r>
      <w:r w:rsidRPr="00517D52">
        <w:rPr>
          <w:lang w:val="en-US"/>
        </w:rPr>
        <w:t xml:space="preserve"> and CNS Blood Supply</w:t>
      </w:r>
      <w:r>
        <w:rPr>
          <w:lang w:val="en-US"/>
        </w:rPr>
        <w:t xml:space="preserve"> - </w:t>
      </w:r>
      <w:r w:rsidRPr="00517D52">
        <w:rPr>
          <w:i/>
          <w:iCs/>
          <w:lang w:val="en-US"/>
        </w:rPr>
        <w:t>Ward</w:t>
      </w:r>
    </w:p>
    <w:p w:rsidR="00306B4B" w:rsidP="00306B4B" w:rsidRDefault="00306B4B" w14:paraId="27CD27CB" w14:textId="2EA912D1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Meninges</w:t>
      </w:r>
    </w:p>
    <w:p w:rsidRPr="00306B4B" w:rsidR="00306B4B" w:rsidP="00306B4B" w:rsidRDefault="004C77D0" w14:paraId="2739DB5D" w14:textId="2815FB0C">
      <w:pPr>
        <w:pStyle w:val="ListParagraph"/>
        <w:numPr>
          <w:ilvl w:val="1"/>
          <w:numId w:val="8"/>
        </w:numPr>
        <w:rPr>
          <w:lang w:val="en-US"/>
        </w:rPr>
      </w:pPr>
      <w:r w:rsidRPr="004C77D0">
        <w:rPr>
          <w:lang w:val="en-US"/>
        </w:rPr>
        <w:t>Cerebrospinal fluid</w:t>
      </w:r>
      <w:r>
        <w:rPr>
          <w:lang w:val="en-US"/>
        </w:rPr>
        <w:t xml:space="preserve"> </w:t>
      </w:r>
      <w:r w:rsidRPr="00306B4B" w:rsidR="00306B4B">
        <w:rPr>
          <w:lang w:val="en-US"/>
        </w:rPr>
        <w:t>and ventricles</w:t>
      </w:r>
    </w:p>
    <w:p w:rsidRPr="00306B4B" w:rsidR="00306B4B" w:rsidP="00306B4B" w:rsidRDefault="00306B4B" w14:paraId="71A13B8D" w14:textId="283EA9D0">
      <w:pPr>
        <w:pStyle w:val="ListParagraph"/>
        <w:numPr>
          <w:ilvl w:val="1"/>
          <w:numId w:val="8"/>
        </w:numPr>
        <w:rPr>
          <w:lang w:val="en-US"/>
        </w:rPr>
      </w:pPr>
      <w:r w:rsidRPr="00306B4B">
        <w:rPr>
          <w:lang w:val="en-US"/>
        </w:rPr>
        <w:t>Blood Brain Barrier</w:t>
      </w:r>
    </w:p>
    <w:p w:rsidR="00517D52" w:rsidP="00306B4B" w:rsidRDefault="00306B4B" w14:paraId="6ADF2F75" w14:textId="48F77FEB">
      <w:pPr>
        <w:pStyle w:val="ListParagraph"/>
        <w:numPr>
          <w:ilvl w:val="1"/>
          <w:numId w:val="8"/>
        </w:numPr>
        <w:rPr>
          <w:lang w:val="en-US"/>
        </w:rPr>
      </w:pPr>
      <w:r w:rsidRPr="00306B4B">
        <w:rPr>
          <w:lang w:val="en-US"/>
        </w:rPr>
        <w:t>Blood supply of the brain and spinal cord</w:t>
      </w:r>
    </w:p>
    <w:p w:rsidRPr="007161E0" w:rsidR="003E7140" w:rsidP="00DC0295" w:rsidRDefault="00C80264" w14:paraId="44FC2E11" w14:textId="43C60456">
      <w:pPr>
        <w:pStyle w:val="ListParagraph"/>
        <w:numPr>
          <w:ilvl w:val="0"/>
          <w:numId w:val="8"/>
        </w:numPr>
        <w:rPr>
          <w:lang w:val="en-US"/>
        </w:rPr>
      </w:pPr>
      <w:r w:rsidRPr="007161E0">
        <w:rPr>
          <w:lang w:val="en-US"/>
        </w:rPr>
        <w:t xml:space="preserve">Spinal Cord I: </w:t>
      </w:r>
      <w:r w:rsidRPr="007161E0" w:rsidR="00B01FD4">
        <w:rPr>
          <w:lang w:val="en-US"/>
        </w:rPr>
        <w:t xml:space="preserve">Anatomy, Internal Organization, and Spinal Nerves - </w:t>
      </w:r>
      <w:r w:rsidRPr="007161E0" w:rsidR="00B01FD4">
        <w:rPr>
          <w:i/>
          <w:iCs/>
          <w:lang w:val="en-US"/>
        </w:rPr>
        <w:t>Tilden</w:t>
      </w:r>
    </w:p>
    <w:p w:rsidRPr="007161E0" w:rsidR="004C3BD7" w:rsidP="004C3BD7" w:rsidRDefault="004C3BD7" w14:paraId="02E81031" w14:textId="0AAAB9AE">
      <w:pPr>
        <w:pStyle w:val="ListParagraph"/>
        <w:numPr>
          <w:ilvl w:val="1"/>
          <w:numId w:val="8"/>
        </w:numPr>
        <w:rPr>
          <w:lang w:val="en-US"/>
        </w:rPr>
      </w:pPr>
      <w:r w:rsidRPr="007161E0">
        <w:rPr>
          <w:lang w:val="en-US"/>
        </w:rPr>
        <w:t>General structures of the spinal cord</w:t>
      </w:r>
    </w:p>
    <w:p w:rsidRPr="007161E0" w:rsidR="004C3BD7" w:rsidP="004C3BD7" w:rsidRDefault="00A64387" w14:paraId="2E915A76" w14:textId="781144E3">
      <w:pPr>
        <w:pStyle w:val="ListParagraph"/>
        <w:numPr>
          <w:ilvl w:val="1"/>
          <w:numId w:val="8"/>
        </w:numPr>
        <w:rPr>
          <w:lang w:val="en-US"/>
        </w:rPr>
      </w:pPr>
      <w:r w:rsidRPr="007161E0">
        <w:rPr>
          <w:lang w:val="en-US"/>
        </w:rPr>
        <w:t>Internal features of the spinal cord</w:t>
      </w:r>
    </w:p>
    <w:p w:rsidRPr="007161E0" w:rsidR="00A64387" w:rsidP="004C3BD7" w:rsidRDefault="00A64387" w14:paraId="349E406D" w14:textId="0C9F206C">
      <w:pPr>
        <w:pStyle w:val="ListParagraph"/>
        <w:numPr>
          <w:ilvl w:val="1"/>
          <w:numId w:val="8"/>
        </w:numPr>
        <w:rPr>
          <w:lang w:val="en-US"/>
        </w:rPr>
      </w:pPr>
      <w:r w:rsidRPr="007161E0">
        <w:rPr>
          <w:lang w:val="en-US"/>
        </w:rPr>
        <w:t>Meninges of the spinal cord</w:t>
      </w:r>
    </w:p>
    <w:p w:rsidRPr="007161E0" w:rsidR="00A64387" w:rsidP="004C3BD7" w:rsidRDefault="004E4665" w14:paraId="0171D56A" w14:textId="726380F1">
      <w:pPr>
        <w:pStyle w:val="ListParagraph"/>
        <w:numPr>
          <w:ilvl w:val="1"/>
          <w:numId w:val="8"/>
        </w:numPr>
        <w:rPr>
          <w:lang w:val="en-US"/>
        </w:rPr>
      </w:pPr>
      <w:r w:rsidRPr="007161E0">
        <w:rPr>
          <w:lang w:val="en-US"/>
        </w:rPr>
        <w:t>Blood supply to the spinal cord</w:t>
      </w:r>
    </w:p>
    <w:p w:rsidRPr="007161E0" w:rsidR="004E4665" w:rsidP="004C3BD7" w:rsidRDefault="004E4665" w14:paraId="0B594D97" w14:textId="1AF42F19">
      <w:pPr>
        <w:pStyle w:val="ListParagraph"/>
        <w:numPr>
          <w:ilvl w:val="1"/>
          <w:numId w:val="8"/>
        </w:numPr>
        <w:rPr>
          <w:lang w:val="en-US"/>
        </w:rPr>
      </w:pPr>
      <w:r w:rsidRPr="007161E0">
        <w:rPr>
          <w:lang w:val="en-US"/>
        </w:rPr>
        <w:t>Spinal nerve and its function</w:t>
      </w:r>
    </w:p>
    <w:p w:rsidRPr="007161E0" w:rsidR="00055852" w:rsidP="004C3BD7" w:rsidRDefault="00055852" w14:paraId="39195BDB" w14:textId="6DADC3FE">
      <w:pPr>
        <w:pStyle w:val="ListParagraph"/>
        <w:numPr>
          <w:ilvl w:val="1"/>
          <w:numId w:val="8"/>
        </w:numPr>
        <w:rPr>
          <w:lang w:val="en-US"/>
        </w:rPr>
      </w:pPr>
      <w:r w:rsidRPr="007161E0">
        <w:rPr>
          <w:lang w:val="en-US"/>
        </w:rPr>
        <w:t>Dermatomes, myotomes, and peripheral nerves</w:t>
      </w:r>
    </w:p>
    <w:p w:rsidRPr="00C80264" w:rsidR="00C80264" w:rsidP="00C80264" w:rsidRDefault="00C80264" w14:paraId="2AB59080" w14:textId="56B89990">
      <w:pPr>
        <w:pStyle w:val="ListParagraph"/>
        <w:numPr>
          <w:ilvl w:val="0"/>
          <w:numId w:val="8"/>
        </w:numPr>
        <w:rPr>
          <w:lang w:val="en-US"/>
        </w:rPr>
      </w:pPr>
      <w:r w:rsidRPr="00C80264">
        <w:rPr>
          <w:lang w:val="en-US"/>
        </w:rPr>
        <w:t>Spinal Cord II: Ascending Tracts</w:t>
      </w:r>
      <w:r w:rsidR="00B01FD4">
        <w:rPr>
          <w:lang w:val="en-US"/>
        </w:rPr>
        <w:t xml:space="preserve"> - </w:t>
      </w:r>
      <w:r w:rsidRPr="00B01FD4" w:rsidR="00B01FD4">
        <w:rPr>
          <w:i/>
          <w:iCs/>
          <w:lang w:val="en-US"/>
        </w:rPr>
        <w:t>Tilden</w:t>
      </w:r>
    </w:p>
    <w:p w:rsidR="00C80264" w:rsidP="00B01FD4" w:rsidRDefault="00F75357" w14:paraId="77A6B375" w14:textId="0BF0F6C1">
      <w:pPr>
        <w:pStyle w:val="ListParagraph"/>
        <w:numPr>
          <w:ilvl w:val="1"/>
          <w:numId w:val="8"/>
        </w:numPr>
        <w:rPr>
          <w:lang w:val="en-US"/>
        </w:rPr>
      </w:pPr>
      <w:r w:rsidRPr="00F75357">
        <w:rPr>
          <w:lang w:val="en-US"/>
        </w:rPr>
        <w:t xml:space="preserve">Dorsal </w:t>
      </w:r>
      <w:r>
        <w:rPr>
          <w:lang w:val="en-US"/>
        </w:rPr>
        <w:t>c</w:t>
      </w:r>
      <w:r w:rsidRPr="00F75357">
        <w:rPr>
          <w:lang w:val="en-US"/>
        </w:rPr>
        <w:t>olumn-</w:t>
      </w:r>
      <w:r>
        <w:rPr>
          <w:lang w:val="en-US"/>
        </w:rPr>
        <w:t>m</w:t>
      </w:r>
      <w:r w:rsidRPr="00F75357">
        <w:rPr>
          <w:lang w:val="en-US"/>
        </w:rPr>
        <w:t xml:space="preserve">edial </w:t>
      </w:r>
      <w:r>
        <w:rPr>
          <w:lang w:val="en-US"/>
        </w:rPr>
        <w:t>l</w:t>
      </w:r>
      <w:r w:rsidRPr="00F75357">
        <w:rPr>
          <w:lang w:val="en-US"/>
        </w:rPr>
        <w:t xml:space="preserve">emniscus </w:t>
      </w:r>
      <w:r>
        <w:rPr>
          <w:lang w:val="en-US"/>
        </w:rPr>
        <w:t>p</w:t>
      </w:r>
      <w:r w:rsidRPr="00F75357">
        <w:rPr>
          <w:lang w:val="en-US"/>
        </w:rPr>
        <w:t>athway</w:t>
      </w:r>
    </w:p>
    <w:p w:rsidR="00F75357" w:rsidP="00B01FD4" w:rsidRDefault="00FA1A54" w14:paraId="79C1D7F6" w14:textId="582B9D79">
      <w:pPr>
        <w:pStyle w:val="ListParagraph"/>
        <w:numPr>
          <w:ilvl w:val="1"/>
          <w:numId w:val="8"/>
        </w:numPr>
        <w:rPr>
          <w:lang w:val="en-US"/>
        </w:rPr>
      </w:pPr>
      <w:r w:rsidRPr="00FA1A54">
        <w:rPr>
          <w:lang w:val="en-US"/>
        </w:rPr>
        <w:t xml:space="preserve">Lateral </w:t>
      </w:r>
      <w:r>
        <w:rPr>
          <w:lang w:val="en-US"/>
        </w:rPr>
        <w:t>s</w:t>
      </w:r>
      <w:r w:rsidRPr="00FA1A54">
        <w:rPr>
          <w:lang w:val="en-US"/>
        </w:rPr>
        <w:t xml:space="preserve">pinothalamic </w:t>
      </w:r>
      <w:r>
        <w:rPr>
          <w:lang w:val="en-US"/>
        </w:rPr>
        <w:t>t</w:t>
      </w:r>
      <w:r w:rsidRPr="00FA1A54">
        <w:rPr>
          <w:lang w:val="en-US"/>
        </w:rPr>
        <w:t>ract</w:t>
      </w:r>
    </w:p>
    <w:p w:rsidR="00FA1A54" w:rsidP="00D32F2A" w:rsidRDefault="00D32F2A" w14:paraId="1F8826C5" w14:textId="6B938AA6">
      <w:pPr>
        <w:pStyle w:val="ListParagraph"/>
        <w:numPr>
          <w:ilvl w:val="0"/>
          <w:numId w:val="8"/>
        </w:numPr>
        <w:rPr>
          <w:lang w:val="en-US"/>
        </w:rPr>
      </w:pPr>
      <w:r w:rsidRPr="00D32F2A">
        <w:rPr>
          <w:lang w:val="en-US"/>
        </w:rPr>
        <w:t>Spinal Cord III: Motor Function and Spinal Reflexes</w:t>
      </w:r>
      <w:r>
        <w:rPr>
          <w:lang w:val="en-US"/>
        </w:rPr>
        <w:t xml:space="preserve"> - </w:t>
      </w:r>
      <w:r w:rsidRPr="00B01FD4">
        <w:rPr>
          <w:i/>
          <w:iCs/>
          <w:lang w:val="en-US"/>
        </w:rPr>
        <w:t>Tilden</w:t>
      </w:r>
    </w:p>
    <w:p w:rsidR="00F73B00" w:rsidP="00D32F2A" w:rsidRDefault="00FC1E77" w14:paraId="13BFAF4C" w14:textId="206FCBB7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C</w:t>
      </w:r>
      <w:r w:rsidRPr="00FC1E77">
        <w:rPr>
          <w:lang w:val="en-US"/>
        </w:rPr>
        <w:t>orticospinal tract</w:t>
      </w:r>
    </w:p>
    <w:p w:rsidR="00526349" w:rsidP="00D32F2A" w:rsidRDefault="00526349" w14:paraId="05267F32" w14:textId="36A6DC0C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Spinal reflexes</w:t>
      </w:r>
    </w:p>
    <w:p w:rsidR="00D32F2A" w:rsidP="00D32F2A" w:rsidRDefault="009B140E" w14:paraId="13B66D74" w14:textId="07B88F15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Spinal shock</w:t>
      </w:r>
    </w:p>
    <w:p w:rsidRPr="00857DC7" w:rsidR="00FC1E77" w:rsidP="00857DC7" w:rsidRDefault="00857DC7" w14:paraId="66570865" w14:textId="66F1AD2D">
      <w:pPr>
        <w:pStyle w:val="ListParagraph"/>
        <w:numPr>
          <w:ilvl w:val="0"/>
          <w:numId w:val="8"/>
        </w:numPr>
        <w:rPr>
          <w:lang w:val="en-US"/>
        </w:rPr>
      </w:pPr>
      <w:r w:rsidRPr="00857DC7">
        <w:rPr>
          <w:lang w:val="en-US"/>
        </w:rPr>
        <w:t>Autonomic Nervous System</w:t>
      </w:r>
      <w:r>
        <w:rPr>
          <w:lang w:val="en-US"/>
        </w:rPr>
        <w:t xml:space="preserve"> </w:t>
      </w:r>
      <w:r w:rsidR="00CC194D">
        <w:rPr>
          <w:lang w:val="en-US"/>
        </w:rPr>
        <w:t>-</w:t>
      </w:r>
      <w:r>
        <w:rPr>
          <w:lang w:val="en-US"/>
        </w:rPr>
        <w:t xml:space="preserve"> </w:t>
      </w:r>
      <w:r w:rsidRPr="00B01FD4">
        <w:rPr>
          <w:i/>
          <w:iCs/>
          <w:lang w:val="en-US"/>
        </w:rPr>
        <w:t>Tilden</w:t>
      </w:r>
    </w:p>
    <w:p w:rsidR="00857DC7" w:rsidP="00857DC7" w:rsidRDefault="001F481A" w14:paraId="6505B25B" w14:textId="22EB80D0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C</w:t>
      </w:r>
      <w:r w:rsidRPr="0039050D" w:rsidR="0039050D">
        <w:rPr>
          <w:lang w:val="en-US"/>
        </w:rPr>
        <w:t>ontrol of the autonomic nervous system</w:t>
      </w:r>
    </w:p>
    <w:p w:rsidR="001F481A" w:rsidP="00857DC7" w:rsidRDefault="001F481A" w14:paraId="46126DB6" w14:textId="3B83480A">
      <w:pPr>
        <w:pStyle w:val="ListParagraph"/>
        <w:numPr>
          <w:ilvl w:val="1"/>
          <w:numId w:val="8"/>
        </w:numPr>
        <w:rPr>
          <w:lang w:val="en-US"/>
        </w:rPr>
      </w:pPr>
      <w:r w:rsidRPr="001F481A">
        <w:rPr>
          <w:lang w:val="en-US"/>
        </w:rPr>
        <w:t xml:space="preserve">Neurogenic </w:t>
      </w:r>
      <w:r>
        <w:rPr>
          <w:lang w:val="en-US"/>
        </w:rPr>
        <w:t>o</w:t>
      </w:r>
      <w:r w:rsidRPr="001F481A">
        <w:rPr>
          <w:lang w:val="en-US"/>
        </w:rPr>
        <w:t xml:space="preserve">rthostatic </w:t>
      </w:r>
      <w:r>
        <w:rPr>
          <w:lang w:val="en-US"/>
        </w:rPr>
        <w:t>h</w:t>
      </w:r>
      <w:r w:rsidRPr="001F481A">
        <w:rPr>
          <w:lang w:val="en-US"/>
        </w:rPr>
        <w:t>ypotension</w:t>
      </w:r>
    </w:p>
    <w:p w:rsidR="001F481A" w:rsidP="00857DC7" w:rsidRDefault="001F481A" w14:paraId="657E71C8" w14:textId="6FF782EB">
      <w:pPr>
        <w:pStyle w:val="ListParagraph"/>
        <w:numPr>
          <w:ilvl w:val="1"/>
          <w:numId w:val="8"/>
        </w:numPr>
        <w:rPr>
          <w:lang w:val="en-US"/>
        </w:rPr>
      </w:pPr>
      <w:r w:rsidRPr="001F481A">
        <w:rPr>
          <w:lang w:val="en-US"/>
        </w:rPr>
        <w:t xml:space="preserve">Horner’s </w:t>
      </w:r>
      <w:r>
        <w:rPr>
          <w:lang w:val="en-US"/>
        </w:rPr>
        <w:t>s</w:t>
      </w:r>
      <w:r w:rsidRPr="001F481A">
        <w:rPr>
          <w:lang w:val="en-US"/>
        </w:rPr>
        <w:t>yndrome</w:t>
      </w:r>
    </w:p>
    <w:p w:rsidR="001F481A" w:rsidP="00857DC7" w:rsidRDefault="001F481A" w14:paraId="7AC5CF37" w14:textId="43D58088">
      <w:pPr>
        <w:pStyle w:val="ListParagraph"/>
        <w:numPr>
          <w:ilvl w:val="1"/>
          <w:numId w:val="8"/>
        </w:numPr>
        <w:rPr>
          <w:lang w:val="en-US"/>
        </w:rPr>
      </w:pPr>
      <w:r w:rsidRPr="001F481A">
        <w:rPr>
          <w:lang w:val="en-US"/>
        </w:rPr>
        <w:lastRenderedPageBreak/>
        <w:t xml:space="preserve">Autonomic </w:t>
      </w:r>
      <w:r>
        <w:rPr>
          <w:lang w:val="en-US"/>
        </w:rPr>
        <w:t>d</w:t>
      </w:r>
      <w:r w:rsidRPr="001F481A">
        <w:rPr>
          <w:lang w:val="en-US"/>
        </w:rPr>
        <w:t>ysreflexia</w:t>
      </w:r>
    </w:p>
    <w:p w:rsidR="00CC194D" w:rsidP="00CC194D" w:rsidRDefault="00CC194D" w14:paraId="0A54BAF4" w14:textId="1CAFD92A">
      <w:pPr>
        <w:pStyle w:val="ListParagraph"/>
        <w:numPr>
          <w:ilvl w:val="0"/>
          <w:numId w:val="8"/>
        </w:numPr>
        <w:rPr>
          <w:lang w:val="en-US"/>
        </w:rPr>
      </w:pPr>
      <w:r w:rsidRPr="00CC194D">
        <w:rPr>
          <w:lang w:val="en-US"/>
        </w:rPr>
        <w:t>Autonomic Reflexes: Micturition</w:t>
      </w:r>
      <w:r>
        <w:rPr>
          <w:lang w:val="en-US"/>
        </w:rPr>
        <w:t xml:space="preserve"> - </w:t>
      </w:r>
      <w:r w:rsidRPr="00B01FD4">
        <w:rPr>
          <w:i/>
          <w:iCs/>
          <w:lang w:val="en-US"/>
        </w:rPr>
        <w:t>Tilden</w:t>
      </w:r>
    </w:p>
    <w:p w:rsidR="00CC194D" w:rsidP="00CC194D" w:rsidRDefault="00D3612C" w14:paraId="4D7D2378" w14:textId="6F5D756F">
      <w:pPr>
        <w:pStyle w:val="ListParagraph"/>
        <w:numPr>
          <w:ilvl w:val="1"/>
          <w:numId w:val="8"/>
        </w:numPr>
        <w:rPr>
          <w:lang w:val="en-US"/>
        </w:rPr>
      </w:pPr>
      <w:r w:rsidRPr="00D3612C">
        <w:rPr>
          <w:lang w:val="en-US"/>
        </w:rPr>
        <w:t xml:space="preserve">Overview of </w:t>
      </w:r>
      <w:r>
        <w:rPr>
          <w:lang w:val="en-US"/>
        </w:rPr>
        <w:t>a</w:t>
      </w:r>
      <w:r w:rsidRPr="00D3612C">
        <w:rPr>
          <w:lang w:val="en-US"/>
        </w:rPr>
        <w:t xml:space="preserve">utonomic </w:t>
      </w:r>
      <w:r>
        <w:rPr>
          <w:lang w:val="en-US"/>
        </w:rPr>
        <w:t>n</w:t>
      </w:r>
      <w:r w:rsidRPr="00D3612C">
        <w:rPr>
          <w:lang w:val="en-US"/>
        </w:rPr>
        <w:t xml:space="preserve">ervous </w:t>
      </w:r>
      <w:r>
        <w:rPr>
          <w:lang w:val="en-US"/>
        </w:rPr>
        <w:t>s</w:t>
      </w:r>
      <w:r w:rsidRPr="00D3612C">
        <w:rPr>
          <w:lang w:val="en-US"/>
        </w:rPr>
        <w:t xml:space="preserve">ystem </w:t>
      </w:r>
      <w:r>
        <w:rPr>
          <w:lang w:val="en-US"/>
        </w:rPr>
        <w:t>s</w:t>
      </w:r>
      <w:r w:rsidRPr="00D3612C">
        <w:rPr>
          <w:lang w:val="en-US"/>
        </w:rPr>
        <w:t xml:space="preserve">tructures </w:t>
      </w:r>
      <w:r>
        <w:rPr>
          <w:lang w:val="en-US"/>
        </w:rPr>
        <w:t>e</w:t>
      </w:r>
      <w:r w:rsidRPr="00D3612C">
        <w:rPr>
          <w:lang w:val="en-US"/>
        </w:rPr>
        <w:t xml:space="preserve">ntering the </w:t>
      </w:r>
      <w:r>
        <w:rPr>
          <w:lang w:val="en-US"/>
        </w:rPr>
        <w:t>p</w:t>
      </w:r>
      <w:r w:rsidRPr="00D3612C">
        <w:rPr>
          <w:lang w:val="en-US"/>
        </w:rPr>
        <w:t>elvis</w:t>
      </w:r>
    </w:p>
    <w:p w:rsidR="00D3612C" w:rsidP="00CC194D" w:rsidRDefault="0005735D" w14:paraId="166D9B50" w14:textId="5332EFE7">
      <w:pPr>
        <w:pStyle w:val="ListParagraph"/>
        <w:numPr>
          <w:ilvl w:val="1"/>
          <w:numId w:val="8"/>
        </w:numPr>
        <w:rPr>
          <w:lang w:val="en-US"/>
        </w:rPr>
      </w:pPr>
      <w:r w:rsidRPr="0005735D">
        <w:rPr>
          <w:lang w:val="en-US"/>
        </w:rPr>
        <w:t xml:space="preserve">Innervation of the </w:t>
      </w:r>
      <w:r>
        <w:rPr>
          <w:lang w:val="en-US"/>
        </w:rPr>
        <w:t>u</w:t>
      </w:r>
      <w:r w:rsidRPr="0005735D">
        <w:rPr>
          <w:lang w:val="en-US"/>
        </w:rPr>
        <w:t xml:space="preserve">rinary </w:t>
      </w:r>
      <w:r>
        <w:rPr>
          <w:lang w:val="en-US"/>
        </w:rPr>
        <w:t>b</w:t>
      </w:r>
      <w:r w:rsidRPr="0005735D">
        <w:rPr>
          <w:lang w:val="en-US"/>
        </w:rPr>
        <w:t>ladder</w:t>
      </w:r>
    </w:p>
    <w:p w:rsidR="0005735D" w:rsidP="00CC194D" w:rsidRDefault="007B7A8D" w14:paraId="4765B06C" w14:textId="17D1AD59">
      <w:pPr>
        <w:pStyle w:val="ListParagraph"/>
        <w:numPr>
          <w:ilvl w:val="1"/>
          <w:numId w:val="8"/>
        </w:numPr>
        <w:rPr>
          <w:lang w:val="en-US"/>
        </w:rPr>
      </w:pPr>
      <w:r w:rsidRPr="007B7A8D">
        <w:rPr>
          <w:lang w:val="en-US"/>
        </w:rPr>
        <w:t xml:space="preserve">Micturition </w:t>
      </w:r>
      <w:r>
        <w:rPr>
          <w:lang w:val="en-US"/>
        </w:rPr>
        <w:t>c</w:t>
      </w:r>
      <w:r w:rsidRPr="007B7A8D">
        <w:rPr>
          <w:lang w:val="en-US"/>
        </w:rPr>
        <w:t>ycle</w:t>
      </w:r>
    </w:p>
    <w:p w:rsidR="007B7A8D" w:rsidP="00CC194D" w:rsidRDefault="008F77D1" w14:paraId="683F039B" w14:textId="7E7FE413">
      <w:pPr>
        <w:pStyle w:val="ListParagraph"/>
        <w:numPr>
          <w:ilvl w:val="1"/>
          <w:numId w:val="8"/>
        </w:numPr>
        <w:rPr>
          <w:lang w:val="en-US"/>
        </w:rPr>
      </w:pPr>
      <w:r w:rsidRPr="008F77D1">
        <w:rPr>
          <w:lang w:val="en-US"/>
        </w:rPr>
        <w:t xml:space="preserve">Lesions and </w:t>
      </w:r>
      <w:r>
        <w:rPr>
          <w:lang w:val="en-US"/>
        </w:rPr>
        <w:t>o</w:t>
      </w:r>
      <w:r w:rsidRPr="008F77D1">
        <w:rPr>
          <w:lang w:val="en-US"/>
        </w:rPr>
        <w:t>utcomes</w:t>
      </w:r>
    </w:p>
    <w:p w:rsidR="00A86DAC" w:rsidP="00A86DAC" w:rsidRDefault="00A86DAC" w14:paraId="5F74ADC1" w14:textId="52A8C726">
      <w:pPr>
        <w:pStyle w:val="ListParagraph"/>
        <w:numPr>
          <w:ilvl w:val="0"/>
          <w:numId w:val="8"/>
        </w:numPr>
        <w:rPr>
          <w:lang w:val="en-US"/>
        </w:rPr>
      </w:pPr>
      <w:r w:rsidRPr="00A86DAC">
        <w:rPr>
          <w:lang w:val="en-US"/>
        </w:rPr>
        <w:t>Visual System – Central Visual Pathway</w:t>
      </w:r>
      <w:r>
        <w:rPr>
          <w:lang w:val="en-US"/>
        </w:rPr>
        <w:t xml:space="preserve"> - </w:t>
      </w:r>
      <w:r w:rsidRPr="00A86DAC">
        <w:rPr>
          <w:i/>
          <w:iCs/>
          <w:lang w:val="en-US"/>
        </w:rPr>
        <w:t>Tilden</w:t>
      </w:r>
    </w:p>
    <w:p w:rsidR="00A86DAC" w:rsidP="00A86DAC" w:rsidRDefault="00E96613" w14:paraId="684A73AC" w14:textId="0A70C0DF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S</w:t>
      </w:r>
      <w:r w:rsidRPr="00E96613">
        <w:rPr>
          <w:lang w:val="en-US"/>
        </w:rPr>
        <w:t>tructure of the retina</w:t>
      </w:r>
    </w:p>
    <w:p w:rsidR="00E96613" w:rsidP="00A86DAC" w:rsidRDefault="00225E01" w14:paraId="0378B4A3" w14:textId="76A6030C">
      <w:pPr>
        <w:pStyle w:val="ListParagraph"/>
        <w:numPr>
          <w:ilvl w:val="1"/>
          <w:numId w:val="8"/>
        </w:numPr>
        <w:rPr>
          <w:lang w:val="en-US"/>
        </w:rPr>
      </w:pPr>
      <w:r w:rsidRPr="00225E01">
        <w:rPr>
          <w:lang w:val="en-US"/>
        </w:rPr>
        <w:t xml:space="preserve">Visual fields vs. </w:t>
      </w:r>
      <w:r>
        <w:rPr>
          <w:lang w:val="en-US"/>
        </w:rPr>
        <w:t>r</w:t>
      </w:r>
      <w:r w:rsidRPr="00225E01">
        <w:rPr>
          <w:lang w:val="en-US"/>
        </w:rPr>
        <w:t>etinal fields</w:t>
      </w:r>
    </w:p>
    <w:p w:rsidR="00225E01" w:rsidP="00A86DAC" w:rsidRDefault="008F08F2" w14:paraId="176DFC3B" w14:textId="64114965">
      <w:pPr>
        <w:pStyle w:val="ListParagraph"/>
        <w:numPr>
          <w:ilvl w:val="1"/>
          <w:numId w:val="8"/>
        </w:numPr>
        <w:rPr>
          <w:lang w:val="en-US"/>
        </w:rPr>
      </w:pPr>
      <w:r w:rsidRPr="008F08F2">
        <w:rPr>
          <w:lang w:val="en-US"/>
        </w:rPr>
        <w:t xml:space="preserve">Optic </w:t>
      </w:r>
      <w:r>
        <w:rPr>
          <w:lang w:val="en-US"/>
        </w:rPr>
        <w:t>n</w:t>
      </w:r>
      <w:r w:rsidRPr="008F08F2">
        <w:rPr>
          <w:lang w:val="en-US"/>
        </w:rPr>
        <w:t xml:space="preserve">erve and </w:t>
      </w:r>
      <w:r>
        <w:rPr>
          <w:lang w:val="en-US"/>
        </w:rPr>
        <w:t>o</w:t>
      </w:r>
      <w:r w:rsidRPr="008F08F2">
        <w:rPr>
          <w:lang w:val="en-US"/>
        </w:rPr>
        <w:t xml:space="preserve">ptic </w:t>
      </w:r>
      <w:r>
        <w:rPr>
          <w:lang w:val="en-US"/>
        </w:rPr>
        <w:t>c</w:t>
      </w:r>
      <w:r w:rsidRPr="008F08F2">
        <w:rPr>
          <w:lang w:val="en-US"/>
        </w:rPr>
        <w:t>hiasm</w:t>
      </w:r>
    </w:p>
    <w:p w:rsidR="008F08F2" w:rsidP="00A86DAC" w:rsidRDefault="00E3759D" w14:paraId="686A21B9" w14:textId="17FAB3F4">
      <w:pPr>
        <w:pStyle w:val="ListParagraph"/>
        <w:numPr>
          <w:ilvl w:val="1"/>
          <w:numId w:val="8"/>
        </w:numPr>
        <w:rPr>
          <w:lang w:val="en-US"/>
        </w:rPr>
      </w:pPr>
      <w:r w:rsidRPr="00E3759D">
        <w:rPr>
          <w:lang w:val="en-US"/>
        </w:rPr>
        <w:t xml:space="preserve">Optic </w:t>
      </w:r>
      <w:r>
        <w:rPr>
          <w:lang w:val="en-US"/>
        </w:rPr>
        <w:t>r</w:t>
      </w:r>
      <w:r w:rsidRPr="00E3759D">
        <w:rPr>
          <w:lang w:val="en-US"/>
        </w:rPr>
        <w:t xml:space="preserve">adiations and the </w:t>
      </w:r>
      <w:r>
        <w:rPr>
          <w:lang w:val="en-US"/>
        </w:rPr>
        <w:t>p</w:t>
      </w:r>
      <w:r w:rsidRPr="00E3759D">
        <w:rPr>
          <w:lang w:val="en-US"/>
        </w:rPr>
        <w:t xml:space="preserve">rimary </w:t>
      </w:r>
      <w:r>
        <w:rPr>
          <w:lang w:val="en-US"/>
        </w:rPr>
        <w:t>v</w:t>
      </w:r>
      <w:r w:rsidRPr="00E3759D">
        <w:rPr>
          <w:lang w:val="en-US"/>
        </w:rPr>
        <w:t xml:space="preserve">isual </w:t>
      </w:r>
      <w:r>
        <w:rPr>
          <w:lang w:val="en-US"/>
        </w:rPr>
        <w:t>c</w:t>
      </w:r>
      <w:r w:rsidRPr="00E3759D">
        <w:rPr>
          <w:lang w:val="en-US"/>
        </w:rPr>
        <w:t>ortex</w:t>
      </w:r>
    </w:p>
    <w:p w:rsidR="00E3759D" w:rsidP="001A3751" w:rsidRDefault="001A3751" w14:paraId="46B2C58A" w14:textId="30C06A6B">
      <w:pPr>
        <w:pStyle w:val="ListParagraph"/>
        <w:numPr>
          <w:ilvl w:val="0"/>
          <w:numId w:val="8"/>
        </w:numPr>
        <w:rPr>
          <w:lang w:val="en-US"/>
        </w:rPr>
      </w:pPr>
      <w:r w:rsidRPr="001A3751">
        <w:rPr>
          <w:lang w:val="en-US"/>
        </w:rPr>
        <w:t>Brainstem I – Introduction and Anatomy</w:t>
      </w:r>
      <w:r>
        <w:rPr>
          <w:lang w:val="en-US"/>
        </w:rPr>
        <w:t xml:space="preserve"> </w:t>
      </w:r>
      <w:r w:rsidR="00C25B1C">
        <w:rPr>
          <w:lang w:val="en-US"/>
        </w:rPr>
        <w:t>–</w:t>
      </w:r>
      <w:r>
        <w:rPr>
          <w:lang w:val="en-US"/>
        </w:rPr>
        <w:t xml:space="preserve"> </w:t>
      </w:r>
      <w:r w:rsidRPr="001A3751">
        <w:rPr>
          <w:i/>
          <w:iCs/>
          <w:lang w:val="en-US"/>
        </w:rPr>
        <w:t>Kerver</w:t>
      </w:r>
      <w:r w:rsidR="00C25B1C">
        <w:rPr>
          <w:i/>
          <w:iCs/>
          <w:lang w:val="en-US"/>
        </w:rPr>
        <w:t>/Weber</w:t>
      </w:r>
    </w:p>
    <w:p w:rsidRPr="00326CCF" w:rsidR="00326CCF" w:rsidP="00326CCF" w:rsidRDefault="00326CCF" w14:paraId="64B7BFEA" w14:textId="77777777">
      <w:pPr>
        <w:pStyle w:val="ListParagraph"/>
        <w:numPr>
          <w:ilvl w:val="1"/>
          <w:numId w:val="8"/>
        </w:numPr>
        <w:rPr>
          <w:lang w:val="en-US"/>
        </w:rPr>
      </w:pPr>
      <w:r w:rsidRPr="00326CCF">
        <w:rPr>
          <w:lang w:val="en-US"/>
        </w:rPr>
        <w:t>Overview of the brainstem</w:t>
      </w:r>
    </w:p>
    <w:p w:rsidRPr="00326CCF" w:rsidR="00326CCF" w:rsidP="00326CCF" w:rsidRDefault="00326CCF" w14:paraId="6FC10568" w14:textId="0F257138">
      <w:pPr>
        <w:pStyle w:val="ListParagraph"/>
        <w:numPr>
          <w:ilvl w:val="1"/>
          <w:numId w:val="8"/>
        </w:numPr>
        <w:rPr>
          <w:lang w:val="en-US"/>
        </w:rPr>
      </w:pPr>
      <w:r w:rsidRPr="00326CCF">
        <w:rPr>
          <w:lang w:val="en-US"/>
        </w:rPr>
        <w:t>Major long fiber pathways that traverse the brainstem</w:t>
      </w:r>
    </w:p>
    <w:p w:rsidRPr="00326CCF" w:rsidR="00326CCF" w:rsidP="00326CCF" w:rsidRDefault="00326CCF" w14:paraId="2C3E6B50" w14:textId="0F8986A3">
      <w:pPr>
        <w:pStyle w:val="ListParagraph"/>
        <w:numPr>
          <w:ilvl w:val="1"/>
          <w:numId w:val="8"/>
        </w:numPr>
        <w:rPr>
          <w:lang w:val="en-US"/>
        </w:rPr>
      </w:pPr>
      <w:r w:rsidRPr="00326CCF">
        <w:rPr>
          <w:lang w:val="en-US"/>
        </w:rPr>
        <w:t>Upper vs lower motor neuron syndrome</w:t>
      </w:r>
    </w:p>
    <w:p w:rsidR="00BD756D" w:rsidP="008752B6" w:rsidRDefault="00326CCF" w14:paraId="3B615E71" w14:textId="77777777">
      <w:pPr>
        <w:pStyle w:val="ListParagraph"/>
        <w:numPr>
          <w:ilvl w:val="1"/>
          <w:numId w:val="8"/>
        </w:numPr>
        <w:rPr>
          <w:lang w:val="en-US"/>
        </w:rPr>
      </w:pPr>
      <w:r w:rsidRPr="00326CCF">
        <w:rPr>
          <w:lang w:val="en-US"/>
        </w:rPr>
        <w:t xml:space="preserve">Cranial </w:t>
      </w:r>
      <w:r w:rsidR="008400C8">
        <w:rPr>
          <w:lang w:val="en-US"/>
        </w:rPr>
        <w:t>n</w:t>
      </w:r>
      <w:r w:rsidRPr="00326CCF">
        <w:rPr>
          <w:lang w:val="en-US"/>
        </w:rPr>
        <w:t>erves</w:t>
      </w:r>
    </w:p>
    <w:p w:rsidR="008752B6" w:rsidP="008752B6" w:rsidRDefault="001B0821" w14:paraId="19678C53" w14:textId="72611D0F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Simplified o</w:t>
      </w:r>
      <w:r w:rsidRPr="00BD756D" w:rsidR="00BD756D">
        <w:rPr>
          <w:lang w:val="en-US"/>
        </w:rPr>
        <w:t xml:space="preserve">verview of the </w:t>
      </w:r>
      <w:r>
        <w:rPr>
          <w:lang w:val="en-US"/>
        </w:rPr>
        <w:t>c</w:t>
      </w:r>
      <w:r w:rsidRPr="00BD756D" w:rsidR="00BD756D">
        <w:rPr>
          <w:lang w:val="en-US"/>
        </w:rPr>
        <w:t xml:space="preserve">erebrospinal fluid </w:t>
      </w:r>
      <w:r w:rsidR="00BD756D">
        <w:rPr>
          <w:lang w:val="en-US"/>
        </w:rPr>
        <w:t>p</w:t>
      </w:r>
      <w:r w:rsidRPr="00BD756D" w:rsidR="00BD756D">
        <w:rPr>
          <w:lang w:val="en-US"/>
        </w:rPr>
        <w:t xml:space="preserve">athway </w:t>
      </w:r>
      <w:r w:rsidR="00BD756D">
        <w:rPr>
          <w:lang w:val="en-US"/>
        </w:rPr>
        <w:t>t</w:t>
      </w:r>
      <w:r w:rsidRPr="00BD756D" w:rsidR="00BD756D">
        <w:rPr>
          <w:lang w:val="en-US"/>
        </w:rPr>
        <w:t xml:space="preserve">hrough the </w:t>
      </w:r>
      <w:r w:rsidR="00BD756D">
        <w:rPr>
          <w:lang w:val="en-US"/>
        </w:rPr>
        <w:t>b</w:t>
      </w:r>
      <w:r w:rsidRPr="00BD756D" w:rsidR="00BD756D">
        <w:rPr>
          <w:lang w:val="en-US"/>
        </w:rPr>
        <w:t>rainstem</w:t>
      </w:r>
    </w:p>
    <w:p w:rsidR="001B0821" w:rsidP="001B0821" w:rsidRDefault="00FF1E69" w14:paraId="39CEA576" w14:textId="59DA61E3">
      <w:pPr>
        <w:pStyle w:val="ListParagraph"/>
        <w:numPr>
          <w:ilvl w:val="0"/>
          <w:numId w:val="8"/>
        </w:numPr>
        <w:rPr>
          <w:lang w:val="en-US"/>
        </w:rPr>
      </w:pPr>
      <w:r w:rsidRPr="00FF1E69">
        <w:rPr>
          <w:lang w:val="en-US"/>
        </w:rPr>
        <w:t>Brainstem Patterns</w:t>
      </w:r>
      <w:r>
        <w:rPr>
          <w:lang w:val="en-US"/>
        </w:rPr>
        <w:t xml:space="preserve"> </w:t>
      </w:r>
      <w:r w:rsidR="00C25B1C">
        <w:rPr>
          <w:lang w:val="en-US"/>
        </w:rPr>
        <w:t>–</w:t>
      </w:r>
      <w:r>
        <w:rPr>
          <w:lang w:val="en-US"/>
        </w:rPr>
        <w:t xml:space="preserve"> </w:t>
      </w:r>
      <w:r w:rsidRPr="00FF1E69">
        <w:rPr>
          <w:i/>
          <w:iCs/>
          <w:lang w:val="en-US"/>
        </w:rPr>
        <w:t>Kerver</w:t>
      </w:r>
      <w:r w:rsidR="00C25B1C">
        <w:rPr>
          <w:i/>
          <w:iCs/>
          <w:lang w:val="en-US"/>
        </w:rPr>
        <w:t>/Weber</w:t>
      </w:r>
    </w:p>
    <w:p w:rsidRPr="004F7985" w:rsidR="004F7985" w:rsidP="004F7985" w:rsidRDefault="004F7985" w14:paraId="405732C4" w14:textId="77777777">
      <w:pPr>
        <w:pStyle w:val="ListParagraph"/>
        <w:numPr>
          <w:ilvl w:val="1"/>
          <w:numId w:val="8"/>
        </w:numPr>
        <w:rPr>
          <w:lang w:val="en-US"/>
        </w:rPr>
      </w:pPr>
      <w:r w:rsidRPr="004F7985">
        <w:rPr>
          <w:lang w:val="en-US"/>
        </w:rPr>
        <w:t>Cranial nerve nuclei</w:t>
      </w:r>
    </w:p>
    <w:p w:rsidRPr="004F7985" w:rsidR="004F7985" w:rsidP="004F7985" w:rsidRDefault="004F7985" w14:paraId="6C434DC3" w14:textId="2036FC1B">
      <w:pPr>
        <w:pStyle w:val="ListParagraph"/>
        <w:numPr>
          <w:ilvl w:val="1"/>
          <w:numId w:val="8"/>
        </w:numPr>
        <w:rPr>
          <w:lang w:val="en-US"/>
        </w:rPr>
      </w:pPr>
      <w:r w:rsidRPr="004F7985">
        <w:rPr>
          <w:lang w:val="en-US"/>
        </w:rPr>
        <w:t>Organization of cranial nerve nuclei within the brainstem</w:t>
      </w:r>
    </w:p>
    <w:p w:rsidRPr="004F7985" w:rsidR="004F7985" w:rsidP="004F7985" w:rsidRDefault="004F7985" w14:paraId="6D0B1365" w14:textId="01E648ED">
      <w:pPr>
        <w:pStyle w:val="ListParagraph"/>
        <w:numPr>
          <w:ilvl w:val="1"/>
          <w:numId w:val="8"/>
        </w:numPr>
        <w:rPr>
          <w:lang w:val="en-US"/>
        </w:rPr>
      </w:pPr>
      <w:r w:rsidRPr="004F7985">
        <w:rPr>
          <w:lang w:val="en-US"/>
        </w:rPr>
        <w:t>Crossed signs</w:t>
      </w:r>
    </w:p>
    <w:p w:rsidRPr="004F7985" w:rsidR="004F7985" w:rsidP="004F7985" w:rsidRDefault="004F7985" w14:paraId="5CF3F6B6" w14:textId="3EF89E6F">
      <w:pPr>
        <w:pStyle w:val="ListParagraph"/>
        <w:numPr>
          <w:ilvl w:val="1"/>
          <w:numId w:val="8"/>
        </w:numPr>
        <w:rPr>
          <w:lang w:val="en-US"/>
        </w:rPr>
      </w:pPr>
      <w:r w:rsidRPr="004F7985">
        <w:rPr>
          <w:lang w:val="en-US"/>
        </w:rPr>
        <w:t>Introduction to the Rules of 4</w:t>
      </w:r>
    </w:p>
    <w:p w:rsidR="00FF1E69" w:rsidP="004F7985" w:rsidRDefault="004F7985" w14:paraId="55540A88" w14:textId="3DEA5770">
      <w:pPr>
        <w:pStyle w:val="ListParagraph"/>
        <w:numPr>
          <w:ilvl w:val="1"/>
          <w:numId w:val="8"/>
        </w:numPr>
        <w:rPr>
          <w:lang w:val="en-US"/>
        </w:rPr>
      </w:pPr>
      <w:r w:rsidRPr="004F7985">
        <w:rPr>
          <w:lang w:val="en-US"/>
        </w:rPr>
        <w:t>Review of brainstem vasculature</w:t>
      </w:r>
    </w:p>
    <w:p w:rsidR="004F7985" w:rsidP="004F7985" w:rsidRDefault="0000173D" w14:paraId="5FC8FCA4" w14:textId="79C4D234">
      <w:pPr>
        <w:pStyle w:val="ListParagraph"/>
        <w:numPr>
          <w:ilvl w:val="0"/>
          <w:numId w:val="8"/>
        </w:numPr>
        <w:rPr>
          <w:lang w:val="en-US"/>
        </w:rPr>
      </w:pPr>
      <w:r w:rsidRPr="0000173D">
        <w:rPr>
          <w:lang w:val="en-US"/>
        </w:rPr>
        <w:t>Internal Anatomy of the Medulla</w:t>
      </w:r>
      <w:r>
        <w:rPr>
          <w:lang w:val="en-US"/>
        </w:rPr>
        <w:t xml:space="preserve"> - </w:t>
      </w:r>
      <w:r w:rsidRPr="0000173D">
        <w:rPr>
          <w:i/>
          <w:iCs/>
          <w:lang w:val="en-US"/>
        </w:rPr>
        <w:t>Kerver/Weber</w:t>
      </w:r>
    </w:p>
    <w:p w:rsidRPr="00252985" w:rsidR="00252985" w:rsidP="00252985" w:rsidRDefault="00252985" w14:paraId="1B0B46ED" w14:textId="77777777">
      <w:pPr>
        <w:pStyle w:val="ListParagraph"/>
        <w:numPr>
          <w:ilvl w:val="1"/>
          <w:numId w:val="8"/>
        </w:numPr>
        <w:rPr>
          <w:lang w:val="en-US"/>
        </w:rPr>
      </w:pPr>
      <w:r w:rsidRPr="00252985">
        <w:rPr>
          <w:lang w:val="en-US"/>
        </w:rPr>
        <w:t>Medulla overview</w:t>
      </w:r>
    </w:p>
    <w:p w:rsidRPr="00252985" w:rsidR="00252985" w:rsidP="00252985" w:rsidRDefault="00252985" w14:paraId="1AACAD25" w14:textId="26124113">
      <w:pPr>
        <w:pStyle w:val="ListParagraph"/>
        <w:numPr>
          <w:ilvl w:val="1"/>
          <w:numId w:val="8"/>
        </w:numPr>
        <w:rPr>
          <w:lang w:val="en-US"/>
        </w:rPr>
      </w:pPr>
      <w:r w:rsidRPr="00252985">
        <w:rPr>
          <w:lang w:val="en-US"/>
        </w:rPr>
        <w:t>Cranial nerves of the medulla</w:t>
      </w:r>
    </w:p>
    <w:p w:rsidRPr="00252985" w:rsidR="00252985" w:rsidP="00252985" w:rsidRDefault="00252985" w14:paraId="6D7B1D03" w14:textId="74F1FABA">
      <w:pPr>
        <w:pStyle w:val="ListParagraph"/>
        <w:numPr>
          <w:ilvl w:val="1"/>
          <w:numId w:val="8"/>
        </w:numPr>
        <w:rPr>
          <w:lang w:val="en-US"/>
        </w:rPr>
      </w:pPr>
      <w:r w:rsidRPr="00252985">
        <w:rPr>
          <w:lang w:val="en-US"/>
        </w:rPr>
        <w:t>Internal anatomy of the medulla</w:t>
      </w:r>
    </w:p>
    <w:p w:rsidRPr="00252985" w:rsidR="00252985" w:rsidP="00252985" w:rsidRDefault="00252985" w14:paraId="2714DB40" w14:textId="4AB49ABC">
      <w:pPr>
        <w:pStyle w:val="ListParagraph"/>
        <w:numPr>
          <w:ilvl w:val="1"/>
          <w:numId w:val="8"/>
        </w:numPr>
        <w:rPr>
          <w:lang w:val="en-US"/>
        </w:rPr>
      </w:pPr>
      <w:r w:rsidRPr="00252985">
        <w:rPr>
          <w:lang w:val="en-US"/>
        </w:rPr>
        <w:t>Blood supply to the medulla</w:t>
      </w:r>
    </w:p>
    <w:p w:rsidR="0000173D" w:rsidP="00252985" w:rsidRDefault="00252985" w14:paraId="7C2C676F" w14:textId="552C4EDB">
      <w:pPr>
        <w:pStyle w:val="ListParagraph"/>
        <w:numPr>
          <w:ilvl w:val="1"/>
          <w:numId w:val="8"/>
        </w:numPr>
        <w:rPr>
          <w:lang w:val="en-US"/>
        </w:rPr>
      </w:pPr>
      <w:r w:rsidRPr="00252985">
        <w:rPr>
          <w:lang w:val="en-US"/>
        </w:rPr>
        <w:t>Medulla stroke syndromes</w:t>
      </w:r>
    </w:p>
    <w:p w:rsidR="00252985" w:rsidP="00252985" w:rsidRDefault="00811BA9" w14:paraId="097FF736" w14:textId="60E5F839">
      <w:pPr>
        <w:pStyle w:val="ListParagraph"/>
        <w:numPr>
          <w:ilvl w:val="0"/>
          <w:numId w:val="8"/>
        </w:numPr>
        <w:rPr>
          <w:lang w:val="en-US"/>
        </w:rPr>
      </w:pPr>
      <w:r w:rsidRPr="00811BA9">
        <w:rPr>
          <w:lang w:val="en-US"/>
        </w:rPr>
        <w:t>Internal Anatomy of the Pons</w:t>
      </w:r>
      <w:r>
        <w:rPr>
          <w:lang w:val="en-US"/>
        </w:rPr>
        <w:t xml:space="preserve"> - </w:t>
      </w:r>
      <w:r w:rsidRPr="0000173D">
        <w:rPr>
          <w:i/>
          <w:iCs/>
          <w:lang w:val="en-US"/>
        </w:rPr>
        <w:t>Kerver/Weber</w:t>
      </w:r>
    </w:p>
    <w:p w:rsidRPr="00811BA9" w:rsidR="00811BA9" w:rsidP="00811BA9" w:rsidRDefault="00811BA9" w14:paraId="2B136E28" w14:textId="77777777">
      <w:pPr>
        <w:pStyle w:val="ListParagraph"/>
        <w:numPr>
          <w:ilvl w:val="1"/>
          <w:numId w:val="8"/>
        </w:numPr>
        <w:rPr>
          <w:lang w:val="en-US"/>
        </w:rPr>
      </w:pPr>
      <w:r w:rsidRPr="00811BA9">
        <w:rPr>
          <w:lang w:val="en-US"/>
        </w:rPr>
        <w:t>Pons overview</w:t>
      </w:r>
    </w:p>
    <w:p w:rsidRPr="00811BA9" w:rsidR="00811BA9" w:rsidP="00811BA9" w:rsidRDefault="00811BA9" w14:paraId="2375C4EE" w14:textId="753FFB09">
      <w:pPr>
        <w:pStyle w:val="ListParagraph"/>
        <w:numPr>
          <w:ilvl w:val="1"/>
          <w:numId w:val="8"/>
        </w:numPr>
        <w:rPr>
          <w:lang w:val="en-US"/>
        </w:rPr>
      </w:pPr>
      <w:r w:rsidRPr="00811BA9">
        <w:rPr>
          <w:lang w:val="en-US"/>
        </w:rPr>
        <w:t>Cranial nerves of the pons</w:t>
      </w:r>
    </w:p>
    <w:p w:rsidRPr="00811BA9" w:rsidR="00811BA9" w:rsidP="00811BA9" w:rsidRDefault="00811BA9" w14:paraId="7810B47A" w14:textId="32CD94ED">
      <w:pPr>
        <w:pStyle w:val="ListParagraph"/>
        <w:numPr>
          <w:ilvl w:val="1"/>
          <w:numId w:val="8"/>
        </w:numPr>
        <w:rPr>
          <w:lang w:val="en-US"/>
        </w:rPr>
      </w:pPr>
      <w:r w:rsidRPr="00811BA9">
        <w:rPr>
          <w:lang w:val="en-US"/>
        </w:rPr>
        <w:t>Internal anatomy of the pons</w:t>
      </w:r>
    </w:p>
    <w:p w:rsidRPr="00811BA9" w:rsidR="00811BA9" w:rsidP="00811BA9" w:rsidRDefault="00811BA9" w14:paraId="33E89A3E" w14:textId="13438FD3">
      <w:pPr>
        <w:pStyle w:val="ListParagraph"/>
        <w:numPr>
          <w:ilvl w:val="1"/>
          <w:numId w:val="8"/>
        </w:numPr>
        <w:rPr>
          <w:lang w:val="en-US"/>
        </w:rPr>
      </w:pPr>
      <w:r w:rsidRPr="00811BA9">
        <w:rPr>
          <w:lang w:val="en-US"/>
        </w:rPr>
        <w:t>Blood supply to the pons</w:t>
      </w:r>
    </w:p>
    <w:p w:rsidR="00811BA9" w:rsidP="00811BA9" w:rsidRDefault="00811BA9" w14:paraId="07657B19" w14:textId="5F463F75">
      <w:pPr>
        <w:pStyle w:val="ListParagraph"/>
        <w:numPr>
          <w:ilvl w:val="1"/>
          <w:numId w:val="8"/>
        </w:numPr>
        <w:rPr>
          <w:lang w:val="en-US"/>
        </w:rPr>
      </w:pPr>
      <w:r w:rsidRPr="00811BA9">
        <w:rPr>
          <w:lang w:val="en-US"/>
        </w:rPr>
        <w:t>Pontine stroke syndromes and lesio</w:t>
      </w:r>
      <w:r>
        <w:rPr>
          <w:lang w:val="en-US"/>
        </w:rPr>
        <w:t>ns</w:t>
      </w:r>
    </w:p>
    <w:p w:rsidR="00811BA9" w:rsidP="00811BA9" w:rsidRDefault="00252EB0" w14:paraId="27FD3D3B" w14:textId="4FD51EB5">
      <w:pPr>
        <w:pStyle w:val="ListParagraph"/>
        <w:numPr>
          <w:ilvl w:val="0"/>
          <w:numId w:val="8"/>
        </w:numPr>
        <w:rPr>
          <w:lang w:val="en-US"/>
        </w:rPr>
      </w:pPr>
      <w:r w:rsidRPr="00252EB0">
        <w:rPr>
          <w:lang w:val="en-US"/>
        </w:rPr>
        <w:t>Internal Anatomy of the Midbrain</w:t>
      </w:r>
      <w:r>
        <w:rPr>
          <w:lang w:val="en-US"/>
        </w:rPr>
        <w:t xml:space="preserve"> - </w:t>
      </w:r>
      <w:r w:rsidRPr="0000173D">
        <w:rPr>
          <w:i/>
          <w:iCs/>
          <w:lang w:val="en-US"/>
        </w:rPr>
        <w:t>Kerver/Weber</w:t>
      </w:r>
    </w:p>
    <w:p w:rsidR="00AA53FC" w:rsidP="00653FFB" w:rsidRDefault="00C9117B" w14:paraId="1164B2F0" w14:textId="1CA64E5C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Midbrain overview</w:t>
      </w:r>
    </w:p>
    <w:p w:rsidR="00AA53FC" w:rsidP="00653FFB" w:rsidRDefault="00AA53FC" w14:paraId="445931E6" w14:textId="570A1135">
      <w:pPr>
        <w:pStyle w:val="ListParagraph"/>
        <w:numPr>
          <w:ilvl w:val="1"/>
          <w:numId w:val="8"/>
        </w:numPr>
        <w:rPr>
          <w:lang w:val="en-US"/>
        </w:rPr>
      </w:pPr>
      <w:r w:rsidRPr="00AA53FC">
        <w:rPr>
          <w:lang w:val="en-US"/>
        </w:rPr>
        <w:t xml:space="preserve">Overview of </w:t>
      </w:r>
      <w:r w:rsidR="006623EF">
        <w:rPr>
          <w:lang w:val="en-US"/>
        </w:rPr>
        <w:t xml:space="preserve">the </w:t>
      </w:r>
      <w:r>
        <w:rPr>
          <w:lang w:val="en-US"/>
        </w:rPr>
        <w:t>s</w:t>
      </w:r>
      <w:r w:rsidRPr="00AA53FC">
        <w:rPr>
          <w:lang w:val="en-US"/>
        </w:rPr>
        <w:t xml:space="preserve">patial </w:t>
      </w:r>
      <w:r>
        <w:rPr>
          <w:lang w:val="en-US"/>
        </w:rPr>
        <w:t>d</w:t>
      </w:r>
      <w:r w:rsidRPr="00AA53FC">
        <w:rPr>
          <w:lang w:val="en-US"/>
        </w:rPr>
        <w:t xml:space="preserve">istribution of </w:t>
      </w:r>
      <w:r>
        <w:rPr>
          <w:lang w:val="en-US"/>
        </w:rPr>
        <w:t>c</w:t>
      </w:r>
      <w:r w:rsidRPr="00AA53FC">
        <w:rPr>
          <w:lang w:val="en-US"/>
        </w:rPr>
        <w:t xml:space="preserve">ranial nerves III, IV, and VI </w:t>
      </w:r>
    </w:p>
    <w:p w:rsidR="00DF232E" w:rsidP="00653FFB" w:rsidRDefault="00DF232E" w14:paraId="250286C7" w14:textId="6CD50CCE">
      <w:pPr>
        <w:pStyle w:val="ListParagraph"/>
        <w:numPr>
          <w:ilvl w:val="1"/>
          <w:numId w:val="8"/>
        </w:numPr>
        <w:rPr>
          <w:lang w:val="en-US"/>
        </w:rPr>
      </w:pPr>
      <w:r w:rsidRPr="00DF232E">
        <w:rPr>
          <w:lang w:val="en-US"/>
        </w:rPr>
        <w:t xml:space="preserve">Cranial </w:t>
      </w:r>
      <w:r>
        <w:rPr>
          <w:lang w:val="en-US"/>
        </w:rPr>
        <w:t>n</w:t>
      </w:r>
      <w:r w:rsidRPr="00DF232E">
        <w:rPr>
          <w:lang w:val="en-US"/>
        </w:rPr>
        <w:t xml:space="preserve">erves of the </w:t>
      </w:r>
      <w:r>
        <w:rPr>
          <w:lang w:val="en-US"/>
        </w:rPr>
        <w:t>m</w:t>
      </w:r>
      <w:r w:rsidRPr="00DF232E">
        <w:rPr>
          <w:lang w:val="en-US"/>
        </w:rPr>
        <w:t xml:space="preserve">idbrain – III and IV </w:t>
      </w:r>
    </w:p>
    <w:p w:rsidR="006623EF" w:rsidP="00894F51" w:rsidRDefault="002B249F" w14:paraId="2567BC63" w14:textId="77777777">
      <w:pPr>
        <w:pStyle w:val="ListParagraph"/>
        <w:numPr>
          <w:ilvl w:val="1"/>
          <w:numId w:val="8"/>
        </w:numPr>
        <w:rPr>
          <w:lang w:val="en-US"/>
        </w:rPr>
      </w:pPr>
      <w:r w:rsidRPr="006623EF">
        <w:rPr>
          <w:lang w:val="en-US"/>
        </w:rPr>
        <w:t>Blood supply and midbrain syndromes</w:t>
      </w:r>
    </w:p>
    <w:p w:rsidR="001B0821" w:rsidP="00894F51" w:rsidRDefault="006623EF" w14:paraId="5262B213" w14:textId="7A9C4AFD">
      <w:pPr>
        <w:pStyle w:val="ListParagraph"/>
        <w:numPr>
          <w:ilvl w:val="1"/>
          <w:numId w:val="8"/>
        </w:numPr>
        <w:rPr>
          <w:lang w:val="en-US"/>
        </w:rPr>
      </w:pPr>
      <w:r w:rsidRPr="006623EF">
        <w:rPr>
          <w:lang w:val="en-US"/>
        </w:rPr>
        <w:t xml:space="preserve">Corticobulbar </w:t>
      </w:r>
      <w:r>
        <w:rPr>
          <w:lang w:val="en-US"/>
        </w:rPr>
        <w:t>i</w:t>
      </w:r>
      <w:r w:rsidRPr="006623EF">
        <w:rPr>
          <w:lang w:val="en-US"/>
        </w:rPr>
        <w:t xml:space="preserve">nnervation of </w:t>
      </w:r>
      <w:r>
        <w:rPr>
          <w:lang w:val="en-US"/>
        </w:rPr>
        <w:t>b</w:t>
      </w:r>
      <w:r w:rsidRPr="006623EF">
        <w:rPr>
          <w:lang w:val="en-US"/>
        </w:rPr>
        <w:t xml:space="preserve">rainstem </w:t>
      </w:r>
      <w:r>
        <w:rPr>
          <w:lang w:val="en-US"/>
        </w:rPr>
        <w:t>m</w:t>
      </w:r>
      <w:r w:rsidRPr="006623EF">
        <w:rPr>
          <w:lang w:val="en-US"/>
        </w:rPr>
        <w:t xml:space="preserve">otor </w:t>
      </w:r>
      <w:r>
        <w:rPr>
          <w:lang w:val="en-US"/>
        </w:rPr>
        <w:t>n</w:t>
      </w:r>
      <w:r w:rsidRPr="006623EF">
        <w:rPr>
          <w:lang w:val="en-US"/>
        </w:rPr>
        <w:t>uclei</w:t>
      </w:r>
    </w:p>
    <w:p w:rsidR="006623EF" w:rsidP="006623EF" w:rsidRDefault="00E74064" w14:paraId="14929926" w14:textId="5EE2C2F7">
      <w:pPr>
        <w:pStyle w:val="ListParagraph"/>
        <w:numPr>
          <w:ilvl w:val="0"/>
          <w:numId w:val="8"/>
        </w:numPr>
        <w:rPr>
          <w:lang w:val="en-US"/>
        </w:rPr>
      </w:pPr>
      <w:r w:rsidRPr="00E74064">
        <w:rPr>
          <w:lang w:val="en-US"/>
        </w:rPr>
        <w:t>Brainstem – Eye Movements and Visual Reflexes</w:t>
      </w:r>
      <w:r>
        <w:rPr>
          <w:lang w:val="en-US"/>
        </w:rPr>
        <w:t xml:space="preserve"> - </w:t>
      </w:r>
      <w:r w:rsidRPr="0000173D">
        <w:rPr>
          <w:i/>
          <w:iCs/>
          <w:lang w:val="en-US"/>
        </w:rPr>
        <w:t>Kerver/Weber</w:t>
      </w:r>
    </w:p>
    <w:p w:rsidR="00E74064" w:rsidP="00E74064" w:rsidRDefault="00E74064" w14:paraId="6AEB3D6A" w14:textId="3314BD30">
      <w:pPr>
        <w:pStyle w:val="ListParagraph"/>
        <w:numPr>
          <w:ilvl w:val="1"/>
          <w:numId w:val="8"/>
        </w:numPr>
        <w:rPr>
          <w:lang w:val="en-US"/>
        </w:rPr>
      </w:pPr>
      <w:r w:rsidRPr="00E74064">
        <w:rPr>
          <w:lang w:val="en-US"/>
        </w:rPr>
        <w:t xml:space="preserve">Overview of </w:t>
      </w:r>
      <w:r w:rsidR="004E0FE9">
        <w:rPr>
          <w:lang w:val="en-US"/>
        </w:rPr>
        <w:t>e</w:t>
      </w:r>
      <w:r w:rsidRPr="00E74064">
        <w:rPr>
          <w:lang w:val="en-US"/>
        </w:rPr>
        <w:t xml:space="preserve">ye </w:t>
      </w:r>
      <w:r w:rsidR="004E0FE9">
        <w:rPr>
          <w:lang w:val="en-US"/>
        </w:rPr>
        <w:t>m</w:t>
      </w:r>
      <w:r w:rsidRPr="00E74064">
        <w:rPr>
          <w:lang w:val="en-US"/>
        </w:rPr>
        <w:t xml:space="preserve">ovements and </w:t>
      </w:r>
      <w:r w:rsidR="004E0FE9">
        <w:rPr>
          <w:lang w:val="en-US"/>
        </w:rPr>
        <w:t>v</w:t>
      </w:r>
      <w:r w:rsidRPr="00E74064">
        <w:rPr>
          <w:lang w:val="en-US"/>
        </w:rPr>
        <w:t xml:space="preserve">isual </w:t>
      </w:r>
      <w:r w:rsidR="004E0FE9">
        <w:rPr>
          <w:lang w:val="en-US"/>
        </w:rPr>
        <w:t>r</w:t>
      </w:r>
      <w:r w:rsidRPr="00E74064">
        <w:rPr>
          <w:lang w:val="en-US"/>
        </w:rPr>
        <w:t>eflexes</w:t>
      </w:r>
    </w:p>
    <w:p w:rsidR="004E0FE9" w:rsidP="00E74064" w:rsidRDefault="004E0FE9" w14:paraId="55DEDB7A" w14:textId="377E2287">
      <w:pPr>
        <w:pStyle w:val="ListParagraph"/>
        <w:numPr>
          <w:ilvl w:val="1"/>
          <w:numId w:val="8"/>
        </w:numPr>
        <w:rPr>
          <w:lang w:val="en-US"/>
        </w:rPr>
      </w:pPr>
      <w:r w:rsidRPr="004E0FE9">
        <w:rPr>
          <w:lang w:val="en-US"/>
        </w:rPr>
        <w:t xml:space="preserve">Pupillary </w:t>
      </w:r>
      <w:r>
        <w:rPr>
          <w:lang w:val="en-US"/>
        </w:rPr>
        <w:t>l</w:t>
      </w:r>
      <w:r w:rsidRPr="004E0FE9">
        <w:rPr>
          <w:lang w:val="en-US"/>
        </w:rPr>
        <w:t xml:space="preserve">ight </w:t>
      </w:r>
      <w:r>
        <w:rPr>
          <w:lang w:val="en-US"/>
        </w:rPr>
        <w:t>r</w:t>
      </w:r>
      <w:r w:rsidRPr="004E0FE9">
        <w:rPr>
          <w:lang w:val="en-US"/>
        </w:rPr>
        <w:t>eflex</w:t>
      </w:r>
    </w:p>
    <w:p w:rsidR="004E0FE9" w:rsidP="00E74064" w:rsidRDefault="008C14AA" w14:paraId="6DE06AAF" w14:textId="75E18FBE">
      <w:pPr>
        <w:pStyle w:val="ListParagraph"/>
        <w:numPr>
          <w:ilvl w:val="1"/>
          <w:numId w:val="8"/>
        </w:numPr>
        <w:rPr>
          <w:lang w:val="en-US"/>
        </w:rPr>
      </w:pPr>
      <w:r w:rsidRPr="008C14AA">
        <w:rPr>
          <w:lang w:val="en-US"/>
        </w:rPr>
        <w:lastRenderedPageBreak/>
        <w:t xml:space="preserve">Pupil-related </w:t>
      </w:r>
      <w:r>
        <w:rPr>
          <w:lang w:val="en-US"/>
        </w:rPr>
        <w:t>d</w:t>
      </w:r>
      <w:r w:rsidRPr="008C14AA">
        <w:rPr>
          <w:lang w:val="en-US"/>
        </w:rPr>
        <w:t>efects</w:t>
      </w:r>
    </w:p>
    <w:p w:rsidR="001E7CE2" w:rsidP="001E7CE2" w:rsidRDefault="001E7CE2" w14:paraId="2EF5E8F7" w14:textId="0E69DCC6">
      <w:pPr>
        <w:pStyle w:val="ListParagraph"/>
        <w:numPr>
          <w:ilvl w:val="0"/>
          <w:numId w:val="8"/>
        </w:numPr>
        <w:rPr>
          <w:lang w:val="en-US"/>
        </w:rPr>
      </w:pPr>
      <w:r w:rsidRPr="001E7CE2">
        <w:rPr>
          <w:lang w:val="en-US"/>
        </w:rPr>
        <w:t>Auditory and Vestibular Systems</w:t>
      </w:r>
      <w:r>
        <w:rPr>
          <w:lang w:val="en-US"/>
        </w:rPr>
        <w:t xml:space="preserve"> - </w:t>
      </w:r>
      <w:r w:rsidRPr="0000173D">
        <w:rPr>
          <w:i/>
          <w:iCs/>
          <w:lang w:val="en-US"/>
        </w:rPr>
        <w:t>Kerver/Weber</w:t>
      </w:r>
    </w:p>
    <w:p w:rsidR="001E7CE2" w:rsidP="001E7CE2" w:rsidRDefault="00B73A2E" w14:paraId="6DECF777" w14:textId="27DE9CA1">
      <w:pPr>
        <w:pStyle w:val="ListParagraph"/>
        <w:numPr>
          <w:ilvl w:val="1"/>
          <w:numId w:val="8"/>
        </w:numPr>
        <w:rPr>
          <w:lang w:val="en-US"/>
        </w:rPr>
      </w:pPr>
      <w:r w:rsidRPr="00B73A2E">
        <w:rPr>
          <w:lang w:val="en-US"/>
        </w:rPr>
        <w:t>Overview of the vestibulocochlear system</w:t>
      </w:r>
    </w:p>
    <w:p w:rsidR="00B73A2E" w:rsidP="001E7CE2" w:rsidRDefault="00B73A2E" w14:paraId="7ACA6D89" w14:textId="5715B654">
      <w:pPr>
        <w:pStyle w:val="ListParagraph"/>
        <w:numPr>
          <w:ilvl w:val="1"/>
          <w:numId w:val="8"/>
        </w:numPr>
        <w:rPr>
          <w:lang w:val="en-US"/>
        </w:rPr>
      </w:pPr>
      <w:r w:rsidRPr="00B73A2E">
        <w:rPr>
          <w:lang w:val="en-US"/>
        </w:rPr>
        <w:t>Audition/</w:t>
      </w:r>
      <w:r>
        <w:rPr>
          <w:lang w:val="en-US"/>
        </w:rPr>
        <w:t>h</w:t>
      </w:r>
      <w:r w:rsidRPr="00B73A2E">
        <w:rPr>
          <w:lang w:val="en-US"/>
        </w:rPr>
        <w:t>earing</w:t>
      </w:r>
    </w:p>
    <w:p w:rsidR="00B73A2E" w:rsidP="001E7CE2" w:rsidRDefault="009407CB" w14:paraId="6E926600" w14:textId="0C6567B8">
      <w:pPr>
        <w:pStyle w:val="ListParagraph"/>
        <w:numPr>
          <w:ilvl w:val="1"/>
          <w:numId w:val="8"/>
        </w:numPr>
        <w:rPr>
          <w:lang w:val="en-US"/>
        </w:rPr>
      </w:pPr>
      <w:r w:rsidRPr="009407CB">
        <w:rPr>
          <w:lang w:val="en-US"/>
        </w:rPr>
        <w:t xml:space="preserve">The </w:t>
      </w:r>
      <w:r>
        <w:rPr>
          <w:lang w:val="en-US"/>
        </w:rPr>
        <w:t>v</w:t>
      </w:r>
      <w:r w:rsidRPr="009407CB">
        <w:rPr>
          <w:lang w:val="en-US"/>
        </w:rPr>
        <w:t xml:space="preserve">estibular </w:t>
      </w:r>
      <w:r>
        <w:rPr>
          <w:lang w:val="en-US"/>
        </w:rPr>
        <w:t>s</w:t>
      </w:r>
      <w:r w:rsidRPr="009407CB">
        <w:rPr>
          <w:lang w:val="en-US"/>
        </w:rPr>
        <w:t>ystem</w:t>
      </w:r>
    </w:p>
    <w:p w:rsidR="00831B23" w:rsidP="00831B23" w:rsidRDefault="00831B23" w14:paraId="0BBAC163" w14:textId="04F78781">
      <w:pPr>
        <w:pStyle w:val="ListParagraph"/>
        <w:numPr>
          <w:ilvl w:val="0"/>
          <w:numId w:val="8"/>
        </w:numPr>
        <w:rPr>
          <w:lang w:val="en-US"/>
        </w:rPr>
      </w:pPr>
      <w:r w:rsidRPr="00831B23">
        <w:rPr>
          <w:lang w:val="en-US"/>
        </w:rPr>
        <w:t>Principles of Motor Control</w:t>
      </w:r>
      <w:r>
        <w:rPr>
          <w:lang w:val="en-US"/>
        </w:rPr>
        <w:t xml:space="preserve"> - </w:t>
      </w:r>
      <w:r w:rsidRPr="00831B23">
        <w:rPr>
          <w:i/>
          <w:iCs/>
          <w:lang w:val="en-US"/>
        </w:rPr>
        <w:t>Atkin</w:t>
      </w:r>
    </w:p>
    <w:p w:rsidRPr="001205C1" w:rsidR="001205C1" w:rsidP="001205C1" w:rsidRDefault="001205C1" w14:paraId="740DEC9C" w14:textId="00730D3E">
      <w:pPr>
        <w:pStyle w:val="ListParagraph"/>
        <w:numPr>
          <w:ilvl w:val="1"/>
          <w:numId w:val="8"/>
        </w:numPr>
        <w:rPr>
          <w:lang w:val="en-US"/>
        </w:rPr>
      </w:pPr>
      <w:r w:rsidRPr="001205C1">
        <w:rPr>
          <w:lang w:val="en-US"/>
        </w:rPr>
        <w:t xml:space="preserve">Principles of </w:t>
      </w:r>
      <w:r>
        <w:rPr>
          <w:lang w:val="en-US"/>
        </w:rPr>
        <w:t>m</w:t>
      </w:r>
      <w:r w:rsidRPr="001205C1">
        <w:rPr>
          <w:lang w:val="en-US"/>
        </w:rPr>
        <w:t xml:space="preserve">otor </w:t>
      </w:r>
      <w:r>
        <w:rPr>
          <w:lang w:val="en-US"/>
        </w:rPr>
        <w:t>c</w:t>
      </w:r>
      <w:r w:rsidRPr="001205C1">
        <w:rPr>
          <w:lang w:val="en-US"/>
        </w:rPr>
        <w:t>ontrol</w:t>
      </w:r>
    </w:p>
    <w:p w:rsidRPr="001205C1" w:rsidR="001205C1" w:rsidP="001205C1" w:rsidRDefault="001205C1" w14:paraId="553B0319" w14:textId="1EE98B3E">
      <w:pPr>
        <w:pStyle w:val="ListParagraph"/>
        <w:numPr>
          <w:ilvl w:val="1"/>
          <w:numId w:val="8"/>
        </w:numPr>
        <w:rPr>
          <w:lang w:val="en-US"/>
        </w:rPr>
      </w:pPr>
      <w:r w:rsidRPr="001205C1">
        <w:rPr>
          <w:lang w:val="en-US"/>
        </w:rPr>
        <w:t xml:space="preserve">The </w:t>
      </w:r>
      <w:r>
        <w:rPr>
          <w:lang w:val="en-US"/>
        </w:rPr>
        <w:t>h</w:t>
      </w:r>
      <w:r w:rsidRPr="001205C1">
        <w:rPr>
          <w:lang w:val="en-US"/>
        </w:rPr>
        <w:t xml:space="preserve">ardware </w:t>
      </w:r>
      <w:r>
        <w:rPr>
          <w:lang w:val="en-US"/>
        </w:rPr>
        <w:t>y</w:t>
      </w:r>
      <w:r w:rsidRPr="001205C1">
        <w:rPr>
          <w:lang w:val="en-US"/>
        </w:rPr>
        <w:t xml:space="preserve">ou </w:t>
      </w:r>
      <w:r>
        <w:rPr>
          <w:lang w:val="en-US"/>
        </w:rPr>
        <w:t>u</w:t>
      </w:r>
      <w:r w:rsidRPr="001205C1">
        <w:rPr>
          <w:lang w:val="en-US"/>
        </w:rPr>
        <w:t xml:space="preserve">se to </w:t>
      </w:r>
      <w:r>
        <w:rPr>
          <w:lang w:val="en-US"/>
        </w:rPr>
        <w:t>m</w:t>
      </w:r>
      <w:r w:rsidRPr="001205C1">
        <w:rPr>
          <w:lang w:val="en-US"/>
        </w:rPr>
        <w:t>ove</w:t>
      </w:r>
    </w:p>
    <w:p w:rsidR="00831B23" w:rsidP="001205C1" w:rsidRDefault="001205C1" w14:paraId="263996F2" w14:textId="045F7C39">
      <w:pPr>
        <w:pStyle w:val="ListParagraph"/>
        <w:numPr>
          <w:ilvl w:val="1"/>
          <w:numId w:val="8"/>
        </w:numPr>
        <w:rPr>
          <w:lang w:val="en-US"/>
        </w:rPr>
      </w:pPr>
      <w:r w:rsidRPr="001205C1">
        <w:rPr>
          <w:lang w:val="en-US"/>
        </w:rPr>
        <w:t xml:space="preserve">When </w:t>
      </w:r>
      <w:r>
        <w:rPr>
          <w:lang w:val="en-US"/>
        </w:rPr>
        <w:t>t</w:t>
      </w:r>
      <w:r w:rsidRPr="001205C1">
        <w:rPr>
          <w:lang w:val="en-US"/>
        </w:rPr>
        <w:t xml:space="preserve">hings </w:t>
      </w:r>
      <w:r>
        <w:rPr>
          <w:lang w:val="en-US"/>
        </w:rPr>
        <w:t>g</w:t>
      </w:r>
      <w:r w:rsidRPr="001205C1">
        <w:rPr>
          <w:lang w:val="en-US"/>
        </w:rPr>
        <w:t xml:space="preserve">o </w:t>
      </w:r>
      <w:r>
        <w:rPr>
          <w:lang w:val="en-US"/>
        </w:rPr>
        <w:t>w</w:t>
      </w:r>
      <w:r w:rsidRPr="001205C1">
        <w:rPr>
          <w:lang w:val="en-US"/>
        </w:rPr>
        <w:t>rong</w:t>
      </w:r>
    </w:p>
    <w:p w:rsidR="001205C1" w:rsidP="001205C1" w:rsidRDefault="006611EC" w14:paraId="0BB750E9" w14:textId="168CE9C8">
      <w:pPr>
        <w:pStyle w:val="ListParagraph"/>
        <w:numPr>
          <w:ilvl w:val="0"/>
          <w:numId w:val="8"/>
        </w:numPr>
        <w:rPr>
          <w:lang w:val="en-US"/>
        </w:rPr>
      </w:pPr>
      <w:r w:rsidRPr="006611EC">
        <w:rPr>
          <w:lang w:val="en-US"/>
        </w:rPr>
        <w:t>The Basal Ganglia</w:t>
      </w:r>
      <w:bookmarkStart w:name="_Hlk170219003" w:id="1"/>
      <w:r>
        <w:rPr>
          <w:lang w:val="en-US"/>
        </w:rPr>
        <w:t xml:space="preserve"> - </w:t>
      </w:r>
      <w:r w:rsidRPr="00831B23">
        <w:rPr>
          <w:i/>
          <w:iCs/>
          <w:lang w:val="en-US"/>
        </w:rPr>
        <w:t>Atkin</w:t>
      </w:r>
      <w:bookmarkEnd w:id="1"/>
    </w:p>
    <w:p w:rsidRPr="006611EC" w:rsidR="006611EC" w:rsidP="006611EC" w:rsidRDefault="006611EC" w14:paraId="1D9BD20C" w14:textId="5965DB26">
      <w:pPr>
        <w:pStyle w:val="ListParagraph"/>
        <w:numPr>
          <w:ilvl w:val="1"/>
          <w:numId w:val="8"/>
        </w:numPr>
        <w:rPr>
          <w:lang w:val="en-US"/>
        </w:rPr>
      </w:pPr>
      <w:r w:rsidRPr="006611EC">
        <w:rPr>
          <w:lang w:val="en-US"/>
        </w:rPr>
        <w:t xml:space="preserve">Anatomy and </w:t>
      </w:r>
      <w:r>
        <w:rPr>
          <w:lang w:val="en-US"/>
        </w:rPr>
        <w:t>n</w:t>
      </w:r>
      <w:r w:rsidRPr="006611EC">
        <w:rPr>
          <w:lang w:val="en-US"/>
        </w:rPr>
        <w:t xml:space="preserve">eurotransmitters of the </w:t>
      </w:r>
      <w:r>
        <w:rPr>
          <w:lang w:val="en-US"/>
        </w:rPr>
        <w:t>b</w:t>
      </w:r>
      <w:r w:rsidRPr="006611EC">
        <w:rPr>
          <w:lang w:val="en-US"/>
        </w:rPr>
        <w:t xml:space="preserve">asal </w:t>
      </w:r>
      <w:r>
        <w:rPr>
          <w:lang w:val="en-US"/>
        </w:rPr>
        <w:t>g</w:t>
      </w:r>
      <w:r w:rsidRPr="006611EC">
        <w:rPr>
          <w:lang w:val="en-US"/>
        </w:rPr>
        <w:t>anglia</w:t>
      </w:r>
    </w:p>
    <w:p w:rsidRPr="006611EC" w:rsidR="006611EC" w:rsidP="006611EC" w:rsidRDefault="006611EC" w14:paraId="7DD5E4F5" w14:textId="02F71D4E">
      <w:pPr>
        <w:pStyle w:val="ListParagraph"/>
        <w:numPr>
          <w:ilvl w:val="1"/>
          <w:numId w:val="8"/>
        </w:numPr>
        <w:rPr>
          <w:lang w:val="en-US"/>
        </w:rPr>
      </w:pPr>
      <w:r w:rsidRPr="006611EC">
        <w:rPr>
          <w:lang w:val="en-US"/>
        </w:rPr>
        <w:t xml:space="preserve">Inputs and </w:t>
      </w:r>
      <w:r w:rsidR="00E40174">
        <w:rPr>
          <w:lang w:val="en-US"/>
        </w:rPr>
        <w:t>o</w:t>
      </w:r>
      <w:r w:rsidRPr="006611EC">
        <w:rPr>
          <w:lang w:val="en-US"/>
        </w:rPr>
        <w:t xml:space="preserve">utputs of the </w:t>
      </w:r>
      <w:r w:rsidR="00E40174">
        <w:rPr>
          <w:lang w:val="en-US"/>
        </w:rPr>
        <w:t>b</w:t>
      </w:r>
      <w:r w:rsidRPr="006611EC">
        <w:rPr>
          <w:lang w:val="en-US"/>
        </w:rPr>
        <w:t xml:space="preserve">asal </w:t>
      </w:r>
      <w:r w:rsidR="00E40174">
        <w:rPr>
          <w:lang w:val="en-US"/>
        </w:rPr>
        <w:t>g</w:t>
      </w:r>
      <w:r w:rsidRPr="006611EC">
        <w:rPr>
          <w:lang w:val="en-US"/>
        </w:rPr>
        <w:t>anglia</w:t>
      </w:r>
    </w:p>
    <w:p w:rsidRPr="006611EC" w:rsidR="006611EC" w:rsidP="006611EC" w:rsidRDefault="006611EC" w14:paraId="11BD799A" w14:textId="05C9495F">
      <w:pPr>
        <w:pStyle w:val="ListParagraph"/>
        <w:numPr>
          <w:ilvl w:val="1"/>
          <w:numId w:val="8"/>
        </w:numPr>
        <w:rPr>
          <w:lang w:val="en-US"/>
        </w:rPr>
      </w:pPr>
      <w:r w:rsidRPr="006611EC">
        <w:rPr>
          <w:lang w:val="en-US"/>
        </w:rPr>
        <w:t xml:space="preserve">Circuitry of the </w:t>
      </w:r>
      <w:r w:rsidR="00E40174">
        <w:rPr>
          <w:lang w:val="en-US"/>
        </w:rPr>
        <w:t>b</w:t>
      </w:r>
      <w:r w:rsidRPr="006611EC">
        <w:rPr>
          <w:lang w:val="en-US"/>
        </w:rPr>
        <w:t xml:space="preserve">asal </w:t>
      </w:r>
      <w:r w:rsidR="00E40174">
        <w:rPr>
          <w:lang w:val="en-US"/>
        </w:rPr>
        <w:t>g</w:t>
      </w:r>
      <w:r w:rsidRPr="006611EC">
        <w:rPr>
          <w:lang w:val="en-US"/>
        </w:rPr>
        <w:t xml:space="preserve">anglia, </w:t>
      </w:r>
      <w:r w:rsidR="00E40174">
        <w:rPr>
          <w:lang w:val="en-US"/>
        </w:rPr>
        <w:t>d</w:t>
      </w:r>
      <w:r w:rsidRPr="006611EC">
        <w:rPr>
          <w:lang w:val="en-US"/>
        </w:rPr>
        <w:t xml:space="preserve">opamine, and </w:t>
      </w:r>
      <w:r w:rsidR="00E40174">
        <w:rPr>
          <w:lang w:val="en-US"/>
        </w:rPr>
        <w:t>d</w:t>
      </w:r>
      <w:r w:rsidRPr="006611EC">
        <w:rPr>
          <w:lang w:val="en-US"/>
        </w:rPr>
        <w:t xml:space="preserve">isordered </w:t>
      </w:r>
      <w:r w:rsidR="00E40174">
        <w:rPr>
          <w:lang w:val="en-US"/>
        </w:rPr>
        <w:t>m</w:t>
      </w:r>
      <w:r w:rsidRPr="006611EC">
        <w:rPr>
          <w:lang w:val="en-US"/>
        </w:rPr>
        <w:t>ovements</w:t>
      </w:r>
    </w:p>
    <w:p w:rsidRPr="006611EC" w:rsidR="006611EC" w:rsidP="006611EC" w:rsidRDefault="006611EC" w14:paraId="2CEEC052" w14:textId="10376928">
      <w:pPr>
        <w:pStyle w:val="ListParagraph"/>
        <w:numPr>
          <w:ilvl w:val="1"/>
          <w:numId w:val="8"/>
        </w:numPr>
        <w:rPr>
          <w:lang w:val="en-US"/>
        </w:rPr>
      </w:pPr>
      <w:r w:rsidRPr="006611EC">
        <w:rPr>
          <w:lang w:val="en-US"/>
        </w:rPr>
        <w:t xml:space="preserve">Psychological </w:t>
      </w:r>
      <w:r w:rsidR="00E40174">
        <w:rPr>
          <w:lang w:val="en-US"/>
        </w:rPr>
        <w:t>m</w:t>
      </w:r>
      <w:r w:rsidRPr="006611EC">
        <w:rPr>
          <w:lang w:val="en-US"/>
        </w:rPr>
        <w:t xml:space="preserve">anifestations of the </w:t>
      </w:r>
      <w:r w:rsidR="00E40174">
        <w:rPr>
          <w:lang w:val="en-US"/>
        </w:rPr>
        <w:t>b</w:t>
      </w:r>
      <w:r w:rsidRPr="006611EC">
        <w:rPr>
          <w:lang w:val="en-US"/>
        </w:rPr>
        <w:t xml:space="preserve">asal </w:t>
      </w:r>
      <w:r w:rsidR="00E40174">
        <w:rPr>
          <w:lang w:val="en-US"/>
        </w:rPr>
        <w:t>g</w:t>
      </w:r>
      <w:r w:rsidRPr="006611EC">
        <w:rPr>
          <w:lang w:val="en-US"/>
        </w:rPr>
        <w:t>anglia</w:t>
      </w:r>
    </w:p>
    <w:p w:rsidR="006611EC" w:rsidP="006611EC" w:rsidRDefault="006611EC" w14:paraId="2C05DCBC" w14:textId="3718C2B1">
      <w:pPr>
        <w:pStyle w:val="ListParagraph"/>
        <w:numPr>
          <w:ilvl w:val="1"/>
          <w:numId w:val="8"/>
        </w:numPr>
        <w:rPr>
          <w:lang w:val="en-US"/>
        </w:rPr>
      </w:pPr>
      <w:r w:rsidRPr="006611EC">
        <w:rPr>
          <w:lang w:val="en-US"/>
        </w:rPr>
        <w:t xml:space="preserve">Blood </w:t>
      </w:r>
      <w:r w:rsidR="00E40174">
        <w:rPr>
          <w:lang w:val="en-US"/>
        </w:rPr>
        <w:t>s</w:t>
      </w:r>
      <w:r w:rsidRPr="006611EC">
        <w:rPr>
          <w:lang w:val="en-US"/>
        </w:rPr>
        <w:t xml:space="preserve">upply of the </w:t>
      </w:r>
      <w:r w:rsidR="00E40174">
        <w:rPr>
          <w:lang w:val="en-US"/>
        </w:rPr>
        <w:t>b</w:t>
      </w:r>
      <w:r w:rsidRPr="006611EC">
        <w:rPr>
          <w:lang w:val="en-US"/>
        </w:rPr>
        <w:t xml:space="preserve">asal </w:t>
      </w:r>
      <w:r w:rsidR="00E40174">
        <w:rPr>
          <w:lang w:val="en-US"/>
        </w:rPr>
        <w:t>g</w:t>
      </w:r>
      <w:r w:rsidRPr="006611EC">
        <w:rPr>
          <w:lang w:val="en-US"/>
        </w:rPr>
        <w:t>anglia</w:t>
      </w:r>
    </w:p>
    <w:p w:rsidR="001A245F" w:rsidP="001A245F" w:rsidRDefault="00D74798" w14:paraId="73E76679" w14:textId="372688DB">
      <w:pPr>
        <w:pStyle w:val="ListParagraph"/>
        <w:numPr>
          <w:ilvl w:val="0"/>
          <w:numId w:val="8"/>
        </w:numPr>
        <w:rPr>
          <w:lang w:val="en-US"/>
        </w:rPr>
      </w:pPr>
      <w:r w:rsidRPr="00D74798">
        <w:rPr>
          <w:lang w:val="en-US"/>
        </w:rPr>
        <w:t>The Cerebellum</w:t>
      </w:r>
      <w:r>
        <w:rPr>
          <w:lang w:val="en-US"/>
        </w:rPr>
        <w:t xml:space="preserve"> - </w:t>
      </w:r>
      <w:r w:rsidRPr="00831B23">
        <w:rPr>
          <w:i/>
          <w:iCs/>
          <w:lang w:val="en-US"/>
        </w:rPr>
        <w:t>Atkin</w:t>
      </w:r>
    </w:p>
    <w:p w:rsidRPr="00D74798" w:rsidR="00D74798" w:rsidP="00D74798" w:rsidRDefault="00D74798" w14:paraId="166BC405" w14:textId="77777777">
      <w:pPr>
        <w:pStyle w:val="ListParagraph"/>
        <w:numPr>
          <w:ilvl w:val="1"/>
          <w:numId w:val="8"/>
        </w:numPr>
        <w:rPr>
          <w:lang w:val="en-US"/>
        </w:rPr>
      </w:pPr>
      <w:r w:rsidRPr="00D74798">
        <w:rPr>
          <w:lang w:val="en-US"/>
        </w:rPr>
        <w:t>Overview</w:t>
      </w:r>
    </w:p>
    <w:p w:rsidRPr="00D74798" w:rsidR="00D74798" w:rsidP="00D74798" w:rsidRDefault="00D74798" w14:paraId="3F4BB980" w14:textId="20B5E7AD">
      <w:pPr>
        <w:pStyle w:val="ListParagraph"/>
        <w:numPr>
          <w:ilvl w:val="1"/>
          <w:numId w:val="8"/>
        </w:numPr>
        <w:rPr>
          <w:lang w:val="en-US"/>
        </w:rPr>
      </w:pPr>
      <w:r w:rsidRPr="00D74798">
        <w:rPr>
          <w:lang w:val="en-US"/>
        </w:rPr>
        <w:t xml:space="preserve">Anatomy of the </w:t>
      </w:r>
      <w:r>
        <w:rPr>
          <w:lang w:val="en-US"/>
        </w:rPr>
        <w:t>c</w:t>
      </w:r>
      <w:r w:rsidRPr="00D74798">
        <w:rPr>
          <w:lang w:val="en-US"/>
        </w:rPr>
        <w:t>erebellum</w:t>
      </w:r>
    </w:p>
    <w:p w:rsidRPr="00D74798" w:rsidR="00D74798" w:rsidP="00D74798" w:rsidRDefault="00D74798" w14:paraId="57183A7E" w14:textId="7606EA01">
      <w:pPr>
        <w:pStyle w:val="ListParagraph"/>
        <w:numPr>
          <w:ilvl w:val="1"/>
          <w:numId w:val="8"/>
        </w:numPr>
        <w:rPr>
          <w:lang w:val="en-US"/>
        </w:rPr>
      </w:pPr>
      <w:r w:rsidRPr="00D74798">
        <w:rPr>
          <w:lang w:val="en-US"/>
        </w:rPr>
        <w:t xml:space="preserve">Functional </w:t>
      </w:r>
      <w:r w:rsidR="0093623C">
        <w:rPr>
          <w:lang w:val="en-US"/>
        </w:rPr>
        <w:t>s</w:t>
      </w:r>
      <w:r w:rsidRPr="00D74798">
        <w:rPr>
          <w:lang w:val="en-US"/>
        </w:rPr>
        <w:t xml:space="preserve">ubdivisions of the </w:t>
      </w:r>
      <w:r w:rsidR="0093623C">
        <w:rPr>
          <w:lang w:val="en-US"/>
        </w:rPr>
        <w:t>c</w:t>
      </w:r>
      <w:r w:rsidRPr="00D74798">
        <w:rPr>
          <w:lang w:val="en-US"/>
        </w:rPr>
        <w:t>erebellum</w:t>
      </w:r>
    </w:p>
    <w:p w:rsidRPr="00D74798" w:rsidR="00D74798" w:rsidP="00D74798" w:rsidRDefault="00D74798" w14:paraId="5788C931" w14:textId="0C3F816F">
      <w:pPr>
        <w:pStyle w:val="ListParagraph"/>
        <w:numPr>
          <w:ilvl w:val="1"/>
          <w:numId w:val="8"/>
        </w:numPr>
        <w:rPr>
          <w:lang w:val="en-US"/>
        </w:rPr>
      </w:pPr>
      <w:r w:rsidRPr="00D74798">
        <w:rPr>
          <w:lang w:val="en-US"/>
        </w:rPr>
        <w:t xml:space="preserve">Information and the </w:t>
      </w:r>
      <w:r w:rsidR="0093623C">
        <w:rPr>
          <w:lang w:val="en-US"/>
        </w:rPr>
        <w:t>c</w:t>
      </w:r>
      <w:r w:rsidRPr="00D74798">
        <w:rPr>
          <w:lang w:val="en-US"/>
        </w:rPr>
        <w:t>erebellum: Where does it come from, where does it go?</w:t>
      </w:r>
    </w:p>
    <w:p w:rsidRPr="00D74798" w:rsidR="00D74798" w:rsidP="00D74798" w:rsidRDefault="00D74798" w14:paraId="359B3957" w14:textId="31A01A0B">
      <w:pPr>
        <w:pStyle w:val="ListParagraph"/>
        <w:numPr>
          <w:ilvl w:val="1"/>
          <w:numId w:val="8"/>
        </w:numPr>
        <w:rPr>
          <w:lang w:val="en-US"/>
        </w:rPr>
      </w:pPr>
      <w:r w:rsidRPr="00D74798">
        <w:rPr>
          <w:lang w:val="en-US"/>
        </w:rPr>
        <w:t xml:space="preserve">But </w:t>
      </w:r>
      <w:r w:rsidR="0093623C">
        <w:rPr>
          <w:lang w:val="en-US"/>
        </w:rPr>
        <w:t>h</w:t>
      </w:r>
      <w:r w:rsidRPr="00D74798">
        <w:rPr>
          <w:lang w:val="en-US"/>
        </w:rPr>
        <w:t xml:space="preserve">ow </w:t>
      </w:r>
      <w:r w:rsidR="0093623C">
        <w:rPr>
          <w:lang w:val="en-US"/>
        </w:rPr>
        <w:t>d</w:t>
      </w:r>
      <w:r w:rsidRPr="00D74798">
        <w:rPr>
          <w:lang w:val="en-US"/>
        </w:rPr>
        <w:t xml:space="preserve">oes it </w:t>
      </w:r>
      <w:proofErr w:type="gramStart"/>
      <w:r w:rsidR="0093623C">
        <w:rPr>
          <w:lang w:val="en-US"/>
        </w:rPr>
        <w:t>work</w:t>
      </w:r>
      <w:r w:rsidRPr="00D74798">
        <w:rPr>
          <w:lang w:val="en-US"/>
        </w:rPr>
        <w:t>?!</w:t>
      </w:r>
      <w:proofErr w:type="gramEnd"/>
    </w:p>
    <w:p w:rsidRPr="00D74798" w:rsidR="00D74798" w:rsidP="00D74798" w:rsidRDefault="00D74798" w14:paraId="1EF37E99" w14:textId="45609ACE">
      <w:pPr>
        <w:pStyle w:val="ListParagraph"/>
        <w:numPr>
          <w:ilvl w:val="1"/>
          <w:numId w:val="8"/>
        </w:numPr>
        <w:rPr>
          <w:lang w:val="en-US"/>
        </w:rPr>
      </w:pPr>
      <w:r w:rsidRPr="00D74798">
        <w:rPr>
          <w:lang w:val="en-US"/>
        </w:rPr>
        <w:t xml:space="preserve">Blood </w:t>
      </w:r>
      <w:r w:rsidR="0093623C">
        <w:rPr>
          <w:lang w:val="en-US"/>
        </w:rPr>
        <w:t>s</w:t>
      </w:r>
      <w:r w:rsidRPr="00D74798">
        <w:rPr>
          <w:lang w:val="en-US"/>
        </w:rPr>
        <w:t>upply</w:t>
      </w:r>
    </w:p>
    <w:p w:rsidR="00D74798" w:rsidP="00D74798" w:rsidRDefault="00D74798" w14:paraId="6A8CCE6B" w14:textId="05D243D0">
      <w:pPr>
        <w:pStyle w:val="ListParagraph"/>
        <w:numPr>
          <w:ilvl w:val="1"/>
          <w:numId w:val="8"/>
        </w:numPr>
        <w:rPr>
          <w:lang w:val="en-US"/>
        </w:rPr>
      </w:pPr>
      <w:r w:rsidRPr="00D74798">
        <w:rPr>
          <w:lang w:val="en-US"/>
        </w:rPr>
        <w:t xml:space="preserve">Clinical </w:t>
      </w:r>
      <w:r w:rsidR="0093623C">
        <w:rPr>
          <w:lang w:val="en-US"/>
        </w:rPr>
        <w:t>f</w:t>
      </w:r>
      <w:r w:rsidRPr="00D74798">
        <w:rPr>
          <w:lang w:val="en-US"/>
        </w:rPr>
        <w:t>eatures</w:t>
      </w:r>
    </w:p>
    <w:p w:rsidR="0093623C" w:rsidP="0093623C" w:rsidRDefault="00854EB0" w14:paraId="44F12E79" w14:textId="7DDDFF7A">
      <w:pPr>
        <w:pStyle w:val="ListParagraph"/>
        <w:numPr>
          <w:ilvl w:val="0"/>
          <w:numId w:val="8"/>
        </w:numPr>
        <w:rPr>
          <w:lang w:val="en-US"/>
        </w:rPr>
      </w:pPr>
      <w:r w:rsidRPr="00854EB0">
        <w:rPr>
          <w:lang w:val="en-US"/>
        </w:rPr>
        <w:t>Cerebral cortex, white matter &amp; somatosensory systems</w:t>
      </w:r>
      <w:r>
        <w:rPr>
          <w:lang w:val="en-US"/>
        </w:rPr>
        <w:t xml:space="preserve"> - </w:t>
      </w:r>
      <w:r w:rsidRPr="00831B23">
        <w:rPr>
          <w:i/>
          <w:iCs/>
          <w:lang w:val="en-US"/>
        </w:rPr>
        <w:t>Atkin</w:t>
      </w:r>
    </w:p>
    <w:p w:rsidRPr="00F21002" w:rsidR="00F21002" w:rsidP="00F21002" w:rsidRDefault="00F21002" w14:paraId="45D1EE93" w14:textId="77777777">
      <w:pPr>
        <w:pStyle w:val="ListParagraph"/>
        <w:numPr>
          <w:ilvl w:val="1"/>
          <w:numId w:val="8"/>
        </w:numPr>
        <w:rPr>
          <w:lang w:val="en-US"/>
        </w:rPr>
      </w:pPr>
      <w:r w:rsidRPr="00F21002">
        <w:rPr>
          <w:lang w:val="en-US"/>
        </w:rPr>
        <w:t>Introduction</w:t>
      </w:r>
    </w:p>
    <w:p w:rsidRPr="00F21002" w:rsidR="00F21002" w:rsidP="00F21002" w:rsidRDefault="00F21002" w14:paraId="21BA66FA" w14:textId="1A99E5C3">
      <w:pPr>
        <w:pStyle w:val="ListParagraph"/>
        <w:numPr>
          <w:ilvl w:val="1"/>
          <w:numId w:val="8"/>
        </w:numPr>
        <w:rPr>
          <w:lang w:val="en-US"/>
        </w:rPr>
      </w:pPr>
      <w:r w:rsidRPr="00F21002">
        <w:rPr>
          <w:lang w:val="en-US"/>
        </w:rPr>
        <w:t xml:space="preserve">Layers upon </w:t>
      </w:r>
      <w:r>
        <w:rPr>
          <w:lang w:val="en-US"/>
        </w:rPr>
        <w:t>l</w:t>
      </w:r>
      <w:r w:rsidRPr="00F21002">
        <w:rPr>
          <w:lang w:val="en-US"/>
        </w:rPr>
        <w:t>ayers</w:t>
      </w:r>
    </w:p>
    <w:p w:rsidRPr="00F21002" w:rsidR="00F21002" w:rsidP="00F21002" w:rsidRDefault="00F21002" w14:paraId="070D5C0A" w14:textId="34693DDE">
      <w:pPr>
        <w:pStyle w:val="ListParagraph"/>
        <w:numPr>
          <w:ilvl w:val="1"/>
          <w:numId w:val="8"/>
        </w:numPr>
        <w:rPr>
          <w:lang w:val="en-US"/>
        </w:rPr>
      </w:pPr>
      <w:r w:rsidRPr="00F21002">
        <w:rPr>
          <w:lang w:val="en-US"/>
        </w:rPr>
        <w:t xml:space="preserve">Functions of </w:t>
      </w:r>
      <w:r>
        <w:rPr>
          <w:lang w:val="en-US"/>
        </w:rPr>
        <w:t>c</w:t>
      </w:r>
      <w:r w:rsidRPr="00F21002">
        <w:rPr>
          <w:lang w:val="en-US"/>
        </w:rPr>
        <w:t xml:space="preserve">ortex and </w:t>
      </w:r>
      <w:r>
        <w:rPr>
          <w:lang w:val="en-US"/>
        </w:rPr>
        <w:t>c</w:t>
      </w:r>
      <w:r w:rsidRPr="00F21002">
        <w:rPr>
          <w:lang w:val="en-US"/>
        </w:rPr>
        <w:t xml:space="preserve">ortical </w:t>
      </w:r>
      <w:r>
        <w:rPr>
          <w:lang w:val="en-US"/>
        </w:rPr>
        <w:t>s</w:t>
      </w:r>
      <w:r w:rsidRPr="00F21002">
        <w:rPr>
          <w:lang w:val="en-US"/>
        </w:rPr>
        <w:t>pecialization</w:t>
      </w:r>
    </w:p>
    <w:p w:rsidRPr="00F21002" w:rsidR="00F21002" w:rsidP="00F21002" w:rsidRDefault="00F21002" w14:paraId="2690AF98" w14:textId="74BC266A">
      <w:pPr>
        <w:pStyle w:val="ListParagraph"/>
        <w:numPr>
          <w:ilvl w:val="1"/>
          <w:numId w:val="8"/>
        </w:numPr>
        <w:rPr>
          <w:lang w:val="en-US"/>
        </w:rPr>
      </w:pPr>
      <w:r w:rsidRPr="00F21002">
        <w:rPr>
          <w:lang w:val="en-US"/>
        </w:rPr>
        <w:t xml:space="preserve">Clinical </w:t>
      </w:r>
      <w:r>
        <w:rPr>
          <w:lang w:val="en-US"/>
        </w:rPr>
        <w:t>s</w:t>
      </w:r>
      <w:r w:rsidRPr="00F21002">
        <w:rPr>
          <w:lang w:val="en-US"/>
        </w:rPr>
        <w:t xml:space="preserve">ignificance of </w:t>
      </w:r>
      <w:r>
        <w:rPr>
          <w:lang w:val="en-US"/>
        </w:rPr>
        <w:t>r</w:t>
      </w:r>
      <w:r w:rsidRPr="00F21002">
        <w:rPr>
          <w:lang w:val="en-US"/>
        </w:rPr>
        <w:t xml:space="preserve">egional </w:t>
      </w:r>
      <w:r>
        <w:rPr>
          <w:lang w:val="en-US"/>
        </w:rPr>
        <w:t>s</w:t>
      </w:r>
      <w:r w:rsidRPr="00F21002">
        <w:rPr>
          <w:lang w:val="en-US"/>
        </w:rPr>
        <w:t>pecialization</w:t>
      </w:r>
    </w:p>
    <w:p w:rsidR="00854EB0" w:rsidP="00F21002" w:rsidRDefault="00F21002" w14:paraId="12E9F9D6" w14:textId="0AD330E5">
      <w:pPr>
        <w:pStyle w:val="ListParagraph"/>
        <w:numPr>
          <w:ilvl w:val="1"/>
          <w:numId w:val="8"/>
        </w:numPr>
        <w:rPr>
          <w:lang w:val="en-US"/>
        </w:rPr>
      </w:pPr>
      <w:r w:rsidRPr="00F21002">
        <w:rPr>
          <w:lang w:val="en-US"/>
        </w:rPr>
        <w:t xml:space="preserve">Cortical </w:t>
      </w:r>
      <w:r>
        <w:rPr>
          <w:lang w:val="en-US"/>
        </w:rPr>
        <w:t>c</w:t>
      </w:r>
      <w:r w:rsidRPr="00F21002">
        <w:rPr>
          <w:lang w:val="en-US"/>
        </w:rPr>
        <w:t>ompensation</w:t>
      </w:r>
    </w:p>
    <w:p w:rsidR="00A060DA" w:rsidP="00A060DA" w:rsidRDefault="000E4343" w14:paraId="413D9B66" w14:textId="221388D1">
      <w:pPr>
        <w:pStyle w:val="ListParagraph"/>
        <w:numPr>
          <w:ilvl w:val="0"/>
          <w:numId w:val="8"/>
        </w:numPr>
        <w:rPr>
          <w:lang w:val="en-US"/>
        </w:rPr>
      </w:pPr>
      <w:r w:rsidRPr="000E4343">
        <w:rPr>
          <w:lang w:val="en-US"/>
        </w:rPr>
        <w:t>Thalamus</w:t>
      </w:r>
      <w:r>
        <w:rPr>
          <w:lang w:val="en-US"/>
        </w:rPr>
        <w:t xml:space="preserve"> - </w:t>
      </w:r>
      <w:r w:rsidRPr="000E4343">
        <w:rPr>
          <w:i/>
          <w:iCs/>
          <w:lang w:val="en-US"/>
        </w:rPr>
        <w:t>Atkin</w:t>
      </w:r>
    </w:p>
    <w:p w:rsidRPr="00954F87" w:rsidR="00954F87" w:rsidP="00954F87" w:rsidRDefault="00954F87" w14:paraId="3CC6FA1F" w14:textId="77777777">
      <w:pPr>
        <w:pStyle w:val="ListParagraph"/>
        <w:numPr>
          <w:ilvl w:val="1"/>
          <w:numId w:val="8"/>
        </w:numPr>
        <w:rPr>
          <w:lang w:val="en-US"/>
        </w:rPr>
      </w:pPr>
      <w:r w:rsidRPr="00954F87">
        <w:rPr>
          <w:lang w:val="en-US"/>
        </w:rPr>
        <w:t>Introduction</w:t>
      </w:r>
    </w:p>
    <w:p w:rsidRPr="00954F87" w:rsidR="00954F87" w:rsidP="00954F87" w:rsidRDefault="00954F87" w14:paraId="38764231" w14:textId="0E3BF7D2">
      <w:pPr>
        <w:pStyle w:val="ListParagraph"/>
        <w:numPr>
          <w:ilvl w:val="1"/>
          <w:numId w:val="8"/>
        </w:numPr>
        <w:rPr>
          <w:lang w:val="en-US"/>
        </w:rPr>
      </w:pPr>
      <w:r w:rsidRPr="00954F87">
        <w:rPr>
          <w:lang w:val="en-US"/>
        </w:rPr>
        <w:t xml:space="preserve">Understanding the </w:t>
      </w:r>
      <w:r>
        <w:rPr>
          <w:lang w:val="en-US"/>
        </w:rPr>
        <w:t>t</w:t>
      </w:r>
      <w:r w:rsidRPr="00954F87">
        <w:rPr>
          <w:lang w:val="en-US"/>
        </w:rPr>
        <w:t>halamus through stroke</w:t>
      </w:r>
    </w:p>
    <w:p w:rsidR="000E4343" w:rsidP="00954F87" w:rsidRDefault="00954F87" w14:paraId="4B0D9642" w14:textId="11F061C0">
      <w:pPr>
        <w:pStyle w:val="ListParagraph"/>
        <w:numPr>
          <w:ilvl w:val="1"/>
          <w:numId w:val="8"/>
        </w:numPr>
        <w:rPr>
          <w:lang w:val="en-US"/>
        </w:rPr>
      </w:pPr>
      <w:r w:rsidRPr="00954F87">
        <w:rPr>
          <w:lang w:val="en-US"/>
        </w:rPr>
        <w:t>Consequences beyond stroke</w:t>
      </w:r>
    </w:p>
    <w:p w:rsidR="00904759" w:rsidP="00904759" w:rsidRDefault="00904759" w14:paraId="416DFE2C" w14:textId="77777777">
      <w:pPr>
        <w:pStyle w:val="ListParagraph"/>
        <w:numPr>
          <w:ilvl w:val="0"/>
          <w:numId w:val="8"/>
        </w:numPr>
        <w:rPr>
          <w:lang w:val="en-US"/>
        </w:rPr>
      </w:pPr>
      <w:r w:rsidRPr="00904759">
        <w:rPr>
          <w:lang w:val="en-US"/>
        </w:rPr>
        <w:t>Hypothalamus and Pituitary</w:t>
      </w:r>
      <w:r>
        <w:rPr>
          <w:lang w:val="en-US"/>
        </w:rPr>
        <w:t xml:space="preserve"> - </w:t>
      </w:r>
      <w:r w:rsidRPr="000E4343">
        <w:rPr>
          <w:i/>
          <w:iCs/>
          <w:lang w:val="en-US"/>
        </w:rPr>
        <w:t>Atkin</w:t>
      </w:r>
    </w:p>
    <w:p w:rsidRPr="006C06B4" w:rsidR="006C06B4" w:rsidP="006C06B4" w:rsidRDefault="006C06B4" w14:paraId="5C57B1FC" w14:textId="77777777">
      <w:pPr>
        <w:pStyle w:val="ListParagraph"/>
        <w:numPr>
          <w:ilvl w:val="1"/>
          <w:numId w:val="8"/>
        </w:numPr>
        <w:rPr>
          <w:lang w:val="en-US"/>
        </w:rPr>
      </w:pPr>
      <w:r w:rsidRPr="006C06B4">
        <w:rPr>
          <w:lang w:val="en-US"/>
        </w:rPr>
        <w:t>Introduction</w:t>
      </w:r>
    </w:p>
    <w:p w:rsidRPr="006C06B4" w:rsidR="006C06B4" w:rsidP="006C06B4" w:rsidRDefault="006C06B4" w14:paraId="2B53F062" w14:textId="2C6B8F2C">
      <w:pPr>
        <w:pStyle w:val="ListParagraph"/>
        <w:numPr>
          <w:ilvl w:val="1"/>
          <w:numId w:val="8"/>
        </w:numPr>
        <w:rPr>
          <w:lang w:val="en-US"/>
        </w:rPr>
      </w:pPr>
      <w:r w:rsidRPr="006C06B4">
        <w:rPr>
          <w:lang w:val="en-US"/>
        </w:rPr>
        <w:t>Nuclei of the hypothalamus</w:t>
      </w:r>
    </w:p>
    <w:p w:rsidRPr="006C06B4" w:rsidR="006C06B4" w:rsidP="006C06B4" w:rsidRDefault="006C06B4" w14:paraId="4E399F4A" w14:textId="5446DAA6">
      <w:pPr>
        <w:pStyle w:val="ListParagraph"/>
        <w:numPr>
          <w:ilvl w:val="1"/>
          <w:numId w:val="8"/>
        </w:numPr>
        <w:rPr>
          <w:lang w:val="en-US"/>
        </w:rPr>
      </w:pPr>
      <w:r w:rsidRPr="006C06B4">
        <w:rPr>
          <w:lang w:val="en-US"/>
        </w:rPr>
        <w:t>The H</w:t>
      </w:r>
      <w:r w:rsidR="000C4065">
        <w:rPr>
          <w:lang w:val="en-US"/>
        </w:rPr>
        <w:t>ypothalamus-pituitary-adrenal gland</w:t>
      </w:r>
      <w:r w:rsidRPr="006C06B4">
        <w:rPr>
          <w:lang w:val="en-US"/>
        </w:rPr>
        <w:t xml:space="preserve"> </w:t>
      </w:r>
      <w:r>
        <w:rPr>
          <w:lang w:val="en-US"/>
        </w:rPr>
        <w:t>a</w:t>
      </w:r>
      <w:r w:rsidRPr="006C06B4">
        <w:rPr>
          <w:lang w:val="en-US"/>
        </w:rPr>
        <w:t>xis</w:t>
      </w:r>
    </w:p>
    <w:p w:rsidR="00904759" w:rsidP="006C06B4" w:rsidRDefault="006C06B4" w14:paraId="4D157B25" w14:textId="33223C28">
      <w:pPr>
        <w:pStyle w:val="ListParagraph"/>
        <w:numPr>
          <w:ilvl w:val="1"/>
          <w:numId w:val="8"/>
        </w:numPr>
        <w:rPr>
          <w:lang w:val="en-US"/>
        </w:rPr>
      </w:pPr>
      <w:r w:rsidRPr="006C06B4">
        <w:rPr>
          <w:lang w:val="en-US"/>
        </w:rPr>
        <w:t xml:space="preserve">Pituitary </w:t>
      </w:r>
      <w:r>
        <w:rPr>
          <w:lang w:val="en-US"/>
        </w:rPr>
        <w:t>t</w:t>
      </w:r>
      <w:r w:rsidRPr="006C06B4">
        <w:rPr>
          <w:lang w:val="en-US"/>
        </w:rPr>
        <w:t>umors</w:t>
      </w:r>
    </w:p>
    <w:p w:rsidRPr="00C464EE" w:rsidR="00C464EE" w:rsidP="00C464EE" w:rsidRDefault="00927B20" w14:paraId="34478E15" w14:textId="77777777">
      <w:pPr>
        <w:pStyle w:val="ListParagraph"/>
        <w:numPr>
          <w:ilvl w:val="0"/>
          <w:numId w:val="8"/>
        </w:numPr>
        <w:rPr>
          <w:lang w:val="en-US"/>
        </w:rPr>
      </w:pPr>
      <w:r w:rsidRPr="00927B20">
        <w:rPr>
          <w:lang w:val="en-US"/>
        </w:rPr>
        <w:t>Olfaction &amp; Taste</w:t>
      </w:r>
      <w:r>
        <w:rPr>
          <w:lang w:val="en-US"/>
        </w:rPr>
        <w:t xml:space="preserve"> </w:t>
      </w:r>
      <w:r w:rsidR="00C464EE">
        <w:rPr>
          <w:lang w:val="en-US"/>
        </w:rPr>
        <w:t>–</w:t>
      </w:r>
      <w:r>
        <w:rPr>
          <w:lang w:val="en-US"/>
        </w:rPr>
        <w:t xml:space="preserve"> </w:t>
      </w:r>
      <w:r w:rsidRPr="006846B9" w:rsidR="006846B9">
        <w:rPr>
          <w:i/>
          <w:iCs/>
          <w:lang w:val="en-US"/>
        </w:rPr>
        <w:t>Lovell</w:t>
      </w:r>
    </w:p>
    <w:p w:rsidR="00C464EE" w:rsidP="00C464EE" w:rsidRDefault="00C464EE" w14:paraId="3D0626AE" w14:textId="3DC58D6C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Olfaction: s</w:t>
      </w:r>
      <w:r w:rsidRPr="00C464EE">
        <w:rPr>
          <w:lang w:val="en-US"/>
        </w:rPr>
        <w:t>timuli and receptors</w:t>
      </w:r>
    </w:p>
    <w:p w:rsidR="00C464EE" w:rsidP="00BD00EF" w:rsidRDefault="00C464EE" w14:paraId="558266CF" w14:textId="12C68065">
      <w:pPr>
        <w:pStyle w:val="ListParagraph"/>
        <w:numPr>
          <w:ilvl w:val="1"/>
          <w:numId w:val="8"/>
        </w:numPr>
        <w:rPr>
          <w:lang w:val="en-US"/>
        </w:rPr>
      </w:pPr>
      <w:r w:rsidRPr="00C464EE">
        <w:rPr>
          <w:lang w:val="en-US"/>
        </w:rPr>
        <w:t>Olfaction</w:t>
      </w:r>
      <w:r>
        <w:rPr>
          <w:lang w:val="en-US"/>
        </w:rPr>
        <w:t>:</w:t>
      </w:r>
      <w:r w:rsidRPr="00C464EE">
        <w:rPr>
          <w:lang w:val="en-US"/>
        </w:rPr>
        <w:t xml:space="preserve"> </w:t>
      </w:r>
      <w:r>
        <w:rPr>
          <w:lang w:val="en-US"/>
        </w:rPr>
        <w:t>t</w:t>
      </w:r>
      <w:r w:rsidRPr="00C464EE">
        <w:rPr>
          <w:lang w:val="en-US"/>
        </w:rPr>
        <w:t>ransduction</w:t>
      </w:r>
    </w:p>
    <w:p w:rsidR="00C464EE" w:rsidP="00767AF2" w:rsidRDefault="00C464EE" w14:paraId="297BADFB" w14:textId="7F97488F">
      <w:pPr>
        <w:pStyle w:val="ListParagraph"/>
        <w:numPr>
          <w:ilvl w:val="1"/>
          <w:numId w:val="8"/>
        </w:numPr>
        <w:rPr>
          <w:lang w:val="en-US"/>
        </w:rPr>
      </w:pPr>
      <w:r w:rsidRPr="00C464EE">
        <w:rPr>
          <w:lang w:val="en-US"/>
        </w:rPr>
        <w:t>Olfaction</w:t>
      </w:r>
      <w:r>
        <w:rPr>
          <w:lang w:val="en-US"/>
        </w:rPr>
        <w:t>:</w:t>
      </w:r>
      <w:r w:rsidRPr="00C464EE">
        <w:rPr>
          <w:lang w:val="en-US"/>
        </w:rPr>
        <w:t xml:space="preserve"> </w:t>
      </w:r>
      <w:r>
        <w:rPr>
          <w:lang w:val="en-US"/>
        </w:rPr>
        <w:t>p</w:t>
      </w:r>
      <w:r w:rsidRPr="00C464EE">
        <w:rPr>
          <w:lang w:val="en-US"/>
        </w:rPr>
        <w:t>rimary sensory neurons and central pathway</w:t>
      </w:r>
    </w:p>
    <w:p w:rsidR="006623EF" w:rsidP="00767AF2" w:rsidRDefault="00C464EE" w14:paraId="6A30F46F" w14:textId="7A2FDFEA">
      <w:pPr>
        <w:pStyle w:val="ListParagraph"/>
        <w:numPr>
          <w:ilvl w:val="1"/>
          <w:numId w:val="8"/>
        </w:numPr>
        <w:rPr>
          <w:lang w:val="en-US"/>
        </w:rPr>
      </w:pPr>
      <w:r w:rsidRPr="00C464EE">
        <w:rPr>
          <w:lang w:val="en-US"/>
        </w:rPr>
        <w:t>Olfaction</w:t>
      </w:r>
      <w:r>
        <w:rPr>
          <w:lang w:val="en-US"/>
        </w:rPr>
        <w:t>:</w:t>
      </w:r>
      <w:r w:rsidRPr="00C464EE">
        <w:rPr>
          <w:lang w:val="en-US"/>
        </w:rPr>
        <w:t xml:space="preserve"> </w:t>
      </w:r>
      <w:r>
        <w:rPr>
          <w:lang w:val="en-US"/>
        </w:rPr>
        <w:t>e</w:t>
      </w:r>
      <w:r w:rsidRPr="00C464EE">
        <w:rPr>
          <w:lang w:val="en-US"/>
        </w:rPr>
        <w:t>ffects of lesions</w:t>
      </w:r>
    </w:p>
    <w:p w:rsidRPr="00C464EE" w:rsidR="00C464EE" w:rsidP="00C464EE" w:rsidRDefault="00C464EE" w14:paraId="696B9154" w14:textId="3DA52747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Gustation</w:t>
      </w:r>
      <w:r w:rsidRPr="00C464EE">
        <w:rPr>
          <w:lang w:val="en-US"/>
        </w:rPr>
        <w:t>: stimuli and receptors</w:t>
      </w:r>
    </w:p>
    <w:p w:rsidRPr="00C464EE" w:rsidR="00C464EE" w:rsidP="00C464EE" w:rsidRDefault="00C464EE" w14:paraId="5EB33A47" w14:textId="4C37083E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lastRenderedPageBreak/>
        <w:t>Gustation</w:t>
      </w:r>
      <w:r w:rsidRPr="00C464EE">
        <w:rPr>
          <w:lang w:val="en-US"/>
        </w:rPr>
        <w:t>: transduction</w:t>
      </w:r>
    </w:p>
    <w:p w:rsidRPr="00C464EE" w:rsidR="00C464EE" w:rsidP="00C464EE" w:rsidRDefault="00C464EE" w14:paraId="1CCF8BD0" w14:textId="2BD49ADF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Gustation</w:t>
      </w:r>
      <w:r w:rsidRPr="00C464EE">
        <w:rPr>
          <w:lang w:val="en-US"/>
        </w:rPr>
        <w:t>: primary sensory neurons and central pathway</w:t>
      </w:r>
    </w:p>
    <w:p w:rsidRPr="00C464EE" w:rsidR="00C464EE" w:rsidP="00C464EE" w:rsidRDefault="00C464EE" w14:paraId="6133721E" w14:textId="1DCD2537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Gustation</w:t>
      </w:r>
      <w:r w:rsidRPr="00C464EE">
        <w:rPr>
          <w:lang w:val="en-US"/>
        </w:rPr>
        <w:t>: effects of lesions</w:t>
      </w:r>
    </w:p>
    <w:p w:rsidR="00F47D92" w:rsidP="00C464EE" w:rsidRDefault="00BE2692" w14:paraId="2B5FD495" w14:textId="477DB286">
      <w:pPr>
        <w:pStyle w:val="ListParagraph"/>
        <w:numPr>
          <w:ilvl w:val="0"/>
          <w:numId w:val="8"/>
        </w:numPr>
        <w:rPr>
          <w:lang w:val="en-US"/>
        </w:rPr>
      </w:pPr>
      <w:r w:rsidRPr="00BE2692">
        <w:rPr>
          <w:lang w:val="en-US"/>
        </w:rPr>
        <w:t xml:space="preserve">Higher Cortical Functions </w:t>
      </w:r>
      <w:r w:rsidR="00F47D92">
        <w:rPr>
          <w:lang w:val="en-US"/>
        </w:rPr>
        <w:t xml:space="preserve">I - </w:t>
      </w:r>
      <w:r w:rsidRPr="003B2338" w:rsidR="003B2338">
        <w:rPr>
          <w:i/>
          <w:iCs/>
          <w:lang w:val="en-US"/>
        </w:rPr>
        <w:t>Burghardt</w:t>
      </w:r>
    </w:p>
    <w:p w:rsidR="00BE2692" w:rsidP="00BA03B7" w:rsidRDefault="00F47D92" w14:paraId="25F2B220" w14:textId="44C66C9D">
      <w:pPr>
        <w:pStyle w:val="ListParagraph"/>
        <w:numPr>
          <w:ilvl w:val="1"/>
          <w:numId w:val="8"/>
        </w:numPr>
        <w:rPr>
          <w:lang w:val="en-US"/>
        </w:rPr>
      </w:pPr>
      <w:r w:rsidRPr="00F47D92">
        <w:rPr>
          <w:lang w:val="en-US"/>
        </w:rPr>
        <w:t>Introduction</w:t>
      </w:r>
    </w:p>
    <w:p w:rsidR="00F47D92" w:rsidP="00BA03B7" w:rsidRDefault="00F47D92" w14:paraId="6F90AA85" w14:textId="18DFD018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Memory</w:t>
      </w:r>
    </w:p>
    <w:p w:rsidR="00F47D92" w:rsidP="00BA03B7" w:rsidRDefault="00F47D92" w14:paraId="4EF9E2B1" w14:textId="2162E6E2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Neglect</w:t>
      </w:r>
    </w:p>
    <w:p w:rsidR="003B2338" w:rsidP="003B2338" w:rsidRDefault="003B2338" w14:paraId="3F797447" w14:textId="4520B3E7">
      <w:pPr>
        <w:pStyle w:val="ListParagraph"/>
        <w:numPr>
          <w:ilvl w:val="0"/>
          <w:numId w:val="8"/>
        </w:numPr>
        <w:rPr>
          <w:lang w:val="en-US"/>
        </w:rPr>
      </w:pPr>
      <w:r w:rsidRPr="00BE2692">
        <w:rPr>
          <w:lang w:val="en-US"/>
        </w:rPr>
        <w:t xml:space="preserve">Higher Cortical Functions </w:t>
      </w:r>
      <w:r>
        <w:rPr>
          <w:lang w:val="en-US"/>
        </w:rPr>
        <w:t xml:space="preserve">II - </w:t>
      </w:r>
      <w:r w:rsidRPr="003B2338">
        <w:rPr>
          <w:i/>
          <w:iCs/>
          <w:lang w:val="en-US"/>
        </w:rPr>
        <w:t>Burghardt</w:t>
      </w:r>
    </w:p>
    <w:p w:rsidR="003B2338" w:rsidP="003B2338" w:rsidRDefault="00027EBE" w14:paraId="316E8DC7" w14:textId="1707CE80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Language</w:t>
      </w:r>
    </w:p>
    <w:p w:rsidRPr="00027EBE" w:rsidR="003B2338" w:rsidP="00027EBE" w:rsidRDefault="00027EBE" w14:paraId="6E00720A" w14:textId="03EB1778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Praxis</w:t>
      </w:r>
    </w:p>
    <w:p w:rsidR="003B2338" w:rsidP="003B2338" w:rsidRDefault="00455BD0" w14:paraId="3C23AB8F" w14:textId="32CCA085">
      <w:pPr>
        <w:pStyle w:val="ListParagraph"/>
        <w:numPr>
          <w:ilvl w:val="0"/>
          <w:numId w:val="8"/>
        </w:numPr>
        <w:rPr>
          <w:lang w:val="en-US"/>
        </w:rPr>
      </w:pPr>
      <w:r w:rsidRPr="00455BD0">
        <w:rPr>
          <w:lang w:val="en-US"/>
        </w:rPr>
        <w:t>Normal sleep and sleep disorders</w:t>
      </w:r>
      <w:r>
        <w:rPr>
          <w:lang w:val="en-US"/>
        </w:rPr>
        <w:t xml:space="preserve"> - </w:t>
      </w:r>
      <w:r w:rsidRPr="00455BD0">
        <w:rPr>
          <w:i/>
          <w:iCs/>
          <w:lang w:val="en-US"/>
        </w:rPr>
        <w:t>Ward</w:t>
      </w:r>
    </w:p>
    <w:p w:rsidRPr="00C25AC5" w:rsidR="00C25AC5" w:rsidP="00C25AC5" w:rsidRDefault="00C25AC5" w14:paraId="729355E0" w14:textId="18BCB388">
      <w:pPr>
        <w:pStyle w:val="ListParagraph"/>
        <w:numPr>
          <w:ilvl w:val="1"/>
          <w:numId w:val="8"/>
        </w:numPr>
        <w:rPr>
          <w:lang w:val="en-US"/>
        </w:rPr>
      </w:pPr>
      <w:r w:rsidRPr="00C25AC5">
        <w:rPr>
          <w:lang w:val="en-US"/>
        </w:rPr>
        <w:t>Introduction</w:t>
      </w:r>
      <w:r>
        <w:rPr>
          <w:lang w:val="en-US"/>
        </w:rPr>
        <w:t xml:space="preserve"> to normal sleep patterns</w:t>
      </w:r>
    </w:p>
    <w:p w:rsidRPr="00C25AC5" w:rsidR="00C25AC5" w:rsidP="00C25AC5" w:rsidRDefault="00C25AC5" w14:paraId="19526B3D" w14:textId="1F407722">
      <w:pPr>
        <w:pStyle w:val="ListParagraph"/>
        <w:numPr>
          <w:ilvl w:val="1"/>
          <w:numId w:val="8"/>
        </w:numPr>
        <w:rPr>
          <w:lang w:val="en-US"/>
        </w:rPr>
      </w:pPr>
      <w:r w:rsidRPr="00C25AC5">
        <w:rPr>
          <w:lang w:val="en-US"/>
        </w:rPr>
        <w:t>Stages of sleep</w:t>
      </w:r>
    </w:p>
    <w:p w:rsidRPr="00C25AC5" w:rsidR="00C25AC5" w:rsidP="00C25AC5" w:rsidRDefault="00C25AC5" w14:paraId="09E8B631" w14:textId="28897CF9">
      <w:pPr>
        <w:pStyle w:val="ListParagraph"/>
        <w:numPr>
          <w:ilvl w:val="1"/>
          <w:numId w:val="8"/>
        </w:numPr>
        <w:rPr>
          <w:lang w:val="en-US"/>
        </w:rPr>
      </w:pPr>
      <w:r w:rsidRPr="00C25AC5">
        <w:rPr>
          <w:lang w:val="en-US"/>
        </w:rPr>
        <w:t>Development patterns and changes with aging</w:t>
      </w:r>
    </w:p>
    <w:p w:rsidRPr="00C25AC5" w:rsidR="00C25AC5" w:rsidP="00C25AC5" w:rsidRDefault="00C25AC5" w14:paraId="3FA21DAA" w14:textId="104C9BFD">
      <w:pPr>
        <w:pStyle w:val="ListParagraph"/>
        <w:numPr>
          <w:ilvl w:val="1"/>
          <w:numId w:val="8"/>
        </w:numPr>
        <w:rPr>
          <w:lang w:val="en-US"/>
        </w:rPr>
      </w:pPr>
      <w:r w:rsidRPr="00C25AC5">
        <w:rPr>
          <w:lang w:val="en-US"/>
        </w:rPr>
        <w:t>Functions of sleep</w:t>
      </w:r>
    </w:p>
    <w:p w:rsidRPr="00C25AC5" w:rsidR="00C25AC5" w:rsidP="00C25AC5" w:rsidRDefault="00C25AC5" w14:paraId="4958CE83" w14:textId="290462DB">
      <w:pPr>
        <w:pStyle w:val="ListParagraph"/>
        <w:numPr>
          <w:ilvl w:val="1"/>
          <w:numId w:val="8"/>
        </w:numPr>
        <w:rPr>
          <w:lang w:val="en-US"/>
        </w:rPr>
      </w:pPr>
      <w:r w:rsidRPr="00C25AC5">
        <w:rPr>
          <w:lang w:val="en-US"/>
        </w:rPr>
        <w:t>Neural mechanisms involved in the sleep-wake cycle</w:t>
      </w:r>
    </w:p>
    <w:p w:rsidR="00455BD0" w:rsidP="00C25AC5" w:rsidRDefault="00C25AC5" w14:paraId="116EB02E" w14:textId="0A9B5F0B">
      <w:pPr>
        <w:pStyle w:val="ListParagraph"/>
        <w:numPr>
          <w:ilvl w:val="1"/>
          <w:numId w:val="8"/>
        </w:numPr>
        <w:rPr>
          <w:lang w:val="en-US"/>
        </w:rPr>
      </w:pPr>
      <w:r w:rsidRPr="00C25AC5">
        <w:rPr>
          <w:lang w:val="en-US"/>
        </w:rPr>
        <w:t>Genetic aspects</w:t>
      </w:r>
    </w:p>
    <w:p w:rsidRPr="002B1189" w:rsidR="002B1189" w:rsidP="002B1189" w:rsidRDefault="002B1189" w14:paraId="6B49C098" w14:textId="370EFEDD">
      <w:pPr>
        <w:pStyle w:val="ListParagraph"/>
        <w:numPr>
          <w:ilvl w:val="1"/>
          <w:numId w:val="8"/>
        </w:numPr>
        <w:rPr>
          <w:lang w:val="en-US"/>
        </w:rPr>
      </w:pPr>
      <w:r w:rsidRPr="002B1189">
        <w:rPr>
          <w:lang w:val="en-US"/>
        </w:rPr>
        <w:t>General concepts</w:t>
      </w:r>
      <w:r>
        <w:rPr>
          <w:lang w:val="en-US"/>
        </w:rPr>
        <w:t xml:space="preserve"> of sleep disorders</w:t>
      </w:r>
    </w:p>
    <w:p w:rsidRPr="002B1189" w:rsidR="002B1189" w:rsidP="002B1189" w:rsidRDefault="002B1189" w14:paraId="076E6B2D" w14:textId="7BFBFC66">
      <w:pPr>
        <w:pStyle w:val="ListParagraph"/>
        <w:numPr>
          <w:ilvl w:val="1"/>
          <w:numId w:val="8"/>
        </w:numPr>
        <w:rPr>
          <w:lang w:val="en-US"/>
        </w:rPr>
      </w:pPr>
      <w:proofErr w:type="spellStart"/>
      <w:r w:rsidRPr="002B1189">
        <w:rPr>
          <w:lang w:val="en-US"/>
        </w:rPr>
        <w:t>H</w:t>
      </w:r>
      <w:r>
        <w:rPr>
          <w:lang w:val="en-US"/>
        </w:rPr>
        <w:t>ypersomnias</w:t>
      </w:r>
      <w:proofErr w:type="spellEnd"/>
    </w:p>
    <w:p w:rsidRPr="002B1189" w:rsidR="002B1189" w:rsidP="002B1189" w:rsidRDefault="002B1189" w14:paraId="32125CD0" w14:textId="230600DB">
      <w:pPr>
        <w:pStyle w:val="ListParagraph"/>
        <w:numPr>
          <w:ilvl w:val="1"/>
          <w:numId w:val="8"/>
        </w:numPr>
        <w:rPr>
          <w:lang w:val="en-US"/>
        </w:rPr>
      </w:pPr>
      <w:r w:rsidRPr="002B1189">
        <w:rPr>
          <w:lang w:val="en-US"/>
        </w:rPr>
        <w:t>I</w:t>
      </w:r>
      <w:r>
        <w:rPr>
          <w:lang w:val="en-US"/>
        </w:rPr>
        <w:t>nsomnias</w:t>
      </w:r>
    </w:p>
    <w:p w:rsidRPr="002B1189" w:rsidR="002B1189" w:rsidP="002B1189" w:rsidRDefault="002B1189" w14:paraId="057F6BA3" w14:textId="2AE92C32">
      <w:pPr>
        <w:pStyle w:val="ListParagraph"/>
        <w:numPr>
          <w:ilvl w:val="1"/>
          <w:numId w:val="8"/>
        </w:numPr>
        <w:rPr>
          <w:lang w:val="en-US"/>
        </w:rPr>
      </w:pPr>
      <w:r w:rsidRPr="002B1189">
        <w:rPr>
          <w:lang w:val="en-US"/>
        </w:rPr>
        <w:t>P</w:t>
      </w:r>
      <w:r>
        <w:rPr>
          <w:lang w:val="en-US"/>
        </w:rPr>
        <w:t>arasomnias</w:t>
      </w:r>
    </w:p>
    <w:p w:rsidR="00C25AC5" w:rsidP="002B1189" w:rsidRDefault="002B1189" w14:paraId="79CE8995" w14:textId="50702053">
      <w:pPr>
        <w:pStyle w:val="ListParagraph"/>
        <w:numPr>
          <w:ilvl w:val="1"/>
          <w:numId w:val="8"/>
        </w:numPr>
        <w:rPr>
          <w:lang w:val="en-US"/>
        </w:rPr>
      </w:pPr>
      <w:r w:rsidRPr="002B1189">
        <w:rPr>
          <w:lang w:val="en-US"/>
        </w:rPr>
        <w:t xml:space="preserve">Comorbidity with </w:t>
      </w:r>
      <w:r>
        <w:rPr>
          <w:lang w:val="en-US"/>
        </w:rPr>
        <w:t>p</w:t>
      </w:r>
      <w:r w:rsidRPr="002B1189">
        <w:rPr>
          <w:lang w:val="en-US"/>
        </w:rPr>
        <w:t xml:space="preserve">sychiatric </w:t>
      </w:r>
      <w:r>
        <w:rPr>
          <w:lang w:val="en-US"/>
        </w:rPr>
        <w:t>d</w:t>
      </w:r>
      <w:r w:rsidRPr="002B1189">
        <w:rPr>
          <w:lang w:val="en-US"/>
        </w:rPr>
        <w:t>isorder</w:t>
      </w:r>
    </w:p>
    <w:p w:rsidR="00F83FB3" w:rsidP="00F83FB3" w:rsidRDefault="0007378D" w14:paraId="66142AEC" w14:textId="6F728F1B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Seizures - </w:t>
      </w:r>
      <w:r w:rsidRPr="0007378D">
        <w:rPr>
          <w:i/>
          <w:iCs/>
          <w:lang w:val="en-US"/>
        </w:rPr>
        <w:t>Ward</w:t>
      </w:r>
    </w:p>
    <w:p w:rsidRPr="002E527E" w:rsidR="002E527E" w:rsidP="002E527E" w:rsidRDefault="002E527E" w14:paraId="4442B8AD" w14:textId="77777777">
      <w:pPr>
        <w:pStyle w:val="ListParagraph"/>
        <w:numPr>
          <w:ilvl w:val="1"/>
          <w:numId w:val="8"/>
        </w:numPr>
        <w:rPr>
          <w:lang w:val="en-US"/>
        </w:rPr>
      </w:pPr>
      <w:r w:rsidRPr="002E527E">
        <w:rPr>
          <w:lang w:val="en-US"/>
        </w:rPr>
        <w:t>Seizures</w:t>
      </w:r>
    </w:p>
    <w:p w:rsidRPr="002E527E" w:rsidR="002E527E" w:rsidP="002E527E" w:rsidRDefault="002E527E" w14:paraId="2CE6DD6B" w14:textId="26072465">
      <w:pPr>
        <w:pStyle w:val="ListParagraph"/>
        <w:numPr>
          <w:ilvl w:val="1"/>
          <w:numId w:val="8"/>
        </w:numPr>
        <w:rPr>
          <w:lang w:val="en-US"/>
        </w:rPr>
      </w:pPr>
      <w:r w:rsidRPr="002E527E">
        <w:rPr>
          <w:lang w:val="en-US"/>
        </w:rPr>
        <w:t>Definitions</w:t>
      </w:r>
    </w:p>
    <w:p w:rsidRPr="002E527E" w:rsidR="002E527E" w:rsidP="002E527E" w:rsidRDefault="002E527E" w14:paraId="52C4409E" w14:textId="177D95A4">
      <w:pPr>
        <w:pStyle w:val="ListParagraph"/>
        <w:numPr>
          <w:ilvl w:val="1"/>
          <w:numId w:val="8"/>
        </w:numPr>
        <w:rPr>
          <w:lang w:val="en-US"/>
        </w:rPr>
      </w:pPr>
      <w:r w:rsidRPr="002E527E">
        <w:rPr>
          <w:lang w:val="en-US"/>
        </w:rPr>
        <w:t>Primary generalized epilepsy syndromes</w:t>
      </w:r>
    </w:p>
    <w:p w:rsidRPr="002E527E" w:rsidR="002E527E" w:rsidP="002E527E" w:rsidRDefault="002E527E" w14:paraId="039B76C0" w14:textId="5FD9FE3E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Localization-related</w:t>
      </w:r>
      <w:r w:rsidRPr="002E527E">
        <w:rPr>
          <w:lang w:val="en-US"/>
        </w:rPr>
        <w:t xml:space="preserve"> epilepsy syndromes</w:t>
      </w:r>
    </w:p>
    <w:p w:rsidRPr="002E527E" w:rsidR="002E527E" w:rsidP="002E527E" w:rsidRDefault="002E527E" w14:paraId="440B379B" w14:textId="65FFCABA">
      <w:pPr>
        <w:pStyle w:val="ListParagraph"/>
        <w:numPr>
          <w:ilvl w:val="1"/>
          <w:numId w:val="8"/>
        </w:numPr>
        <w:rPr>
          <w:lang w:val="en-US"/>
        </w:rPr>
      </w:pPr>
      <w:r w:rsidRPr="002E527E">
        <w:rPr>
          <w:lang w:val="en-US"/>
        </w:rPr>
        <w:t>History and PE</w:t>
      </w:r>
    </w:p>
    <w:p w:rsidRPr="002E527E" w:rsidR="002E527E" w:rsidP="002E527E" w:rsidRDefault="002E527E" w14:paraId="124C56ED" w14:textId="66C391EE">
      <w:pPr>
        <w:pStyle w:val="ListParagraph"/>
        <w:numPr>
          <w:ilvl w:val="1"/>
          <w:numId w:val="8"/>
        </w:numPr>
        <w:rPr>
          <w:lang w:val="en-US"/>
        </w:rPr>
      </w:pPr>
      <w:r w:rsidRPr="002E527E">
        <w:rPr>
          <w:lang w:val="en-US"/>
        </w:rPr>
        <w:t>Diagnostic work up</w:t>
      </w:r>
    </w:p>
    <w:p w:rsidR="0007378D" w:rsidP="002E527E" w:rsidRDefault="002E527E" w14:paraId="3862A373" w14:textId="44396E9C">
      <w:pPr>
        <w:pStyle w:val="ListParagraph"/>
        <w:numPr>
          <w:ilvl w:val="1"/>
          <w:numId w:val="8"/>
        </w:numPr>
        <w:rPr>
          <w:lang w:val="en-US"/>
        </w:rPr>
      </w:pPr>
      <w:r w:rsidRPr="002E527E">
        <w:rPr>
          <w:lang w:val="en-US"/>
        </w:rPr>
        <w:t>Treatment</w:t>
      </w:r>
    </w:p>
    <w:p w:rsidR="00C122A3" w:rsidP="00C122A3" w:rsidRDefault="00492319" w14:paraId="60E01E88" w14:textId="7357B8CB">
      <w:pPr>
        <w:pStyle w:val="ListParagraph"/>
        <w:numPr>
          <w:ilvl w:val="0"/>
          <w:numId w:val="8"/>
        </w:numPr>
        <w:rPr>
          <w:lang w:val="en-US"/>
        </w:rPr>
      </w:pPr>
      <w:r w:rsidRPr="00492319">
        <w:rPr>
          <w:lang w:val="en-US"/>
        </w:rPr>
        <w:t>M</w:t>
      </w:r>
      <w:r>
        <w:rPr>
          <w:lang w:val="en-US"/>
        </w:rPr>
        <w:t>otor</w:t>
      </w:r>
      <w:r w:rsidRPr="00492319">
        <w:rPr>
          <w:lang w:val="en-US"/>
        </w:rPr>
        <w:t xml:space="preserve"> N</w:t>
      </w:r>
      <w:r>
        <w:rPr>
          <w:lang w:val="en-US"/>
        </w:rPr>
        <w:t>euron</w:t>
      </w:r>
      <w:r w:rsidRPr="00492319">
        <w:rPr>
          <w:lang w:val="en-US"/>
        </w:rPr>
        <w:t xml:space="preserve"> </w:t>
      </w:r>
      <w:r>
        <w:rPr>
          <w:lang w:val="en-US"/>
        </w:rPr>
        <w:t xml:space="preserve">and </w:t>
      </w:r>
      <w:proofErr w:type="spellStart"/>
      <w:r w:rsidRPr="00492319">
        <w:rPr>
          <w:lang w:val="en-US"/>
        </w:rPr>
        <w:t>E</w:t>
      </w:r>
      <w:r>
        <w:rPr>
          <w:lang w:val="en-US"/>
        </w:rPr>
        <w:t>lectrodiagnostics</w:t>
      </w:r>
      <w:proofErr w:type="spellEnd"/>
      <w:r w:rsidRPr="00492319">
        <w:rPr>
          <w:lang w:val="en-US"/>
        </w:rPr>
        <w:t xml:space="preserve"> (EDX</w:t>
      </w:r>
      <w:r>
        <w:rPr>
          <w:lang w:val="en-US"/>
        </w:rPr>
        <w:t xml:space="preserve">) - </w:t>
      </w:r>
      <w:r w:rsidRPr="00111FDC">
        <w:rPr>
          <w:i/>
          <w:iCs/>
          <w:lang w:val="en-US"/>
        </w:rPr>
        <w:t>F</w:t>
      </w:r>
      <w:r w:rsidRPr="00111FDC" w:rsidR="00111FDC">
        <w:rPr>
          <w:i/>
          <w:iCs/>
          <w:lang w:val="en-US"/>
        </w:rPr>
        <w:t>l</w:t>
      </w:r>
      <w:r w:rsidRPr="00111FDC">
        <w:rPr>
          <w:i/>
          <w:iCs/>
          <w:lang w:val="en-US"/>
        </w:rPr>
        <w:t>ink</w:t>
      </w:r>
    </w:p>
    <w:p w:rsidRPr="00111FDC" w:rsidR="00111FDC" w:rsidP="00111FDC" w:rsidRDefault="00111FDC" w14:paraId="6311A07E" w14:textId="77777777">
      <w:pPr>
        <w:pStyle w:val="ListParagraph"/>
        <w:numPr>
          <w:ilvl w:val="1"/>
          <w:numId w:val="8"/>
        </w:numPr>
        <w:rPr>
          <w:lang w:val="en-US"/>
        </w:rPr>
      </w:pPr>
      <w:r w:rsidRPr="00111FDC">
        <w:rPr>
          <w:lang w:val="en-US"/>
        </w:rPr>
        <w:t>Motor Control</w:t>
      </w:r>
    </w:p>
    <w:p w:rsidRPr="00111FDC" w:rsidR="00111FDC" w:rsidP="00111FDC" w:rsidRDefault="00111FDC" w14:paraId="5C1B3164" w14:textId="66974172">
      <w:pPr>
        <w:pStyle w:val="ListParagraph"/>
        <w:numPr>
          <w:ilvl w:val="1"/>
          <w:numId w:val="8"/>
        </w:numPr>
        <w:rPr>
          <w:lang w:val="en-US"/>
        </w:rPr>
      </w:pPr>
      <w:r w:rsidRPr="00111FDC">
        <w:rPr>
          <w:lang w:val="en-US"/>
        </w:rPr>
        <w:t>Upper Motor Neurons</w:t>
      </w:r>
    </w:p>
    <w:p w:rsidRPr="00111FDC" w:rsidR="00111FDC" w:rsidP="00111FDC" w:rsidRDefault="00111FDC" w14:paraId="08BCC2D5" w14:textId="1D6BA63F">
      <w:pPr>
        <w:pStyle w:val="ListParagraph"/>
        <w:numPr>
          <w:ilvl w:val="1"/>
          <w:numId w:val="8"/>
        </w:numPr>
        <w:rPr>
          <w:lang w:val="en-US"/>
        </w:rPr>
      </w:pPr>
      <w:r w:rsidRPr="00111FDC">
        <w:rPr>
          <w:lang w:val="en-US"/>
        </w:rPr>
        <w:t>Lower Motor Neurons</w:t>
      </w:r>
    </w:p>
    <w:p w:rsidRPr="00111FDC" w:rsidR="00111FDC" w:rsidP="00111FDC" w:rsidRDefault="00111FDC" w14:paraId="0FB85610" w14:textId="630FF737">
      <w:pPr>
        <w:pStyle w:val="ListParagraph"/>
        <w:numPr>
          <w:ilvl w:val="1"/>
          <w:numId w:val="8"/>
        </w:numPr>
        <w:rPr>
          <w:lang w:val="en-US"/>
        </w:rPr>
      </w:pPr>
      <w:r w:rsidRPr="00111FDC">
        <w:rPr>
          <w:lang w:val="en-US"/>
        </w:rPr>
        <w:t>Muscle Influences</w:t>
      </w:r>
    </w:p>
    <w:p w:rsidRPr="00111FDC" w:rsidR="00111FDC" w:rsidP="00111FDC" w:rsidRDefault="00111FDC" w14:paraId="44BD57FD" w14:textId="7A997234">
      <w:pPr>
        <w:pStyle w:val="ListParagraph"/>
        <w:numPr>
          <w:ilvl w:val="1"/>
          <w:numId w:val="8"/>
        </w:numPr>
        <w:rPr>
          <w:lang w:val="en-US"/>
        </w:rPr>
      </w:pPr>
      <w:r w:rsidRPr="00111FDC">
        <w:rPr>
          <w:lang w:val="en-US"/>
        </w:rPr>
        <w:t>Alpha (α) Motor Neuron</w:t>
      </w:r>
    </w:p>
    <w:p w:rsidRPr="00111FDC" w:rsidR="00111FDC" w:rsidP="00111FDC" w:rsidRDefault="00111FDC" w14:paraId="30374002" w14:textId="1C465B25">
      <w:pPr>
        <w:pStyle w:val="ListParagraph"/>
        <w:numPr>
          <w:ilvl w:val="1"/>
          <w:numId w:val="8"/>
        </w:numPr>
        <w:rPr>
          <w:lang w:val="en-US"/>
        </w:rPr>
      </w:pPr>
      <w:r w:rsidRPr="00111FDC">
        <w:rPr>
          <w:lang w:val="en-US"/>
        </w:rPr>
        <w:t>Neuromuscular Junction</w:t>
      </w:r>
    </w:p>
    <w:p w:rsidRPr="00111FDC" w:rsidR="00111FDC" w:rsidP="00111FDC" w:rsidRDefault="00111FDC" w14:paraId="48F7D14B" w14:textId="05ED1F12">
      <w:pPr>
        <w:pStyle w:val="ListParagraph"/>
        <w:numPr>
          <w:ilvl w:val="1"/>
          <w:numId w:val="8"/>
        </w:numPr>
        <w:rPr>
          <w:lang w:val="en-US"/>
        </w:rPr>
      </w:pPr>
      <w:r w:rsidRPr="00111FDC">
        <w:rPr>
          <w:lang w:val="en-US"/>
        </w:rPr>
        <w:t>Neuromuscular Transmission</w:t>
      </w:r>
    </w:p>
    <w:p w:rsidRPr="00111FDC" w:rsidR="00111FDC" w:rsidP="00111FDC" w:rsidRDefault="00111FDC" w14:paraId="37CC72A0" w14:textId="7FC55D44">
      <w:pPr>
        <w:pStyle w:val="ListParagraph"/>
        <w:numPr>
          <w:ilvl w:val="1"/>
          <w:numId w:val="8"/>
        </w:numPr>
        <w:rPr>
          <w:lang w:val="en-US"/>
        </w:rPr>
      </w:pPr>
      <w:r w:rsidRPr="00111FDC">
        <w:rPr>
          <w:lang w:val="en-US"/>
        </w:rPr>
        <w:t>Excitation-Coupling Contraction</w:t>
      </w:r>
    </w:p>
    <w:p w:rsidRPr="00111FDC" w:rsidR="00111FDC" w:rsidP="00111FDC" w:rsidRDefault="00111FDC" w14:paraId="3DC4B0B2" w14:textId="43C063A6">
      <w:pPr>
        <w:pStyle w:val="ListParagraph"/>
        <w:numPr>
          <w:ilvl w:val="1"/>
          <w:numId w:val="8"/>
        </w:numPr>
        <w:rPr>
          <w:lang w:val="en-US"/>
        </w:rPr>
      </w:pPr>
      <w:r w:rsidRPr="00111FDC">
        <w:rPr>
          <w:lang w:val="en-US"/>
        </w:rPr>
        <w:t>Motor Unit</w:t>
      </w:r>
    </w:p>
    <w:p w:rsidRPr="00111FDC" w:rsidR="00111FDC" w:rsidP="00111FDC" w:rsidRDefault="00111FDC" w14:paraId="59739EEB" w14:textId="2229578B">
      <w:pPr>
        <w:pStyle w:val="ListParagraph"/>
        <w:numPr>
          <w:ilvl w:val="1"/>
          <w:numId w:val="8"/>
        </w:numPr>
        <w:rPr>
          <w:lang w:val="en-US"/>
        </w:rPr>
      </w:pPr>
      <w:r w:rsidRPr="00111FDC">
        <w:rPr>
          <w:lang w:val="en-US"/>
        </w:rPr>
        <w:t>Motor Unit Size</w:t>
      </w:r>
    </w:p>
    <w:p w:rsidRPr="00111FDC" w:rsidR="00111FDC" w:rsidP="00111FDC" w:rsidRDefault="00111FDC" w14:paraId="16EE6AC2" w14:textId="07366BBB">
      <w:pPr>
        <w:pStyle w:val="ListParagraph"/>
        <w:numPr>
          <w:ilvl w:val="1"/>
          <w:numId w:val="8"/>
        </w:numPr>
        <w:rPr>
          <w:lang w:val="en-US"/>
        </w:rPr>
      </w:pPr>
      <w:r w:rsidRPr="00111FDC">
        <w:rPr>
          <w:lang w:val="en-US"/>
        </w:rPr>
        <w:t>Muscle Fiber Type</w:t>
      </w:r>
    </w:p>
    <w:p w:rsidRPr="00111FDC" w:rsidR="00111FDC" w:rsidP="00111FDC" w:rsidRDefault="00111FDC" w14:paraId="4A201584" w14:textId="18BEE6D7">
      <w:pPr>
        <w:pStyle w:val="ListParagraph"/>
        <w:numPr>
          <w:ilvl w:val="1"/>
          <w:numId w:val="8"/>
        </w:numPr>
        <w:rPr>
          <w:lang w:val="en-US"/>
        </w:rPr>
      </w:pPr>
      <w:r w:rsidRPr="00111FDC">
        <w:rPr>
          <w:lang w:val="en-US"/>
        </w:rPr>
        <w:t>Types of Muscle Contraction</w:t>
      </w:r>
    </w:p>
    <w:p w:rsidRPr="00111FDC" w:rsidR="00111FDC" w:rsidP="00111FDC" w:rsidRDefault="00111FDC" w14:paraId="5CE4E8AC" w14:textId="7B09BC3F">
      <w:pPr>
        <w:pStyle w:val="ListParagraph"/>
        <w:numPr>
          <w:ilvl w:val="1"/>
          <w:numId w:val="8"/>
        </w:numPr>
        <w:rPr>
          <w:lang w:val="en-US"/>
        </w:rPr>
      </w:pPr>
      <w:r w:rsidRPr="00111FDC">
        <w:rPr>
          <w:lang w:val="en-US"/>
        </w:rPr>
        <w:t>Muscle Relaxation</w:t>
      </w:r>
    </w:p>
    <w:p w:rsidRPr="00111FDC" w:rsidR="00111FDC" w:rsidP="00111FDC" w:rsidRDefault="00111FDC" w14:paraId="3F27D8AE" w14:textId="5E768412">
      <w:pPr>
        <w:pStyle w:val="ListParagraph"/>
        <w:numPr>
          <w:ilvl w:val="1"/>
          <w:numId w:val="8"/>
        </w:numPr>
        <w:rPr>
          <w:lang w:val="en-US"/>
        </w:rPr>
      </w:pPr>
      <w:r w:rsidRPr="00111FDC">
        <w:rPr>
          <w:lang w:val="en-US"/>
        </w:rPr>
        <w:lastRenderedPageBreak/>
        <w:t>Neural Control of Muscle Contraction</w:t>
      </w:r>
    </w:p>
    <w:p w:rsidRPr="00111FDC" w:rsidR="00111FDC" w:rsidP="00111FDC" w:rsidRDefault="00111FDC" w14:paraId="6918AA45" w14:textId="6FECAD15">
      <w:pPr>
        <w:pStyle w:val="ListParagraph"/>
        <w:numPr>
          <w:ilvl w:val="1"/>
          <w:numId w:val="8"/>
        </w:numPr>
        <w:rPr>
          <w:lang w:val="en-US"/>
        </w:rPr>
      </w:pPr>
      <w:r w:rsidRPr="00111FDC">
        <w:rPr>
          <w:lang w:val="en-US"/>
        </w:rPr>
        <w:t>Muscle Fatigue</w:t>
      </w:r>
    </w:p>
    <w:p w:rsidR="00492319" w:rsidP="00111FDC" w:rsidRDefault="00111FDC" w14:paraId="14E06D6D" w14:textId="05B39F3D">
      <w:pPr>
        <w:pStyle w:val="ListParagraph"/>
        <w:numPr>
          <w:ilvl w:val="1"/>
          <w:numId w:val="8"/>
        </w:numPr>
        <w:rPr>
          <w:lang w:val="en-US"/>
        </w:rPr>
      </w:pPr>
      <w:r w:rsidRPr="00111FDC">
        <w:rPr>
          <w:lang w:val="en-US"/>
        </w:rPr>
        <w:t>Motor Units Recruitment Order</w:t>
      </w:r>
    </w:p>
    <w:p w:rsidRPr="006C0AE6" w:rsidR="006C0AE6" w:rsidP="006C0AE6" w:rsidRDefault="006C0AE6" w14:paraId="7AEE3DD0" w14:textId="66F3D2B8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 xml:space="preserve">EDX </w:t>
      </w:r>
      <w:r w:rsidRPr="006C0AE6">
        <w:rPr>
          <w:lang w:val="en-US"/>
        </w:rPr>
        <w:t>Nomenclature</w:t>
      </w:r>
    </w:p>
    <w:p w:rsidRPr="006C0AE6" w:rsidR="006C0AE6" w:rsidP="006C0AE6" w:rsidRDefault="006C0AE6" w14:paraId="73303AA3" w14:textId="6BB4A84F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EDX Key points</w:t>
      </w:r>
    </w:p>
    <w:p w:rsidRPr="006C0AE6" w:rsidR="006C0AE6" w:rsidP="006C0AE6" w:rsidRDefault="006C0AE6" w14:paraId="56FAA48C" w14:textId="318AEFC5">
      <w:pPr>
        <w:pStyle w:val="ListParagraph"/>
        <w:numPr>
          <w:ilvl w:val="1"/>
          <w:numId w:val="8"/>
        </w:numPr>
        <w:rPr>
          <w:lang w:val="en-US"/>
        </w:rPr>
      </w:pPr>
      <w:r w:rsidRPr="006C0AE6">
        <w:rPr>
          <w:lang w:val="en-US"/>
        </w:rPr>
        <w:t>Role of EDX</w:t>
      </w:r>
    </w:p>
    <w:p w:rsidRPr="006C0AE6" w:rsidR="006C0AE6" w:rsidP="006C0AE6" w:rsidRDefault="006C0AE6" w14:paraId="2E0A89BA" w14:textId="3F38F89A">
      <w:pPr>
        <w:pStyle w:val="ListParagraph"/>
        <w:numPr>
          <w:ilvl w:val="1"/>
          <w:numId w:val="8"/>
        </w:numPr>
        <w:rPr>
          <w:lang w:val="en-US"/>
        </w:rPr>
      </w:pPr>
      <w:r w:rsidRPr="006C0AE6">
        <w:rPr>
          <w:lang w:val="en-US"/>
        </w:rPr>
        <w:t>Nerve Conduction terminology</w:t>
      </w:r>
    </w:p>
    <w:p w:rsidRPr="006C0AE6" w:rsidR="006C0AE6" w:rsidP="006C0AE6" w:rsidRDefault="006C0AE6" w14:paraId="260253C3" w14:textId="4318FE8F">
      <w:pPr>
        <w:pStyle w:val="ListParagraph"/>
        <w:numPr>
          <w:ilvl w:val="1"/>
          <w:numId w:val="8"/>
        </w:numPr>
        <w:rPr>
          <w:lang w:val="en-US"/>
        </w:rPr>
      </w:pPr>
      <w:r w:rsidRPr="006C0AE6">
        <w:rPr>
          <w:lang w:val="en-US"/>
        </w:rPr>
        <w:t>Setup</w:t>
      </w:r>
      <w:r w:rsidR="00A87393">
        <w:rPr>
          <w:lang w:val="en-US"/>
        </w:rPr>
        <w:t>-</w:t>
      </w:r>
      <w:r w:rsidRPr="006C0AE6">
        <w:rPr>
          <w:lang w:val="en-US"/>
        </w:rPr>
        <w:t>Nerve Conduction Studies</w:t>
      </w:r>
    </w:p>
    <w:p w:rsidRPr="006C0AE6" w:rsidR="006C0AE6" w:rsidP="006C0AE6" w:rsidRDefault="006C0AE6" w14:paraId="31755992" w14:textId="03A6CF80">
      <w:pPr>
        <w:pStyle w:val="ListParagraph"/>
        <w:numPr>
          <w:ilvl w:val="1"/>
          <w:numId w:val="8"/>
        </w:numPr>
        <w:rPr>
          <w:lang w:val="en-US"/>
        </w:rPr>
      </w:pPr>
      <w:r w:rsidRPr="006C0AE6">
        <w:rPr>
          <w:lang w:val="en-US"/>
        </w:rPr>
        <w:t>Nerve Conduction Studies</w:t>
      </w:r>
    </w:p>
    <w:p w:rsidRPr="006C0AE6" w:rsidR="006C0AE6" w:rsidP="006C0AE6" w:rsidRDefault="006C0AE6" w14:paraId="79438A51" w14:textId="59B6A695">
      <w:pPr>
        <w:pStyle w:val="ListParagraph"/>
        <w:numPr>
          <w:ilvl w:val="1"/>
          <w:numId w:val="8"/>
        </w:numPr>
        <w:rPr>
          <w:lang w:val="en-US"/>
        </w:rPr>
      </w:pPr>
      <w:r w:rsidRPr="006C0AE6">
        <w:rPr>
          <w:lang w:val="en-US"/>
        </w:rPr>
        <w:t>Measurement of Conduction Velocities</w:t>
      </w:r>
    </w:p>
    <w:p w:rsidRPr="006C0AE6" w:rsidR="006C0AE6" w:rsidP="006C0AE6" w:rsidRDefault="006C0AE6" w14:paraId="3819FAF6" w14:textId="2E6011CF">
      <w:pPr>
        <w:pStyle w:val="ListParagraph"/>
        <w:numPr>
          <w:ilvl w:val="1"/>
          <w:numId w:val="8"/>
        </w:numPr>
        <w:rPr>
          <w:lang w:val="en-US"/>
        </w:rPr>
      </w:pPr>
      <w:r w:rsidRPr="006C0AE6">
        <w:rPr>
          <w:lang w:val="en-US"/>
        </w:rPr>
        <w:t>Nerve Conduction Study</w:t>
      </w:r>
      <w:r w:rsidR="00A87393">
        <w:rPr>
          <w:lang w:val="en-US"/>
        </w:rPr>
        <w:t>-</w:t>
      </w:r>
      <w:r w:rsidRPr="006C0AE6">
        <w:rPr>
          <w:lang w:val="en-US"/>
        </w:rPr>
        <w:t>CMAP, SNAP, Repetitive stimulation</w:t>
      </w:r>
    </w:p>
    <w:p w:rsidRPr="006C0AE6" w:rsidR="006C0AE6" w:rsidP="006C0AE6" w:rsidRDefault="006C0AE6" w14:paraId="1937D69D" w14:textId="02380BA1">
      <w:pPr>
        <w:pStyle w:val="ListParagraph"/>
        <w:numPr>
          <w:ilvl w:val="1"/>
          <w:numId w:val="8"/>
        </w:numPr>
        <w:rPr>
          <w:lang w:val="en-US"/>
        </w:rPr>
      </w:pPr>
      <w:r w:rsidRPr="006C0AE6">
        <w:rPr>
          <w:lang w:val="en-US"/>
        </w:rPr>
        <w:t>Repetitive stimulation</w:t>
      </w:r>
      <w:r w:rsidR="00A87393">
        <w:rPr>
          <w:lang w:val="en-US"/>
        </w:rPr>
        <w:t>-</w:t>
      </w:r>
      <w:r w:rsidRPr="006C0AE6">
        <w:rPr>
          <w:lang w:val="en-US"/>
        </w:rPr>
        <w:t>Neuromuscular junction disorders</w:t>
      </w:r>
    </w:p>
    <w:p w:rsidRPr="006C0AE6" w:rsidR="006C0AE6" w:rsidP="006C0AE6" w:rsidRDefault="006C0AE6" w14:paraId="0C243871" w14:textId="1F62A571">
      <w:pPr>
        <w:pStyle w:val="ListParagraph"/>
        <w:numPr>
          <w:ilvl w:val="1"/>
          <w:numId w:val="8"/>
        </w:numPr>
        <w:rPr>
          <w:lang w:val="en-US"/>
        </w:rPr>
      </w:pPr>
      <w:r w:rsidRPr="006C0AE6">
        <w:rPr>
          <w:lang w:val="en-US"/>
        </w:rPr>
        <w:t>E</w:t>
      </w:r>
      <w:r w:rsidR="0006035D">
        <w:rPr>
          <w:lang w:val="en-US"/>
        </w:rPr>
        <w:t xml:space="preserve">lectromyography </w:t>
      </w:r>
      <w:r w:rsidRPr="006C0AE6">
        <w:rPr>
          <w:lang w:val="en-US"/>
        </w:rPr>
        <w:t>(EMG)</w:t>
      </w:r>
    </w:p>
    <w:p w:rsidRPr="006C0AE6" w:rsidR="006C0AE6" w:rsidP="006C0AE6" w:rsidRDefault="0006035D" w14:paraId="67688DD8" w14:textId="3FAB5A6F">
      <w:pPr>
        <w:pStyle w:val="ListParagraph"/>
        <w:numPr>
          <w:ilvl w:val="1"/>
          <w:numId w:val="8"/>
        </w:numPr>
        <w:rPr>
          <w:lang w:val="en-US"/>
        </w:rPr>
      </w:pPr>
      <w:r w:rsidRPr="0006035D">
        <w:rPr>
          <w:lang w:val="en-US"/>
        </w:rPr>
        <w:t>Electromyography</w:t>
      </w:r>
      <w:r w:rsidR="00A87393">
        <w:rPr>
          <w:lang w:val="en-US"/>
        </w:rPr>
        <w:t>-</w:t>
      </w:r>
      <w:r w:rsidRPr="006C0AE6" w:rsidR="006C0AE6">
        <w:rPr>
          <w:lang w:val="en-US"/>
        </w:rPr>
        <w:t>Motor Unit Action Potential (MUAP)</w:t>
      </w:r>
    </w:p>
    <w:p w:rsidRPr="006C0AE6" w:rsidR="006C0AE6" w:rsidP="006C0AE6" w:rsidRDefault="006C0AE6" w14:paraId="4838F083" w14:textId="43CC11A8">
      <w:pPr>
        <w:pStyle w:val="ListParagraph"/>
        <w:numPr>
          <w:ilvl w:val="1"/>
          <w:numId w:val="8"/>
        </w:numPr>
        <w:rPr>
          <w:lang w:val="en-US"/>
        </w:rPr>
      </w:pPr>
      <w:r w:rsidRPr="006C0AE6">
        <w:rPr>
          <w:lang w:val="en-US"/>
        </w:rPr>
        <w:t>Motor Unit Action Potential Recruitment, Activation and Firing Patterns</w:t>
      </w:r>
    </w:p>
    <w:p w:rsidRPr="006C0AE6" w:rsidR="006C0AE6" w:rsidP="006C0AE6" w:rsidRDefault="00A87393" w14:paraId="183573EF" w14:textId="39B47CC2">
      <w:pPr>
        <w:pStyle w:val="ListParagraph"/>
        <w:numPr>
          <w:ilvl w:val="1"/>
          <w:numId w:val="8"/>
        </w:numPr>
        <w:rPr>
          <w:lang w:val="en-US"/>
        </w:rPr>
      </w:pPr>
      <w:r w:rsidRPr="00A87393">
        <w:rPr>
          <w:lang w:val="en-US"/>
        </w:rPr>
        <w:t>Electromyography</w:t>
      </w:r>
      <w:r>
        <w:rPr>
          <w:lang w:val="en-US"/>
        </w:rPr>
        <w:t>-</w:t>
      </w:r>
      <w:r w:rsidRPr="006C0AE6" w:rsidR="006C0AE6">
        <w:rPr>
          <w:lang w:val="en-US"/>
        </w:rPr>
        <w:t>N</w:t>
      </w:r>
      <w:r>
        <w:rPr>
          <w:lang w:val="en-US"/>
        </w:rPr>
        <w:t>europathic</w:t>
      </w:r>
      <w:r w:rsidRPr="006C0AE6" w:rsidR="006C0AE6">
        <w:rPr>
          <w:lang w:val="en-US"/>
        </w:rPr>
        <w:t xml:space="preserve"> abnormalities</w:t>
      </w:r>
    </w:p>
    <w:p w:rsidR="006C0AE6" w:rsidP="006C0AE6" w:rsidRDefault="006C0AE6" w14:paraId="1BEC07B7" w14:textId="5A14221B">
      <w:pPr>
        <w:pStyle w:val="ListParagraph"/>
        <w:numPr>
          <w:ilvl w:val="1"/>
          <w:numId w:val="8"/>
        </w:numPr>
        <w:rPr>
          <w:lang w:val="en-US"/>
        </w:rPr>
      </w:pPr>
      <w:r w:rsidRPr="006C0AE6">
        <w:rPr>
          <w:lang w:val="en-US"/>
        </w:rPr>
        <w:t>M</w:t>
      </w:r>
      <w:r w:rsidR="0056184E">
        <w:rPr>
          <w:lang w:val="en-US"/>
        </w:rPr>
        <w:t>yopathic</w:t>
      </w:r>
    </w:p>
    <w:p w:rsidR="0056184E" w:rsidP="0056184E" w:rsidRDefault="00EE41B6" w14:paraId="67A84F8B" w14:textId="7CEE389F">
      <w:pPr>
        <w:pStyle w:val="ListParagraph"/>
        <w:numPr>
          <w:ilvl w:val="0"/>
          <w:numId w:val="8"/>
        </w:numPr>
        <w:rPr>
          <w:lang w:val="en-US"/>
        </w:rPr>
      </w:pPr>
      <w:r w:rsidRPr="00EE41B6">
        <w:rPr>
          <w:lang w:val="en-US"/>
        </w:rPr>
        <w:t>Neurobiology of Pain &amp; Abnormal Pain State</w:t>
      </w:r>
      <w:r>
        <w:rPr>
          <w:lang w:val="en-US"/>
        </w:rPr>
        <w:t xml:space="preserve"> - </w:t>
      </w:r>
      <w:r w:rsidRPr="00EE41B6">
        <w:rPr>
          <w:i/>
          <w:iCs/>
          <w:lang w:val="en-US"/>
        </w:rPr>
        <w:t>Ward</w:t>
      </w:r>
      <w:r>
        <w:rPr>
          <w:lang w:val="en-US"/>
        </w:rPr>
        <w:t xml:space="preserve"> </w:t>
      </w:r>
    </w:p>
    <w:p w:rsidRPr="0070203B" w:rsidR="0070203B" w:rsidP="0070203B" w:rsidRDefault="0070203B" w14:paraId="31B6E4D9" w14:textId="77777777">
      <w:pPr>
        <w:pStyle w:val="ListParagraph"/>
        <w:numPr>
          <w:ilvl w:val="1"/>
          <w:numId w:val="8"/>
        </w:numPr>
        <w:rPr>
          <w:lang w:val="en-US"/>
        </w:rPr>
      </w:pPr>
      <w:r w:rsidRPr="0070203B">
        <w:rPr>
          <w:lang w:val="en-US"/>
        </w:rPr>
        <w:t>Introduction</w:t>
      </w:r>
    </w:p>
    <w:p w:rsidRPr="0070203B" w:rsidR="0070203B" w:rsidP="0070203B" w:rsidRDefault="0070203B" w14:paraId="5D6C713B" w14:textId="2C65EC29">
      <w:pPr>
        <w:pStyle w:val="ListParagraph"/>
        <w:numPr>
          <w:ilvl w:val="1"/>
          <w:numId w:val="8"/>
        </w:numPr>
        <w:rPr>
          <w:lang w:val="en-US"/>
        </w:rPr>
      </w:pPr>
      <w:r w:rsidRPr="0070203B">
        <w:rPr>
          <w:lang w:val="en-US"/>
        </w:rPr>
        <w:t>Definitions of terminology</w:t>
      </w:r>
    </w:p>
    <w:p w:rsidRPr="0070203B" w:rsidR="0070203B" w:rsidP="0070203B" w:rsidRDefault="0070203B" w14:paraId="63548F27" w14:textId="60DE49F8">
      <w:pPr>
        <w:pStyle w:val="ListParagraph"/>
        <w:numPr>
          <w:ilvl w:val="1"/>
          <w:numId w:val="8"/>
        </w:numPr>
        <w:rPr>
          <w:lang w:val="en-US"/>
        </w:rPr>
      </w:pPr>
      <w:r w:rsidRPr="0070203B">
        <w:rPr>
          <w:lang w:val="en-US"/>
        </w:rPr>
        <w:t>Nociception at the periphery and processing in spinal cord dorsal horn</w:t>
      </w:r>
    </w:p>
    <w:p w:rsidR="00EE41B6" w:rsidP="0070203B" w:rsidRDefault="0070203B" w14:paraId="60F6939B" w14:textId="237B5E8A">
      <w:pPr>
        <w:pStyle w:val="ListParagraph"/>
        <w:numPr>
          <w:ilvl w:val="1"/>
          <w:numId w:val="8"/>
        </w:numPr>
        <w:rPr>
          <w:lang w:val="en-US"/>
        </w:rPr>
      </w:pPr>
      <w:r w:rsidRPr="0070203B">
        <w:rPr>
          <w:lang w:val="en-US"/>
        </w:rPr>
        <w:t>Pain pathways to corte</w:t>
      </w:r>
      <w:r>
        <w:rPr>
          <w:lang w:val="en-US"/>
        </w:rPr>
        <w:t>x</w:t>
      </w:r>
    </w:p>
    <w:p w:rsidR="00FD2DAC" w:rsidP="0070203B" w:rsidRDefault="00FD2DAC" w14:paraId="7581EDD1" w14:textId="457EAAE3">
      <w:pPr>
        <w:pStyle w:val="ListParagraph"/>
        <w:numPr>
          <w:ilvl w:val="1"/>
          <w:numId w:val="8"/>
        </w:numPr>
        <w:rPr>
          <w:lang w:val="en-US"/>
        </w:rPr>
      </w:pPr>
      <w:r w:rsidRPr="00FD2DAC">
        <w:rPr>
          <w:lang w:val="en-US"/>
        </w:rPr>
        <w:t>Pain perceptio</w:t>
      </w:r>
      <w:r>
        <w:rPr>
          <w:lang w:val="en-US"/>
        </w:rPr>
        <w:t>n</w:t>
      </w:r>
    </w:p>
    <w:p w:rsidRPr="00FD2DAC" w:rsidR="00FD2DAC" w:rsidP="00FD2DAC" w:rsidRDefault="00FD2DAC" w14:paraId="5099FD5E" w14:textId="77777777">
      <w:pPr>
        <w:pStyle w:val="ListParagraph"/>
        <w:numPr>
          <w:ilvl w:val="1"/>
          <w:numId w:val="8"/>
        </w:numPr>
        <w:rPr>
          <w:lang w:val="en-US"/>
        </w:rPr>
      </w:pPr>
      <w:r w:rsidRPr="00FD2DAC">
        <w:rPr>
          <w:lang w:val="en-US"/>
        </w:rPr>
        <w:t>Pain pathways for head pain and trigeminocervical complex</w:t>
      </w:r>
    </w:p>
    <w:p w:rsidRPr="00FD2DAC" w:rsidR="00FD2DAC" w:rsidP="00FD2DAC" w:rsidRDefault="00FD2DAC" w14:paraId="2D90E5D2" w14:textId="685B9720">
      <w:pPr>
        <w:pStyle w:val="ListParagraph"/>
        <w:numPr>
          <w:ilvl w:val="1"/>
          <w:numId w:val="8"/>
        </w:numPr>
        <w:rPr>
          <w:lang w:val="en-US"/>
        </w:rPr>
      </w:pPr>
      <w:r w:rsidRPr="00FD2DAC">
        <w:rPr>
          <w:lang w:val="en-US"/>
        </w:rPr>
        <w:t xml:space="preserve">Chronic pain </w:t>
      </w:r>
      <w:r>
        <w:rPr>
          <w:lang w:val="en-US"/>
        </w:rPr>
        <w:t>-</w:t>
      </w:r>
      <w:r w:rsidRPr="00FD2DAC">
        <w:rPr>
          <w:lang w:val="en-US"/>
        </w:rPr>
        <w:t xml:space="preserve"> general comments and proposed mechanisms</w:t>
      </w:r>
    </w:p>
    <w:p w:rsidR="00FD2DAC" w:rsidP="00FD2DAC" w:rsidRDefault="00FD2DAC" w14:paraId="5AFCF704" w14:textId="0DEFF3BB">
      <w:pPr>
        <w:pStyle w:val="ListParagraph"/>
        <w:numPr>
          <w:ilvl w:val="1"/>
          <w:numId w:val="8"/>
        </w:numPr>
        <w:rPr>
          <w:lang w:val="en-US"/>
        </w:rPr>
      </w:pPr>
      <w:r w:rsidRPr="00FD2DAC">
        <w:rPr>
          <w:lang w:val="en-US"/>
        </w:rPr>
        <w:t>Types of pain categorized in patients</w:t>
      </w:r>
    </w:p>
    <w:p w:rsidR="00227CAD" w:rsidP="00227CAD" w:rsidRDefault="00227CAD" w14:paraId="6C22D227" w14:textId="1A910906">
      <w:pPr>
        <w:pStyle w:val="ListParagraph"/>
        <w:numPr>
          <w:ilvl w:val="0"/>
          <w:numId w:val="8"/>
        </w:numPr>
        <w:rPr>
          <w:lang w:val="en-US"/>
        </w:rPr>
      </w:pPr>
      <w:r w:rsidRPr="00227CAD">
        <w:rPr>
          <w:lang w:val="en-US"/>
        </w:rPr>
        <w:t>Ophthalmology Afferent &amp; Efferen</w:t>
      </w:r>
      <w:r>
        <w:rPr>
          <w:lang w:val="en-US"/>
        </w:rPr>
        <w:t xml:space="preserve">t </w:t>
      </w:r>
      <w:r w:rsidR="00861036">
        <w:rPr>
          <w:lang w:val="en-US"/>
        </w:rPr>
        <w:t>-</w:t>
      </w:r>
      <w:r>
        <w:rPr>
          <w:lang w:val="en-US"/>
        </w:rPr>
        <w:t xml:space="preserve"> </w:t>
      </w:r>
      <w:r w:rsidRPr="00861036" w:rsidR="00861036">
        <w:rPr>
          <w:i/>
          <w:iCs/>
          <w:lang w:val="en-US"/>
        </w:rPr>
        <w:t xml:space="preserve">D. </w:t>
      </w:r>
      <w:r w:rsidRPr="00861036">
        <w:rPr>
          <w:i/>
          <w:iCs/>
          <w:lang w:val="en-US"/>
        </w:rPr>
        <w:t>Kaufman</w:t>
      </w:r>
    </w:p>
    <w:p w:rsidR="00227CAD" w:rsidP="00227CAD" w:rsidRDefault="00861036" w14:paraId="11E2499D" w14:textId="41AED7C0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Optic nerve function</w:t>
      </w:r>
    </w:p>
    <w:p w:rsidR="00861036" w:rsidP="00227CAD" w:rsidRDefault="00E00729" w14:paraId="38FA6C37" w14:textId="4E74AFFA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Chiasm lesions</w:t>
      </w:r>
    </w:p>
    <w:p w:rsidR="00F379D3" w:rsidP="00227CAD" w:rsidRDefault="00F379D3" w14:paraId="06736A88" w14:textId="65DA2D92">
      <w:pPr>
        <w:pStyle w:val="ListParagraph"/>
        <w:numPr>
          <w:ilvl w:val="1"/>
          <w:numId w:val="8"/>
        </w:numPr>
        <w:rPr>
          <w:lang w:val="en-US"/>
        </w:rPr>
      </w:pPr>
      <w:proofErr w:type="spellStart"/>
      <w:r w:rsidRPr="00F379D3">
        <w:rPr>
          <w:lang w:val="en-US"/>
        </w:rPr>
        <w:t>Retrochiasmatic</w:t>
      </w:r>
      <w:proofErr w:type="spellEnd"/>
      <w:r>
        <w:rPr>
          <w:lang w:val="en-US"/>
        </w:rPr>
        <w:t xml:space="preserve"> lesions</w:t>
      </w:r>
    </w:p>
    <w:p w:rsidRPr="00F47D92" w:rsidR="00F379D3" w:rsidP="00227CAD" w:rsidRDefault="00F379D3" w14:paraId="41ED96DC" w14:textId="0F8BA2A8">
      <w:pPr>
        <w:pStyle w:val="ListParagraph"/>
        <w:numPr>
          <w:ilvl w:val="1"/>
          <w:numId w:val="8"/>
        </w:numPr>
        <w:rPr>
          <w:lang w:val="en-US"/>
        </w:rPr>
      </w:pPr>
      <w:proofErr w:type="spellStart"/>
      <w:r w:rsidRPr="00F379D3">
        <w:rPr>
          <w:lang w:val="en-US"/>
        </w:rPr>
        <w:t>Oculomotility</w:t>
      </w:r>
      <w:proofErr w:type="spellEnd"/>
    </w:p>
    <w:p w:rsidRPr="00C464EE" w:rsidR="00C464EE" w:rsidP="00C464EE" w:rsidRDefault="00C464EE" w14:paraId="2A0CAE9F" w14:textId="77777777">
      <w:pPr>
        <w:rPr>
          <w:lang w:val="en-US"/>
        </w:rPr>
      </w:pPr>
    </w:p>
    <w:p w:rsidRPr="00182D8A" w:rsidR="008752B6" w:rsidP="008752B6" w:rsidRDefault="008752B6" w14:paraId="4CC9D0BF" w14:textId="2B8D6D01">
      <w:pPr>
        <w:rPr>
          <w:b/>
          <w:bCs/>
        </w:rPr>
      </w:pPr>
      <w:r>
        <w:rPr>
          <w:b/>
          <w:bCs/>
        </w:rPr>
        <w:t>OST 524 – Psychopathology</w:t>
      </w:r>
    </w:p>
    <w:p w:rsidRPr="001362F4" w:rsidR="008752B6" w:rsidP="008752B6" w:rsidRDefault="001A6167" w14:paraId="755A01F4" w14:textId="1295625B">
      <w:pPr>
        <w:pStyle w:val="ListParagraph"/>
        <w:numPr>
          <w:ilvl w:val="0"/>
          <w:numId w:val="8"/>
        </w:numPr>
      </w:pPr>
      <w:r>
        <w:t>None</w:t>
      </w:r>
      <w:r w:rsidR="008752B6">
        <w:t xml:space="preserve"> </w:t>
      </w:r>
    </w:p>
    <w:p w:rsidR="00C73FBC" w:rsidP="00C73FBC" w:rsidRDefault="00C73FBC" w14:paraId="591E47FB" w14:textId="35A73A79">
      <w:pPr>
        <w:rPr>
          <w:b/>
          <w:bCs/>
        </w:rPr>
      </w:pPr>
    </w:p>
    <w:p w:rsidR="006E1DB9" w:rsidP="006E1DB9" w:rsidRDefault="006E1DB9" w14:paraId="3E2F6419" w14:textId="77777777">
      <w:pPr>
        <w:rPr>
          <w:b/>
          <w:bCs/>
        </w:rPr>
      </w:pPr>
      <w:r>
        <w:rPr>
          <w:b/>
          <w:bCs/>
        </w:rPr>
        <w:t>OST 552 – Osteopathic Patient Care</w:t>
      </w:r>
      <w:r w:rsidRPr="00C73FBC">
        <w:rPr>
          <w:b/>
          <w:bCs/>
        </w:rPr>
        <w:t xml:space="preserve"> </w:t>
      </w:r>
    </w:p>
    <w:p w:rsidRPr="001362F4" w:rsidR="006E1DB9" w:rsidP="006E1DB9" w:rsidRDefault="001A6167" w14:paraId="3B1FF0E5" w14:textId="71DCF684">
      <w:pPr>
        <w:pStyle w:val="ListParagraph"/>
        <w:numPr>
          <w:ilvl w:val="0"/>
          <w:numId w:val="8"/>
        </w:numPr>
      </w:pPr>
      <w:r>
        <w:t>None</w:t>
      </w:r>
      <w:r w:rsidR="006E1DB9">
        <w:t xml:space="preserve"> </w:t>
      </w:r>
    </w:p>
    <w:p w:rsidR="006E1DB9" w:rsidP="006E1DB9" w:rsidRDefault="006E1DB9" w14:paraId="6EF9895D" w14:textId="77777777">
      <w:pPr>
        <w:rPr>
          <w:b/>
          <w:bCs/>
        </w:rPr>
      </w:pPr>
    </w:p>
    <w:p w:rsidR="006E1DB9" w:rsidP="006E1DB9" w:rsidRDefault="006E1DB9" w14:paraId="76179A03" w14:textId="77777777">
      <w:pPr>
        <w:rPr>
          <w:b/>
          <w:bCs/>
        </w:rPr>
      </w:pPr>
      <w:r>
        <w:rPr>
          <w:b/>
          <w:bCs/>
        </w:rPr>
        <w:t>OMM 512 – Osteopathic Manipulative Medicine</w:t>
      </w:r>
    </w:p>
    <w:p w:rsidRPr="001A6167" w:rsidR="006E1DB9" w:rsidP="001A6167" w:rsidRDefault="001A6167" w14:paraId="1A9D7D36" w14:textId="6687B3B7">
      <w:pPr>
        <w:pStyle w:val="ListParagraph"/>
        <w:numPr>
          <w:ilvl w:val="0"/>
          <w:numId w:val="8"/>
        </w:numPr>
      </w:pPr>
      <w:r>
        <w:t>None</w:t>
      </w:r>
    </w:p>
    <w:p w:rsidR="003D4474" w:rsidP="003D4474" w:rsidRDefault="003D4474" w14:paraId="750D4B83" w14:textId="76B73646">
      <w:pPr>
        <w:pStyle w:val="Heading2"/>
      </w:pPr>
      <w:r>
        <w:t>Semester 3b</w:t>
      </w:r>
    </w:p>
    <w:p w:rsidRPr="00182D8A" w:rsidR="003D4474" w:rsidP="003D4474" w:rsidRDefault="003D4474" w14:paraId="1A16C7FE" w14:textId="10D116E6">
      <w:pPr>
        <w:rPr>
          <w:b/>
          <w:bCs/>
        </w:rPr>
      </w:pPr>
      <w:r>
        <w:rPr>
          <w:b/>
          <w:bCs/>
        </w:rPr>
        <w:t>OST 525 – Genitourinary System</w:t>
      </w:r>
    </w:p>
    <w:p w:rsidR="001A6167" w:rsidP="001A6167" w:rsidRDefault="001A6167" w14:paraId="09002F64" w14:textId="443B1F59">
      <w:pPr>
        <w:pStyle w:val="ListParagraph"/>
        <w:numPr>
          <w:ilvl w:val="0"/>
          <w:numId w:val="8"/>
        </w:numPr>
      </w:pPr>
      <w:r>
        <w:lastRenderedPageBreak/>
        <w:t>Functional Anatomy</w:t>
      </w:r>
      <w:r w:rsidR="003B4E4D">
        <w:rPr>
          <w:lang w:val="en-US"/>
        </w:rPr>
        <w:t xml:space="preserve"> </w:t>
      </w:r>
      <w:r w:rsidR="00B42B4F">
        <w:rPr>
          <w:lang w:val="en-US"/>
        </w:rPr>
        <w:t>-</w:t>
      </w:r>
      <w:r w:rsidR="003B4E4D">
        <w:rPr>
          <w:lang w:val="en-US"/>
        </w:rPr>
        <w:t xml:space="preserve"> </w:t>
      </w:r>
      <w:r w:rsidRPr="003972B1" w:rsidR="003B4E4D">
        <w:rPr>
          <w:i/>
          <w:iCs/>
          <w:lang w:val="en-US"/>
        </w:rPr>
        <w:t>DiCarlo</w:t>
      </w:r>
    </w:p>
    <w:p w:rsidR="0081244D" w:rsidP="0081244D" w:rsidRDefault="007961AF" w14:paraId="362109D2" w14:textId="25AC9F05">
      <w:pPr>
        <w:pStyle w:val="ListParagraph"/>
        <w:numPr>
          <w:ilvl w:val="1"/>
          <w:numId w:val="8"/>
        </w:numPr>
      </w:pPr>
      <w:r>
        <w:t xml:space="preserve">Structure and </w:t>
      </w:r>
      <w:r w:rsidR="0081244D">
        <w:t>f</w:t>
      </w:r>
      <w:r w:rsidRPr="0081244D" w:rsidR="0081244D">
        <w:t xml:space="preserve">unction of the </w:t>
      </w:r>
      <w:r w:rsidR="0081244D">
        <w:t>k</w:t>
      </w:r>
      <w:r w:rsidRPr="0081244D" w:rsidR="0081244D">
        <w:t>idney</w:t>
      </w:r>
    </w:p>
    <w:p w:rsidR="001A6167" w:rsidP="001A6167" w:rsidRDefault="001A6167" w14:paraId="6726BC48" w14:textId="2E08678C">
      <w:pPr>
        <w:pStyle w:val="ListParagraph"/>
        <w:numPr>
          <w:ilvl w:val="0"/>
          <w:numId w:val="8"/>
        </w:numPr>
      </w:pPr>
      <w:r>
        <w:t>Hemodynamics of Glomerular Filtration</w:t>
      </w:r>
      <w:r w:rsidR="003B4E4D">
        <w:rPr>
          <w:lang w:val="en-US"/>
        </w:rPr>
        <w:t xml:space="preserve"> </w:t>
      </w:r>
      <w:r w:rsidR="00B42B4F">
        <w:rPr>
          <w:lang w:val="en-US"/>
        </w:rPr>
        <w:t>-</w:t>
      </w:r>
      <w:r w:rsidR="003B4E4D">
        <w:rPr>
          <w:lang w:val="en-US"/>
        </w:rPr>
        <w:t xml:space="preserve"> </w:t>
      </w:r>
      <w:r w:rsidRPr="003972B1" w:rsidR="003B4E4D">
        <w:rPr>
          <w:i/>
          <w:iCs/>
          <w:lang w:val="en-US"/>
        </w:rPr>
        <w:t>DiCarlo</w:t>
      </w:r>
    </w:p>
    <w:p w:rsidR="001A6167" w:rsidP="001A6167" w:rsidRDefault="002C0E04" w14:paraId="541215C2" w14:textId="065A6AF6">
      <w:pPr>
        <w:pStyle w:val="ListParagraph"/>
        <w:numPr>
          <w:ilvl w:val="1"/>
          <w:numId w:val="8"/>
        </w:numPr>
      </w:pPr>
      <w:r w:rsidRPr="002C0E04">
        <w:t xml:space="preserve">Renal </w:t>
      </w:r>
      <w:r>
        <w:t>b</w:t>
      </w:r>
      <w:r w:rsidRPr="002C0E04">
        <w:t xml:space="preserve">lood </w:t>
      </w:r>
      <w:r>
        <w:t>f</w:t>
      </w:r>
      <w:r w:rsidRPr="002C0E04">
        <w:t xml:space="preserve">low and its </w:t>
      </w:r>
      <w:r>
        <w:t>d</w:t>
      </w:r>
      <w:r w:rsidRPr="002C0E04">
        <w:t>istribution</w:t>
      </w:r>
    </w:p>
    <w:p w:rsidR="00832C25" w:rsidP="001A6167" w:rsidRDefault="00832C25" w14:paraId="15C130BB" w14:textId="7F589DE9">
      <w:pPr>
        <w:pStyle w:val="ListParagraph"/>
        <w:numPr>
          <w:ilvl w:val="1"/>
          <w:numId w:val="8"/>
        </w:numPr>
      </w:pPr>
      <w:r w:rsidRPr="00832C25">
        <w:t xml:space="preserve">Renal </w:t>
      </w:r>
      <w:r>
        <w:t>h</w:t>
      </w:r>
      <w:r w:rsidRPr="00832C25">
        <w:t>emodynamics</w:t>
      </w:r>
    </w:p>
    <w:p w:rsidR="002C0E04" w:rsidP="002C0E04" w:rsidRDefault="002C0E04" w14:paraId="6D02DB8D" w14:textId="132DAC2A">
      <w:pPr>
        <w:pStyle w:val="ListParagraph"/>
        <w:numPr>
          <w:ilvl w:val="1"/>
          <w:numId w:val="8"/>
        </w:numPr>
      </w:pPr>
      <w:r w:rsidRPr="002C0E04">
        <w:t xml:space="preserve">Regulation of </w:t>
      </w:r>
      <w:r>
        <w:t>glomerular filtration rate</w:t>
      </w:r>
      <w:r w:rsidRPr="002C0E04">
        <w:t xml:space="preserve"> and </w:t>
      </w:r>
      <w:r>
        <w:t>renal blood flow</w:t>
      </w:r>
    </w:p>
    <w:p w:rsidR="001A6167" w:rsidP="001A6167" w:rsidRDefault="001A6167" w14:paraId="54D99A21" w14:textId="2D906792">
      <w:pPr>
        <w:pStyle w:val="ListParagraph"/>
        <w:numPr>
          <w:ilvl w:val="0"/>
          <w:numId w:val="8"/>
        </w:numPr>
      </w:pPr>
      <w:r>
        <w:t>The Clearance Principle</w:t>
      </w:r>
      <w:r w:rsidR="003B4E4D">
        <w:rPr>
          <w:lang w:val="en-US"/>
        </w:rPr>
        <w:t xml:space="preserve"> </w:t>
      </w:r>
      <w:r w:rsidR="00B42B4F">
        <w:rPr>
          <w:lang w:val="en-US"/>
        </w:rPr>
        <w:t>-</w:t>
      </w:r>
      <w:r w:rsidR="003B4E4D">
        <w:rPr>
          <w:lang w:val="en-US"/>
        </w:rPr>
        <w:t xml:space="preserve"> </w:t>
      </w:r>
      <w:r w:rsidRPr="003972B1" w:rsidR="003B4E4D">
        <w:rPr>
          <w:i/>
          <w:iCs/>
          <w:lang w:val="en-US"/>
        </w:rPr>
        <w:t>DiCarlo</w:t>
      </w:r>
    </w:p>
    <w:p w:rsidR="00832C25" w:rsidP="00832C25" w:rsidRDefault="00832C25" w14:paraId="22780F5A" w14:textId="12D568BD">
      <w:pPr>
        <w:pStyle w:val="ListParagraph"/>
        <w:numPr>
          <w:ilvl w:val="1"/>
          <w:numId w:val="8"/>
        </w:numPr>
      </w:pPr>
      <w:r>
        <w:t>Measurement of glomerular filtration rate</w:t>
      </w:r>
    </w:p>
    <w:p w:rsidR="00832C25" w:rsidP="00832C25" w:rsidRDefault="00832C25" w14:paraId="72F1A45E" w14:textId="3DBCB8CE">
      <w:pPr>
        <w:pStyle w:val="ListParagraph"/>
        <w:numPr>
          <w:ilvl w:val="1"/>
          <w:numId w:val="8"/>
        </w:numPr>
      </w:pPr>
      <w:r>
        <w:t>Measurement of renal clearance</w:t>
      </w:r>
    </w:p>
    <w:p w:rsidR="00832C25" w:rsidP="00832C25" w:rsidRDefault="00832C25" w14:paraId="3B3B9E96" w14:textId="1EFB7D79">
      <w:pPr>
        <w:pStyle w:val="ListParagraph"/>
        <w:numPr>
          <w:ilvl w:val="1"/>
          <w:numId w:val="8"/>
        </w:numPr>
      </w:pPr>
      <w:r>
        <w:t>Filtration fraction</w:t>
      </w:r>
    </w:p>
    <w:p w:rsidR="00832C25" w:rsidP="00832C25" w:rsidRDefault="00832C25" w14:paraId="1E6E8E73" w14:textId="20CFE506">
      <w:pPr>
        <w:pStyle w:val="ListParagraph"/>
        <w:numPr>
          <w:ilvl w:val="1"/>
          <w:numId w:val="8"/>
        </w:numPr>
      </w:pPr>
      <w:r>
        <w:t xml:space="preserve">Measurement of renal plasma flow; renal clearance of </w:t>
      </w:r>
      <w:r w:rsidRPr="00832C25">
        <w:t>p-</w:t>
      </w:r>
      <w:proofErr w:type="spellStart"/>
      <w:r w:rsidRPr="00832C25">
        <w:t>aminohippuric</w:t>
      </w:r>
      <w:proofErr w:type="spellEnd"/>
      <w:r w:rsidRPr="00832C25">
        <w:t xml:space="preserve"> acid</w:t>
      </w:r>
    </w:p>
    <w:p w:rsidR="001A6167" w:rsidP="00832C25" w:rsidRDefault="001A6167" w14:paraId="3AFAB7FC" w14:textId="5924A24C">
      <w:pPr>
        <w:pStyle w:val="ListParagraph"/>
        <w:numPr>
          <w:ilvl w:val="0"/>
          <w:numId w:val="8"/>
        </w:numPr>
      </w:pPr>
      <w:r>
        <w:t>The Proximal Tubule</w:t>
      </w:r>
      <w:r w:rsidR="003B4E4D">
        <w:rPr>
          <w:lang w:val="en-US"/>
        </w:rPr>
        <w:t xml:space="preserve"> </w:t>
      </w:r>
      <w:r w:rsidR="00B42B4F">
        <w:rPr>
          <w:lang w:val="en-US"/>
        </w:rPr>
        <w:t>-</w:t>
      </w:r>
      <w:r w:rsidR="003B4E4D">
        <w:rPr>
          <w:lang w:val="en-US"/>
        </w:rPr>
        <w:t xml:space="preserve"> </w:t>
      </w:r>
      <w:r w:rsidRPr="003972B1" w:rsidR="003B4E4D">
        <w:rPr>
          <w:i/>
          <w:iCs/>
          <w:lang w:val="en-US"/>
        </w:rPr>
        <w:t>DiCarlo</w:t>
      </w:r>
    </w:p>
    <w:p w:rsidR="007961AF" w:rsidP="007961AF" w:rsidRDefault="007961AF" w14:paraId="5FBAE3B4" w14:textId="1FBE4AE8">
      <w:pPr>
        <w:pStyle w:val="ListParagraph"/>
        <w:numPr>
          <w:ilvl w:val="1"/>
          <w:numId w:val="8"/>
        </w:numPr>
      </w:pPr>
      <w:r w:rsidRPr="007961AF">
        <w:t>Early proximal tubule</w:t>
      </w:r>
    </w:p>
    <w:p w:rsidR="007961AF" w:rsidP="007961AF" w:rsidRDefault="007961AF" w14:paraId="2A40E96E" w14:textId="3592535C">
      <w:pPr>
        <w:pStyle w:val="ListParagraph"/>
        <w:numPr>
          <w:ilvl w:val="1"/>
          <w:numId w:val="8"/>
        </w:numPr>
      </w:pPr>
      <w:r>
        <w:t>Proteins</w:t>
      </w:r>
    </w:p>
    <w:p w:rsidR="007961AF" w:rsidP="007961AF" w:rsidRDefault="007961AF" w14:paraId="78D26BC5" w14:textId="21FDF128">
      <w:pPr>
        <w:pStyle w:val="ListParagraph"/>
        <w:numPr>
          <w:ilvl w:val="1"/>
          <w:numId w:val="8"/>
        </w:numPr>
      </w:pPr>
      <w:r w:rsidRPr="007961AF">
        <w:t>Peritubular capillary uptake</w:t>
      </w:r>
    </w:p>
    <w:p w:rsidR="001A6167" w:rsidP="001A6167" w:rsidRDefault="001A6167" w14:paraId="3F7109C6" w14:textId="1BA004D9">
      <w:pPr>
        <w:pStyle w:val="ListParagraph"/>
        <w:numPr>
          <w:ilvl w:val="0"/>
          <w:numId w:val="8"/>
        </w:numPr>
      </w:pPr>
      <w:r>
        <w:t>Loop of Henle, Distal Tubule</w:t>
      </w:r>
      <w:r w:rsidR="00735C45">
        <w:t>,</w:t>
      </w:r>
      <w:r>
        <w:t xml:space="preserve"> and Collecting Duct</w:t>
      </w:r>
      <w:r w:rsidR="003B4E4D">
        <w:rPr>
          <w:lang w:val="en-US"/>
        </w:rPr>
        <w:t xml:space="preserve"> </w:t>
      </w:r>
      <w:r w:rsidR="00B42B4F">
        <w:rPr>
          <w:lang w:val="en-US"/>
        </w:rPr>
        <w:t>-</w:t>
      </w:r>
      <w:r w:rsidR="003B4E4D">
        <w:rPr>
          <w:lang w:val="en-US"/>
        </w:rPr>
        <w:t xml:space="preserve"> </w:t>
      </w:r>
      <w:r w:rsidRPr="003972B1" w:rsidR="003B4E4D">
        <w:rPr>
          <w:i/>
          <w:iCs/>
          <w:lang w:val="en-US"/>
        </w:rPr>
        <w:t>DiCarlo</w:t>
      </w:r>
    </w:p>
    <w:p w:rsidR="000B41BD" w:rsidP="000B41BD" w:rsidRDefault="000B41BD" w14:paraId="7B24D570" w14:textId="27441A5B">
      <w:pPr>
        <w:pStyle w:val="ListParagraph"/>
        <w:numPr>
          <w:ilvl w:val="1"/>
          <w:numId w:val="8"/>
        </w:numPr>
      </w:pPr>
      <w:r w:rsidRPr="000B41BD">
        <w:t>Solute and water transport in the loop, distal tubule</w:t>
      </w:r>
      <w:r w:rsidR="004F5297">
        <w:t>,</w:t>
      </w:r>
      <w:r w:rsidRPr="000B41BD">
        <w:t xml:space="preserve"> and collecting duct</w:t>
      </w:r>
    </w:p>
    <w:p w:rsidR="007961AF" w:rsidP="000A0645" w:rsidRDefault="007961AF" w14:paraId="3F5F2053" w14:textId="1DB18BC5">
      <w:pPr>
        <w:pStyle w:val="ListParagraph"/>
        <w:numPr>
          <w:ilvl w:val="1"/>
          <w:numId w:val="8"/>
        </w:numPr>
      </w:pPr>
      <w:r>
        <w:t>Water reabsorption along the nephron</w:t>
      </w:r>
    </w:p>
    <w:p w:rsidRPr="007961AF" w:rsidR="007961AF" w:rsidP="007961AF" w:rsidRDefault="007961AF" w14:paraId="6E944DAD" w14:textId="77777777">
      <w:pPr>
        <w:pStyle w:val="ListParagraph"/>
        <w:numPr>
          <w:ilvl w:val="1"/>
          <w:numId w:val="8"/>
        </w:numPr>
      </w:pPr>
      <w:r>
        <w:t xml:space="preserve">Solute and water reabsorption along the nephron in the presence and absence of </w:t>
      </w:r>
      <w:r w:rsidRPr="007961AF">
        <w:t>Antidiuretic hormone</w:t>
      </w:r>
    </w:p>
    <w:p w:rsidR="007961AF" w:rsidP="000379F1" w:rsidRDefault="007E6019" w14:paraId="5692B329" w14:textId="7D1CF331">
      <w:pPr>
        <w:pStyle w:val="ListParagraph"/>
        <w:numPr>
          <w:ilvl w:val="1"/>
          <w:numId w:val="8"/>
        </w:numPr>
      </w:pPr>
      <w:r>
        <w:t>Requirements for forming concentrated urine</w:t>
      </w:r>
    </w:p>
    <w:p w:rsidR="001A6167" w:rsidP="001A6167" w:rsidRDefault="001A6167" w14:paraId="6E90D8DA" w14:textId="2D1D30F6">
      <w:pPr>
        <w:pStyle w:val="ListParagraph"/>
        <w:numPr>
          <w:ilvl w:val="0"/>
          <w:numId w:val="8"/>
        </w:numPr>
      </w:pPr>
      <w:r>
        <w:t>Renal Regulation of Plasma Osmolality</w:t>
      </w:r>
      <w:r w:rsidR="003B4E4D">
        <w:rPr>
          <w:lang w:val="en-US"/>
        </w:rPr>
        <w:t xml:space="preserve"> </w:t>
      </w:r>
      <w:r w:rsidR="00B42B4F">
        <w:rPr>
          <w:lang w:val="en-US"/>
        </w:rPr>
        <w:t>-</w:t>
      </w:r>
      <w:r w:rsidR="003B4E4D">
        <w:rPr>
          <w:lang w:val="en-US"/>
        </w:rPr>
        <w:t xml:space="preserve"> </w:t>
      </w:r>
      <w:r w:rsidRPr="003972B1" w:rsidR="003B4E4D">
        <w:rPr>
          <w:i/>
          <w:iCs/>
          <w:lang w:val="en-US"/>
        </w:rPr>
        <w:t>DiCarlo</w:t>
      </w:r>
    </w:p>
    <w:p w:rsidR="00C95AE4" w:rsidP="00C95AE4" w:rsidRDefault="00C95AE4" w14:paraId="32A4D367" w14:textId="35F75AD0">
      <w:pPr>
        <w:pStyle w:val="ListParagraph"/>
        <w:numPr>
          <w:ilvl w:val="1"/>
          <w:numId w:val="8"/>
        </w:numPr>
      </w:pPr>
      <w:r w:rsidRPr="00C95AE4">
        <w:t xml:space="preserve">The </w:t>
      </w:r>
      <w:r>
        <w:t>c</w:t>
      </w:r>
      <w:r w:rsidRPr="00C95AE4">
        <w:t xml:space="preserve">ontrol of </w:t>
      </w:r>
      <w:r>
        <w:t>w</w:t>
      </w:r>
      <w:r w:rsidRPr="00C95AE4">
        <w:t xml:space="preserve">ater </w:t>
      </w:r>
      <w:r>
        <w:t>e</w:t>
      </w:r>
      <w:r w:rsidRPr="00C95AE4">
        <w:t>xcretion</w:t>
      </w:r>
    </w:p>
    <w:p w:rsidR="00C95AE4" w:rsidP="00C95AE4" w:rsidRDefault="00E5246E" w14:paraId="2325D661" w14:textId="161CB556">
      <w:pPr>
        <w:pStyle w:val="ListParagraph"/>
        <w:numPr>
          <w:ilvl w:val="1"/>
          <w:numId w:val="8"/>
        </w:numPr>
      </w:pPr>
      <w:r>
        <w:t>Physiology of a</w:t>
      </w:r>
      <w:r w:rsidRPr="00C95AE4" w:rsidR="00C95AE4">
        <w:t>ntidiuretic hormon</w:t>
      </w:r>
      <w:r w:rsidR="00C95AE4">
        <w:t xml:space="preserve">e </w:t>
      </w:r>
    </w:p>
    <w:p w:rsidR="00C95AE4" w:rsidP="00C95AE4" w:rsidRDefault="00C95AE4" w14:paraId="26295476" w14:textId="59B7B5F2">
      <w:pPr>
        <w:pStyle w:val="ListParagraph"/>
        <w:numPr>
          <w:ilvl w:val="1"/>
          <w:numId w:val="8"/>
        </w:numPr>
      </w:pPr>
      <w:r w:rsidRPr="00C95AE4">
        <w:t>Disorders</w:t>
      </w:r>
    </w:p>
    <w:p w:rsidR="001A6167" w:rsidP="001A6167" w:rsidRDefault="001A6167" w14:paraId="45DC20ED" w14:textId="21843DA6">
      <w:pPr>
        <w:pStyle w:val="ListParagraph"/>
        <w:numPr>
          <w:ilvl w:val="0"/>
          <w:numId w:val="8"/>
        </w:numPr>
      </w:pPr>
      <w:r>
        <w:t>Regulation of Plasma Volume and the Renal Control of Blood Pressure</w:t>
      </w:r>
      <w:r w:rsidR="003B4E4D">
        <w:rPr>
          <w:lang w:val="en-US"/>
        </w:rPr>
        <w:t xml:space="preserve"> </w:t>
      </w:r>
      <w:r w:rsidR="00B42B4F">
        <w:rPr>
          <w:lang w:val="en-US"/>
        </w:rPr>
        <w:t>-</w:t>
      </w:r>
      <w:r w:rsidR="003B4E4D">
        <w:rPr>
          <w:lang w:val="en-US"/>
        </w:rPr>
        <w:t xml:space="preserve"> </w:t>
      </w:r>
      <w:r w:rsidRPr="003972B1" w:rsidR="003B4E4D">
        <w:rPr>
          <w:i/>
          <w:iCs/>
          <w:lang w:val="en-US"/>
        </w:rPr>
        <w:t>DiCarlo</w:t>
      </w:r>
      <w:r>
        <w:t xml:space="preserve"> </w:t>
      </w:r>
    </w:p>
    <w:p w:rsidR="00E5246E" w:rsidP="00E5246E" w:rsidRDefault="00E5246E" w14:paraId="68A19724" w14:textId="5F162B1E">
      <w:pPr>
        <w:pStyle w:val="ListParagraph"/>
        <w:numPr>
          <w:ilvl w:val="1"/>
          <w:numId w:val="8"/>
        </w:numPr>
      </w:pPr>
      <w:r w:rsidRPr="00E5246E">
        <w:t>Connection between sodium, water, and blood pressur</w:t>
      </w:r>
      <w:r>
        <w:t>e</w:t>
      </w:r>
    </w:p>
    <w:p w:rsidR="007E6019" w:rsidP="00DC5654" w:rsidRDefault="007E6019" w14:paraId="5D74E8C3" w14:textId="4BCBEC96">
      <w:pPr>
        <w:pStyle w:val="ListParagraph"/>
        <w:numPr>
          <w:ilvl w:val="1"/>
          <w:numId w:val="8"/>
        </w:numPr>
      </w:pPr>
      <w:r>
        <w:t>Extracellular volume sensing systems</w:t>
      </w:r>
    </w:p>
    <w:p w:rsidR="001A6167" w:rsidP="001A6167" w:rsidRDefault="001A6167" w14:paraId="65DABF4F" w14:textId="16751CE2">
      <w:pPr>
        <w:pStyle w:val="ListParagraph"/>
        <w:numPr>
          <w:ilvl w:val="0"/>
          <w:numId w:val="8"/>
        </w:numPr>
      </w:pPr>
      <w:r>
        <w:t>Hyponatremia</w:t>
      </w:r>
      <w:bookmarkStart w:name="_Hlk170812002" w:id="2"/>
      <w:r w:rsidR="003B4E4D">
        <w:t xml:space="preserve"> </w:t>
      </w:r>
      <w:r w:rsidR="009614A1">
        <w:t>-</w:t>
      </w:r>
      <w:r w:rsidR="003B4E4D">
        <w:t xml:space="preserve"> </w:t>
      </w:r>
      <w:r w:rsidRPr="009614A1" w:rsidR="009614A1">
        <w:rPr>
          <w:i/>
          <w:iCs/>
        </w:rPr>
        <w:t>L.</w:t>
      </w:r>
      <w:r w:rsidR="009614A1">
        <w:t xml:space="preserve"> </w:t>
      </w:r>
      <w:r w:rsidRPr="003B4E4D" w:rsidR="003B4E4D">
        <w:rPr>
          <w:i/>
          <w:iCs/>
        </w:rPr>
        <w:t>Kaufman</w:t>
      </w:r>
    </w:p>
    <w:bookmarkEnd w:id="2"/>
    <w:p w:rsidR="003B4E4D" w:rsidP="003B4E4D" w:rsidRDefault="003B4E4D" w14:paraId="5DB4CE23" w14:textId="6636F697">
      <w:pPr>
        <w:pStyle w:val="ListParagraph"/>
        <w:numPr>
          <w:ilvl w:val="1"/>
          <w:numId w:val="8"/>
        </w:numPr>
      </w:pPr>
      <w:r>
        <w:t>Definition of hyponatremia</w:t>
      </w:r>
    </w:p>
    <w:p w:rsidR="003B4E4D" w:rsidP="003B4E4D" w:rsidRDefault="003B4E4D" w14:paraId="798D96A9" w14:textId="05F321F5">
      <w:pPr>
        <w:pStyle w:val="ListParagraph"/>
        <w:numPr>
          <w:ilvl w:val="1"/>
          <w:numId w:val="8"/>
        </w:numPr>
      </w:pPr>
      <w:r>
        <w:t>Plasma sodium concentration and regulation of plasma and extracellular fluid osmolality</w:t>
      </w:r>
    </w:p>
    <w:p w:rsidR="003B4E4D" w:rsidP="003B4E4D" w:rsidRDefault="003B4E4D" w14:paraId="47D9C921" w14:textId="4F72AE44">
      <w:pPr>
        <w:pStyle w:val="ListParagraph"/>
        <w:numPr>
          <w:ilvl w:val="1"/>
          <w:numId w:val="8"/>
        </w:numPr>
      </w:pPr>
      <w:r>
        <w:t>Changes in tonicity affect cell volume</w:t>
      </w:r>
    </w:p>
    <w:p w:rsidR="003B4E4D" w:rsidP="003B4E4D" w:rsidRDefault="003B4E4D" w14:paraId="40B01519" w14:textId="422F74E8">
      <w:pPr>
        <w:pStyle w:val="ListParagraph"/>
        <w:numPr>
          <w:ilvl w:val="1"/>
          <w:numId w:val="8"/>
        </w:numPr>
      </w:pPr>
      <w:r>
        <w:t>Neurologic signs &amp; symptoms caused by hypotonic hyponatremia</w:t>
      </w:r>
    </w:p>
    <w:p w:rsidR="003B4E4D" w:rsidP="003B4E4D" w:rsidRDefault="003B4E4D" w14:paraId="2E0EE4CB" w14:textId="336E1831">
      <w:pPr>
        <w:pStyle w:val="ListParagraph"/>
        <w:numPr>
          <w:ilvl w:val="1"/>
          <w:numId w:val="8"/>
        </w:numPr>
      </w:pPr>
      <w:r>
        <w:t>Antidiuretic hormone</w:t>
      </w:r>
    </w:p>
    <w:p w:rsidR="003B4E4D" w:rsidP="003B4E4D" w:rsidRDefault="003B4E4D" w14:paraId="7537965A" w14:textId="3D43EAD9">
      <w:pPr>
        <w:pStyle w:val="ListParagraph"/>
        <w:numPr>
          <w:ilvl w:val="1"/>
          <w:numId w:val="8"/>
        </w:numPr>
      </w:pPr>
      <w:r w:rsidRPr="003B4E4D">
        <w:t xml:space="preserve">Renal </w:t>
      </w:r>
      <w:r>
        <w:t>d</w:t>
      </w:r>
      <w:r w:rsidRPr="003B4E4D">
        <w:t xml:space="preserve">ilution and </w:t>
      </w:r>
      <w:r>
        <w:t>c</w:t>
      </w:r>
      <w:r w:rsidRPr="003B4E4D">
        <w:t xml:space="preserve">oncentration of </w:t>
      </w:r>
      <w:r>
        <w:t>u</w:t>
      </w:r>
      <w:r w:rsidRPr="003B4E4D">
        <w:t>rine</w:t>
      </w:r>
    </w:p>
    <w:p w:rsidR="003B4E4D" w:rsidP="003B4E4D" w:rsidRDefault="003B4E4D" w14:paraId="0C93222D" w14:textId="27D3513E">
      <w:pPr>
        <w:pStyle w:val="ListParagraph"/>
        <w:numPr>
          <w:ilvl w:val="1"/>
          <w:numId w:val="8"/>
        </w:numPr>
      </w:pPr>
      <w:r w:rsidRPr="003B4E4D">
        <w:t>Determin</w:t>
      </w:r>
      <w:r>
        <w:t>ing</w:t>
      </w:r>
      <w:r w:rsidRPr="003B4E4D">
        <w:t xml:space="preserve"> the </w:t>
      </w:r>
      <w:r>
        <w:t>c</w:t>
      </w:r>
      <w:r w:rsidRPr="003B4E4D">
        <w:t xml:space="preserve">ause of </w:t>
      </w:r>
      <w:r>
        <w:t>h</w:t>
      </w:r>
      <w:r w:rsidRPr="003B4E4D">
        <w:t>yponatremia</w:t>
      </w:r>
    </w:p>
    <w:p w:rsidR="003B4E4D" w:rsidP="003B4E4D" w:rsidRDefault="003B4E4D" w14:paraId="26664004" w14:textId="65BC4DEF">
      <w:pPr>
        <w:pStyle w:val="ListParagraph"/>
        <w:numPr>
          <w:ilvl w:val="1"/>
          <w:numId w:val="8"/>
        </w:numPr>
      </w:pPr>
      <w:r>
        <w:t>Laboratory evaluation of patients with hyponatremia</w:t>
      </w:r>
    </w:p>
    <w:p w:rsidR="003B4E4D" w:rsidP="00AC6C38" w:rsidRDefault="003B4E4D" w14:paraId="03A48CA0" w14:textId="39F4D622">
      <w:pPr>
        <w:pStyle w:val="ListParagraph"/>
        <w:numPr>
          <w:ilvl w:val="1"/>
          <w:numId w:val="8"/>
        </w:numPr>
      </w:pPr>
      <w:r>
        <w:t>Treatment of hyponatremia</w:t>
      </w:r>
    </w:p>
    <w:p w:rsidR="003B4E4D" w:rsidP="003B4E4D" w:rsidRDefault="003B4E4D" w14:paraId="71BCB3E3" w14:textId="6961B8C2">
      <w:pPr>
        <w:pStyle w:val="ListParagraph"/>
        <w:numPr>
          <w:ilvl w:val="1"/>
          <w:numId w:val="8"/>
        </w:numPr>
      </w:pPr>
      <w:r>
        <w:t>Osmotic demyelination syndrome</w:t>
      </w:r>
    </w:p>
    <w:p w:rsidR="001A6167" w:rsidP="003B4E4D" w:rsidRDefault="001A6167" w14:paraId="13EA19AF" w14:textId="041ACCD2">
      <w:pPr>
        <w:pStyle w:val="ListParagraph"/>
        <w:numPr>
          <w:ilvl w:val="0"/>
          <w:numId w:val="8"/>
        </w:numPr>
      </w:pPr>
      <w:r>
        <w:t>Regulation of Potassium</w:t>
      </w:r>
      <w:r w:rsidR="00E5246E">
        <w:t xml:space="preserve"> and Calcium Balance</w:t>
      </w:r>
      <w:r w:rsidR="003B4E4D">
        <w:rPr>
          <w:lang w:val="en-US"/>
        </w:rPr>
        <w:t xml:space="preserve"> </w:t>
      </w:r>
      <w:r w:rsidR="00B42B4F">
        <w:rPr>
          <w:lang w:val="en-US"/>
        </w:rPr>
        <w:t>-</w:t>
      </w:r>
      <w:r w:rsidR="003B4E4D">
        <w:rPr>
          <w:lang w:val="en-US"/>
        </w:rPr>
        <w:t xml:space="preserve"> </w:t>
      </w:r>
      <w:r w:rsidRPr="003972B1" w:rsidR="003B4E4D">
        <w:rPr>
          <w:i/>
          <w:iCs/>
          <w:lang w:val="en-US"/>
        </w:rPr>
        <w:t>DiCarlo</w:t>
      </w:r>
    </w:p>
    <w:p w:rsidR="00E5246E" w:rsidP="00E5246E" w:rsidRDefault="007E6019" w14:paraId="6FCF59F3" w14:textId="7F7C33A1">
      <w:pPr>
        <w:pStyle w:val="ListParagraph"/>
        <w:numPr>
          <w:ilvl w:val="1"/>
          <w:numId w:val="8"/>
        </w:numPr>
      </w:pPr>
      <w:r w:rsidRPr="007E6019">
        <w:t>Acute regulation of internal potassium distribution</w:t>
      </w:r>
    </w:p>
    <w:p w:rsidR="007E6019" w:rsidP="007E6019" w:rsidRDefault="007E6019" w14:paraId="096F657C" w14:textId="77777777">
      <w:pPr>
        <w:pStyle w:val="ListParagraph"/>
        <w:numPr>
          <w:ilvl w:val="1"/>
          <w:numId w:val="8"/>
        </w:numPr>
      </w:pPr>
      <w:r>
        <w:t>Basic renal mechanisms for potassium</w:t>
      </w:r>
    </w:p>
    <w:p w:rsidR="007E6019" w:rsidP="007E6019" w:rsidRDefault="007E6019" w14:paraId="1194FD59" w14:textId="7B6FC602">
      <w:pPr>
        <w:pStyle w:val="ListParagraph"/>
        <w:numPr>
          <w:ilvl w:val="1"/>
          <w:numId w:val="8"/>
        </w:numPr>
      </w:pPr>
      <w:r>
        <w:t>Mechanism for potassium secretion in the cortical collecting duct</w:t>
      </w:r>
    </w:p>
    <w:p w:rsidR="007E6019" w:rsidP="007E6019" w:rsidRDefault="007E6019" w14:paraId="1BC7F4C2" w14:textId="6B22771B">
      <w:pPr>
        <w:pStyle w:val="ListParagraph"/>
        <w:numPr>
          <w:ilvl w:val="1"/>
          <w:numId w:val="8"/>
        </w:numPr>
      </w:pPr>
      <w:r>
        <w:lastRenderedPageBreak/>
        <w:t xml:space="preserve">Potassium secretion and fluid delivery in the </w:t>
      </w:r>
      <w:r w:rsidRPr="007E6019">
        <w:t>cortical collecting duct</w:t>
      </w:r>
    </w:p>
    <w:p w:rsidR="007E6019" w:rsidP="007E6019" w:rsidRDefault="007E6019" w14:paraId="61057D82" w14:textId="35E81F9F">
      <w:pPr>
        <w:pStyle w:val="ListParagraph"/>
        <w:numPr>
          <w:ilvl w:val="1"/>
          <w:numId w:val="8"/>
        </w:numPr>
      </w:pPr>
      <w:r>
        <w:t>Interaction of opposing factors on potassium secretion</w:t>
      </w:r>
    </w:p>
    <w:p w:rsidR="007E6019" w:rsidP="00D10D69" w:rsidRDefault="007E6019" w14:paraId="536C2D94" w14:textId="50D676E5">
      <w:pPr>
        <w:pStyle w:val="ListParagraph"/>
        <w:numPr>
          <w:ilvl w:val="1"/>
          <w:numId w:val="8"/>
        </w:numPr>
      </w:pPr>
      <w:r>
        <w:t>Homeostatic control of potassium secretion by the cortical collecting duct</w:t>
      </w:r>
    </w:p>
    <w:p w:rsidR="001A6167" w:rsidP="001A6167" w:rsidRDefault="001A6167" w14:paraId="16E81C34" w14:textId="3B66BC98">
      <w:pPr>
        <w:pStyle w:val="ListParagraph"/>
        <w:numPr>
          <w:ilvl w:val="0"/>
          <w:numId w:val="8"/>
        </w:numPr>
      </w:pPr>
      <w:r>
        <w:t>Tubular Transport of Acids and Bases</w:t>
      </w:r>
      <w:r w:rsidR="003B4E4D">
        <w:rPr>
          <w:lang w:val="en-US"/>
        </w:rPr>
        <w:t xml:space="preserve"> </w:t>
      </w:r>
      <w:r w:rsidR="00B42B4F">
        <w:rPr>
          <w:lang w:val="en-US"/>
        </w:rPr>
        <w:t>-</w:t>
      </w:r>
      <w:r w:rsidR="003B4E4D">
        <w:rPr>
          <w:lang w:val="en-US"/>
        </w:rPr>
        <w:t xml:space="preserve"> </w:t>
      </w:r>
      <w:r w:rsidRPr="003972B1" w:rsidR="003B4E4D">
        <w:rPr>
          <w:i/>
          <w:iCs/>
          <w:lang w:val="en-US"/>
        </w:rPr>
        <w:t>DiCarlo</w:t>
      </w:r>
    </w:p>
    <w:p w:rsidR="007848ED" w:rsidP="007848ED" w:rsidRDefault="007848ED" w14:paraId="7469450E" w14:textId="39BDAC15">
      <w:pPr>
        <w:pStyle w:val="ListParagraph"/>
        <w:numPr>
          <w:ilvl w:val="1"/>
          <w:numId w:val="8"/>
        </w:numPr>
      </w:pPr>
      <w:r>
        <w:t>G</w:t>
      </w:r>
      <w:r w:rsidRPr="007848ED">
        <w:t>eneral renal handling of acids and bases</w:t>
      </w:r>
    </w:p>
    <w:p w:rsidR="007848ED" w:rsidP="007848ED" w:rsidRDefault="007848ED" w14:paraId="7F54D76C" w14:textId="6DFA1991">
      <w:pPr>
        <w:pStyle w:val="ListParagraph"/>
        <w:numPr>
          <w:ilvl w:val="1"/>
          <w:numId w:val="8"/>
        </w:numPr>
      </w:pPr>
      <w:r>
        <w:t>T</w:t>
      </w:r>
      <w:r w:rsidRPr="007848ED">
        <w:t>he kidneys respond to an acid loa</w:t>
      </w:r>
      <w:r>
        <w:t>d</w:t>
      </w:r>
    </w:p>
    <w:p w:rsidR="001A6167" w:rsidP="001A6167" w:rsidRDefault="001A6167" w14:paraId="618EB142" w14:textId="02507F22">
      <w:pPr>
        <w:pStyle w:val="ListParagraph"/>
        <w:numPr>
          <w:ilvl w:val="0"/>
          <w:numId w:val="8"/>
        </w:numPr>
      </w:pPr>
      <w:r>
        <w:t>Basic Principles of Acid-Base 1</w:t>
      </w:r>
      <w:r w:rsidR="007848ED">
        <w:t xml:space="preserve"> &amp; 2</w:t>
      </w:r>
      <w:r w:rsidR="003B4E4D">
        <w:rPr>
          <w:lang w:val="en-US"/>
        </w:rPr>
        <w:t xml:space="preserve"> </w:t>
      </w:r>
      <w:r w:rsidR="00B42B4F">
        <w:rPr>
          <w:lang w:val="en-US"/>
        </w:rPr>
        <w:t>-</w:t>
      </w:r>
      <w:r w:rsidR="003B4E4D">
        <w:rPr>
          <w:lang w:val="en-US"/>
        </w:rPr>
        <w:t xml:space="preserve"> </w:t>
      </w:r>
      <w:r w:rsidRPr="003972B1" w:rsidR="003B4E4D">
        <w:rPr>
          <w:i/>
          <w:iCs/>
          <w:lang w:val="en-US"/>
        </w:rPr>
        <w:t>DiCarlo</w:t>
      </w:r>
    </w:p>
    <w:p w:rsidR="007848ED" w:rsidP="007848ED" w:rsidRDefault="007848ED" w14:paraId="6B49297F" w14:textId="1FA7B2FD">
      <w:pPr>
        <w:pStyle w:val="ListParagraph"/>
        <w:numPr>
          <w:ilvl w:val="1"/>
          <w:numId w:val="8"/>
        </w:numPr>
      </w:pPr>
      <w:r w:rsidRPr="007848ED">
        <w:t xml:space="preserve">Hydrogen </w:t>
      </w:r>
      <w:r>
        <w:t>c</w:t>
      </w:r>
      <w:r w:rsidRPr="007848ED">
        <w:t>ation</w:t>
      </w:r>
    </w:p>
    <w:p w:rsidR="007848ED" w:rsidP="007848ED" w:rsidRDefault="007848ED" w14:paraId="7BCC79FD" w14:textId="22CBC3AF">
      <w:pPr>
        <w:pStyle w:val="ListParagraph"/>
        <w:numPr>
          <w:ilvl w:val="1"/>
          <w:numId w:val="8"/>
        </w:numPr>
      </w:pPr>
      <w:r w:rsidRPr="007848ED">
        <w:t xml:space="preserve">Henderson-Hasselbalch </w:t>
      </w:r>
      <w:r>
        <w:t>e</w:t>
      </w:r>
      <w:r w:rsidRPr="007848ED">
        <w:t>quation</w:t>
      </w:r>
    </w:p>
    <w:p w:rsidR="007848ED" w:rsidP="007848ED" w:rsidRDefault="007848ED" w14:paraId="6B78FAB1" w14:textId="1651054B">
      <w:pPr>
        <w:pStyle w:val="ListParagraph"/>
        <w:numPr>
          <w:ilvl w:val="1"/>
          <w:numId w:val="8"/>
        </w:numPr>
      </w:pPr>
      <w:r w:rsidRPr="007848ED">
        <w:t xml:space="preserve">Sources of </w:t>
      </w:r>
      <w:r>
        <w:t>n</w:t>
      </w:r>
      <w:r w:rsidRPr="007848ED">
        <w:t>on-volatile acid</w:t>
      </w:r>
    </w:p>
    <w:p w:rsidR="007848ED" w:rsidP="007848ED" w:rsidRDefault="007848ED" w14:paraId="0216C190" w14:textId="62D02E7F">
      <w:pPr>
        <w:pStyle w:val="ListParagraph"/>
        <w:numPr>
          <w:ilvl w:val="1"/>
          <w:numId w:val="8"/>
        </w:numPr>
      </w:pPr>
      <w:r w:rsidRPr="007848ED">
        <w:t>Acid-</w:t>
      </w:r>
      <w:r>
        <w:t>b</w:t>
      </w:r>
      <w:r w:rsidRPr="007848ED">
        <w:t xml:space="preserve">ase </w:t>
      </w:r>
      <w:r>
        <w:t>d</w:t>
      </w:r>
      <w:r w:rsidRPr="007848ED">
        <w:t>isorders</w:t>
      </w:r>
    </w:p>
    <w:p w:rsidR="007848ED" w:rsidP="007848ED" w:rsidRDefault="007848ED" w14:paraId="28829C15" w14:textId="2CD53062">
      <w:pPr>
        <w:pStyle w:val="ListParagraph"/>
        <w:numPr>
          <w:ilvl w:val="1"/>
          <w:numId w:val="8"/>
        </w:numPr>
      </w:pPr>
      <w:r w:rsidRPr="007848ED">
        <w:t xml:space="preserve">The </w:t>
      </w:r>
      <w:r>
        <w:t>a</w:t>
      </w:r>
      <w:r w:rsidRPr="007848ED">
        <w:t xml:space="preserve">nion </w:t>
      </w:r>
      <w:r>
        <w:t>g</w:t>
      </w:r>
      <w:r w:rsidRPr="007848ED">
        <w:t>ap</w:t>
      </w:r>
    </w:p>
    <w:p w:rsidR="003D4474" w:rsidP="003D4474" w:rsidRDefault="003D4474" w14:paraId="33604CEC" w14:textId="77777777">
      <w:pPr>
        <w:rPr>
          <w:lang w:val="en-US"/>
        </w:rPr>
      </w:pPr>
    </w:p>
    <w:p w:rsidRPr="00182D8A" w:rsidR="003D4474" w:rsidP="003D4474" w:rsidRDefault="003D4474" w14:paraId="1073D839" w14:textId="0D50FE34">
      <w:pPr>
        <w:rPr>
          <w:b/>
          <w:bCs/>
        </w:rPr>
      </w:pPr>
      <w:r>
        <w:rPr>
          <w:b/>
          <w:bCs/>
        </w:rPr>
        <w:t>OST 526 – Endocrine</w:t>
      </w:r>
      <w:r w:rsidR="00151BB0">
        <w:rPr>
          <w:b/>
          <w:bCs/>
        </w:rPr>
        <w:t xml:space="preserve"> System</w:t>
      </w:r>
    </w:p>
    <w:p w:rsidR="009614A1" w:rsidP="009614A1" w:rsidRDefault="00196B59" w14:paraId="0E7E43F8" w14:textId="77777777">
      <w:pPr>
        <w:pStyle w:val="ListParagraph"/>
        <w:numPr>
          <w:ilvl w:val="0"/>
          <w:numId w:val="8"/>
        </w:numPr>
      </w:pPr>
      <w:r>
        <w:t>Introduction to the Endocrine System</w:t>
      </w:r>
      <w:r w:rsidR="009614A1">
        <w:t xml:space="preserve"> - </w:t>
      </w:r>
      <w:r w:rsidRPr="009614A1" w:rsidR="009614A1">
        <w:rPr>
          <w:i/>
          <w:iCs/>
        </w:rPr>
        <w:t>L.</w:t>
      </w:r>
      <w:r w:rsidR="009614A1">
        <w:t xml:space="preserve"> </w:t>
      </w:r>
      <w:r w:rsidRPr="003B4E4D" w:rsidR="009614A1">
        <w:rPr>
          <w:i/>
          <w:iCs/>
        </w:rPr>
        <w:t>Kaufman</w:t>
      </w:r>
    </w:p>
    <w:p w:rsidR="00DD188D" w:rsidP="00545434" w:rsidRDefault="00DD188D" w14:paraId="3B328F0E" w14:textId="360E78A8">
      <w:pPr>
        <w:pStyle w:val="ListParagraph"/>
        <w:numPr>
          <w:ilvl w:val="1"/>
          <w:numId w:val="8"/>
        </w:numPr>
      </w:pPr>
      <w:r>
        <w:t>Hormone-producing organs/tissues chart</w:t>
      </w:r>
    </w:p>
    <w:p w:rsidR="00DD188D" w:rsidP="00DD188D" w:rsidRDefault="00DD188D" w14:paraId="1DA6DF09" w14:textId="72229C56">
      <w:pPr>
        <w:pStyle w:val="ListParagraph"/>
        <w:numPr>
          <w:ilvl w:val="1"/>
          <w:numId w:val="8"/>
        </w:numPr>
      </w:pPr>
      <w:r>
        <w:t xml:space="preserve">Endocrine, paracrine, </w:t>
      </w:r>
      <w:r w:rsidR="00F530CA">
        <w:t xml:space="preserve">and </w:t>
      </w:r>
      <w:r>
        <w:t>autocrine signaling</w:t>
      </w:r>
    </w:p>
    <w:p w:rsidR="00DD188D" w:rsidP="00DD188D" w:rsidRDefault="00DD188D" w14:paraId="6123FF03" w14:textId="4AF17F4E">
      <w:pPr>
        <w:pStyle w:val="ListParagraph"/>
        <w:numPr>
          <w:ilvl w:val="1"/>
          <w:numId w:val="8"/>
        </w:numPr>
      </w:pPr>
      <w:r>
        <w:t>Hormone receptors</w:t>
      </w:r>
    </w:p>
    <w:p w:rsidR="00DD188D" w:rsidP="00DD188D" w:rsidRDefault="00DD188D" w14:paraId="4946A796" w14:textId="15CCEC67">
      <w:pPr>
        <w:pStyle w:val="ListParagraph"/>
        <w:numPr>
          <w:ilvl w:val="1"/>
          <w:numId w:val="8"/>
        </w:numPr>
      </w:pPr>
      <w:r>
        <w:t>Hormone structure</w:t>
      </w:r>
    </w:p>
    <w:p w:rsidR="00DD188D" w:rsidP="00DD188D" w:rsidRDefault="00DD188D" w14:paraId="6C3F4762" w14:textId="62BB464C">
      <w:pPr>
        <w:pStyle w:val="ListParagraph"/>
        <w:numPr>
          <w:ilvl w:val="1"/>
          <w:numId w:val="8"/>
        </w:numPr>
      </w:pPr>
      <w:r w:rsidRPr="00DD188D">
        <w:t>Hormone secretion rhythms and patterns</w:t>
      </w:r>
    </w:p>
    <w:p w:rsidR="00DD188D" w:rsidP="00DD188D" w:rsidRDefault="00DD188D" w14:paraId="0F391ADD" w14:textId="235B0ED8">
      <w:pPr>
        <w:pStyle w:val="ListParagraph"/>
        <w:numPr>
          <w:ilvl w:val="1"/>
          <w:numId w:val="8"/>
        </w:numPr>
      </w:pPr>
      <w:r w:rsidRPr="00DD188D">
        <w:t>Feedback regulation</w:t>
      </w:r>
    </w:p>
    <w:p w:rsidR="00DD188D" w:rsidP="00DD188D" w:rsidRDefault="00DD188D" w14:paraId="09984DB7" w14:textId="5A57EDE2">
      <w:pPr>
        <w:pStyle w:val="ListParagraph"/>
        <w:numPr>
          <w:ilvl w:val="1"/>
          <w:numId w:val="8"/>
        </w:numPr>
      </w:pPr>
      <w:r>
        <w:t>Disorders of the endocrine system</w:t>
      </w:r>
    </w:p>
    <w:p w:rsidR="00DD188D" w:rsidP="00DD188D" w:rsidRDefault="00DD188D" w14:paraId="5A591A56" w14:textId="4A104E32">
      <w:pPr>
        <w:pStyle w:val="ListParagraph"/>
        <w:numPr>
          <w:ilvl w:val="1"/>
          <w:numId w:val="8"/>
        </w:numPr>
      </w:pPr>
      <w:r>
        <w:t>Approach to the patient with an endocrine disorder</w:t>
      </w:r>
    </w:p>
    <w:p w:rsidR="00DD188D" w:rsidP="00DD188D" w:rsidRDefault="00DD188D" w14:paraId="18CAAD83" w14:textId="220CFB77">
      <w:pPr>
        <w:pStyle w:val="ListParagraph"/>
        <w:numPr>
          <w:ilvl w:val="1"/>
          <w:numId w:val="8"/>
        </w:numPr>
      </w:pPr>
      <w:r>
        <w:t>Treatment of endocrine disorders that produce a hormone deficiency</w:t>
      </w:r>
    </w:p>
    <w:p w:rsidR="009614A1" w:rsidP="009614A1" w:rsidRDefault="00196B59" w14:paraId="2D49CED8" w14:textId="77777777">
      <w:pPr>
        <w:pStyle w:val="ListParagraph"/>
        <w:numPr>
          <w:ilvl w:val="0"/>
          <w:numId w:val="8"/>
        </w:numPr>
      </w:pPr>
      <w:r>
        <w:t>Physiology of the Pancreas</w:t>
      </w:r>
      <w:r w:rsidR="009614A1">
        <w:t xml:space="preserve"> - </w:t>
      </w:r>
      <w:r w:rsidRPr="009614A1" w:rsidR="009614A1">
        <w:rPr>
          <w:i/>
          <w:iCs/>
        </w:rPr>
        <w:t>L.</w:t>
      </w:r>
      <w:r w:rsidR="009614A1">
        <w:t xml:space="preserve"> </w:t>
      </w:r>
      <w:r w:rsidRPr="003B4E4D" w:rsidR="009614A1">
        <w:rPr>
          <w:i/>
          <w:iCs/>
        </w:rPr>
        <w:t>Kaufman</w:t>
      </w:r>
    </w:p>
    <w:p w:rsidR="00DD188D" w:rsidP="00DD188D" w:rsidRDefault="00DD188D" w14:paraId="36BBF252" w14:textId="31A69B57">
      <w:pPr>
        <w:pStyle w:val="ListParagraph"/>
        <w:numPr>
          <w:ilvl w:val="1"/>
          <w:numId w:val="8"/>
        </w:numPr>
      </w:pPr>
      <w:r>
        <w:t>Regulation of plasma glucose</w:t>
      </w:r>
    </w:p>
    <w:p w:rsidR="00DD188D" w:rsidP="00DD188D" w:rsidRDefault="00DD188D" w14:paraId="78E45D73" w14:textId="770D6897">
      <w:pPr>
        <w:pStyle w:val="ListParagraph"/>
        <w:numPr>
          <w:ilvl w:val="1"/>
          <w:numId w:val="8"/>
        </w:numPr>
      </w:pPr>
      <w:r>
        <w:t>Factors determining plasma glucose concentration</w:t>
      </w:r>
    </w:p>
    <w:p w:rsidR="00DD188D" w:rsidP="00DD188D" w:rsidRDefault="00DD188D" w14:paraId="569B7D50" w14:textId="32C03BB7">
      <w:pPr>
        <w:pStyle w:val="ListParagraph"/>
        <w:numPr>
          <w:ilvl w:val="1"/>
          <w:numId w:val="8"/>
        </w:numPr>
      </w:pPr>
      <w:r>
        <w:t>Regulation of insulin secretion (insulin, C-peptide, amylin)</w:t>
      </w:r>
    </w:p>
    <w:p w:rsidR="00DD188D" w:rsidP="00DD188D" w:rsidRDefault="00DD188D" w14:paraId="31D5CCE7" w14:textId="397A6DCE">
      <w:pPr>
        <w:pStyle w:val="ListParagraph"/>
        <w:numPr>
          <w:ilvl w:val="1"/>
          <w:numId w:val="8"/>
        </w:numPr>
      </w:pPr>
      <w:r>
        <w:t>The endocrine pancreas and Islets of Langerhans</w:t>
      </w:r>
    </w:p>
    <w:p w:rsidR="00DD188D" w:rsidP="00DD188D" w:rsidRDefault="00DD188D" w14:paraId="2F4CBC09" w14:textId="73BE41FE">
      <w:pPr>
        <w:pStyle w:val="ListParagraph"/>
        <w:numPr>
          <w:ilvl w:val="1"/>
          <w:numId w:val="8"/>
        </w:numPr>
      </w:pPr>
      <w:r>
        <w:t>Insulin actions</w:t>
      </w:r>
    </w:p>
    <w:p w:rsidR="00DD188D" w:rsidP="00DD188D" w:rsidRDefault="00DD188D" w14:paraId="168141BF" w14:textId="58B9AFEF">
      <w:pPr>
        <w:pStyle w:val="ListParagraph"/>
        <w:numPr>
          <w:ilvl w:val="1"/>
          <w:numId w:val="8"/>
        </w:numPr>
      </w:pPr>
      <w:r>
        <w:t>Glucagon secretion &amp; actions</w:t>
      </w:r>
    </w:p>
    <w:p w:rsidR="00DD188D" w:rsidP="00DD188D" w:rsidRDefault="00DD188D" w14:paraId="34BE6CF9" w14:textId="03656DF8">
      <w:pPr>
        <w:pStyle w:val="ListParagraph"/>
        <w:numPr>
          <w:ilvl w:val="1"/>
          <w:numId w:val="8"/>
        </w:numPr>
      </w:pPr>
      <w:r>
        <w:t>Insulin/glucagon ratio</w:t>
      </w:r>
    </w:p>
    <w:p w:rsidR="00DD188D" w:rsidP="00DD188D" w:rsidRDefault="00DD188D" w14:paraId="76053684" w14:textId="68A48991">
      <w:pPr>
        <w:pStyle w:val="ListParagraph"/>
        <w:numPr>
          <w:ilvl w:val="1"/>
          <w:numId w:val="8"/>
        </w:numPr>
      </w:pPr>
      <w:r>
        <w:t>Consequences of insulin excess</w:t>
      </w:r>
    </w:p>
    <w:p w:rsidR="00DD188D" w:rsidP="00DD188D" w:rsidRDefault="00DD188D" w14:paraId="76D6B6C1" w14:textId="29190113">
      <w:pPr>
        <w:pStyle w:val="ListParagraph"/>
        <w:numPr>
          <w:ilvl w:val="1"/>
          <w:numId w:val="8"/>
        </w:numPr>
      </w:pPr>
      <w:r w:rsidRPr="00DD188D">
        <w:t xml:space="preserve">The </w:t>
      </w:r>
      <w:r>
        <w:t>r</w:t>
      </w:r>
      <w:r w:rsidRPr="00DD188D">
        <w:t xml:space="preserve">enal </w:t>
      </w:r>
      <w:r>
        <w:t>h</w:t>
      </w:r>
      <w:r w:rsidRPr="00DD188D">
        <w:t xml:space="preserve">andling of </w:t>
      </w:r>
      <w:r>
        <w:t>g</w:t>
      </w:r>
      <w:r w:rsidRPr="00DD188D">
        <w:t>lucose</w:t>
      </w:r>
    </w:p>
    <w:p w:rsidRPr="006931DA" w:rsidR="00196B59" w:rsidP="00196B59" w:rsidRDefault="00196B59" w14:paraId="3C9F4DA5" w14:textId="42E0C85C">
      <w:pPr>
        <w:pStyle w:val="ListParagraph"/>
        <w:numPr>
          <w:ilvl w:val="0"/>
          <w:numId w:val="8"/>
        </w:numPr>
      </w:pPr>
      <w:r>
        <w:t xml:space="preserve">Beta Cell Physiology </w:t>
      </w:r>
      <w:r w:rsidR="00F530CA">
        <w:t>-</w:t>
      </w:r>
      <w:r>
        <w:t xml:space="preserve"> </w:t>
      </w:r>
      <w:r w:rsidRPr="00196B59">
        <w:rPr>
          <w:i/>
          <w:iCs/>
        </w:rPr>
        <w:t>Ols</w:t>
      </w:r>
      <w:r>
        <w:rPr>
          <w:i/>
          <w:iCs/>
        </w:rPr>
        <w:t>o</w:t>
      </w:r>
      <w:r w:rsidRPr="00196B59">
        <w:rPr>
          <w:i/>
          <w:iCs/>
        </w:rPr>
        <w:t>n</w:t>
      </w:r>
    </w:p>
    <w:p w:rsidR="006931DA" w:rsidP="006931DA" w:rsidRDefault="006931DA" w14:paraId="7C560932" w14:textId="1D2F9C18">
      <w:pPr>
        <w:pStyle w:val="ListParagraph"/>
        <w:numPr>
          <w:ilvl w:val="1"/>
          <w:numId w:val="8"/>
        </w:numPr>
      </w:pPr>
      <w:r w:rsidRPr="006931DA">
        <w:t>Biochemical mechanism of glucose-stimulated insulin secretion</w:t>
      </w:r>
    </w:p>
    <w:p w:rsidR="006931DA" w:rsidP="006931DA" w:rsidRDefault="006931DA" w14:paraId="7DD495B2" w14:textId="5BE70222">
      <w:pPr>
        <w:pStyle w:val="ListParagraph"/>
        <w:numPr>
          <w:ilvl w:val="1"/>
          <w:numId w:val="8"/>
        </w:numPr>
      </w:pPr>
      <w:r w:rsidRPr="006931DA">
        <w:t>Potentiation and inhibition of glucose-stimulated insulin secretio</w:t>
      </w:r>
      <w:r>
        <w:t>n</w:t>
      </w:r>
    </w:p>
    <w:p w:rsidR="006931DA" w:rsidP="006931DA" w:rsidRDefault="006931DA" w14:paraId="50876122" w14:textId="01DF9DB7">
      <w:pPr>
        <w:pStyle w:val="ListParagraph"/>
        <w:numPr>
          <w:ilvl w:val="1"/>
          <w:numId w:val="8"/>
        </w:numPr>
      </w:pPr>
      <w:r w:rsidRPr="006931DA">
        <w:t xml:space="preserve">Transcription factors that regulate pancreatic </w:t>
      </w:r>
      <w:r>
        <w:t>beta c</w:t>
      </w:r>
      <w:r w:rsidRPr="006931DA">
        <w:t>ell development and longevity</w:t>
      </w:r>
    </w:p>
    <w:p w:rsidR="006931DA" w:rsidP="006931DA" w:rsidRDefault="006931DA" w14:paraId="75F295A8" w14:textId="3D71CF24">
      <w:pPr>
        <w:pStyle w:val="ListParagraph"/>
        <w:numPr>
          <w:ilvl w:val="1"/>
          <w:numId w:val="8"/>
        </w:numPr>
      </w:pPr>
      <w:r w:rsidRPr="006931DA">
        <w:t>Maturity Onset Diabetes of the Young and Hyperinsulinemia Hypoglycemia of Infancy</w:t>
      </w:r>
    </w:p>
    <w:p w:rsidR="006931DA" w:rsidP="006931DA" w:rsidRDefault="006931DA" w14:paraId="5BD12EEE" w14:textId="05F9B359">
      <w:pPr>
        <w:pStyle w:val="ListParagraph"/>
        <w:numPr>
          <w:ilvl w:val="1"/>
          <w:numId w:val="8"/>
        </w:numPr>
      </w:pPr>
      <w:r>
        <w:t xml:space="preserve">Beta </w:t>
      </w:r>
      <w:r w:rsidRPr="006931DA">
        <w:t>cell compensation and dysfunction during insulin resistance and type 2 diabetes</w:t>
      </w:r>
    </w:p>
    <w:p w:rsidR="009614A1" w:rsidP="009614A1" w:rsidRDefault="00196B59" w14:paraId="789B43C8" w14:textId="77777777">
      <w:pPr>
        <w:pStyle w:val="ListParagraph"/>
        <w:numPr>
          <w:ilvl w:val="0"/>
          <w:numId w:val="8"/>
        </w:numPr>
      </w:pPr>
      <w:r>
        <w:t xml:space="preserve">Physiology of Mineralocorticoids </w:t>
      </w:r>
      <w:r w:rsidRPr="00DD188D" w:rsidR="00DD188D">
        <w:t>(The Renin-Angiotensin-Aldosterone System, RAAS)</w:t>
      </w:r>
      <w:r w:rsidR="009614A1">
        <w:t xml:space="preserve"> - </w:t>
      </w:r>
      <w:r w:rsidRPr="009614A1" w:rsidR="009614A1">
        <w:rPr>
          <w:i/>
          <w:iCs/>
        </w:rPr>
        <w:t>L.</w:t>
      </w:r>
      <w:r w:rsidR="009614A1">
        <w:t xml:space="preserve"> </w:t>
      </w:r>
      <w:r w:rsidRPr="003B4E4D" w:rsidR="009614A1">
        <w:rPr>
          <w:i/>
          <w:iCs/>
        </w:rPr>
        <w:t>Kaufman</w:t>
      </w:r>
    </w:p>
    <w:p w:rsidR="002C5D66" w:rsidP="002C5D66" w:rsidRDefault="002C5D66" w14:paraId="782B7411" w14:textId="11F5B472">
      <w:pPr>
        <w:pStyle w:val="ListParagraph"/>
        <w:numPr>
          <w:ilvl w:val="1"/>
          <w:numId w:val="8"/>
        </w:numPr>
      </w:pPr>
      <w:r>
        <w:t>Anatomy of the adrenal gland</w:t>
      </w:r>
    </w:p>
    <w:p w:rsidR="002C5D66" w:rsidP="002C5D66" w:rsidRDefault="002C5D66" w14:paraId="3A4DFF59" w14:textId="3C0C30BC">
      <w:pPr>
        <w:pStyle w:val="ListParagraph"/>
        <w:numPr>
          <w:ilvl w:val="1"/>
          <w:numId w:val="8"/>
        </w:numPr>
      </w:pPr>
      <w:r>
        <w:t>Synthesis of adrenal steroids</w:t>
      </w:r>
    </w:p>
    <w:p w:rsidR="002C5D66" w:rsidP="002C5D66" w:rsidRDefault="002C5D66" w14:paraId="715A11A2" w14:textId="6CF3187E">
      <w:pPr>
        <w:pStyle w:val="ListParagraph"/>
        <w:numPr>
          <w:ilvl w:val="1"/>
          <w:numId w:val="8"/>
        </w:numPr>
      </w:pPr>
      <w:r>
        <w:lastRenderedPageBreak/>
        <w:t>Renin-angiotensin-aldosterone system (RAAS)</w:t>
      </w:r>
    </w:p>
    <w:p w:rsidR="002C5D66" w:rsidP="002C5D66" w:rsidRDefault="002C5D66" w14:paraId="29D8D7E8" w14:textId="1C4FE2BE">
      <w:pPr>
        <w:pStyle w:val="ListParagraph"/>
        <w:numPr>
          <w:ilvl w:val="1"/>
          <w:numId w:val="8"/>
        </w:numPr>
      </w:pPr>
      <w:r>
        <w:t>Endocrine hypertension</w:t>
      </w:r>
    </w:p>
    <w:p w:rsidR="00DD188D" w:rsidP="002C5D66" w:rsidRDefault="002C5D66" w14:paraId="4DA66EE2" w14:textId="6460F360">
      <w:pPr>
        <w:pStyle w:val="ListParagraph"/>
        <w:numPr>
          <w:ilvl w:val="1"/>
          <w:numId w:val="8"/>
        </w:numPr>
      </w:pPr>
      <w:r>
        <w:t>Primary aldosteronism (Conn’s syndrome; hyperaldosteronism)</w:t>
      </w:r>
    </w:p>
    <w:p w:rsidR="002C5D66" w:rsidP="002C5D66" w:rsidRDefault="002C5D66" w14:paraId="6ADE6F43" w14:textId="4705FB23">
      <w:pPr>
        <w:pStyle w:val="ListParagraph"/>
        <w:numPr>
          <w:ilvl w:val="1"/>
          <w:numId w:val="8"/>
        </w:numPr>
      </w:pPr>
      <w:r w:rsidRPr="002C5D66">
        <w:t>Competition for binding to the mineralocorticoid receptor</w:t>
      </w:r>
    </w:p>
    <w:p w:rsidR="009614A1" w:rsidP="009614A1" w:rsidRDefault="00196B59" w14:paraId="3CA3D5D8" w14:textId="77777777">
      <w:pPr>
        <w:pStyle w:val="ListParagraph"/>
        <w:numPr>
          <w:ilvl w:val="0"/>
          <w:numId w:val="8"/>
        </w:numPr>
      </w:pPr>
      <w:r>
        <w:t>Thyroid Physiology</w:t>
      </w:r>
      <w:r w:rsidR="009614A1">
        <w:t xml:space="preserve"> - </w:t>
      </w:r>
      <w:r w:rsidRPr="009614A1" w:rsidR="009614A1">
        <w:rPr>
          <w:i/>
          <w:iCs/>
        </w:rPr>
        <w:t>L.</w:t>
      </w:r>
      <w:r w:rsidR="009614A1">
        <w:t xml:space="preserve"> </w:t>
      </w:r>
      <w:r w:rsidRPr="003B4E4D" w:rsidR="009614A1">
        <w:rPr>
          <w:i/>
          <w:iCs/>
        </w:rPr>
        <w:t>Kaufman</w:t>
      </w:r>
    </w:p>
    <w:p w:rsidR="00503F9B" w:rsidP="00503F9B" w:rsidRDefault="00503F9B" w14:paraId="6826D557" w14:textId="6637F53A">
      <w:pPr>
        <w:pStyle w:val="ListParagraph"/>
        <w:numPr>
          <w:ilvl w:val="1"/>
          <w:numId w:val="8"/>
        </w:numPr>
      </w:pPr>
      <w:r w:rsidRPr="00503F9B">
        <w:t xml:space="preserve">The </w:t>
      </w:r>
      <w:r>
        <w:t>h</w:t>
      </w:r>
      <w:r w:rsidRPr="00503F9B">
        <w:t>ypothalamic-</w:t>
      </w:r>
      <w:r>
        <w:t>p</w:t>
      </w:r>
      <w:r w:rsidRPr="00503F9B">
        <w:t>ituitary-</w:t>
      </w:r>
      <w:r>
        <w:t>t</w:t>
      </w:r>
      <w:r w:rsidRPr="00503F9B">
        <w:t xml:space="preserve">hyroid </w:t>
      </w:r>
      <w:r>
        <w:t>a</w:t>
      </w:r>
      <w:r w:rsidRPr="00503F9B">
        <w:t>xis</w:t>
      </w:r>
    </w:p>
    <w:p w:rsidR="00503F9B" w:rsidP="00503F9B" w:rsidRDefault="0009120C" w14:paraId="01607A8B" w14:textId="0233CEFB">
      <w:pPr>
        <w:pStyle w:val="ListParagraph"/>
        <w:numPr>
          <w:ilvl w:val="1"/>
          <w:numId w:val="8"/>
        </w:numPr>
      </w:pPr>
      <w:r w:rsidRPr="0009120C">
        <w:t xml:space="preserve">Synthesis, </w:t>
      </w:r>
      <w:r>
        <w:t>s</w:t>
      </w:r>
      <w:r w:rsidRPr="0009120C">
        <w:t xml:space="preserve">torage, and </w:t>
      </w:r>
      <w:r>
        <w:t>s</w:t>
      </w:r>
      <w:r w:rsidRPr="0009120C">
        <w:t xml:space="preserve">ecretion of </w:t>
      </w:r>
      <w:r>
        <w:t>t</w:t>
      </w:r>
      <w:r w:rsidRPr="0009120C">
        <w:t xml:space="preserve">hyroid </w:t>
      </w:r>
      <w:r>
        <w:t>h</w:t>
      </w:r>
      <w:r w:rsidRPr="0009120C">
        <w:t>ormones</w:t>
      </w:r>
    </w:p>
    <w:p w:rsidR="0009120C" w:rsidP="00503F9B" w:rsidRDefault="00523544" w14:paraId="1E8624CA" w14:textId="2BAD6CE3">
      <w:pPr>
        <w:pStyle w:val="ListParagraph"/>
        <w:numPr>
          <w:ilvl w:val="1"/>
          <w:numId w:val="8"/>
        </w:numPr>
      </w:pPr>
      <w:r w:rsidRPr="00523544">
        <w:t xml:space="preserve">Hyperthyroidism vs. </w:t>
      </w:r>
      <w:r>
        <w:t>t</w:t>
      </w:r>
      <w:r w:rsidRPr="00523544">
        <w:t>hyrotoxicosis (a matter of semantics)</w:t>
      </w:r>
    </w:p>
    <w:p w:rsidR="00523544" w:rsidP="00503F9B" w:rsidRDefault="00523544" w14:paraId="56C841B7" w14:textId="6B05C3D0">
      <w:pPr>
        <w:pStyle w:val="ListParagraph"/>
        <w:numPr>
          <w:ilvl w:val="1"/>
          <w:numId w:val="8"/>
        </w:numPr>
      </w:pPr>
      <w:r w:rsidRPr="00523544">
        <w:t xml:space="preserve">Dietary </w:t>
      </w:r>
      <w:r>
        <w:t>i</w:t>
      </w:r>
      <w:r w:rsidRPr="00523544">
        <w:t>odine</w:t>
      </w:r>
    </w:p>
    <w:p w:rsidR="00523544" w:rsidP="00503F9B" w:rsidRDefault="0039715E" w14:paraId="4ADECFF0" w14:textId="7D4F6A23">
      <w:pPr>
        <w:pStyle w:val="ListParagraph"/>
        <w:numPr>
          <w:ilvl w:val="1"/>
          <w:numId w:val="8"/>
        </w:numPr>
      </w:pPr>
      <w:r w:rsidRPr="0039715E">
        <w:t xml:space="preserve">Peripheral </w:t>
      </w:r>
      <w:r>
        <w:t>d</w:t>
      </w:r>
      <w:r w:rsidRPr="0039715E">
        <w:t>eiodination of T4</w:t>
      </w:r>
    </w:p>
    <w:p w:rsidR="0039715E" w:rsidP="00503F9B" w:rsidRDefault="0039715E" w14:paraId="3F0B7B6E" w14:textId="64C30FE9">
      <w:pPr>
        <w:pStyle w:val="ListParagraph"/>
        <w:numPr>
          <w:ilvl w:val="1"/>
          <w:numId w:val="8"/>
        </w:numPr>
      </w:pPr>
      <w:r w:rsidRPr="0039715E">
        <w:t xml:space="preserve">Hormone </w:t>
      </w:r>
      <w:r>
        <w:t>t</w:t>
      </w:r>
      <w:r w:rsidRPr="0039715E">
        <w:t xml:space="preserve">ransport and </w:t>
      </w:r>
      <w:r>
        <w:t>m</w:t>
      </w:r>
      <w:r w:rsidRPr="0039715E">
        <w:t>etabolism</w:t>
      </w:r>
    </w:p>
    <w:p w:rsidR="0039715E" w:rsidP="00503F9B" w:rsidRDefault="00957F70" w14:paraId="66C4F3EF" w14:textId="25293294">
      <w:pPr>
        <w:pStyle w:val="ListParagraph"/>
        <w:numPr>
          <w:ilvl w:val="1"/>
          <w:numId w:val="8"/>
        </w:numPr>
      </w:pPr>
      <w:r w:rsidRPr="00957F70">
        <w:t xml:space="preserve">Thyroid hormone </w:t>
      </w:r>
      <w:r>
        <w:t>m</w:t>
      </w:r>
      <w:r w:rsidRPr="00957F70">
        <w:t xml:space="preserve">echanism of </w:t>
      </w:r>
      <w:r>
        <w:t>a</w:t>
      </w:r>
      <w:r w:rsidRPr="00957F70">
        <w:t>ction</w:t>
      </w:r>
    </w:p>
    <w:p w:rsidR="00957F70" w:rsidP="00503F9B" w:rsidRDefault="00957F70" w14:paraId="0E15E566" w14:textId="6FA0615B">
      <w:pPr>
        <w:pStyle w:val="ListParagraph"/>
        <w:numPr>
          <w:ilvl w:val="1"/>
          <w:numId w:val="8"/>
        </w:numPr>
      </w:pPr>
      <w:r w:rsidRPr="00957F70">
        <w:t xml:space="preserve">Biologic </w:t>
      </w:r>
      <w:r>
        <w:t>e</w:t>
      </w:r>
      <w:r w:rsidRPr="00957F70">
        <w:t xml:space="preserve">ffects of </w:t>
      </w:r>
      <w:r>
        <w:t>t</w:t>
      </w:r>
      <w:r w:rsidRPr="00957F70">
        <w:t xml:space="preserve">hyroid </w:t>
      </w:r>
      <w:r>
        <w:t>h</w:t>
      </w:r>
      <w:r w:rsidRPr="00957F70">
        <w:t>ormones</w:t>
      </w:r>
    </w:p>
    <w:p w:rsidR="00EF0D5A" w:rsidP="00EF0D5A" w:rsidRDefault="00196B59" w14:paraId="3C2E291E" w14:textId="77777777">
      <w:pPr>
        <w:pStyle w:val="ListParagraph"/>
        <w:numPr>
          <w:ilvl w:val="0"/>
          <w:numId w:val="8"/>
        </w:numPr>
      </w:pPr>
      <w:r>
        <w:t>Physiology of Glucocorticoids, Adrenal Androgens</w:t>
      </w:r>
      <w:r w:rsidR="00EF0D5A">
        <w:t xml:space="preserve"> - </w:t>
      </w:r>
      <w:r w:rsidRPr="009614A1" w:rsidR="00EF0D5A">
        <w:rPr>
          <w:i/>
          <w:iCs/>
        </w:rPr>
        <w:t>L.</w:t>
      </w:r>
      <w:r w:rsidR="00EF0D5A">
        <w:t xml:space="preserve"> </w:t>
      </w:r>
      <w:r w:rsidRPr="003B4E4D" w:rsidR="00EF0D5A">
        <w:rPr>
          <w:i/>
          <w:iCs/>
        </w:rPr>
        <w:t>Kaufman</w:t>
      </w:r>
    </w:p>
    <w:p w:rsidR="00440E71" w:rsidP="00440E71" w:rsidRDefault="00440E71" w14:paraId="600BB27F" w14:textId="201A9E43">
      <w:pPr>
        <w:pStyle w:val="ListParagraph"/>
        <w:numPr>
          <w:ilvl w:val="1"/>
          <w:numId w:val="8"/>
        </w:numPr>
      </w:pPr>
      <w:r w:rsidRPr="00440E71">
        <w:t xml:space="preserve">Adrenal </w:t>
      </w:r>
      <w:r>
        <w:t>c</w:t>
      </w:r>
      <w:r w:rsidRPr="00440E71">
        <w:t xml:space="preserve">ortex </w:t>
      </w:r>
      <w:r>
        <w:t>a</w:t>
      </w:r>
      <w:r w:rsidRPr="00440E71">
        <w:t xml:space="preserve">natomy, </w:t>
      </w:r>
      <w:r>
        <w:t>p</w:t>
      </w:r>
      <w:r w:rsidRPr="00440E71">
        <w:t xml:space="preserve">hysiology, and </w:t>
      </w:r>
      <w:r>
        <w:t>r</w:t>
      </w:r>
      <w:r w:rsidRPr="00440E71">
        <w:t xml:space="preserve">egulation of the </w:t>
      </w:r>
      <w:r>
        <w:t>h</w:t>
      </w:r>
      <w:r w:rsidRPr="00440E71">
        <w:t>ypothalamic-</w:t>
      </w:r>
      <w:r>
        <w:t>p</w:t>
      </w:r>
      <w:r w:rsidRPr="00440E71">
        <w:t>ituitary-</w:t>
      </w:r>
      <w:r>
        <w:t>a</w:t>
      </w:r>
      <w:r w:rsidRPr="00440E71">
        <w:t xml:space="preserve">drenal </w:t>
      </w:r>
      <w:r>
        <w:t>a</w:t>
      </w:r>
      <w:r w:rsidRPr="00440E71">
        <w:t>xis</w:t>
      </w:r>
    </w:p>
    <w:p w:rsidR="00440E71" w:rsidP="00440E71" w:rsidRDefault="0045125A" w14:paraId="12813E26" w14:textId="2F9F655E">
      <w:pPr>
        <w:pStyle w:val="ListParagraph"/>
        <w:numPr>
          <w:ilvl w:val="1"/>
          <w:numId w:val="8"/>
        </w:numPr>
      </w:pPr>
      <w:r w:rsidRPr="0045125A">
        <w:t xml:space="preserve">Clinical </w:t>
      </w:r>
      <w:r>
        <w:t>a</w:t>
      </w:r>
      <w:r w:rsidRPr="0045125A">
        <w:t xml:space="preserve">ssessment of </w:t>
      </w:r>
      <w:r>
        <w:t>c</w:t>
      </w:r>
      <w:r w:rsidRPr="0045125A">
        <w:t xml:space="preserve">ortisol </w:t>
      </w:r>
      <w:r>
        <w:t>p</w:t>
      </w:r>
      <w:r w:rsidRPr="0045125A">
        <w:t>roduction</w:t>
      </w:r>
    </w:p>
    <w:p w:rsidR="00EF0D5A" w:rsidP="00EF0D5A" w:rsidRDefault="00196B59" w14:paraId="6E0E2E66" w14:textId="77777777">
      <w:pPr>
        <w:pStyle w:val="ListParagraph"/>
        <w:numPr>
          <w:ilvl w:val="0"/>
          <w:numId w:val="8"/>
        </w:numPr>
      </w:pPr>
      <w:r>
        <w:t>Physiology of the Adrenal Medulla</w:t>
      </w:r>
      <w:r w:rsidR="00EF0D5A">
        <w:t xml:space="preserve"> - </w:t>
      </w:r>
      <w:r w:rsidRPr="009614A1" w:rsidR="00EF0D5A">
        <w:rPr>
          <w:i/>
          <w:iCs/>
        </w:rPr>
        <w:t>L.</w:t>
      </w:r>
      <w:r w:rsidR="00EF0D5A">
        <w:t xml:space="preserve"> </w:t>
      </w:r>
      <w:r w:rsidRPr="003B4E4D" w:rsidR="00EF0D5A">
        <w:rPr>
          <w:i/>
          <w:iCs/>
        </w:rPr>
        <w:t>Kaufman</w:t>
      </w:r>
    </w:p>
    <w:p w:rsidR="00CA239E" w:rsidP="00CA239E" w:rsidRDefault="00CA239E" w14:paraId="22ECA51F" w14:textId="51E80902">
      <w:pPr>
        <w:pStyle w:val="ListParagraph"/>
        <w:numPr>
          <w:ilvl w:val="1"/>
          <w:numId w:val="8"/>
        </w:numPr>
      </w:pPr>
      <w:r>
        <w:t>Control of adrenomedullary catecholamine secretion</w:t>
      </w:r>
    </w:p>
    <w:p w:rsidR="00CA239E" w:rsidP="00CA239E" w:rsidRDefault="00CA239E" w14:paraId="44159BF0" w14:textId="34DBF537">
      <w:pPr>
        <w:pStyle w:val="ListParagraph"/>
        <w:numPr>
          <w:ilvl w:val="1"/>
          <w:numId w:val="8"/>
        </w:numPr>
      </w:pPr>
      <w:r>
        <w:t>Hormone vs. neurotransmitter effects of catecholamines</w:t>
      </w:r>
    </w:p>
    <w:p w:rsidR="00CA239E" w:rsidP="00CA239E" w:rsidRDefault="00CA239E" w14:paraId="49D92B55" w14:textId="77777777">
      <w:pPr>
        <w:pStyle w:val="ListParagraph"/>
        <w:numPr>
          <w:ilvl w:val="1"/>
          <w:numId w:val="8"/>
        </w:numPr>
      </w:pPr>
      <w:r>
        <w:t>Effects of catecholamines</w:t>
      </w:r>
    </w:p>
    <w:p w:rsidR="00CA239E" w:rsidP="00CA239E" w:rsidRDefault="00CA239E" w14:paraId="3B14BBA6" w14:textId="6FC311E9">
      <w:pPr>
        <w:pStyle w:val="ListParagraph"/>
        <w:numPr>
          <w:ilvl w:val="1"/>
          <w:numId w:val="8"/>
        </w:numPr>
      </w:pPr>
      <w:r>
        <w:t>Pheochromocytoma – excess catecholamine secretion</w:t>
      </w:r>
    </w:p>
    <w:p w:rsidR="00EF0D5A" w:rsidP="00EF0D5A" w:rsidRDefault="00196B59" w14:paraId="460C549C" w14:textId="77777777">
      <w:pPr>
        <w:pStyle w:val="ListParagraph"/>
        <w:numPr>
          <w:ilvl w:val="0"/>
          <w:numId w:val="8"/>
        </w:numPr>
      </w:pPr>
      <w:r>
        <w:t>Physiology of Calcium Regulation, Hypercalcemia, &amp; Hypocalcemia</w:t>
      </w:r>
      <w:r w:rsidR="00EF0D5A">
        <w:t xml:space="preserve"> - </w:t>
      </w:r>
      <w:r w:rsidRPr="009614A1" w:rsidR="00EF0D5A">
        <w:rPr>
          <w:i/>
          <w:iCs/>
        </w:rPr>
        <w:t>L.</w:t>
      </w:r>
      <w:r w:rsidR="00EF0D5A">
        <w:t xml:space="preserve"> </w:t>
      </w:r>
      <w:r w:rsidRPr="003B4E4D" w:rsidR="00EF0D5A">
        <w:rPr>
          <w:i/>
          <w:iCs/>
        </w:rPr>
        <w:t>Kaufman</w:t>
      </w:r>
    </w:p>
    <w:p w:rsidR="003C4A0F" w:rsidP="003C4A0F" w:rsidRDefault="003C4A0F" w14:paraId="55624C63" w14:textId="034512ED">
      <w:pPr>
        <w:pStyle w:val="ListParagraph"/>
        <w:numPr>
          <w:ilvl w:val="1"/>
          <w:numId w:val="8"/>
        </w:numPr>
      </w:pPr>
      <w:r>
        <w:t>Physiology of calcium regulation</w:t>
      </w:r>
    </w:p>
    <w:p w:rsidR="003C4A0F" w:rsidP="003C4A0F" w:rsidRDefault="003C4A0F" w14:paraId="63D0C93A" w14:textId="66E68927">
      <w:pPr>
        <w:pStyle w:val="ListParagraph"/>
        <w:numPr>
          <w:ilvl w:val="1"/>
          <w:numId w:val="8"/>
        </w:numPr>
      </w:pPr>
      <w:r>
        <w:t>Hypercalcemia</w:t>
      </w:r>
    </w:p>
    <w:p w:rsidR="008203B2" w:rsidP="003C4A0F" w:rsidRDefault="003C4A0F" w14:paraId="3EC7556A" w14:textId="0828C839">
      <w:pPr>
        <w:pStyle w:val="ListParagraph"/>
        <w:numPr>
          <w:ilvl w:val="1"/>
          <w:numId w:val="8"/>
        </w:numPr>
      </w:pPr>
      <w:r>
        <w:t>Hypocalcemia</w:t>
      </w:r>
    </w:p>
    <w:p w:rsidR="00EF0D5A" w:rsidP="00EF0D5A" w:rsidRDefault="00196B59" w14:paraId="638912CE" w14:textId="77777777">
      <w:pPr>
        <w:pStyle w:val="ListParagraph"/>
        <w:numPr>
          <w:ilvl w:val="0"/>
          <w:numId w:val="8"/>
        </w:numPr>
      </w:pPr>
      <w:r>
        <w:t>Bone Physiology and Osteoporosis</w:t>
      </w:r>
      <w:r w:rsidR="00EF0D5A">
        <w:t xml:space="preserve"> - </w:t>
      </w:r>
      <w:r w:rsidRPr="009614A1" w:rsidR="00EF0D5A">
        <w:rPr>
          <w:i/>
          <w:iCs/>
        </w:rPr>
        <w:t>L.</w:t>
      </w:r>
      <w:r w:rsidR="00EF0D5A">
        <w:t xml:space="preserve"> </w:t>
      </w:r>
      <w:r w:rsidRPr="003B4E4D" w:rsidR="00EF0D5A">
        <w:rPr>
          <w:i/>
          <w:iCs/>
        </w:rPr>
        <w:t>Kaufman</w:t>
      </w:r>
    </w:p>
    <w:p w:rsidR="00150939" w:rsidP="00150939" w:rsidRDefault="00150939" w14:paraId="701AD3C1" w14:textId="559D4B69">
      <w:pPr>
        <w:pStyle w:val="ListParagraph"/>
        <w:numPr>
          <w:ilvl w:val="1"/>
          <w:numId w:val="8"/>
        </w:numPr>
      </w:pPr>
      <w:r>
        <w:t>Bone physiology and metabolic bone disease</w:t>
      </w:r>
    </w:p>
    <w:p w:rsidR="00150939" w:rsidP="00150939" w:rsidRDefault="00150939" w14:paraId="722CB35B" w14:textId="422E692A">
      <w:pPr>
        <w:pStyle w:val="ListParagraph"/>
        <w:numPr>
          <w:ilvl w:val="1"/>
          <w:numId w:val="8"/>
        </w:numPr>
      </w:pPr>
      <w:r>
        <w:t>Osteoporosis</w:t>
      </w:r>
    </w:p>
    <w:p w:rsidR="003C4A0F" w:rsidP="00150939" w:rsidRDefault="00150939" w14:paraId="23EB1855" w14:textId="76C77A34">
      <w:pPr>
        <w:pStyle w:val="ListParagraph"/>
        <w:numPr>
          <w:ilvl w:val="1"/>
          <w:numId w:val="8"/>
        </w:numPr>
      </w:pPr>
      <w:r>
        <w:t>Diagnosis, prevention, and treatment of osteoporosis</w:t>
      </w:r>
    </w:p>
    <w:p w:rsidR="00196B59" w:rsidP="00196B59" w:rsidRDefault="00196B59" w14:paraId="015D8199" w14:textId="0BF3D2CF">
      <w:pPr>
        <w:pStyle w:val="ListParagraph"/>
        <w:numPr>
          <w:ilvl w:val="0"/>
          <w:numId w:val="8"/>
        </w:numPr>
      </w:pPr>
      <w:r>
        <w:t xml:space="preserve">Physiology of Reproduction 1:  Fundamentals - </w:t>
      </w:r>
      <w:r w:rsidRPr="00196B59">
        <w:rPr>
          <w:i/>
          <w:iCs/>
        </w:rPr>
        <w:t>Schwartz</w:t>
      </w:r>
    </w:p>
    <w:p w:rsidRPr="005D5F80" w:rsidR="005D5F80" w:rsidP="005D5F80" w:rsidRDefault="005D5F80" w14:paraId="2CDA6AE2" w14:textId="6245DDDA">
      <w:pPr>
        <w:pStyle w:val="ListParagraph"/>
        <w:numPr>
          <w:ilvl w:val="1"/>
          <w:numId w:val="8"/>
        </w:numPr>
      </w:pPr>
      <w:r w:rsidRPr="005D5F80">
        <w:t xml:space="preserve">Hormone </w:t>
      </w:r>
      <w:r>
        <w:t>c</w:t>
      </w:r>
      <w:r w:rsidRPr="005D5F80">
        <w:t xml:space="preserve">lasses, </w:t>
      </w:r>
      <w:r>
        <w:t>e</w:t>
      </w:r>
      <w:r w:rsidRPr="005D5F80">
        <w:t xml:space="preserve">xamples, and </w:t>
      </w:r>
      <w:r>
        <w:t>c</w:t>
      </w:r>
      <w:r w:rsidRPr="005D5F80">
        <w:t xml:space="preserve">ognate </w:t>
      </w:r>
      <w:r>
        <w:t>r</w:t>
      </w:r>
      <w:r w:rsidRPr="005D5F80">
        <w:t>eceptors</w:t>
      </w:r>
    </w:p>
    <w:p w:rsidRPr="005D5F80" w:rsidR="005D5F80" w:rsidP="005D5F80" w:rsidRDefault="005D5F80" w14:paraId="52433B10" w14:textId="4C92BA80">
      <w:pPr>
        <w:pStyle w:val="ListParagraph"/>
        <w:numPr>
          <w:ilvl w:val="1"/>
          <w:numId w:val="8"/>
        </w:numPr>
      </w:pPr>
      <w:r w:rsidRPr="005D5F80">
        <w:t xml:space="preserve">Steroid </w:t>
      </w:r>
      <w:r>
        <w:t>h</w:t>
      </w:r>
      <w:r w:rsidRPr="005D5F80">
        <w:t>ormone-</w:t>
      </w:r>
      <w:r>
        <w:t>r</w:t>
      </w:r>
      <w:r w:rsidRPr="005D5F80">
        <w:t xml:space="preserve">eceptor </w:t>
      </w:r>
      <w:r>
        <w:t>s</w:t>
      </w:r>
      <w:r w:rsidRPr="005D5F80">
        <w:t>ignaling</w:t>
      </w:r>
    </w:p>
    <w:p w:rsidRPr="005D5F80" w:rsidR="005D5F80" w:rsidP="005D5F80" w:rsidRDefault="005D5F80" w14:paraId="783DC248" w14:textId="16D3DA1D">
      <w:pPr>
        <w:pStyle w:val="ListParagraph"/>
        <w:numPr>
          <w:ilvl w:val="1"/>
          <w:numId w:val="8"/>
        </w:numPr>
      </w:pPr>
      <w:r w:rsidRPr="005D5F80">
        <w:t xml:space="preserve">Physiologic </w:t>
      </w:r>
      <w:r>
        <w:t>a</w:t>
      </w:r>
      <w:r w:rsidRPr="005D5F80">
        <w:t xml:space="preserve">ctions of </w:t>
      </w:r>
      <w:r>
        <w:t>t</w:t>
      </w:r>
      <w:r w:rsidRPr="005D5F80">
        <w:t xml:space="preserve">estosterone, </w:t>
      </w:r>
      <w:r w:rsidRPr="000E170B" w:rsidR="000E170B">
        <w:t>dihydrotestosterone</w:t>
      </w:r>
      <w:r w:rsidRPr="005D5F80">
        <w:t xml:space="preserve">, and </w:t>
      </w:r>
      <w:r w:rsidR="004700E2">
        <w:t>e</w:t>
      </w:r>
      <w:r w:rsidRPr="004700E2" w:rsidR="004700E2">
        <w:t xml:space="preserve">stradiol </w:t>
      </w:r>
      <w:r w:rsidRPr="005D5F80">
        <w:t>in the male</w:t>
      </w:r>
    </w:p>
    <w:p w:rsidRPr="005D5F80" w:rsidR="005D5F80" w:rsidP="005D5F80" w:rsidRDefault="005D5F80" w14:paraId="74532C74" w14:textId="1626CB2D">
      <w:pPr>
        <w:pStyle w:val="ListParagraph"/>
        <w:numPr>
          <w:ilvl w:val="1"/>
          <w:numId w:val="8"/>
        </w:numPr>
      </w:pPr>
      <w:r w:rsidRPr="005D5F80">
        <w:t xml:space="preserve">Androgen </w:t>
      </w:r>
      <w:r>
        <w:t>r</w:t>
      </w:r>
      <w:r w:rsidRPr="005D5F80">
        <w:t xml:space="preserve">eceptor </w:t>
      </w:r>
      <w:r>
        <w:t>m</w:t>
      </w:r>
      <w:r w:rsidRPr="005D5F80">
        <w:t xml:space="preserve">utations – </w:t>
      </w:r>
      <w:r w:rsidRPr="004262C3" w:rsidR="004262C3">
        <w:t xml:space="preserve">Complete </w:t>
      </w:r>
      <w:r w:rsidR="004262C3">
        <w:t>a</w:t>
      </w:r>
      <w:r w:rsidRPr="004262C3" w:rsidR="004262C3">
        <w:t xml:space="preserve">ndrogen </w:t>
      </w:r>
      <w:r w:rsidR="004262C3">
        <w:t>i</w:t>
      </w:r>
      <w:r w:rsidRPr="004262C3" w:rsidR="004262C3">
        <w:t xml:space="preserve">nsensitivity </w:t>
      </w:r>
      <w:r w:rsidR="004262C3">
        <w:t>s</w:t>
      </w:r>
      <w:r w:rsidRPr="004262C3" w:rsidR="004262C3">
        <w:t>yndrome</w:t>
      </w:r>
    </w:p>
    <w:p w:rsidRPr="005D5F80" w:rsidR="005D5F80" w:rsidP="005D5F80" w:rsidRDefault="005D5F80" w14:paraId="35DD585A" w14:textId="67FD6E34">
      <w:pPr>
        <w:pStyle w:val="ListParagraph"/>
        <w:numPr>
          <w:ilvl w:val="1"/>
          <w:numId w:val="8"/>
        </w:numPr>
      </w:pPr>
      <w:r w:rsidRPr="005D5F80">
        <w:t xml:space="preserve">Metabolism, </w:t>
      </w:r>
      <w:r>
        <w:t>t</w:t>
      </w:r>
      <w:r w:rsidRPr="005D5F80">
        <w:t xml:space="preserve">ransport, and </w:t>
      </w:r>
      <w:r>
        <w:t>e</w:t>
      </w:r>
      <w:r w:rsidRPr="005D5F80">
        <w:t xml:space="preserve">xcretion of </w:t>
      </w:r>
      <w:r>
        <w:t>a</w:t>
      </w:r>
      <w:r w:rsidRPr="005D5F80">
        <w:t>ndrogens</w:t>
      </w:r>
    </w:p>
    <w:p w:rsidRPr="005D5F80" w:rsidR="005D5F80" w:rsidP="005D5F80" w:rsidRDefault="005D5F80" w14:paraId="07933211" w14:textId="2E0E1944">
      <w:pPr>
        <w:pStyle w:val="ListParagraph"/>
        <w:numPr>
          <w:ilvl w:val="1"/>
          <w:numId w:val="8"/>
        </w:numPr>
      </w:pPr>
      <w:r w:rsidRPr="005D5F80">
        <w:t>Hypothalamic-</w:t>
      </w:r>
      <w:r>
        <w:t>p</w:t>
      </w:r>
      <w:r w:rsidRPr="005D5F80">
        <w:t>ituitary-</w:t>
      </w:r>
      <w:r>
        <w:t>t</w:t>
      </w:r>
      <w:r w:rsidRPr="005D5F80">
        <w:t xml:space="preserve">esticular </w:t>
      </w:r>
      <w:r>
        <w:t>a</w:t>
      </w:r>
      <w:r w:rsidRPr="005D5F80">
        <w:t>xis</w:t>
      </w:r>
    </w:p>
    <w:p w:rsidR="005D5F80" w:rsidP="005D5F80" w:rsidRDefault="005D5F80" w14:paraId="18CF9A56" w14:textId="34181F60">
      <w:pPr>
        <w:pStyle w:val="ListParagraph"/>
        <w:numPr>
          <w:ilvl w:val="1"/>
          <w:numId w:val="8"/>
        </w:numPr>
      </w:pPr>
      <w:r w:rsidRPr="005D5F80">
        <w:t xml:space="preserve">Testicular </w:t>
      </w:r>
      <w:r w:rsidR="008217CB">
        <w:t>s</w:t>
      </w:r>
      <w:r w:rsidRPr="005D5F80">
        <w:t xml:space="preserve">teroidogenesis (Leydig </w:t>
      </w:r>
      <w:r w:rsidR="008217CB">
        <w:t>c</w:t>
      </w:r>
      <w:r w:rsidRPr="005D5F80">
        <w:t xml:space="preserve">ell </w:t>
      </w:r>
      <w:r w:rsidR="008217CB">
        <w:t>t</w:t>
      </w:r>
      <w:r w:rsidRPr="005D5F80">
        <w:t xml:space="preserve">estosterone </w:t>
      </w:r>
      <w:r w:rsidR="008217CB">
        <w:t>s</w:t>
      </w:r>
      <w:r w:rsidRPr="005D5F80">
        <w:t>ynthesis)</w:t>
      </w:r>
    </w:p>
    <w:p w:rsidR="00196B59" w:rsidP="00196B59" w:rsidRDefault="00196B59" w14:paraId="1B822C22" w14:textId="6ACEC104">
      <w:pPr>
        <w:pStyle w:val="ListParagraph"/>
        <w:numPr>
          <w:ilvl w:val="0"/>
          <w:numId w:val="8"/>
        </w:numPr>
      </w:pPr>
      <w:r>
        <w:t xml:space="preserve">Physiology of Reproduction 2:  Anatomy &amp; Histology of the Male - </w:t>
      </w:r>
      <w:r w:rsidRPr="00196B59">
        <w:rPr>
          <w:i/>
          <w:iCs/>
        </w:rPr>
        <w:t>Schwartz</w:t>
      </w:r>
    </w:p>
    <w:p w:rsidRPr="00D71E9B" w:rsidR="00D71E9B" w:rsidP="00D71E9B" w:rsidRDefault="00D71E9B" w14:paraId="5B6EED36" w14:textId="22293BFE">
      <w:pPr>
        <w:pStyle w:val="ListParagraph"/>
        <w:numPr>
          <w:ilvl w:val="1"/>
          <w:numId w:val="8"/>
        </w:numPr>
      </w:pPr>
      <w:r w:rsidRPr="00D71E9B">
        <w:t xml:space="preserve">Male </w:t>
      </w:r>
      <w:r w:rsidR="0092231C">
        <w:t>r</w:t>
      </w:r>
      <w:r w:rsidRPr="00D71E9B">
        <w:t xml:space="preserve">eproductive </w:t>
      </w:r>
      <w:r w:rsidR="0092231C">
        <w:t>a</w:t>
      </w:r>
      <w:r w:rsidRPr="00D71E9B">
        <w:t xml:space="preserve">natomy: </w:t>
      </w:r>
      <w:r w:rsidR="0092231C">
        <w:t>t</w:t>
      </w:r>
      <w:r w:rsidRPr="00D71E9B">
        <w:t xml:space="preserve">estis and </w:t>
      </w:r>
      <w:r w:rsidR="0092231C">
        <w:t>s</w:t>
      </w:r>
      <w:r w:rsidRPr="00D71E9B">
        <w:t xml:space="preserve">permatic </w:t>
      </w:r>
      <w:r w:rsidR="0092231C">
        <w:t>c</w:t>
      </w:r>
      <w:r w:rsidRPr="00D71E9B">
        <w:t>ords</w:t>
      </w:r>
    </w:p>
    <w:p w:rsidRPr="00D71E9B" w:rsidR="00D71E9B" w:rsidP="00D71E9B" w:rsidRDefault="00D71E9B" w14:paraId="498F1792" w14:textId="515794EF">
      <w:pPr>
        <w:pStyle w:val="ListParagraph"/>
        <w:numPr>
          <w:ilvl w:val="1"/>
          <w:numId w:val="8"/>
        </w:numPr>
      </w:pPr>
      <w:r w:rsidRPr="00D71E9B">
        <w:t xml:space="preserve">Seminiferous </w:t>
      </w:r>
      <w:r w:rsidR="0092231C">
        <w:t>t</w:t>
      </w:r>
      <w:r w:rsidRPr="00D71E9B">
        <w:t>ubules</w:t>
      </w:r>
    </w:p>
    <w:p w:rsidRPr="00D71E9B" w:rsidR="00D71E9B" w:rsidP="00D71E9B" w:rsidRDefault="00D71E9B" w14:paraId="1188058C" w14:textId="274AFF1B">
      <w:pPr>
        <w:pStyle w:val="ListParagraph"/>
        <w:numPr>
          <w:ilvl w:val="1"/>
          <w:numId w:val="8"/>
        </w:numPr>
      </w:pPr>
      <w:r w:rsidRPr="00D71E9B">
        <w:t xml:space="preserve">Intratesticular </w:t>
      </w:r>
      <w:r w:rsidR="0092231C">
        <w:t>d</w:t>
      </w:r>
      <w:r w:rsidRPr="00D71E9B">
        <w:t>ucts</w:t>
      </w:r>
    </w:p>
    <w:p w:rsidRPr="00D71E9B" w:rsidR="00D71E9B" w:rsidP="00D71E9B" w:rsidRDefault="00D71E9B" w14:paraId="2A49869B" w14:textId="65FCD891">
      <w:pPr>
        <w:pStyle w:val="ListParagraph"/>
        <w:numPr>
          <w:ilvl w:val="1"/>
          <w:numId w:val="8"/>
        </w:numPr>
      </w:pPr>
      <w:proofErr w:type="spellStart"/>
      <w:r w:rsidRPr="00D71E9B">
        <w:t>Extratesticular</w:t>
      </w:r>
      <w:proofErr w:type="spellEnd"/>
      <w:r w:rsidRPr="00D71E9B">
        <w:t xml:space="preserve"> </w:t>
      </w:r>
      <w:r w:rsidR="0092231C">
        <w:t>d</w:t>
      </w:r>
      <w:r w:rsidRPr="00D71E9B">
        <w:t>ucts</w:t>
      </w:r>
    </w:p>
    <w:p w:rsidRPr="00D71E9B" w:rsidR="00D71E9B" w:rsidP="00D71E9B" w:rsidRDefault="00D71E9B" w14:paraId="61BDAB5E" w14:textId="2F17DC67">
      <w:pPr>
        <w:pStyle w:val="ListParagraph"/>
        <w:numPr>
          <w:ilvl w:val="1"/>
          <w:numId w:val="8"/>
        </w:numPr>
      </w:pPr>
      <w:r w:rsidRPr="00D71E9B">
        <w:t xml:space="preserve">Histology of the </w:t>
      </w:r>
      <w:r w:rsidR="0092231C">
        <w:t>s</w:t>
      </w:r>
      <w:r w:rsidRPr="00D71E9B">
        <w:t xml:space="preserve">eminiferous </w:t>
      </w:r>
      <w:r w:rsidR="0092231C">
        <w:t>t</w:t>
      </w:r>
      <w:r w:rsidRPr="00D71E9B">
        <w:t>ubules</w:t>
      </w:r>
    </w:p>
    <w:p w:rsidRPr="00D71E9B" w:rsidR="00D71E9B" w:rsidP="00D71E9B" w:rsidRDefault="00D71E9B" w14:paraId="446424CB" w14:textId="77777777">
      <w:pPr>
        <w:pStyle w:val="ListParagraph"/>
        <w:numPr>
          <w:ilvl w:val="1"/>
          <w:numId w:val="8"/>
        </w:numPr>
      </w:pPr>
      <w:r w:rsidRPr="00D71E9B">
        <w:lastRenderedPageBreak/>
        <w:t>Histology of the straight tubules</w:t>
      </w:r>
    </w:p>
    <w:p w:rsidRPr="00D71E9B" w:rsidR="00D71E9B" w:rsidP="00D71E9B" w:rsidRDefault="00D71E9B" w14:paraId="50E44BF3" w14:textId="77777777">
      <w:pPr>
        <w:pStyle w:val="ListParagraph"/>
        <w:numPr>
          <w:ilvl w:val="1"/>
          <w:numId w:val="8"/>
        </w:numPr>
      </w:pPr>
      <w:r w:rsidRPr="00D71E9B">
        <w:t>Histology of the rete testis</w:t>
      </w:r>
    </w:p>
    <w:p w:rsidRPr="00D71E9B" w:rsidR="00D71E9B" w:rsidP="00D71E9B" w:rsidRDefault="00D71E9B" w14:paraId="614278B3" w14:textId="77777777">
      <w:pPr>
        <w:pStyle w:val="ListParagraph"/>
        <w:numPr>
          <w:ilvl w:val="1"/>
          <w:numId w:val="8"/>
        </w:numPr>
      </w:pPr>
      <w:r w:rsidRPr="00D71E9B">
        <w:t xml:space="preserve">Histology of the efferent </w:t>
      </w:r>
      <w:proofErr w:type="spellStart"/>
      <w:r w:rsidRPr="00D71E9B">
        <w:t>ductules</w:t>
      </w:r>
      <w:proofErr w:type="spellEnd"/>
    </w:p>
    <w:p w:rsidRPr="00D71E9B" w:rsidR="00D71E9B" w:rsidP="00D71E9B" w:rsidRDefault="00D71E9B" w14:paraId="4E1D598C" w14:textId="77777777">
      <w:pPr>
        <w:pStyle w:val="ListParagraph"/>
        <w:numPr>
          <w:ilvl w:val="1"/>
          <w:numId w:val="8"/>
        </w:numPr>
      </w:pPr>
      <w:r w:rsidRPr="00D71E9B">
        <w:t>Histology of the epididymis</w:t>
      </w:r>
    </w:p>
    <w:p w:rsidRPr="00D71E9B" w:rsidR="00D71E9B" w:rsidP="00D71E9B" w:rsidRDefault="00D71E9B" w14:paraId="570126A0" w14:textId="77777777">
      <w:pPr>
        <w:pStyle w:val="ListParagraph"/>
        <w:numPr>
          <w:ilvl w:val="1"/>
          <w:numId w:val="8"/>
        </w:numPr>
      </w:pPr>
      <w:r w:rsidRPr="00D71E9B">
        <w:t>Histology of the vas deferens</w:t>
      </w:r>
    </w:p>
    <w:p w:rsidR="00AE3654" w:rsidP="00D71E9B" w:rsidRDefault="00D71E9B" w14:paraId="15900848" w14:textId="6233AF00">
      <w:pPr>
        <w:pStyle w:val="ListParagraph"/>
        <w:numPr>
          <w:ilvl w:val="1"/>
          <w:numId w:val="8"/>
        </w:numPr>
      </w:pPr>
      <w:r w:rsidRPr="00D71E9B">
        <w:t>Anatomy of the male urethra</w:t>
      </w:r>
    </w:p>
    <w:p w:rsidRPr="0092231C" w:rsidR="0092231C" w:rsidP="0092231C" w:rsidRDefault="0092231C" w14:paraId="1FB2B716" w14:textId="3D025BB9">
      <w:pPr>
        <w:pStyle w:val="ListParagraph"/>
        <w:numPr>
          <w:ilvl w:val="1"/>
          <w:numId w:val="8"/>
        </w:numPr>
      </w:pPr>
      <w:r w:rsidRPr="0092231C">
        <w:t xml:space="preserve">Anatomy and </w:t>
      </w:r>
      <w:r>
        <w:t>h</w:t>
      </w:r>
      <w:r w:rsidRPr="0092231C">
        <w:t xml:space="preserve">istology of the </w:t>
      </w:r>
      <w:r>
        <w:t>a</w:t>
      </w:r>
      <w:r w:rsidRPr="0092231C">
        <w:t xml:space="preserve">ccessory </w:t>
      </w:r>
      <w:r>
        <w:t>g</w:t>
      </w:r>
      <w:r w:rsidRPr="0092231C">
        <w:t>lands</w:t>
      </w:r>
    </w:p>
    <w:p w:rsidRPr="0092231C" w:rsidR="0092231C" w:rsidP="0092231C" w:rsidRDefault="0092231C" w14:paraId="26269418" w14:textId="0504B3C9">
      <w:pPr>
        <w:pStyle w:val="ListParagraph"/>
        <w:numPr>
          <w:ilvl w:val="1"/>
          <w:numId w:val="8"/>
        </w:numPr>
      </w:pPr>
      <w:r w:rsidRPr="0092231C">
        <w:t xml:space="preserve">Histology of the </w:t>
      </w:r>
      <w:r>
        <w:t>s</w:t>
      </w:r>
      <w:r w:rsidRPr="0092231C">
        <w:t xml:space="preserve">eminal </w:t>
      </w:r>
      <w:r>
        <w:t>v</w:t>
      </w:r>
      <w:r w:rsidRPr="0092231C">
        <w:t>esicles</w:t>
      </w:r>
    </w:p>
    <w:p w:rsidRPr="0092231C" w:rsidR="0092231C" w:rsidP="0092231C" w:rsidRDefault="0092231C" w14:paraId="310C330A" w14:textId="63B4C5BF">
      <w:pPr>
        <w:pStyle w:val="ListParagraph"/>
        <w:numPr>
          <w:ilvl w:val="1"/>
          <w:numId w:val="8"/>
        </w:numPr>
      </w:pPr>
      <w:r w:rsidRPr="0092231C">
        <w:t xml:space="preserve">Histology of the </w:t>
      </w:r>
      <w:r>
        <w:t>p</w:t>
      </w:r>
      <w:r w:rsidRPr="0092231C">
        <w:t>rostate</w:t>
      </w:r>
    </w:p>
    <w:p w:rsidRPr="0092231C" w:rsidR="0092231C" w:rsidP="0092231C" w:rsidRDefault="0092231C" w14:paraId="3C0EC3B3" w14:textId="12E1C539">
      <w:pPr>
        <w:pStyle w:val="ListParagraph"/>
        <w:numPr>
          <w:ilvl w:val="1"/>
          <w:numId w:val="8"/>
        </w:numPr>
      </w:pPr>
      <w:r w:rsidRPr="0092231C">
        <w:t xml:space="preserve">Prostate </w:t>
      </w:r>
      <w:r>
        <w:t>p</w:t>
      </w:r>
      <w:r w:rsidRPr="0092231C">
        <w:t>hysiology</w:t>
      </w:r>
    </w:p>
    <w:p w:rsidRPr="0092231C" w:rsidR="0092231C" w:rsidP="0092231C" w:rsidRDefault="0092231C" w14:paraId="1D76854B" w14:textId="128CF29E">
      <w:pPr>
        <w:pStyle w:val="ListParagraph"/>
        <w:numPr>
          <w:ilvl w:val="1"/>
          <w:numId w:val="8"/>
        </w:numPr>
      </w:pPr>
      <w:r w:rsidRPr="0092231C">
        <w:t xml:space="preserve">Glands of the </w:t>
      </w:r>
      <w:r>
        <w:t>p</w:t>
      </w:r>
      <w:r w:rsidRPr="0092231C">
        <w:t>rostate</w:t>
      </w:r>
    </w:p>
    <w:p w:rsidRPr="0092231C" w:rsidR="0092231C" w:rsidP="0092231C" w:rsidRDefault="0092231C" w14:paraId="66E44ADC" w14:textId="4EA5D6B5">
      <w:pPr>
        <w:pStyle w:val="ListParagraph"/>
        <w:numPr>
          <w:ilvl w:val="1"/>
          <w:numId w:val="8"/>
        </w:numPr>
      </w:pPr>
      <w:r w:rsidRPr="0092231C">
        <w:t xml:space="preserve">Clinical </w:t>
      </w:r>
      <w:r>
        <w:t>z</w:t>
      </w:r>
      <w:r w:rsidRPr="0092231C">
        <w:t xml:space="preserve">ones of the </w:t>
      </w:r>
      <w:r>
        <w:t>p</w:t>
      </w:r>
      <w:r w:rsidRPr="0092231C">
        <w:t>rostate</w:t>
      </w:r>
    </w:p>
    <w:p w:rsidRPr="0092231C" w:rsidR="0092231C" w:rsidP="0092231C" w:rsidRDefault="0092231C" w14:paraId="5F18D819" w14:textId="76B8EE81">
      <w:pPr>
        <w:pStyle w:val="ListParagraph"/>
        <w:numPr>
          <w:ilvl w:val="1"/>
          <w:numId w:val="8"/>
        </w:numPr>
      </w:pPr>
      <w:r w:rsidRPr="0092231C">
        <w:t xml:space="preserve">Pathology of the </w:t>
      </w:r>
      <w:r>
        <w:t>p</w:t>
      </w:r>
      <w:r w:rsidRPr="0092231C">
        <w:t>rostate (</w:t>
      </w:r>
      <w:r w:rsidRPr="00CD3ECF" w:rsidR="00CD3ECF">
        <w:t xml:space="preserve">Benign </w:t>
      </w:r>
      <w:r w:rsidR="00CD3ECF">
        <w:t>p</w:t>
      </w:r>
      <w:r w:rsidRPr="00CD3ECF" w:rsidR="00CD3ECF">
        <w:t xml:space="preserve">rostatic </w:t>
      </w:r>
      <w:r w:rsidR="00CD3ECF">
        <w:t>h</w:t>
      </w:r>
      <w:r w:rsidRPr="00CD3ECF" w:rsidR="00CD3ECF">
        <w:t>yperplasia</w:t>
      </w:r>
      <w:r w:rsidRPr="0092231C">
        <w:t>, Adenocarcinoma)</w:t>
      </w:r>
    </w:p>
    <w:p w:rsidR="00D71E9B" w:rsidP="0092231C" w:rsidRDefault="0092231C" w14:paraId="3B1DB37E" w14:textId="3253DBEE">
      <w:pPr>
        <w:pStyle w:val="ListParagraph"/>
        <w:numPr>
          <w:ilvl w:val="1"/>
          <w:numId w:val="8"/>
        </w:numPr>
      </w:pPr>
      <w:r w:rsidRPr="0092231C">
        <w:t xml:space="preserve">Histology of the </w:t>
      </w:r>
      <w:r>
        <w:t>b</w:t>
      </w:r>
      <w:r w:rsidRPr="0092231C">
        <w:t xml:space="preserve">ulbourethral </w:t>
      </w:r>
      <w:r>
        <w:t>g</w:t>
      </w:r>
      <w:r w:rsidRPr="0092231C">
        <w:t>lands</w:t>
      </w:r>
    </w:p>
    <w:p w:rsidR="00196B59" w:rsidP="00196B59" w:rsidRDefault="00196B59" w14:paraId="6BE3CDF8" w14:textId="7CFD1EB5">
      <w:pPr>
        <w:pStyle w:val="ListParagraph"/>
        <w:numPr>
          <w:ilvl w:val="0"/>
          <w:numId w:val="8"/>
        </w:numPr>
      </w:pPr>
      <w:r>
        <w:t xml:space="preserve">Physiology of Reproduction 3: Spermatogenesis &amp; Fertility - </w:t>
      </w:r>
      <w:r w:rsidRPr="00196B59">
        <w:rPr>
          <w:i/>
          <w:iCs/>
        </w:rPr>
        <w:t>Schwartz</w:t>
      </w:r>
    </w:p>
    <w:p w:rsidRPr="00F10271" w:rsidR="00F10271" w:rsidP="00F10271" w:rsidRDefault="00F10271" w14:paraId="584093FE" w14:textId="77777777">
      <w:pPr>
        <w:pStyle w:val="ListParagraph"/>
        <w:numPr>
          <w:ilvl w:val="1"/>
          <w:numId w:val="8"/>
        </w:numPr>
      </w:pPr>
      <w:r w:rsidRPr="00F10271">
        <w:t>Spermatogenesis</w:t>
      </w:r>
    </w:p>
    <w:p w:rsidRPr="00F10271" w:rsidR="00F10271" w:rsidP="00F10271" w:rsidRDefault="00F10271" w14:paraId="407A4E6B" w14:textId="77777777">
      <w:pPr>
        <w:pStyle w:val="ListParagraph"/>
        <w:numPr>
          <w:ilvl w:val="1"/>
          <w:numId w:val="8"/>
        </w:numPr>
      </w:pPr>
      <w:r w:rsidRPr="00F10271">
        <w:t>Spermiogenesis</w:t>
      </w:r>
    </w:p>
    <w:p w:rsidRPr="00F10271" w:rsidR="00F10271" w:rsidP="00F10271" w:rsidRDefault="00F10271" w14:paraId="2F1F32DE" w14:textId="00F787D2">
      <w:pPr>
        <w:pStyle w:val="ListParagraph"/>
        <w:numPr>
          <w:ilvl w:val="1"/>
          <w:numId w:val="8"/>
        </w:numPr>
      </w:pPr>
      <w:r w:rsidRPr="00F10271">
        <w:t xml:space="preserve">Seminiferous </w:t>
      </w:r>
      <w:r>
        <w:t>t</w:t>
      </w:r>
      <w:r w:rsidRPr="00F10271">
        <w:t xml:space="preserve">ubule </w:t>
      </w:r>
      <w:r>
        <w:t>o</w:t>
      </w:r>
      <w:r w:rsidRPr="00F10271">
        <w:t>rganization</w:t>
      </w:r>
    </w:p>
    <w:p w:rsidRPr="00F10271" w:rsidR="00F10271" w:rsidP="00F10271" w:rsidRDefault="00F10271" w14:paraId="5AEF39E0" w14:textId="433FA781">
      <w:pPr>
        <w:pStyle w:val="ListParagraph"/>
        <w:numPr>
          <w:ilvl w:val="1"/>
          <w:numId w:val="8"/>
        </w:numPr>
      </w:pPr>
      <w:r w:rsidRPr="00F10271">
        <w:t xml:space="preserve">Sperm </w:t>
      </w:r>
      <w:r>
        <w:t>m</w:t>
      </w:r>
      <w:r w:rsidRPr="00F10271">
        <w:t>aturation</w:t>
      </w:r>
    </w:p>
    <w:p w:rsidRPr="00F10271" w:rsidR="00F10271" w:rsidP="00F10271" w:rsidRDefault="00F10271" w14:paraId="268C2E4D" w14:textId="21E48519">
      <w:pPr>
        <w:pStyle w:val="ListParagraph"/>
        <w:numPr>
          <w:ilvl w:val="1"/>
          <w:numId w:val="8"/>
        </w:numPr>
      </w:pPr>
      <w:r w:rsidRPr="00F10271">
        <w:t xml:space="preserve">Sperm </w:t>
      </w:r>
      <w:r>
        <w:t>a</w:t>
      </w:r>
      <w:r w:rsidRPr="00F10271">
        <w:t>rchitecture</w:t>
      </w:r>
    </w:p>
    <w:p w:rsidRPr="00F10271" w:rsidR="00F10271" w:rsidP="00F10271" w:rsidRDefault="00F10271" w14:paraId="6AD91756" w14:textId="7D235AA0">
      <w:pPr>
        <w:pStyle w:val="ListParagraph"/>
        <w:numPr>
          <w:ilvl w:val="1"/>
          <w:numId w:val="8"/>
        </w:numPr>
      </w:pPr>
      <w:r w:rsidRPr="00F10271">
        <w:t>Blood-</w:t>
      </w:r>
      <w:r>
        <w:t>t</w:t>
      </w:r>
      <w:r w:rsidRPr="00F10271">
        <w:t>estis-</w:t>
      </w:r>
      <w:r>
        <w:t>b</w:t>
      </w:r>
      <w:r w:rsidRPr="00F10271">
        <w:t>arrier</w:t>
      </w:r>
    </w:p>
    <w:p w:rsidRPr="00F10271" w:rsidR="00F10271" w:rsidP="00F10271" w:rsidRDefault="00F10271" w14:paraId="25613681" w14:textId="78CDA1AD">
      <w:pPr>
        <w:pStyle w:val="ListParagraph"/>
        <w:numPr>
          <w:ilvl w:val="1"/>
          <w:numId w:val="8"/>
        </w:numPr>
      </w:pPr>
      <w:r w:rsidRPr="00F10271">
        <w:t xml:space="preserve">Hormones in the </w:t>
      </w:r>
      <w:r>
        <w:t>h</w:t>
      </w:r>
      <w:r w:rsidRPr="00F10271">
        <w:t>ypothalamic-</w:t>
      </w:r>
      <w:r>
        <w:t>p</w:t>
      </w:r>
      <w:r w:rsidRPr="00F10271">
        <w:t>ituitary-</w:t>
      </w:r>
      <w:r>
        <w:t>t</w:t>
      </w:r>
      <w:r w:rsidRPr="00F10271">
        <w:t xml:space="preserve">esticular </w:t>
      </w:r>
      <w:r>
        <w:t>a</w:t>
      </w:r>
      <w:r w:rsidRPr="00F10271">
        <w:t>xis</w:t>
      </w:r>
    </w:p>
    <w:p w:rsidRPr="00F10271" w:rsidR="00F10271" w:rsidP="00F10271" w:rsidRDefault="00F10271" w14:paraId="1D74BADF" w14:textId="6D97623E">
      <w:pPr>
        <w:pStyle w:val="ListParagraph"/>
        <w:numPr>
          <w:ilvl w:val="1"/>
          <w:numId w:val="8"/>
        </w:numPr>
      </w:pPr>
      <w:r w:rsidRPr="00F10271">
        <w:t xml:space="preserve">Leydig-Sertoli </w:t>
      </w:r>
      <w:r>
        <w:t>c</w:t>
      </w:r>
      <w:r w:rsidRPr="00F10271">
        <w:t xml:space="preserve">ell </w:t>
      </w:r>
      <w:r>
        <w:t>i</w:t>
      </w:r>
      <w:r w:rsidRPr="00F10271">
        <w:t>nteractions</w:t>
      </w:r>
    </w:p>
    <w:p w:rsidR="00103422" w:rsidP="00F10271" w:rsidRDefault="00F10271" w14:paraId="0BF77849" w14:textId="6EC9F453">
      <w:pPr>
        <w:pStyle w:val="ListParagraph"/>
        <w:numPr>
          <w:ilvl w:val="1"/>
          <w:numId w:val="8"/>
        </w:numPr>
      </w:pPr>
      <w:r w:rsidRPr="00F10271">
        <w:t xml:space="preserve">Causes and </w:t>
      </w:r>
      <w:r>
        <w:t>e</w:t>
      </w:r>
      <w:r w:rsidRPr="00F10271">
        <w:t xml:space="preserve">valuation of </w:t>
      </w:r>
      <w:r>
        <w:t>m</w:t>
      </w:r>
      <w:r w:rsidRPr="00F10271">
        <w:t xml:space="preserve">ale </w:t>
      </w:r>
      <w:r>
        <w:t>i</w:t>
      </w:r>
      <w:r w:rsidRPr="00F10271">
        <w:t>nfertility</w:t>
      </w:r>
    </w:p>
    <w:p w:rsidR="00196B59" w:rsidP="00196B59" w:rsidRDefault="00196B59" w14:paraId="1D619716" w14:textId="37C49791">
      <w:pPr>
        <w:pStyle w:val="ListParagraph"/>
        <w:numPr>
          <w:ilvl w:val="0"/>
          <w:numId w:val="8"/>
        </w:numPr>
      </w:pPr>
      <w:r>
        <w:t xml:space="preserve">Physiology of Reproduction 4: Female Reproductive System Anatomy &amp; Histology - </w:t>
      </w:r>
      <w:r w:rsidRPr="00196B59">
        <w:rPr>
          <w:i/>
          <w:iCs/>
        </w:rPr>
        <w:t>Schwartz</w:t>
      </w:r>
    </w:p>
    <w:p w:rsidR="00F10271" w:rsidP="00F52295" w:rsidRDefault="00F122B8" w14:paraId="591A767F" w14:textId="49486E9B">
      <w:pPr>
        <w:pStyle w:val="ListParagraph"/>
        <w:numPr>
          <w:ilvl w:val="1"/>
          <w:numId w:val="8"/>
        </w:numPr>
      </w:pPr>
      <w:r w:rsidRPr="00F122B8">
        <w:t xml:space="preserve">Female </w:t>
      </w:r>
      <w:r w:rsidR="007F4C2A">
        <w:t>r</w:t>
      </w:r>
      <w:r w:rsidRPr="00F122B8">
        <w:t xml:space="preserve">eproductive </w:t>
      </w:r>
      <w:r w:rsidR="007F4C2A">
        <w:t>t</w:t>
      </w:r>
      <w:r w:rsidRPr="00F122B8">
        <w:t xml:space="preserve">ract </w:t>
      </w:r>
      <w:r w:rsidR="007F4C2A">
        <w:t>s</w:t>
      </w:r>
      <w:r w:rsidRPr="00F122B8">
        <w:t>tructures</w:t>
      </w:r>
    </w:p>
    <w:p w:rsidR="00C843E1" w:rsidP="00F52295" w:rsidRDefault="00C843E1" w14:paraId="7F499403" w14:textId="0080EC19">
      <w:pPr>
        <w:pStyle w:val="ListParagraph"/>
        <w:numPr>
          <w:ilvl w:val="1"/>
          <w:numId w:val="8"/>
        </w:numPr>
      </w:pPr>
      <w:r w:rsidRPr="00C843E1">
        <w:t xml:space="preserve">Histology of the </w:t>
      </w:r>
      <w:r w:rsidR="007F4C2A">
        <w:t>u</w:t>
      </w:r>
      <w:r w:rsidRPr="00C843E1">
        <w:t xml:space="preserve">terine </w:t>
      </w:r>
      <w:r w:rsidR="007F4C2A">
        <w:t>e</w:t>
      </w:r>
      <w:r w:rsidRPr="00C843E1">
        <w:t>ndometrium</w:t>
      </w:r>
    </w:p>
    <w:p w:rsidR="00C843E1" w:rsidP="00F52295" w:rsidRDefault="00C843E1" w14:paraId="0FE85589" w14:textId="754B3DEE">
      <w:pPr>
        <w:pStyle w:val="ListParagraph"/>
        <w:numPr>
          <w:ilvl w:val="1"/>
          <w:numId w:val="8"/>
        </w:numPr>
      </w:pPr>
      <w:r w:rsidRPr="00C843E1">
        <w:t xml:space="preserve">Anatomy and </w:t>
      </w:r>
      <w:r w:rsidR="007F4C2A">
        <w:t>h</w:t>
      </w:r>
      <w:r w:rsidRPr="00C843E1">
        <w:t xml:space="preserve">istology of the </w:t>
      </w:r>
      <w:r w:rsidR="007F4C2A">
        <w:t>c</w:t>
      </w:r>
      <w:r w:rsidRPr="00C843E1">
        <w:t>ervix</w:t>
      </w:r>
    </w:p>
    <w:p w:rsidR="00C843E1" w:rsidP="00F52295" w:rsidRDefault="00C843E1" w14:paraId="7EB95A3A" w14:textId="71E12D2C">
      <w:pPr>
        <w:pStyle w:val="ListParagraph"/>
        <w:numPr>
          <w:ilvl w:val="1"/>
          <w:numId w:val="8"/>
        </w:numPr>
      </w:pPr>
      <w:r w:rsidRPr="00C843E1">
        <w:t xml:space="preserve">Anatomy and </w:t>
      </w:r>
      <w:r w:rsidR="007F4C2A">
        <w:t>h</w:t>
      </w:r>
      <w:r w:rsidRPr="00C843E1">
        <w:t xml:space="preserve">istology of the </w:t>
      </w:r>
      <w:r w:rsidR="007F4C2A">
        <w:t>f</w:t>
      </w:r>
      <w:r w:rsidRPr="00C843E1">
        <w:t xml:space="preserve">allopian </w:t>
      </w:r>
      <w:r w:rsidR="007F4C2A">
        <w:t>t</w:t>
      </w:r>
      <w:r w:rsidRPr="00C843E1">
        <w:t>ubes</w:t>
      </w:r>
    </w:p>
    <w:p w:rsidR="00C843E1" w:rsidP="00F52295" w:rsidRDefault="007F4C2A" w14:paraId="0997F258" w14:textId="18E1DA8C">
      <w:pPr>
        <w:pStyle w:val="ListParagraph"/>
        <w:numPr>
          <w:ilvl w:val="1"/>
          <w:numId w:val="8"/>
        </w:numPr>
      </w:pPr>
      <w:r w:rsidRPr="007F4C2A">
        <w:t xml:space="preserve">Anatomy and </w:t>
      </w:r>
      <w:r>
        <w:t>h</w:t>
      </w:r>
      <w:r w:rsidRPr="007F4C2A">
        <w:t xml:space="preserve">istology of the </w:t>
      </w:r>
      <w:r>
        <w:t>o</w:t>
      </w:r>
      <w:r w:rsidRPr="007F4C2A">
        <w:t>varies</w:t>
      </w:r>
    </w:p>
    <w:p w:rsidR="00EF0D5A" w:rsidP="00EF0D5A" w:rsidRDefault="00196B59" w14:paraId="580C583A" w14:textId="77777777">
      <w:pPr>
        <w:pStyle w:val="ListParagraph"/>
        <w:numPr>
          <w:ilvl w:val="0"/>
          <w:numId w:val="8"/>
        </w:numPr>
      </w:pPr>
      <w:r>
        <w:t>Physiology of G</w:t>
      </w:r>
      <w:r w:rsidR="006A49F7">
        <w:t>rowth Hormone</w:t>
      </w:r>
      <w:r>
        <w:t>, Prolactin, Pituitary Adenomas</w:t>
      </w:r>
      <w:r w:rsidR="00EF0D5A">
        <w:t xml:space="preserve"> - </w:t>
      </w:r>
      <w:r w:rsidRPr="009614A1" w:rsidR="00EF0D5A">
        <w:rPr>
          <w:i/>
          <w:iCs/>
        </w:rPr>
        <w:t>L.</w:t>
      </w:r>
      <w:r w:rsidR="00EF0D5A">
        <w:t xml:space="preserve"> </w:t>
      </w:r>
      <w:r w:rsidRPr="003B4E4D" w:rsidR="00EF0D5A">
        <w:rPr>
          <w:i/>
          <w:iCs/>
        </w:rPr>
        <w:t>Kaufman</w:t>
      </w:r>
    </w:p>
    <w:p w:rsidR="006A49F7" w:rsidP="006A49F7" w:rsidRDefault="00356387" w14:paraId="4D006D5B" w14:textId="10D9FA1A">
      <w:pPr>
        <w:pStyle w:val="ListParagraph"/>
        <w:numPr>
          <w:ilvl w:val="1"/>
          <w:numId w:val="8"/>
        </w:numPr>
      </w:pPr>
      <w:r w:rsidRPr="00356387">
        <w:t xml:space="preserve">Anatomy of the </w:t>
      </w:r>
      <w:r>
        <w:t>a</w:t>
      </w:r>
      <w:r w:rsidRPr="00356387">
        <w:t xml:space="preserve">nterior and </w:t>
      </w:r>
      <w:r>
        <w:t>p</w:t>
      </w:r>
      <w:r w:rsidRPr="00356387">
        <w:t xml:space="preserve">osterior </w:t>
      </w:r>
      <w:r>
        <w:t>p</w:t>
      </w:r>
      <w:r w:rsidRPr="00356387">
        <w:t>ituitary</w:t>
      </w:r>
    </w:p>
    <w:p w:rsidR="00662FF2" w:rsidP="00662FF2" w:rsidRDefault="00662FF2" w14:paraId="0A1A1C0A" w14:textId="090A3B35">
      <w:pPr>
        <w:pStyle w:val="ListParagraph"/>
        <w:numPr>
          <w:ilvl w:val="1"/>
          <w:numId w:val="8"/>
        </w:numPr>
      </w:pPr>
      <w:r>
        <w:t xml:space="preserve">Negative </w:t>
      </w:r>
      <w:r w:rsidR="005349E7">
        <w:t>f</w:t>
      </w:r>
      <w:r>
        <w:t xml:space="preserve">eedback </w:t>
      </w:r>
      <w:r w:rsidR="005349E7">
        <w:t>c</w:t>
      </w:r>
      <w:r>
        <w:t xml:space="preserve">ontrol of the </w:t>
      </w:r>
      <w:r w:rsidR="005349E7">
        <w:t>h</w:t>
      </w:r>
      <w:r>
        <w:t>ypothalamic-</w:t>
      </w:r>
      <w:r w:rsidR="005349E7">
        <w:t>p</w:t>
      </w:r>
      <w:r>
        <w:t xml:space="preserve">ituitary </w:t>
      </w:r>
      <w:r w:rsidR="005349E7">
        <w:t>a</w:t>
      </w:r>
      <w:r>
        <w:t>xis</w:t>
      </w:r>
    </w:p>
    <w:p w:rsidR="00662FF2" w:rsidP="00662FF2" w:rsidRDefault="00662FF2" w14:paraId="240E85D0" w14:textId="5BBD09B3">
      <w:pPr>
        <w:pStyle w:val="ListParagraph"/>
        <w:numPr>
          <w:ilvl w:val="1"/>
          <w:numId w:val="8"/>
        </w:numPr>
      </w:pPr>
      <w:r>
        <w:t xml:space="preserve">Hypothalamic </w:t>
      </w:r>
      <w:r w:rsidR="005349E7">
        <w:t>r</w:t>
      </w:r>
      <w:r>
        <w:t xml:space="preserve">eleasing </w:t>
      </w:r>
      <w:r w:rsidR="005349E7">
        <w:t>f</w:t>
      </w:r>
      <w:r>
        <w:t>actors (</w:t>
      </w:r>
      <w:r w:rsidR="0076462C">
        <w:t>r</w:t>
      </w:r>
      <w:r>
        <w:t xml:space="preserve">eleasing </w:t>
      </w:r>
      <w:r w:rsidR="005349E7">
        <w:t>h</w:t>
      </w:r>
      <w:r>
        <w:t>ormones)</w:t>
      </w:r>
    </w:p>
    <w:p w:rsidR="00662FF2" w:rsidP="00662FF2" w:rsidRDefault="00662FF2" w14:paraId="406D78C5" w14:textId="31A1E977">
      <w:pPr>
        <w:pStyle w:val="ListParagraph"/>
        <w:numPr>
          <w:ilvl w:val="1"/>
          <w:numId w:val="8"/>
        </w:numPr>
      </w:pPr>
      <w:r>
        <w:t xml:space="preserve">Pituitary </w:t>
      </w:r>
      <w:r w:rsidR="005349E7">
        <w:t>i</w:t>
      </w:r>
      <w:r>
        <w:t>nsufficiency</w:t>
      </w:r>
    </w:p>
    <w:p w:rsidR="00662FF2" w:rsidP="00662FF2" w:rsidRDefault="00662FF2" w14:paraId="3290A92E" w14:textId="1D5D656E">
      <w:pPr>
        <w:pStyle w:val="ListParagraph"/>
        <w:numPr>
          <w:ilvl w:val="1"/>
          <w:numId w:val="8"/>
        </w:numPr>
      </w:pPr>
      <w:r>
        <w:t xml:space="preserve">Responses of pituitary hormones to </w:t>
      </w:r>
      <w:r w:rsidR="005349E7">
        <w:t>i</w:t>
      </w:r>
      <w:r>
        <w:t xml:space="preserve">nsulin-induced </w:t>
      </w:r>
      <w:r w:rsidR="005349E7">
        <w:t>h</w:t>
      </w:r>
      <w:r>
        <w:t>ypoglycemia</w:t>
      </w:r>
    </w:p>
    <w:p w:rsidR="00662FF2" w:rsidP="00662FF2" w:rsidRDefault="00662FF2" w14:paraId="74690616" w14:textId="13AA2043">
      <w:pPr>
        <w:pStyle w:val="ListParagraph"/>
        <w:numPr>
          <w:ilvl w:val="1"/>
          <w:numId w:val="8"/>
        </w:numPr>
      </w:pPr>
      <w:r>
        <w:t xml:space="preserve">Regulation of </w:t>
      </w:r>
      <w:r w:rsidR="005349E7">
        <w:t>g</w:t>
      </w:r>
      <w:r>
        <w:t xml:space="preserve">rowth </w:t>
      </w:r>
      <w:r w:rsidR="005349E7">
        <w:t>h</w:t>
      </w:r>
      <w:r>
        <w:t xml:space="preserve">ormone </w:t>
      </w:r>
      <w:r w:rsidR="005349E7">
        <w:t>s</w:t>
      </w:r>
      <w:r>
        <w:t>ecretion</w:t>
      </w:r>
    </w:p>
    <w:p w:rsidR="00356387" w:rsidP="00662FF2" w:rsidRDefault="00662FF2" w14:paraId="1567B272" w14:textId="710FAB8C">
      <w:pPr>
        <w:pStyle w:val="ListParagraph"/>
        <w:numPr>
          <w:ilvl w:val="1"/>
          <w:numId w:val="8"/>
        </w:numPr>
      </w:pPr>
      <w:r>
        <w:t xml:space="preserve">Direct and </w:t>
      </w:r>
      <w:r w:rsidR="005349E7">
        <w:t>i</w:t>
      </w:r>
      <w:r>
        <w:t xml:space="preserve">ndirect effects of </w:t>
      </w:r>
      <w:r w:rsidR="005349E7">
        <w:t>g</w:t>
      </w:r>
      <w:r>
        <w:t xml:space="preserve">rowth </w:t>
      </w:r>
      <w:r w:rsidR="005349E7">
        <w:t>h</w:t>
      </w:r>
      <w:r>
        <w:t>ormone</w:t>
      </w:r>
    </w:p>
    <w:p w:rsidR="005349E7" w:rsidP="005349E7" w:rsidRDefault="005349E7" w14:paraId="6A8B6B02" w14:textId="35BDEA28">
      <w:pPr>
        <w:pStyle w:val="ListParagraph"/>
        <w:numPr>
          <w:ilvl w:val="1"/>
          <w:numId w:val="8"/>
        </w:numPr>
      </w:pPr>
      <w:r>
        <w:t>Growth hormone deficiency</w:t>
      </w:r>
    </w:p>
    <w:p w:rsidR="005349E7" w:rsidP="005349E7" w:rsidRDefault="005349E7" w14:paraId="4E706CEC" w14:textId="380B00E7">
      <w:pPr>
        <w:pStyle w:val="ListParagraph"/>
        <w:numPr>
          <w:ilvl w:val="1"/>
          <w:numId w:val="8"/>
        </w:numPr>
      </w:pPr>
      <w:r>
        <w:t>Pituitary adenomas</w:t>
      </w:r>
    </w:p>
    <w:p w:rsidR="005349E7" w:rsidP="005349E7" w:rsidRDefault="005349E7" w14:paraId="4FCE74A6" w14:textId="4DA95D05">
      <w:pPr>
        <w:pStyle w:val="ListParagraph"/>
        <w:numPr>
          <w:ilvl w:val="1"/>
          <w:numId w:val="8"/>
        </w:numPr>
      </w:pPr>
      <w:r>
        <w:t>Growth hormone excess (</w:t>
      </w:r>
      <w:r w:rsidR="0076462C">
        <w:t>g</w:t>
      </w:r>
      <w:r>
        <w:t xml:space="preserve">igantism and </w:t>
      </w:r>
      <w:r w:rsidR="0076462C">
        <w:t>a</w:t>
      </w:r>
      <w:r>
        <w:t>cromegaly)</w:t>
      </w:r>
    </w:p>
    <w:p w:rsidR="005349E7" w:rsidP="005349E7" w:rsidRDefault="005349E7" w14:paraId="30C712A2" w14:textId="18F962F2">
      <w:pPr>
        <w:pStyle w:val="ListParagraph"/>
        <w:numPr>
          <w:ilvl w:val="1"/>
          <w:numId w:val="8"/>
        </w:numPr>
      </w:pPr>
      <w:r>
        <w:t xml:space="preserve">Effects of </w:t>
      </w:r>
      <w:r w:rsidR="0076462C">
        <w:t>p</w:t>
      </w:r>
      <w:r>
        <w:t xml:space="preserve">ituitary </w:t>
      </w:r>
      <w:r w:rsidR="0076462C">
        <w:t>t</w:t>
      </w:r>
      <w:r>
        <w:t xml:space="preserve">umors on the </w:t>
      </w:r>
      <w:r w:rsidR="0076462C">
        <w:t>v</w:t>
      </w:r>
      <w:r>
        <w:t xml:space="preserve">isual </w:t>
      </w:r>
      <w:r w:rsidR="0076462C">
        <w:t>s</w:t>
      </w:r>
      <w:r>
        <w:t>ystem</w:t>
      </w:r>
    </w:p>
    <w:p w:rsidR="00662FF2" w:rsidP="005349E7" w:rsidRDefault="005349E7" w14:paraId="1191E433" w14:textId="531F14E7">
      <w:pPr>
        <w:pStyle w:val="ListParagraph"/>
        <w:numPr>
          <w:ilvl w:val="1"/>
          <w:numId w:val="8"/>
        </w:numPr>
      </w:pPr>
      <w:r>
        <w:t xml:space="preserve">Regulation of </w:t>
      </w:r>
      <w:r w:rsidR="0076462C">
        <w:t>p</w:t>
      </w:r>
      <w:r>
        <w:t xml:space="preserve">rolactin </w:t>
      </w:r>
      <w:r w:rsidR="0076462C">
        <w:t>s</w:t>
      </w:r>
      <w:r>
        <w:t>ecretion</w:t>
      </w:r>
    </w:p>
    <w:p w:rsidR="005349E7" w:rsidP="005349E7" w:rsidRDefault="005349E7" w14:paraId="3C486FCC" w14:textId="26DE22EE">
      <w:pPr>
        <w:pStyle w:val="ListParagraph"/>
        <w:numPr>
          <w:ilvl w:val="1"/>
          <w:numId w:val="8"/>
        </w:numPr>
      </w:pPr>
      <w:r w:rsidRPr="005349E7">
        <w:lastRenderedPageBreak/>
        <w:t xml:space="preserve">Prolactin </w:t>
      </w:r>
      <w:r w:rsidR="0076462C">
        <w:t>e</w:t>
      </w:r>
      <w:r w:rsidRPr="005349E7">
        <w:t>xcess</w:t>
      </w:r>
    </w:p>
    <w:p w:rsidR="00196B59" w:rsidP="00196B59" w:rsidRDefault="00196B59" w14:paraId="17EB735F" w14:textId="39D21F1D">
      <w:pPr>
        <w:pStyle w:val="ListParagraph"/>
        <w:numPr>
          <w:ilvl w:val="0"/>
          <w:numId w:val="8"/>
        </w:numPr>
      </w:pPr>
      <w:r>
        <w:t xml:space="preserve">Physiology of Reproduction 5: Menstrual Cycle &amp; </w:t>
      </w:r>
      <w:r w:rsidRPr="0089019F" w:rsidR="0089019F">
        <w:t>Hypothalamic-</w:t>
      </w:r>
      <w:r w:rsidR="00BF0671">
        <w:t>P</w:t>
      </w:r>
      <w:r w:rsidRPr="0089019F" w:rsidR="0089019F">
        <w:t>ituitary-</w:t>
      </w:r>
      <w:r w:rsidR="00BF0671">
        <w:t>O</w:t>
      </w:r>
      <w:r w:rsidRPr="0089019F" w:rsidR="0089019F">
        <w:t xml:space="preserve">varian </w:t>
      </w:r>
      <w:r>
        <w:t xml:space="preserve">Axis - </w:t>
      </w:r>
      <w:r w:rsidRPr="00196B59">
        <w:rPr>
          <w:i/>
          <w:iCs/>
        </w:rPr>
        <w:t>Schwartz</w:t>
      </w:r>
      <w:r>
        <w:t xml:space="preserve"> </w:t>
      </w:r>
    </w:p>
    <w:p w:rsidRPr="0089019F" w:rsidR="0089019F" w:rsidP="0089019F" w:rsidRDefault="0089019F" w14:paraId="3B258815" w14:textId="37CA579A">
      <w:pPr>
        <w:pStyle w:val="ListParagraph"/>
        <w:numPr>
          <w:ilvl w:val="1"/>
          <w:numId w:val="8"/>
        </w:numPr>
      </w:pPr>
      <w:r w:rsidRPr="0089019F">
        <w:t xml:space="preserve">Menstrual </w:t>
      </w:r>
      <w:r>
        <w:t>c</w:t>
      </w:r>
      <w:r w:rsidRPr="0089019F">
        <w:t>ycle</w:t>
      </w:r>
    </w:p>
    <w:p w:rsidRPr="0089019F" w:rsidR="0089019F" w:rsidP="0089019F" w:rsidRDefault="0089019F" w14:paraId="29E25530" w14:textId="0A5AFC0B">
      <w:pPr>
        <w:pStyle w:val="ListParagraph"/>
        <w:numPr>
          <w:ilvl w:val="1"/>
          <w:numId w:val="8"/>
        </w:numPr>
      </w:pPr>
      <w:r w:rsidRPr="0089019F">
        <w:t xml:space="preserve">Hormonal </w:t>
      </w:r>
      <w:r>
        <w:t>c</w:t>
      </w:r>
      <w:r w:rsidRPr="0089019F">
        <w:t xml:space="preserve">hanges in the </w:t>
      </w:r>
      <w:r>
        <w:t>m</w:t>
      </w:r>
      <w:r w:rsidRPr="0089019F">
        <w:t xml:space="preserve">enstrual </w:t>
      </w:r>
      <w:r>
        <w:t>c</w:t>
      </w:r>
      <w:r w:rsidRPr="0089019F">
        <w:t>ycle</w:t>
      </w:r>
    </w:p>
    <w:p w:rsidRPr="0089019F" w:rsidR="0089019F" w:rsidP="0089019F" w:rsidRDefault="0089019F" w14:paraId="6AEAD7D2" w14:textId="2704B36F">
      <w:pPr>
        <w:pStyle w:val="ListParagraph"/>
        <w:numPr>
          <w:ilvl w:val="1"/>
          <w:numId w:val="8"/>
        </w:numPr>
      </w:pPr>
      <w:r w:rsidRPr="0089019F">
        <w:t xml:space="preserve">Endometrial </w:t>
      </w:r>
      <w:r>
        <w:t>c</w:t>
      </w:r>
      <w:r w:rsidRPr="0089019F">
        <w:t xml:space="preserve">hanges in the </w:t>
      </w:r>
      <w:r>
        <w:t>m</w:t>
      </w:r>
      <w:r w:rsidRPr="0089019F">
        <w:t xml:space="preserve">enstrual </w:t>
      </w:r>
      <w:r>
        <w:t>c</w:t>
      </w:r>
      <w:r w:rsidRPr="0089019F">
        <w:t>ycle</w:t>
      </w:r>
    </w:p>
    <w:p w:rsidRPr="0089019F" w:rsidR="0089019F" w:rsidP="0089019F" w:rsidRDefault="0089019F" w14:paraId="4E6674C5" w14:textId="6B53ACC8">
      <w:pPr>
        <w:pStyle w:val="ListParagraph"/>
        <w:numPr>
          <w:ilvl w:val="1"/>
          <w:numId w:val="8"/>
        </w:numPr>
      </w:pPr>
      <w:r w:rsidRPr="0089019F">
        <w:t xml:space="preserve">Hormonal and </w:t>
      </w:r>
      <w:r>
        <w:t>e</w:t>
      </w:r>
      <w:r w:rsidRPr="0089019F">
        <w:t xml:space="preserve">ndometrial </w:t>
      </w:r>
      <w:r>
        <w:t>c</w:t>
      </w:r>
      <w:r w:rsidRPr="0089019F">
        <w:t>hanges</w:t>
      </w:r>
    </w:p>
    <w:p w:rsidRPr="0089019F" w:rsidR="0089019F" w:rsidP="0089019F" w:rsidRDefault="0089019F" w14:paraId="4B9A8F8B" w14:textId="141DBA97">
      <w:pPr>
        <w:pStyle w:val="ListParagraph"/>
        <w:numPr>
          <w:ilvl w:val="1"/>
          <w:numId w:val="8"/>
        </w:numPr>
      </w:pPr>
      <w:r w:rsidRPr="0089019F">
        <w:t xml:space="preserve">Ovarian </w:t>
      </w:r>
      <w:r>
        <w:t>f</w:t>
      </w:r>
      <w:r w:rsidRPr="0089019F">
        <w:t xml:space="preserve">ollicle </w:t>
      </w:r>
      <w:r>
        <w:t>d</w:t>
      </w:r>
      <w:r w:rsidRPr="0089019F">
        <w:t>evelopment</w:t>
      </w:r>
    </w:p>
    <w:p w:rsidRPr="0089019F" w:rsidR="0089019F" w:rsidP="0089019F" w:rsidRDefault="0089019F" w14:paraId="0381A982" w14:textId="77777777">
      <w:pPr>
        <w:pStyle w:val="ListParagraph"/>
        <w:numPr>
          <w:ilvl w:val="1"/>
          <w:numId w:val="8"/>
        </w:numPr>
      </w:pPr>
      <w:r w:rsidRPr="0089019F">
        <w:t>Ovulation</w:t>
      </w:r>
    </w:p>
    <w:p w:rsidRPr="0089019F" w:rsidR="0089019F" w:rsidP="0089019F" w:rsidRDefault="0089019F" w14:paraId="205083D2" w14:textId="3C885497">
      <w:pPr>
        <w:pStyle w:val="ListParagraph"/>
        <w:numPr>
          <w:ilvl w:val="1"/>
          <w:numId w:val="8"/>
        </w:numPr>
      </w:pPr>
      <w:r w:rsidRPr="0089019F">
        <w:t xml:space="preserve">Corpus </w:t>
      </w:r>
      <w:r>
        <w:t>l</w:t>
      </w:r>
      <w:r w:rsidRPr="0089019F">
        <w:t xml:space="preserve">uteum </w:t>
      </w:r>
    </w:p>
    <w:p w:rsidR="00A21AF4" w:rsidP="0089019F" w:rsidRDefault="0089019F" w14:paraId="2D4AE29D" w14:textId="5ED3E1FA">
      <w:pPr>
        <w:pStyle w:val="ListParagraph"/>
        <w:numPr>
          <w:ilvl w:val="1"/>
          <w:numId w:val="8"/>
        </w:numPr>
      </w:pPr>
      <w:r w:rsidRPr="0089019F">
        <w:t>Hypothalamic-</w:t>
      </w:r>
      <w:r>
        <w:t>p</w:t>
      </w:r>
      <w:r w:rsidRPr="0089019F">
        <w:t>ituitary-</w:t>
      </w:r>
      <w:r>
        <w:t>o</w:t>
      </w:r>
      <w:r w:rsidRPr="0089019F">
        <w:t xml:space="preserve">varian </w:t>
      </w:r>
      <w:r>
        <w:t>a</w:t>
      </w:r>
      <w:r w:rsidRPr="0089019F">
        <w:t xml:space="preserve">xis  </w:t>
      </w:r>
    </w:p>
    <w:p w:rsidR="00196B59" w:rsidP="00196B59" w:rsidRDefault="00196B59" w14:paraId="3EB5BB09" w14:textId="03033668">
      <w:pPr>
        <w:pStyle w:val="ListParagraph"/>
        <w:numPr>
          <w:ilvl w:val="0"/>
          <w:numId w:val="8"/>
        </w:numPr>
      </w:pPr>
      <w:r>
        <w:t xml:space="preserve">Physiology of Reproduction 6: Fertilization - </w:t>
      </w:r>
      <w:r w:rsidRPr="00196B59">
        <w:rPr>
          <w:i/>
          <w:iCs/>
        </w:rPr>
        <w:t>Schwartz</w:t>
      </w:r>
      <w:r>
        <w:t xml:space="preserve"> </w:t>
      </w:r>
    </w:p>
    <w:p w:rsidRPr="000668CB" w:rsidR="000668CB" w:rsidP="000668CB" w:rsidRDefault="000668CB" w14:paraId="71F4C015" w14:textId="77777777">
      <w:pPr>
        <w:pStyle w:val="ListParagraph"/>
        <w:numPr>
          <w:ilvl w:val="1"/>
          <w:numId w:val="8"/>
        </w:numPr>
        <w:rPr>
          <w:lang w:val="en-US"/>
        </w:rPr>
      </w:pPr>
      <w:r w:rsidRPr="000668CB">
        <w:rPr>
          <w:lang w:val="en-US"/>
        </w:rPr>
        <w:t>Fertilization</w:t>
      </w:r>
    </w:p>
    <w:p w:rsidRPr="000668CB" w:rsidR="000668CB" w:rsidP="000668CB" w:rsidRDefault="000668CB" w14:paraId="5579DC2A" w14:textId="327C3F7C">
      <w:pPr>
        <w:pStyle w:val="ListParagraph"/>
        <w:numPr>
          <w:ilvl w:val="1"/>
          <w:numId w:val="8"/>
        </w:numPr>
        <w:rPr>
          <w:lang w:val="en-US"/>
        </w:rPr>
      </w:pPr>
      <w:r w:rsidRPr="000668CB">
        <w:rPr>
          <w:lang w:val="en-US"/>
        </w:rPr>
        <w:t xml:space="preserve">Changes in the </w:t>
      </w:r>
      <w:r>
        <w:rPr>
          <w:lang w:val="en-US"/>
        </w:rPr>
        <w:t>o</w:t>
      </w:r>
      <w:r w:rsidRPr="000668CB">
        <w:rPr>
          <w:lang w:val="en-US"/>
        </w:rPr>
        <w:t>ocyte</w:t>
      </w:r>
    </w:p>
    <w:p w:rsidRPr="000668CB" w:rsidR="000668CB" w:rsidP="000668CB" w:rsidRDefault="000668CB" w14:paraId="3F001EE2" w14:textId="70960029">
      <w:pPr>
        <w:pStyle w:val="ListParagraph"/>
        <w:numPr>
          <w:ilvl w:val="1"/>
          <w:numId w:val="8"/>
        </w:numPr>
        <w:rPr>
          <w:lang w:val="en-US"/>
        </w:rPr>
      </w:pPr>
      <w:r w:rsidRPr="000668CB">
        <w:rPr>
          <w:lang w:val="en-US"/>
        </w:rPr>
        <w:t xml:space="preserve">Transit </w:t>
      </w:r>
      <w:r>
        <w:rPr>
          <w:lang w:val="en-US"/>
        </w:rPr>
        <w:t>t</w:t>
      </w:r>
      <w:r w:rsidRPr="000668CB">
        <w:rPr>
          <w:lang w:val="en-US"/>
        </w:rPr>
        <w:t xml:space="preserve">hrough the </w:t>
      </w:r>
      <w:r>
        <w:rPr>
          <w:lang w:val="en-US"/>
        </w:rPr>
        <w:t>f</w:t>
      </w:r>
      <w:r w:rsidRPr="000668CB">
        <w:rPr>
          <w:lang w:val="en-US"/>
        </w:rPr>
        <w:t xml:space="preserve">allopian </w:t>
      </w:r>
      <w:r>
        <w:rPr>
          <w:lang w:val="en-US"/>
        </w:rPr>
        <w:t>t</w:t>
      </w:r>
      <w:r w:rsidRPr="000668CB">
        <w:rPr>
          <w:lang w:val="en-US"/>
        </w:rPr>
        <w:t xml:space="preserve">ube </w:t>
      </w:r>
    </w:p>
    <w:p w:rsidRPr="000668CB" w:rsidR="000668CB" w:rsidP="000668CB" w:rsidRDefault="000668CB" w14:paraId="02ADA5F6" w14:textId="68860D13">
      <w:pPr>
        <w:pStyle w:val="ListParagraph"/>
        <w:numPr>
          <w:ilvl w:val="1"/>
          <w:numId w:val="8"/>
        </w:numPr>
        <w:rPr>
          <w:lang w:val="en-US"/>
        </w:rPr>
      </w:pPr>
      <w:r w:rsidRPr="000668CB">
        <w:rPr>
          <w:lang w:val="en-US"/>
        </w:rPr>
        <w:t xml:space="preserve">Prerequisites for </w:t>
      </w:r>
      <w:r>
        <w:rPr>
          <w:lang w:val="en-US"/>
        </w:rPr>
        <w:t>f</w:t>
      </w:r>
      <w:r w:rsidRPr="000668CB">
        <w:rPr>
          <w:lang w:val="en-US"/>
        </w:rPr>
        <w:t>ertilization</w:t>
      </w:r>
    </w:p>
    <w:p w:rsidRPr="000668CB" w:rsidR="000668CB" w:rsidP="000668CB" w:rsidRDefault="000668CB" w14:paraId="5AC48A62" w14:textId="05BC892A">
      <w:pPr>
        <w:pStyle w:val="ListParagraph"/>
        <w:numPr>
          <w:ilvl w:val="1"/>
          <w:numId w:val="8"/>
        </w:numPr>
        <w:rPr>
          <w:lang w:val="en-US"/>
        </w:rPr>
      </w:pPr>
      <w:r w:rsidRPr="000668CB">
        <w:rPr>
          <w:lang w:val="en-US"/>
        </w:rPr>
        <w:t xml:space="preserve">Pronucleus </w:t>
      </w:r>
      <w:r>
        <w:rPr>
          <w:lang w:val="en-US"/>
        </w:rPr>
        <w:t>f</w:t>
      </w:r>
      <w:r w:rsidRPr="000668CB">
        <w:rPr>
          <w:lang w:val="en-US"/>
        </w:rPr>
        <w:t xml:space="preserve">ormation </w:t>
      </w:r>
    </w:p>
    <w:p w:rsidRPr="000668CB" w:rsidR="000668CB" w:rsidP="000668CB" w:rsidRDefault="000668CB" w14:paraId="40FDBE66" w14:textId="2E28FB5D">
      <w:pPr>
        <w:pStyle w:val="ListParagraph"/>
        <w:numPr>
          <w:ilvl w:val="1"/>
          <w:numId w:val="8"/>
        </w:numPr>
        <w:rPr>
          <w:lang w:val="en-US"/>
        </w:rPr>
      </w:pPr>
      <w:r w:rsidRPr="000668CB">
        <w:rPr>
          <w:lang w:val="en-US"/>
        </w:rPr>
        <w:t xml:space="preserve">Fusion of </w:t>
      </w:r>
      <w:r>
        <w:rPr>
          <w:lang w:val="en-US"/>
        </w:rPr>
        <w:t>p</w:t>
      </w:r>
      <w:r w:rsidRPr="000668CB">
        <w:rPr>
          <w:lang w:val="en-US"/>
        </w:rPr>
        <w:t>ronuclei</w:t>
      </w:r>
    </w:p>
    <w:p w:rsidRPr="000668CB" w:rsidR="000668CB" w:rsidP="000668CB" w:rsidRDefault="000668CB" w14:paraId="617E3601" w14:textId="3093F66C">
      <w:pPr>
        <w:pStyle w:val="ListParagraph"/>
        <w:numPr>
          <w:ilvl w:val="1"/>
          <w:numId w:val="8"/>
        </w:numPr>
        <w:rPr>
          <w:lang w:val="en-US"/>
        </w:rPr>
      </w:pPr>
      <w:r w:rsidRPr="000668CB">
        <w:rPr>
          <w:lang w:val="en-US"/>
        </w:rPr>
        <w:t xml:space="preserve">DNA </w:t>
      </w:r>
      <w:r>
        <w:rPr>
          <w:lang w:val="en-US"/>
        </w:rPr>
        <w:t>d</w:t>
      </w:r>
      <w:r w:rsidRPr="000668CB">
        <w:rPr>
          <w:lang w:val="en-US"/>
        </w:rPr>
        <w:t>uplication</w:t>
      </w:r>
    </w:p>
    <w:p w:rsidRPr="000668CB" w:rsidR="000668CB" w:rsidP="000668CB" w:rsidRDefault="000668CB" w14:paraId="41EAB43B" w14:textId="2BA2B945">
      <w:pPr>
        <w:pStyle w:val="ListParagraph"/>
        <w:numPr>
          <w:ilvl w:val="1"/>
          <w:numId w:val="8"/>
        </w:numPr>
        <w:rPr>
          <w:lang w:val="en-US"/>
        </w:rPr>
      </w:pPr>
      <w:r w:rsidRPr="000668CB">
        <w:rPr>
          <w:lang w:val="en-US"/>
        </w:rPr>
        <w:t xml:space="preserve">Potential </w:t>
      </w:r>
      <w:r>
        <w:rPr>
          <w:lang w:val="en-US"/>
        </w:rPr>
        <w:t>a</w:t>
      </w:r>
      <w:r w:rsidRPr="000668CB">
        <w:rPr>
          <w:lang w:val="en-US"/>
        </w:rPr>
        <w:t>nomalies</w:t>
      </w:r>
    </w:p>
    <w:p w:rsidRPr="000668CB" w:rsidR="000668CB" w:rsidP="000668CB" w:rsidRDefault="000668CB" w14:paraId="64111C8A" w14:textId="7DE4336A">
      <w:pPr>
        <w:pStyle w:val="ListParagraph"/>
        <w:numPr>
          <w:ilvl w:val="1"/>
          <w:numId w:val="8"/>
        </w:numPr>
        <w:rPr>
          <w:lang w:val="en-US"/>
        </w:rPr>
      </w:pPr>
      <w:r w:rsidRPr="000668CB">
        <w:rPr>
          <w:lang w:val="en-US"/>
        </w:rPr>
        <w:t>Pre-</w:t>
      </w:r>
      <w:r>
        <w:rPr>
          <w:lang w:val="en-US"/>
        </w:rPr>
        <w:t>i</w:t>
      </w:r>
      <w:r w:rsidRPr="000668CB">
        <w:rPr>
          <w:lang w:val="en-US"/>
        </w:rPr>
        <w:t xml:space="preserve">mplantation </w:t>
      </w:r>
      <w:r>
        <w:rPr>
          <w:lang w:val="en-US"/>
        </w:rPr>
        <w:t>b</w:t>
      </w:r>
      <w:r w:rsidRPr="000668CB">
        <w:rPr>
          <w:lang w:val="en-US"/>
        </w:rPr>
        <w:t>lastocyst</w:t>
      </w:r>
    </w:p>
    <w:p w:rsidRPr="000668CB" w:rsidR="000668CB" w:rsidP="000668CB" w:rsidRDefault="000668CB" w14:paraId="7F80C38E" w14:textId="1B561044">
      <w:pPr>
        <w:pStyle w:val="ListParagraph"/>
        <w:numPr>
          <w:ilvl w:val="1"/>
          <w:numId w:val="8"/>
        </w:numPr>
        <w:rPr>
          <w:lang w:val="en-US"/>
        </w:rPr>
      </w:pPr>
      <w:r w:rsidRPr="000668CB">
        <w:rPr>
          <w:lang w:val="en-US"/>
        </w:rPr>
        <w:t xml:space="preserve">Requirements for </w:t>
      </w:r>
      <w:r>
        <w:rPr>
          <w:lang w:val="en-US"/>
        </w:rPr>
        <w:t>i</w:t>
      </w:r>
      <w:r w:rsidRPr="000668CB">
        <w:rPr>
          <w:lang w:val="en-US"/>
        </w:rPr>
        <w:t>mplantation</w:t>
      </w:r>
    </w:p>
    <w:p w:rsidRPr="000668CB" w:rsidR="000668CB" w:rsidP="000668CB" w:rsidRDefault="000668CB" w14:paraId="09DB0E3C" w14:textId="77777777">
      <w:pPr>
        <w:pStyle w:val="ListParagraph"/>
        <w:numPr>
          <w:ilvl w:val="1"/>
          <w:numId w:val="8"/>
        </w:numPr>
        <w:rPr>
          <w:lang w:val="en-US"/>
        </w:rPr>
      </w:pPr>
      <w:r w:rsidRPr="000668CB">
        <w:rPr>
          <w:lang w:val="en-US"/>
        </w:rPr>
        <w:t>Implantation</w:t>
      </w:r>
    </w:p>
    <w:p w:rsidRPr="00BF0671" w:rsidR="00BF0671" w:rsidP="000668CB" w:rsidRDefault="000668CB" w14:paraId="7D29499A" w14:textId="4A3FE7A1">
      <w:pPr>
        <w:pStyle w:val="ListParagraph"/>
        <w:numPr>
          <w:ilvl w:val="1"/>
          <w:numId w:val="8"/>
        </w:numPr>
        <w:rPr>
          <w:lang w:val="en-US"/>
        </w:rPr>
      </w:pPr>
      <w:r w:rsidRPr="000668CB">
        <w:rPr>
          <w:lang w:val="en-US"/>
        </w:rPr>
        <w:t xml:space="preserve">Corpus </w:t>
      </w:r>
      <w:r>
        <w:rPr>
          <w:lang w:val="en-US"/>
        </w:rPr>
        <w:t>l</w:t>
      </w:r>
      <w:r w:rsidRPr="000668CB">
        <w:rPr>
          <w:lang w:val="en-US"/>
        </w:rPr>
        <w:t>uteum</w:t>
      </w:r>
    </w:p>
    <w:p w:rsidRPr="000668CB" w:rsidR="00196B59" w:rsidP="00196B59" w:rsidRDefault="00196B59" w14:paraId="37E528B6" w14:textId="13AE36F3">
      <w:pPr>
        <w:pStyle w:val="ListParagraph"/>
        <w:numPr>
          <w:ilvl w:val="0"/>
          <w:numId w:val="8"/>
        </w:numPr>
        <w:rPr>
          <w:lang w:val="en-US"/>
        </w:rPr>
      </w:pPr>
      <w:r>
        <w:t xml:space="preserve">Physiology of Reproduction 7: Placental Development </w:t>
      </w:r>
      <w:r w:rsidR="00F530CA">
        <w:t>-</w:t>
      </w:r>
      <w:r>
        <w:t xml:space="preserve"> </w:t>
      </w:r>
      <w:r w:rsidRPr="00196B59">
        <w:rPr>
          <w:i/>
          <w:iCs/>
        </w:rPr>
        <w:t>Schwartz</w:t>
      </w:r>
    </w:p>
    <w:p w:rsidRPr="00A1068F" w:rsidR="00A1068F" w:rsidP="00A1068F" w:rsidRDefault="00A1068F" w14:paraId="5487A4E4" w14:textId="1807BDAE">
      <w:pPr>
        <w:pStyle w:val="ListParagraph"/>
        <w:numPr>
          <w:ilvl w:val="1"/>
          <w:numId w:val="8"/>
        </w:numPr>
        <w:rPr>
          <w:lang w:val="en-US"/>
        </w:rPr>
      </w:pPr>
      <w:r w:rsidRPr="00A1068F">
        <w:rPr>
          <w:lang w:val="en-US"/>
        </w:rPr>
        <w:t xml:space="preserve">Characteristics of the </w:t>
      </w:r>
      <w:r>
        <w:rPr>
          <w:lang w:val="en-US"/>
        </w:rPr>
        <w:t>p</w:t>
      </w:r>
      <w:r w:rsidRPr="00A1068F">
        <w:rPr>
          <w:lang w:val="en-US"/>
        </w:rPr>
        <w:t>lacenta</w:t>
      </w:r>
    </w:p>
    <w:p w:rsidRPr="00A1068F" w:rsidR="00A1068F" w:rsidP="00A1068F" w:rsidRDefault="00A1068F" w14:paraId="72CDB3DD" w14:textId="215A13A0">
      <w:pPr>
        <w:pStyle w:val="ListParagraph"/>
        <w:numPr>
          <w:ilvl w:val="1"/>
          <w:numId w:val="8"/>
        </w:numPr>
        <w:rPr>
          <w:lang w:val="en-US"/>
        </w:rPr>
      </w:pPr>
      <w:r w:rsidRPr="00A1068F">
        <w:rPr>
          <w:lang w:val="en-US"/>
        </w:rPr>
        <w:t xml:space="preserve">Maternal and </w:t>
      </w:r>
      <w:r>
        <w:rPr>
          <w:lang w:val="en-US"/>
        </w:rPr>
        <w:t>f</w:t>
      </w:r>
      <w:r w:rsidRPr="00A1068F">
        <w:rPr>
          <w:lang w:val="en-US"/>
        </w:rPr>
        <w:t xml:space="preserve">etal </w:t>
      </w:r>
      <w:r>
        <w:rPr>
          <w:lang w:val="en-US"/>
        </w:rPr>
        <w:t>p</w:t>
      </w:r>
      <w:r w:rsidRPr="00A1068F">
        <w:rPr>
          <w:lang w:val="en-US"/>
        </w:rPr>
        <w:t>lacenta</w:t>
      </w:r>
    </w:p>
    <w:p w:rsidRPr="00A1068F" w:rsidR="00A1068F" w:rsidP="00A1068F" w:rsidRDefault="00A1068F" w14:paraId="587A1AD9" w14:textId="4806D10C">
      <w:pPr>
        <w:pStyle w:val="ListParagraph"/>
        <w:numPr>
          <w:ilvl w:val="1"/>
          <w:numId w:val="8"/>
        </w:numPr>
        <w:rPr>
          <w:lang w:val="en-US"/>
        </w:rPr>
      </w:pPr>
      <w:r w:rsidRPr="00A1068F">
        <w:rPr>
          <w:lang w:val="en-US"/>
        </w:rPr>
        <w:t xml:space="preserve">Chorionic </w:t>
      </w:r>
      <w:r>
        <w:rPr>
          <w:lang w:val="en-US"/>
        </w:rPr>
        <w:t>v</w:t>
      </w:r>
      <w:r w:rsidRPr="00A1068F">
        <w:rPr>
          <w:lang w:val="en-US"/>
        </w:rPr>
        <w:t>illi</w:t>
      </w:r>
    </w:p>
    <w:p w:rsidRPr="00A1068F" w:rsidR="00A1068F" w:rsidP="00A1068F" w:rsidRDefault="00A1068F" w14:paraId="5F64D085" w14:textId="77777777">
      <w:pPr>
        <w:pStyle w:val="ListParagraph"/>
        <w:numPr>
          <w:ilvl w:val="1"/>
          <w:numId w:val="8"/>
        </w:numPr>
        <w:rPr>
          <w:lang w:val="en-US"/>
        </w:rPr>
      </w:pPr>
      <w:r w:rsidRPr="00A1068F">
        <w:rPr>
          <w:lang w:val="en-US"/>
        </w:rPr>
        <w:t xml:space="preserve">Decidua </w:t>
      </w:r>
    </w:p>
    <w:p w:rsidRPr="00A1068F" w:rsidR="00A1068F" w:rsidP="00A1068F" w:rsidRDefault="00A1068F" w14:paraId="39A0686A" w14:textId="129B47CD">
      <w:pPr>
        <w:pStyle w:val="ListParagraph"/>
        <w:numPr>
          <w:ilvl w:val="1"/>
          <w:numId w:val="8"/>
        </w:numPr>
        <w:rPr>
          <w:lang w:val="en-US"/>
        </w:rPr>
      </w:pPr>
      <w:r w:rsidRPr="00A1068F">
        <w:rPr>
          <w:lang w:val="en-US"/>
        </w:rPr>
        <w:t>Utero-</w:t>
      </w:r>
      <w:r>
        <w:rPr>
          <w:lang w:val="en-US"/>
        </w:rPr>
        <w:t>p</w:t>
      </w:r>
      <w:r w:rsidRPr="00A1068F">
        <w:rPr>
          <w:lang w:val="en-US"/>
        </w:rPr>
        <w:t xml:space="preserve">lacental </w:t>
      </w:r>
      <w:r>
        <w:rPr>
          <w:lang w:val="en-US"/>
        </w:rPr>
        <w:t>c</w:t>
      </w:r>
      <w:r w:rsidRPr="00A1068F">
        <w:rPr>
          <w:lang w:val="en-US"/>
        </w:rPr>
        <w:t>irculation</w:t>
      </w:r>
    </w:p>
    <w:p w:rsidRPr="00A1068F" w:rsidR="00A1068F" w:rsidP="00A1068F" w:rsidRDefault="00A1068F" w14:paraId="59D28C23" w14:textId="26D53B6E">
      <w:pPr>
        <w:pStyle w:val="ListParagraph"/>
        <w:numPr>
          <w:ilvl w:val="1"/>
          <w:numId w:val="8"/>
        </w:numPr>
        <w:rPr>
          <w:lang w:val="en-US"/>
        </w:rPr>
      </w:pPr>
      <w:r w:rsidRPr="00A1068F">
        <w:rPr>
          <w:lang w:val="en-US"/>
        </w:rPr>
        <w:t xml:space="preserve">Placental </w:t>
      </w:r>
      <w:r>
        <w:rPr>
          <w:lang w:val="en-US"/>
        </w:rPr>
        <w:t>i</w:t>
      </w:r>
      <w:r w:rsidRPr="00A1068F">
        <w:rPr>
          <w:lang w:val="en-US"/>
        </w:rPr>
        <w:t xml:space="preserve">nvasion </w:t>
      </w:r>
    </w:p>
    <w:p w:rsidRPr="00196B59" w:rsidR="000668CB" w:rsidP="00A1068F" w:rsidRDefault="00A1068F" w14:paraId="221AD723" w14:textId="78531630">
      <w:pPr>
        <w:pStyle w:val="ListParagraph"/>
        <w:numPr>
          <w:ilvl w:val="1"/>
          <w:numId w:val="8"/>
        </w:numPr>
        <w:rPr>
          <w:lang w:val="en-US"/>
        </w:rPr>
      </w:pPr>
      <w:r w:rsidRPr="00A1068F">
        <w:rPr>
          <w:lang w:val="en-US"/>
        </w:rPr>
        <w:t xml:space="preserve">Histology of </w:t>
      </w:r>
      <w:r>
        <w:rPr>
          <w:lang w:val="en-US"/>
        </w:rPr>
        <w:t>p</w:t>
      </w:r>
      <w:r w:rsidRPr="00A1068F">
        <w:rPr>
          <w:lang w:val="en-US"/>
        </w:rPr>
        <w:t xml:space="preserve">lacenta and </w:t>
      </w:r>
      <w:r>
        <w:rPr>
          <w:lang w:val="en-US"/>
        </w:rPr>
        <w:t>c</w:t>
      </w:r>
      <w:r w:rsidRPr="00A1068F">
        <w:rPr>
          <w:lang w:val="en-US"/>
        </w:rPr>
        <w:t xml:space="preserve">horionic </w:t>
      </w:r>
      <w:r>
        <w:rPr>
          <w:lang w:val="en-US"/>
        </w:rPr>
        <w:t>v</w:t>
      </w:r>
      <w:r w:rsidRPr="00A1068F">
        <w:rPr>
          <w:lang w:val="en-US"/>
        </w:rPr>
        <w:t>illi</w:t>
      </w:r>
    </w:p>
    <w:p w:rsidR="003D4474" w:rsidP="003D4474" w:rsidRDefault="003D4474" w14:paraId="12ABF6D0" w14:textId="47FB46B0">
      <w:pPr>
        <w:pStyle w:val="Heading2"/>
      </w:pPr>
      <w:r>
        <w:t>Semester 4</w:t>
      </w:r>
    </w:p>
    <w:p w:rsidRPr="00182D8A" w:rsidR="003D4474" w:rsidP="003D4474" w:rsidRDefault="003D4474" w14:paraId="6A284B0C" w14:textId="36743734">
      <w:pPr>
        <w:rPr>
          <w:b/>
          <w:bCs/>
        </w:rPr>
      </w:pPr>
      <w:r>
        <w:rPr>
          <w:b/>
          <w:bCs/>
        </w:rPr>
        <w:t>OST 531 – Reproductive, Development, and Sexuality</w:t>
      </w:r>
    </w:p>
    <w:p w:rsidRPr="00E527C5" w:rsidR="005E4E52" w:rsidP="005E4E52" w:rsidRDefault="005E4E52" w14:paraId="2E4660D5" w14:textId="230F601D">
      <w:pPr>
        <w:pStyle w:val="ListParagraph"/>
        <w:numPr>
          <w:ilvl w:val="0"/>
          <w:numId w:val="8"/>
        </w:numPr>
        <w:rPr>
          <w:lang w:val="en-US"/>
        </w:rPr>
      </w:pPr>
      <w:r w:rsidRPr="00E527C5">
        <w:t xml:space="preserve">Fertilization, Placental Development </w:t>
      </w:r>
      <w:r w:rsidR="00F530CA">
        <w:t>-</w:t>
      </w:r>
      <w:r>
        <w:t xml:space="preserve"> </w:t>
      </w:r>
      <w:r w:rsidRPr="00E527C5">
        <w:rPr>
          <w:i/>
          <w:iCs/>
        </w:rPr>
        <w:t>Schwartz</w:t>
      </w:r>
    </w:p>
    <w:p w:rsidRPr="00E7746F" w:rsidR="00E7746F" w:rsidP="00E7746F" w:rsidRDefault="003A5BCA" w14:paraId="74400255" w14:textId="6A50D9B7">
      <w:pPr>
        <w:pStyle w:val="ListParagraph"/>
        <w:numPr>
          <w:ilvl w:val="1"/>
          <w:numId w:val="8"/>
        </w:numPr>
      </w:pPr>
      <w:r>
        <w:t>N</w:t>
      </w:r>
      <w:r w:rsidRPr="00E7746F" w:rsidR="00E7746F">
        <w:t xml:space="preserve">atal sex, gender identity, </w:t>
      </w:r>
      <w:r w:rsidR="00664AC1">
        <w:t xml:space="preserve">and </w:t>
      </w:r>
      <w:r w:rsidRPr="00E7746F" w:rsidR="00E7746F">
        <w:t>transgender</w:t>
      </w:r>
    </w:p>
    <w:p w:rsidR="00664AC1" w:rsidP="000C68CA" w:rsidRDefault="00AC00A8" w14:paraId="09206D2A" w14:textId="77777777">
      <w:pPr>
        <w:pStyle w:val="ListParagraph"/>
        <w:numPr>
          <w:ilvl w:val="1"/>
          <w:numId w:val="8"/>
        </w:numPr>
      </w:pPr>
      <w:r w:rsidRPr="00AC00A8">
        <w:t>Capacitation</w:t>
      </w:r>
      <w:r>
        <w:t xml:space="preserve">, </w:t>
      </w:r>
      <w:r w:rsidR="00664AC1">
        <w:t>a</w:t>
      </w:r>
      <w:r w:rsidRPr="00AC00A8">
        <w:t>crosome reaction</w:t>
      </w:r>
      <w:r w:rsidR="00664AC1">
        <w:t>, and c</w:t>
      </w:r>
      <w:r w:rsidRPr="00AC00A8">
        <w:t>ortical reaction</w:t>
      </w:r>
    </w:p>
    <w:p w:rsidRPr="00E7746F" w:rsidR="00E7746F" w:rsidP="00E7746F" w:rsidRDefault="007F5F88" w14:paraId="48FFCBB9" w14:textId="1BD56CC1">
      <w:pPr>
        <w:pStyle w:val="ListParagraph"/>
        <w:numPr>
          <w:ilvl w:val="1"/>
          <w:numId w:val="8"/>
        </w:numPr>
      </w:pPr>
      <w:r>
        <w:t>P</w:t>
      </w:r>
      <w:r w:rsidRPr="00E7746F" w:rsidR="00E7746F">
        <w:t xml:space="preserve">ronucleus </w:t>
      </w:r>
      <w:r>
        <w:t>formation</w:t>
      </w:r>
    </w:p>
    <w:p w:rsidRPr="00E7746F" w:rsidR="00E7746F" w:rsidP="00E7746F" w:rsidRDefault="009A6485" w14:paraId="18375AAA" w14:textId="6B7D9F3A">
      <w:pPr>
        <w:pStyle w:val="ListParagraph"/>
        <w:numPr>
          <w:ilvl w:val="1"/>
          <w:numId w:val="8"/>
        </w:numPr>
      </w:pPr>
      <w:r>
        <w:t>G</w:t>
      </w:r>
      <w:r w:rsidRPr="00E7746F" w:rsidR="00E7746F">
        <w:t>amete preservation</w:t>
      </w:r>
    </w:p>
    <w:p w:rsidR="0067771A" w:rsidP="00E7746F" w:rsidRDefault="0067771A" w14:paraId="34F7FB26" w14:textId="77777777">
      <w:pPr>
        <w:pStyle w:val="ListParagraph"/>
        <w:numPr>
          <w:ilvl w:val="1"/>
          <w:numId w:val="8"/>
        </w:numPr>
      </w:pPr>
      <w:r>
        <w:t>Zygote</w:t>
      </w:r>
    </w:p>
    <w:p w:rsidRPr="00E7746F" w:rsidR="00E7746F" w:rsidP="00E7746F" w:rsidRDefault="0057121C" w14:paraId="1E9DF929" w14:textId="35AA4792">
      <w:pPr>
        <w:pStyle w:val="ListParagraph"/>
        <w:numPr>
          <w:ilvl w:val="1"/>
          <w:numId w:val="8"/>
        </w:numPr>
      </w:pPr>
      <w:r>
        <w:t>B</w:t>
      </w:r>
      <w:r w:rsidRPr="00E7746F" w:rsidR="00E7746F">
        <w:t>lastocyst</w:t>
      </w:r>
    </w:p>
    <w:p w:rsidR="006F2114" w:rsidP="00E7746F" w:rsidRDefault="006F2114" w14:paraId="49DC4D26" w14:textId="77777777">
      <w:pPr>
        <w:pStyle w:val="ListParagraph"/>
        <w:numPr>
          <w:ilvl w:val="1"/>
          <w:numId w:val="8"/>
        </w:numPr>
      </w:pPr>
      <w:r>
        <w:t>Cell fate decisions</w:t>
      </w:r>
    </w:p>
    <w:p w:rsidR="005822F5" w:rsidP="00E7746F" w:rsidRDefault="005822F5" w14:paraId="51D01415" w14:textId="74B95ABF">
      <w:pPr>
        <w:pStyle w:val="ListParagraph"/>
        <w:numPr>
          <w:ilvl w:val="1"/>
          <w:numId w:val="8"/>
        </w:numPr>
      </w:pPr>
      <w:r w:rsidRPr="005822F5">
        <w:lastRenderedPageBreak/>
        <w:t xml:space="preserve">Hormonal </w:t>
      </w:r>
      <w:r>
        <w:t>p</w:t>
      </w:r>
      <w:r w:rsidRPr="005822F5">
        <w:t xml:space="preserve">riming and </w:t>
      </w:r>
      <w:r>
        <w:t>r</w:t>
      </w:r>
      <w:r w:rsidRPr="005822F5">
        <w:t>eceptivity</w:t>
      </w:r>
    </w:p>
    <w:p w:rsidR="00E7746F" w:rsidP="00E7746F" w:rsidRDefault="006939F7" w14:paraId="3EF62330" w14:textId="22DE8C64">
      <w:pPr>
        <w:pStyle w:val="ListParagraph"/>
        <w:numPr>
          <w:ilvl w:val="1"/>
          <w:numId w:val="8"/>
        </w:numPr>
      </w:pPr>
      <w:r>
        <w:t>I</w:t>
      </w:r>
      <w:r w:rsidRPr="00E7746F" w:rsidR="00E7746F">
        <w:t>mplantation</w:t>
      </w:r>
    </w:p>
    <w:p w:rsidR="00DF27CD" w:rsidP="00576E7F" w:rsidRDefault="00DF27CD" w14:paraId="2662EABF" w14:textId="77777777">
      <w:pPr>
        <w:pStyle w:val="ListParagraph"/>
        <w:numPr>
          <w:ilvl w:val="1"/>
          <w:numId w:val="8"/>
        </w:numPr>
      </w:pPr>
      <w:r w:rsidRPr="00DF27CD">
        <w:t xml:space="preserve">Placental </w:t>
      </w:r>
      <w:r>
        <w:t>c</w:t>
      </w:r>
      <w:r w:rsidRPr="00DF27CD">
        <w:t xml:space="preserve">haracteristics </w:t>
      </w:r>
    </w:p>
    <w:p w:rsidR="0004312C" w:rsidP="00576E7F" w:rsidRDefault="0004312C" w14:paraId="421C793B" w14:textId="45644343">
      <w:pPr>
        <w:pStyle w:val="ListParagraph"/>
        <w:numPr>
          <w:ilvl w:val="1"/>
          <w:numId w:val="8"/>
        </w:numPr>
      </w:pPr>
      <w:r w:rsidRPr="0004312C">
        <w:t xml:space="preserve">Fetal and </w:t>
      </w:r>
      <w:r>
        <w:t>m</w:t>
      </w:r>
      <w:r w:rsidRPr="0004312C">
        <w:t xml:space="preserve">aternal </w:t>
      </w:r>
      <w:r>
        <w:t>s</w:t>
      </w:r>
      <w:r w:rsidRPr="0004312C">
        <w:t>urfaces</w:t>
      </w:r>
    </w:p>
    <w:p w:rsidR="00ED736F" w:rsidP="00576E7F" w:rsidRDefault="00ED736F" w14:paraId="49AFC6D7" w14:textId="08435630">
      <w:pPr>
        <w:pStyle w:val="ListParagraph"/>
        <w:numPr>
          <w:ilvl w:val="1"/>
          <w:numId w:val="8"/>
        </w:numPr>
      </w:pPr>
      <w:r w:rsidRPr="00ED736F">
        <w:t xml:space="preserve">Chorionic </w:t>
      </w:r>
      <w:r>
        <w:t>v</w:t>
      </w:r>
      <w:r w:rsidRPr="00ED736F">
        <w:t>illi</w:t>
      </w:r>
    </w:p>
    <w:p w:rsidR="00AC2C79" w:rsidP="00576E7F" w:rsidRDefault="00AC2C79" w14:paraId="78CF6085" w14:textId="6F796656">
      <w:pPr>
        <w:pStyle w:val="ListParagraph"/>
        <w:numPr>
          <w:ilvl w:val="1"/>
          <w:numId w:val="8"/>
        </w:numPr>
      </w:pPr>
      <w:r w:rsidRPr="00AC2C79">
        <w:t xml:space="preserve">Utero-placental </w:t>
      </w:r>
      <w:r>
        <w:t>c</w:t>
      </w:r>
      <w:r w:rsidRPr="00AC2C79">
        <w:t>irculation</w:t>
      </w:r>
    </w:p>
    <w:p w:rsidR="00EE18E5" w:rsidP="00576E7F" w:rsidRDefault="00EE18E5" w14:paraId="793617A0" w14:textId="63B201ED">
      <w:pPr>
        <w:pStyle w:val="ListParagraph"/>
        <w:numPr>
          <w:ilvl w:val="1"/>
          <w:numId w:val="8"/>
        </w:numPr>
      </w:pPr>
      <w:r w:rsidRPr="00EE18E5">
        <w:t>Endovasc</w:t>
      </w:r>
      <w:r>
        <w:t>ular</w:t>
      </w:r>
      <w:r w:rsidRPr="00EE18E5">
        <w:t xml:space="preserve"> </w:t>
      </w:r>
      <w:r>
        <w:t>t</w:t>
      </w:r>
      <w:r w:rsidRPr="00EE18E5">
        <w:t>rophoblasts</w:t>
      </w:r>
    </w:p>
    <w:p w:rsidR="004F54CC" w:rsidP="00576E7F" w:rsidRDefault="004F54CC" w14:paraId="21058809" w14:textId="4AE4DA62">
      <w:pPr>
        <w:pStyle w:val="ListParagraph"/>
        <w:numPr>
          <w:ilvl w:val="1"/>
          <w:numId w:val="8"/>
        </w:numPr>
      </w:pPr>
      <w:r w:rsidRPr="004F54CC">
        <w:t xml:space="preserve">Placental </w:t>
      </w:r>
      <w:r>
        <w:t>i</w:t>
      </w:r>
      <w:r w:rsidRPr="004F54CC">
        <w:t>nvasion</w:t>
      </w:r>
    </w:p>
    <w:p w:rsidR="006F5011" w:rsidP="00576E7F" w:rsidRDefault="006F5011" w14:paraId="5C1D4910" w14:textId="31D314E0">
      <w:pPr>
        <w:pStyle w:val="ListParagraph"/>
        <w:numPr>
          <w:ilvl w:val="1"/>
          <w:numId w:val="8"/>
        </w:numPr>
      </w:pPr>
      <w:r w:rsidRPr="006F5011">
        <w:t xml:space="preserve">Umbilical </w:t>
      </w:r>
      <w:r>
        <w:t>c</w:t>
      </w:r>
      <w:r w:rsidRPr="006F5011">
        <w:t>ord</w:t>
      </w:r>
    </w:p>
    <w:p w:rsidRPr="00E527C5" w:rsidR="005E4E52" w:rsidP="005E4E52" w:rsidRDefault="005E4E52" w14:paraId="099E6BE7" w14:textId="7B9F623D">
      <w:pPr>
        <w:pStyle w:val="ListParagraph"/>
        <w:numPr>
          <w:ilvl w:val="0"/>
          <w:numId w:val="8"/>
        </w:numPr>
        <w:rPr>
          <w:lang w:val="en-US"/>
        </w:rPr>
      </w:pPr>
      <w:r w:rsidRPr="00E527C5">
        <w:t xml:space="preserve">Endocrinology of Pregnancy: Maternal Adaptations </w:t>
      </w:r>
      <w:r w:rsidR="00F530CA">
        <w:t>-</w:t>
      </w:r>
      <w:r>
        <w:t xml:space="preserve"> </w:t>
      </w:r>
      <w:r w:rsidRPr="00E527C5">
        <w:rPr>
          <w:i/>
          <w:iCs/>
        </w:rPr>
        <w:t>Schwartz</w:t>
      </w:r>
    </w:p>
    <w:p w:rsidRPr="0073009B" w:rsidR="0073009B" w:rsidP="0073009B" w:rsidRDefault="0073009B" w14:paraId="413132F0" w14:textId="19590F35">
      <w:pPr>
        <w:pStyle w:val="ListParagraph"/>
        <w:numPr>
          <w:ilvl w:val="1"/>
          <w:numId w:val="8"/>
        </w:numPr>
      </w:pPr>
      <w:r w:rsidRPr="0073009B">
        <w:t xml:space="preserve">Cardiovascular </w:t>
      </w:r>
      <w:r>
        <w:t>s</w:t>
      </w:r>
      <w:r w:rsidRPr="0073009B">
        <w:t>ystem</w:t>
      </w:r>
    </w:p>
    <w:p w:rsidRPr="0073009B" w:rsidR="0073009B" w:rsidP="0073009B" w:rsidRDefault="0073009B" w14:paraId="177BEA65" w14:textId="5A874C87">
      <w:pPr>
        <w:pStyle w:val="ListParagraph"/>
        <w:numPr>
          <w:ilvl w:val="1"/>
          <w:numId w:val="8"/>
        </w:numPr>
      </w:pPr>
      <w:r w:rsidRPr="0073009B">
        <w:t xml:space="preserve">Hematologic </w:t>
      </w:r>
      <w:r>
        <w:t>c</w:t>
      </w:r>
      <w:r w:rsidRPr="0073009B">
        <w:t>hanges</w:t>
      </w:r>
    </w:p>
    <w:p w:rsidRPr="0073009B" w:rsidR="0073009B" w:rsidP="0073009B" w:rsidRDefault="0073009B" w14:paraId="07DBE9EE" w14:textId="0A2883C9">
      <w:pPr>
        <w:pStyle w:val="ListParagraph"/>
        <w:numPr>
          <w:ilvl w:val="1"/>
          <w:numId w:val="8"/>
        </w:numPr>
      </w:pPr>
      <w:r w:rsidRPr="0073009B">
        <w:t xml:space="preserve">Respiratory </w:t>
      </w:r>
      <w:r>
        <w:t>s</w:t>
      </w:r>
      <w:r w:rsidRPr="0073009B">
        <w:t>ystem</w:t>
      </w:r>
    </w:p>
    <w:p w:rsidRPr="0073009B" w:rsidR="0073009B" w:rsidP="0073009B" w:rsidRDefault="0073009B" w14:paraId="1AA9FCA5" w14:textId="763489BA">
      <w:pPr>
        <w:pStyle w:val="ListParagraph"/>
        <w:numPr>
          <w:ilvl w:val="1"/>
          <w:numId w:val="8"/>
        </w:numPr>
      </w:pPr>
      <w:r w:rsidRPr="0073009B">
        <w:t xml:space="preserve">Renal </w:t>
      </w:r>
      <w:r>
        <w:t>s</w:t>
      </w:r>
      <w:r w:rsidRPr="0073009B">
        <w:t>ystem</w:t>
      </w:r>
    </w:p>
    <w:p w:rsidRPr="0073009B" w:rsidR="0073009B" w:rsidP="0073009B" w:rsidRDefault="0073009B" w14:paraId="064E0DBA" w14:textId="56829421">
      <w:pPr>
        <w:pStyle w:val="ListParagraph"/>
        <w:numPr>
          <w:ilvl w:val="1"/>
          <w:numId w:val="8"/>
        </w:numPr>
      </w:pPr>
      <w:r w:rsidRPr="0073009B">
        <w:t xml:space="preserve">Thyroid </w:t>
      </w:r>
      <w:r>
        <w:t>g</w:t>
      </w:r>
      <w:r w:rsidRPr="0073009B">
        <w:t>land</w:t>
      </w:r>
    </w:p>
    <w:p w:rsidRPr="0073009B" w:rsidR="0073009B" w:rsidP="0073009B" w:rsidRDefault="0073009B" w14:paraId="7B714C7E" w14:textId="77777777">
      <w:pPr>
        <w:pStyle w:val="ListParagraph"/>
        <w:numPr>
          <w:ilvl w:val="1"/>
          <w:numId w:val="8"/>
        </w:numPr>
      </w:pPr>
      <w:r w:rsidRPr="0073009B">
        <w:t>Pituitary</w:t>
      </w:r>
    </w:p>
    <w:p w:rsidRPr="0073009B" w:rsidR="0073009B" w:rsidP="0073009B" w:rsidRDefault="0073009B" w14:paraId="44907941" w14:textId="49E6204A">
      <w:pPr>
        <w:pStyle w:val="ListParagraph"/>
        <w:numPr>
          <w:ilvl w:val="1"/>
          <w:numId w:val="8"/>
        </w:numPr>
      </w:pPr>
      <w:r w:rsidRPr="0073009B">
        <w:t xml:space="preserve">Nutrient </w:t>
      </w:r>
      <w:r>
        <w:t>m</w:t>
      </w:r>
      <w:r w:rsidRPr="0073009B">
        <w:t xml:space="preserve">etabolism: </w:t>
      </w:r>
      <w:r>
        <w:t>p</w:t>
      </w:r>
      <w:r w:rsidRPr="0073009B">
        <w:t>ancreas</w:t>
      </w:r>
    </w:p>
    <w:p w:rsidRPr="0073009B" w:rsidR="0073009B" w:rsidP="0073009B" w:rsidRDefault="0073009B" w14:paraId="758899A3" w14:textId="4CA1712E">
      <w:pPr>
        <w:pStyle w:val="ListParagraph"/>
        <w:numPr>
          <w:ilvl w:val="1"/>
          <w:numId w:val="8"/>
        </w:numPr>
      </w:pPr>
      <w:r w:rsidRPr="0073009B">
        <w:t xml:space="preserve">Gastrointestinal </w:t>
      </w:r>
      <w:r>
        <w:t>s</w:t>
      </w:r>
      <w:r w:rsidRPr="0073009B">
        <w:t>ystem</w:t>
      </w:r>
    </w:p>
    <w:p w:rsidRPr="0073009B" w:rsidR="0073009B" w:rsidP="0073009B" w:rsidRDefault="0073009B" w14:paraId="147AF90E" w14:textId="77777777">
      <w:pPr>
        <w:pStyle w:val="ListParagraph"/>
        <w:numPr>
          <w:ilvl w:val="1"/>
          <w:numId w:val="8"/>
        </w:numPr>
      </w:pPr>
      <w:r w:rsidRPr="0073009B">
        <w:t>Musculoskeletal</w:t>
      </w:r>
    </w:p>
    <w:p w:rsidRPr="0073009B" w:rsidR="005E4E52" w:rsidP="0073009B" w:rsidRDefault="0073009B" w14:paraId="1D9E3857" w14:textId="4CB144DC">
      <w:pPr>
        <w:pStyle w:val="ListParagraph"/>
        <w:numPr>
          <w:ilvl w:val="1"/>
          <w:numId w:val="8"/>
        </w:numPr>
        <w:rPr>
          <w:lang w:val="en-US"/>
        </w:rPr>
      </w:pPr>
      <w:r w:rsidRPr="0073009B">
        <w:t>Dermatologic</w:t>
      </w:r>
      <w:r w:rsidRPr="0073009B" w:rsidR="005E4E52">
        <w:t xml:space="preserve"> </w:t>
      </w:r>
    </w:p>
    <w:p w:rsidRPr="00E527C5" w:rsidR="005E4E52" w:rsidP="005E4E52" w:rsidRDefault="005E4E52" w14:paraId="69ABA144" w14:textId="12E51F97">
      <w:pPr>
        <w:pStyle w:val="ListParagraph"/>
        <w:numPr>
          <w:ilvl w:val="0"/>
          <w:numId w:val="8"/>
        </w:numPr>
        <w:rPr>
          <w:lang w:val="en-US"/>
        </w:rPr>
      </w:pPr>
      <w:r w:rsidRPr="00E527C5">
        <w:rPr>
          <w:lang w:val="en-US"/>
        </w:rPr>
        <w:t>Parturition, Lactation</w:t>
      </w:r>
      <w:r>
        <w:rPr>
          <w:lang w:val="en-US"/>
        </w:rPr>
        <w:t xml:space="preserve"> </w:t>
      </w:r>
      <w:r w:rsidR="00F530CA">
        <w:rPr>
          <w:lang w:val="en-US"/>
        </w:rPr>
        <w:t>-</w:t>
      </w:r>
      <w:r>
        <w:rPr>
          <w:lang w:val="en-US"/>
        </w:rPr>
        <w:t xml:space="preserve"> </w:t>
      </w:r>
      <w:r w:rsidRPr="00E527C5">
        <w:rPr>
          <w:i/>
          <w:iCs/>
          <w:lang w:val="en-US"/>
        </w:rPr>
        <w:t>Schwartz</w:t>
      </w:r>
    </w:p>
    <w:p w:rsidR="0030222D" w:rsidP="007C1069" w:rsidRDefault="00533AE8" w14:paraId="759E480C" w14:textId="77777777">
      <w:pPr>
        <w:pStyle w:val="ListParagraph"/>
        <w:numPr>
          <w:ilvl w:val="1"/>
          <w:numId w:val="8"/>
        </w:numPr>
        <w:rPr>
          <w:lang w:val="en-US"/>
        </w:rPr>
      </w:pPr>
      <w:r w:rsidRPr="0030222D">
        <w:rPr>
          <w:lang w:val="en-US"/>
        </w:rPr>
        <w:t>Phases and stages of labor</w:t>
      </w:r>
    </w:p>
    <w:p w:rsidR="003D4474" w:rsidP="007C1069" w:rsidRDefault="0030222D" w14:paraId="6F5CBDE7" w14:textId="35991CA1">
      <w:pPr>
        <w:pStyle w:val="ListParagraph"/>
        <w:numPr>
          <w:ilvl w:val="1"/>
          <w:numId w:val="8"/>
        </w:numPr>
        <w:rPr>
          <w:lang w:val="en-US"/>
        </w:rPr>
      </w:pPr>
      <w:r w:rsidRPr="0030222D">
        <w:rPr>
          <w:lang w:val="en-US"/>
        </w:rPr>
        <w:t xml:space="preserve">Mechanisms of </w:t>
      </w:r>
      <w:r>
        <w:rPr>
          <w:lang w:val="en-US"/>
        </w:rPr>
        <w:t>p</w:t>
      </w:r>
      <w:r w:rsidRPr="0030222D">
        <w:rPr>
          <w:lang w:val="en-US"/>
        </w:rPr>
        <w:t>arturition</w:t>
      </w:r>
    </w:p>
    <w:p w:rsidR="0054153B" w:rsidP="007C1069" w:rsidRDefault="0054153B" w14:paraId="31BE21E3" w14:textId="77777777">
      <w:pPr>
        <w:pStyle w:val="ListParagraph"/>
        <w:numPr>
          <w:ilvl w:val="1"/>
          <w:numId w:val="8"/>
        </w:numPr>
        <w:rPr>
          <w:lang w:val="en-US"/>
        </w:rPr>
      </w:pPr>
      <w:r w:rsidRPr="0054153B">
        <w:rPr>
          <w:lang w:val="en-US"/>
        </w:rPr>
        <w:t xml:space="preserve">Stage I lactogenesis </w:t>
      </w:r>
    </w:p>
    <w:p w:rsidR="0054153B" w:rsidP="007C1069" w:rsidRDefault="0054153B" w14:paraId="7B285779" w14:textId="7A144BD0">
      <w:pPr>
        <w:pStyle w:val="ListParagraph"/>
        <w:numPr>
          <w:ilvl w:val="1"/>
          <w:numId w:val="8"/>
        </w:numPr>
        <w:rPr>
          <w:lang w:val="en-US"/>
        </w:rPr>
      </w:pPr>
      <w:r w:rsidRPr="0054153B">
        <w:rPr>
          <w:lang w:val="en-US"/>
        </w:rPr>
        <w:t>Stage I</w:t>
      </w:r>
      <w:r>
        <w:rPr>
          <w:lang w:val="en-US"/>
        </w:rPr>
        <w:t>I</w:t>
      </w:r>
      <w:r w:rsidRPr="0054153B">
        <w:rPr>
          <w:lang w:val="en-US"/>
        </w:rPr>
        <w:t xml:space="preserve"> lactogenesis</w:t>
      </w:r>
    </w:p>
    <w:p w:rsidR="0030222D" w:rsidP="007C1069" w:rsidRDefault="007F1BD3" w14:paraId="747F191A" w14:textId="70E8E5A0">
      <w:pPr>
        <w:pStyle w:val="ListParagraph"/>
        <w:numPr>
          <w:ilvl w:val="1"/>
          <w:numId w:val="8"/>
        </w:numPr>
        <w:rPr>
          <w:lang w:val="en-US"/>
        </w:rPr>
      </w:pPr>
      <w:r w:rsidRPr="007F1BD3">
        <w:rPr>
          <w:lang w:val="en-US"/>
        </w:rPr>
        <w:t xml:space="preserve">Terminal </w:t>
      </w:r>
      <w:r>
        <w:rPr>
          <w:lang w:val="en-US"/>
        </w:rPr>
        <w:t>d</w:t>
      </w:r>
      <w:r w:rsidRPr="007F1BD3">
        <w:rPr>
          <w:lang w:val="en-US"/>
        </w:rPr>
        <w:t xml:space="preserve">uct </w:t>
      </w:r>
      <w:r>
        <w:rPr>
          <w:lang w:val="en-US"/>
        </w:rPr>
        <w:t>l</w:t>
      </w:r>
      <w:r w:rsidRPr="007F1BD3">
        <w:rPr>
          <w:lang w:val="en-US"/>
        </w:rPr>
        <w:t xml:space="preserve">obular </w:t>
      </w:r>
      <w:r>
        <w:rPr>
          <w:lang w:val="en-US"/>
        </w:rPr>
        <w:t>u</w:t>
      </w:r>
      <w:r w:rsidRPr="007F1BD3">
        <w:rPr>
          <w:lang w:val="en-US"/>
        </w:rPr>
        <w:t>nit</w:t>
      </w:r>
    </w:p>
    <w:p w:rsidR="00390BBA" w:rsidP="007C1069" w:rsidRDefault="00390BBA" w14:paraId="1AF5A7E6" w14:textId="7DE8D277">
      <w:pPr>
        <w:pStyle w:val="ListParagraph"/>
        <w:numPr>
          <w:ilvl w:val="1"/>
          <w:numId w:val="8"/>
        </w:numPr>
        <w:rPr>
          <w:lang w:val="en-US"/>
        </w:rPr>
      </w:pPr>
      <w:r w:rsidRPr="00390BBA">
        <w:rPr>
          <w:lang w:val="en-US"/>
        </w:rPr>
        <w:t xml:space="preserve">Pregnancy and </w:t>
      </w:r>
      <w:r>
        <w:rPr>
          <w:lang w:val="en-US"/>
        </w:rPr>
        <w:t>l</w:t>
      </w:r>
      <w:r w:rsidRPr="00390BBA">
        <w:rPr>
          <w:lang w:val="en-US"/>
        </w:rPr>
        <w:t>actation</w:t>
      </w:r>
    </w:p>
    <w:p w:rsidR="00CF45BD" w:rsidP="007C1069" w:rsidRDefault="00CF45BD" w14:paraId="0DD4354C" w14:textId="2AB0902A">
      <w:pPr>
        <w:pStyle w:val="ListParagraph"/>
        <w:numPr>
          <w:ilvl w:val="1"/>
          <w:numId w:val="8"/>
        </w:numPr>
        <w:rPr>
          <w:lang w:val="en-US"/>
        </w:rPr>
      </w:pPr>
      <w:r w:rsidRPr="00CF45BD">
        <w:rPr>
          <w:lang w:val="en-US"/>
        </w:rPr>
        <w:t xml:space="preserve">Mammary </w:t>
      </w:r>
      <w:r>
        <w:rPr>
          <w:lang w:val="en-US"/>
        </w:rPr>
        <w:t>e</w:t>
      </w:r>
      <w:r w:rsidRPr="00CF45BD">
        <w:rPr>
          <w:lang w:val="en-US"/>
        </w:rPr>
        <w:t>pithelium</w:t>
      </w:r>
    </w:p>
    <w:p w:rsidR="00C32FA1" w:rsidP="007C1069" w:rsidRDefault="00C32FA1" w14:paraId="5BBA0329" w14:textId="2E3633E9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 xml:space="preserve">Factors influencing </w:t>
      </w:r>
      <w:r w:rsidRPr="00C32FA1">
        <w:rPr>
          <w:lang w:val="en-US"/>
        </w:rPr>
        <w:t>milk synthesis</w:t>
      </w:r>
    </w:p>
    <w:p w:rsidRPr="0030222D" w:rsidR="0030222D" w:rsidP="0030222D" w:rsidRDefault="0030222D" w14:paraId="0BEBC4A6" w14:textId="77777777">
      <w:pPr>
        <w:pStyle w:val="ListParagraph"/>
        <w:ind w:left="360"/>
        <w:rPr>
          <w:lang w:val="en-US"/>
        </w:rPr>
      </w:pPr>
    </w:p>
    <w:p w:rsidRPr="00182D8A" w:rsidR="003D4474" w:rsidP="003D4474" w:rsidRDefault="003D4474" w14:paraId="53EE4998" w14:textId="3380E515">
      <w:pPr>
        <w:rPr>
          <w:b/>
          <w:bCs/>
        </w:rPr>
      </w:pPr>
      <w:r>
        <w:rPr>
          <w:b/>
          <w:bCs/>
        </w:rPr>
        <w:t>OST 5</w:t>
      </w:r>
      <w:r w:rsidR="006E1DB9">
        <w:rPr>
          <w:b/>
          <w:bCs/>
        </w:rPr>
        <w:t>32</w:t>
      </w:r>
      <w:r>
        <w:rPr>
          <w:b/>
          <w:bCs/>
        </w:rPr>
        <w:t xml:space="preserve"> – </w:t>
      </w:r>
      <w:r w:rsidR="006E1DB9">
        <w:rPr>
          <w:b/>
          <w:bCs/>
        </w:rPr>
        <w:t>Integumentary</w:t>
      </w:r>
      <w:r w:rsidR="006133F2">
        <w:rPr>
          <w:b/>
          <w:bCs/>
        </w:rPr>
        <w:t xml:space="preserve"> System</w:t>
      </w:r>
    </w:p>
    <w:p w:rsidRPr="00E527C5" w:rsidR="005E4E52" w:rsidP="005E4E52" w:rsidRDefault="005E4E52" w14:paraId="17989EFF" w14:textId="77777777">
      <w:pPr>
        <w:pStyle w:val="ListParagraph"/>
        <w:numPr>
          <w:ilvl w:val="0"/>
          <w:numId w:val="8"/>
        </w:numPr>
        <w:rPr>
          <w:lang w:val="en-US"/>
        </w:rPr>
      </w:pPr>
      <w:r w:rsidRPr="00E527C5">
        <w:t>Role of the Skin in Thermoregulation</w:t>
      </w:r>
      <w:r>
        <w:t xml:space="preserve"> - </w:t>
      </w:r>
      <w:r w:rsidRPr="00E527C5">
        <w:rPr>
          <w:i/>
          <w:iCs/>
        </w:rPr>
        <w:t>DiCarlo</w:t>
      </w:r>
    </w:p>
    <w:p w:rsidR="005E4E52" w:rsidP="005E4E52" w:rsidRDefault="005E4E52" w14:paraId="551849D1" w14:textId="77777777">
      <w:pPr>
        <w:pStyle w:val="ListParagraph"/>
        <w:numPr>
          <w:ilvl w:val="1"/>
          <w:numId w:val="8"/>
        </w:numPr>
      </w:pPr>
      <w:r w:rsidRPr="0060146B">
        <w:t>Temperature-control (thermoregulatory) system brings heat production and heat loss into balanc</w:t>
      </w:r>
      <w:r>
        <w:t>e</w:t>
      </w:r>
    </w:p>
    <w:p w:rsidR="005E4E52" w:rsidP="005E4E52" w:rsidRDefault="005E4E52" w14:paraId="1FD4C513" w14:textId="77777777">
      <w:pPr>
        <w:pStyle w:val="ListParagraph"/>
        <w:numPr>
          <w:ilvl w:val="1"/>
          <w:numId w:val="8"/>
        </w:numPr>
      </w:pPr>
      <w:r w:rsidRPr="0060146B">
        <w:t>Skin blood flow is adjusted to control heat loss from the bod</w:t>
      </w:r>
      <w:r>
        <w:t>y</w:t>
      </w:r>
    </w:p>
    <w:p w:rsidR="005E4E52" w:rsidP="005E4E52" w:rsidRDefault="005E4E52" w14:paraId="40991DD4" w14:textId="77777777">
      <w:pPr>
        <w:pStyle w:val="ListParagraph"/>
        <w:numPr>
          <w:ilvl w:val="1"/>
          <w:numId w:val="8"/>
        </w:numPr>
      </w:pPr>
      <w:r w:rsidRPr="0060146B">
        <w:t>Sweat glands and swea</w:t>
      </w:r>
      <w:r>
        <w:t>t</w:t>
      </w:r>
    </w:p>
    <w:p w:rsidRPr="001362F4" w:rsidR="005E4E52" w:rsidP="005E4E52" w:rsidRDefault="005E4E52" w14:paraId="4D1A2322" w14:textId="77777777">
      <w:pPr>
        <w:pStyle w:val="ListParagraph"/>
        <w:numPr>
          <w:ilvl w:val="1"/>
          <w:numId w:val="8"/>
        </w:numPr>
      </w:pPr>
      <w:r w:rsidRPr="0060146B">
        <w:t xml:space="preserve">Physiology of </w:t>
      </w:r>
      <w:r>
        <w:t>p</w:t>
      </w:r>
      <w:r w:rsidRPr="0060146B">
        <w:t xml:space="preserve">iloerection and </w:t>
      </w:r>
      <w:r>
        <w:t>s</w:t>
      </w:r>
      <w:r w:rsidRPr="0060146B">
        <w:t>hivering</w:t>
      </w:r>
    </w:p>
    <w:p w:rsidRPr="006E1DB9" w:rsidR="006E1DB9" w:rsidP="006E1DB9" w:rsidRDefault="006E1DB9" w14:paraId="79D40F4D" w14:textId="77777777">
      <w:pPr>
        <w:pStyle w:val="ListParagraph"/>
        <w:ind w:left="900"/>
        <w:rPr>
          <w:lang w:val="en-US"/>
        </w:rPr>
      </w:pPr>
    </w:p>
    <w:p w:rsidRPr="00182D8A" w:rsidR="006E1DB9" w:rsidP="006E1DB9" w:rsidRDefault="006E1DB9" w14:paraId="2CC1B0D4" w14:textId="44768239">
      <w:pPr>
        <w:rPr>
          <w:b/>
          <w:bCs/>
        </w:rPr>
      </w:pPr>
      <w:r>
        <w:rPr>
          <w:b/>
          <w:bCs/>
        </w:rPr>
        <w:t>OST 533 – Gastrointestinal</w:t>
      </w:r>
      <w:r w:rsidR="006133F2">
        <w:rPr>
          <w:b/>
          <w:bCs/>
        </w:rPr>
        <w:t xml:space="preserve"> System</w:t>
      </w:r>
    </w:p>
    <w:p w:rsidR="00E95CFA" w:rsidP="00E95CFA" w:rsidRDefault="00E95CFA" w14:paraId="06C3665C" w14:textId="550CBF97">
      <w:pPr>
        <w:pStyle w:val="ListParagraph"/>
        <w:numPr>
          <w:ilvl w:val="0"/>
          <w:numId w:val="8"/>
        </w:numPr>
      </w:pPr>
      <w:r>
        <w:t>Physiology: Fundamentals of GI Signaling &amp; Motility</w:t>
      </w:r>
      <w:r w:rsidRPr="00E527C5">
        <w:t xml:space="preserve"> </w:t>
      </w:r>
      <w:r w:rsidR="00F530CA">
        <w:t>-</w:t>
      </w:r>
      <w:r>
        <w:t xml:space="preserve"> </w:t>
      </w:r>
      <w:r w:rsidRPr="00E527C5">
        <w:rPr>
          <w:i/>
          <w:iCs/>
        </w:rPr>
        <w:t>Schwartz</w:t>
      </w:r>
    </w:p>
    <w:p w:rsidR="009D5A4A" w:rsidP="009D5A4A" w:rsidRDefault="009D5A4A" w14:paraId="794F1495" w14:textId="24E5E547">
      <w:pPr>
        <w:pStyle w:val="ListParagraph"/>
        <w:numPr>
          <w:ilvl w:val="1"/>
          <w:numId w:val="8"/>
        </w:numPr>
      </w:pPr>
      <w:r>
        <w:t>Enteric nervous system</w:t>
      </w:r>
    </w:p>
    <w:p w:rsidR="009D5A4A" w:rsidP="009D5A4A" w:rsidRDefault="009D5A4A" w14:paraId="69D5A298" w14:textId="795DB618">
      <w:pPr>
        <w:pStyle w:val="ListParagraph"/>
        <w:numPr>
          <w:ilvl w:val="1"/>
          <w:numId w:val="8"/>
        </w:numPr>
      </w:pPr>
      <w:r>
        <w:t>Signaling mediators</w:t>
      </w:r>
    </w:p>
    <w:p w:rsidR="009D5A4A" w:rsidP="009D5A4A" w:rsidRDefault="009D5A4A" w14:paraId="43CB94D5" w14:textId="477D7250">
      <w:pPr>
        <w:pStyle w:val="ListParagraph"/>
        <w:numPr>
          <w:ilvl w:val="1"/>
          <w:numId w:val="8"/>
        </w:numPr>
      </w:pPr>
      <w:r>
        <w:t>Gastrointestinal motility</w:t>
      </w:r>
    </w:p>
    <w:p w:rsidR="009D5A4A" w:rsidP="009D5A4A" w:rsidRDefault="009D5A4A" w14:paraId="741993A1" w14:textId="220E955A">
      <w:pPr>
        <w:pStyle w:val="ListParagraph"/>
        <w:numPr>
          <w:ilvl w:val="1"/>
          <w:numId w:val="8"/>
        </w:numPr>
      </w:pPr>
      <w:r>
        <w:t>Self-instructional problems</w:t>
      </w:r>
    </w:p>
    <w:p w:rsidR="009D5A4A" w:rsidP="009D5A4A" w:rsidRDefault="009D5A4A" w14:paraId="5CE10405" w14:textId="708CB8DC">
      <w:pPr>
        <w:pStyle w:val="ListParagraph"/>
        <w:numPr>
          <w:ilvl w:val="1"/>
          <w:numId w:val="8"/>
        </w:numPr>
      </w:pPr>
      <w:r>
        <w:lastRenderedPageBreak/>
        <w:t>Answers to self-instructional problems</w:t>
      </w:r>
    </w:p>
    <w:p w:rsidR="00E95CFA" w:rsidP="009D5A4A" w:rsidRDefault="00E95CFA" w14:paraId="113A89C7" w14:textId="1ADAF476">
      <w:pPr>
        <w:pStyle w:val="ListParagraph"/>
        <w:numPr>
          <w:ilvl w:val="0"/>
          <w:numId w:val="8"/>
        </w:numPr>
      </w:pPr>
      <w:r>
        <w:t>Physiology: Fundamentals of GI Secretion</w:t>
      </w:r>
      <w:r w:rsidRPr="00E527C5">
        <w:t xml:space="preserve"> </w:t>
      </w:r>
      <w:r w:rsidR="00F530CA">
        <w:t>-</w:t>
      </w:r>
      <w:r>
        <w:t xml:space="preserve"> </w:t>
      </w:r>
      <w:r w:rsidRPr="00E527C5">
        <w:rPr>
          <w:i/>
          <w:iCs/>
        </w:rPr>
        <w:t>Schwartz</w:t>
      </w:r>
    </w:p>
    <w:p w:rsidR="002B6ED1" w:rsidP="002B6ED1" w:rsidRDefault="002B6ED1" w14:paraId="7D962A38" w14:textId="77777777">
      <w:pPr>
        <w:pStyle w:val="ListParagraph"/>
        <w:numPr>
          <w:ilvl w:val="1"/>
          <w:numId w:val="8"/>
        </w:numPr>
      </w:pPr>
      <w:r>
        <w:t>Overview</w:t>
      </w:r>
    </w:p>
    <w:p w:rsidR="002B6ED1" w:rsidP="002B6ED1" w:rsidRDefault="002B6ED1" w14:paraId="04DEA6B4" w14:textId="5794937C">
      <w:pPr>
        <w:pStyle w:val="ListParagraph"/>
        <w:numPr>
          <w:ilvl w:val="1"/>
          <w:numId w:val="8"/>
        </w:numPr>
      </w:pPr>
      <w:r>
        <w:t>Salivary gland secretions</w:t>
      </w:r>
    </w:p>
    <w:p w:rsidR="002B6ED1" w:rsidP="002B6ED1" w:rsidRDefault="002B6ED1" w14:paraId="6CADF146" w14:textId="0C25E63B">
      <w:pPr>
        <w:pStyle w:val="ListParagraph"/>
        <w:numPr>
          <w:ilvl w:val="1"/>
          <w:numId w:val="8"/>
        </w:numPr>
      </w:pPr>
      <w:r>
        <w:t>Gastric secretions</w:t>
      </w:r>
    </w:p>
    <w:p w:rsidR="002B6ED1" w:rsidP="002B6ED1" w:rsidRDefault="002B6ED1" w14:paraId="680DF8DF" w14:textId="3400D07A">
      <w:pPr>
        <w:pStyle w:val="ListParagraph"/>
        <w:numPr>
          <w:ilvl w:val="1"/>
          <w:numId w:val="8"/>
        </w:numPr>
      </w:pPr>
      <w:r>
        <w:t>Secretions of the exocrine pancreas</w:t>
      </w:r>
    </w:p>
    <w:p w:rsidR="002B6ED1" w:rsidP="002B6ED1" w:rsidRDefault="002B6ED1" w14:paraId="7B117952" w14:textId="125E3138">
      <w:pPr>
        <w:pStyle w:val="ListParagraph"/>
        <w:numPr>
          <w:ilvl w:val="1"/>
          <w:numId w:val="8"/>
        </w:numPr>
      </w:pPr>
      <w:r>
        <w:t>Biliary secretions</w:t>
      </w:r>
    </w:p>
    <w:p w:rsidR="002B6ED1" w:rsidP="002B6ED1" w:rsidRDefault="002B6ED1" w14:paraId="686837B9" w14:textId="6AF9B51E">
      <w:pPr>
        <w:pStyle w:val="ListParagraph"/>
        <w:numPr>
          <w:ilvl w:val="1"/>
          <w:numId w:val="8"/>
        </w:numPr>
      </w:pPr>
      <w:r>
        <w:t>Intestinal secretions</w:t>
      </w:r>
    </w:p>
    <w:p w:rsidR="002B6ED1" w:rsidP="002B6ED1" w:rsidRDefault="002B6ED1" w14:paraId="012E94A5" w14:textId="6D8CBCF6">
      <w:pPr>
        <w:pStyle w:val="ListParagraph"/>
        <w:numPr>
          <w:ilvl w:val="1"/>
          <w:numId w:val="8"/>
        </w:numPr>
      </w:pPr>
      <w:r>
        <w:t>Cephalic, gastric, and intestinal phases</w:t>
      </w:r>
    </w:p>
    <w:p w:rsidR="002B6ED1" w:rsidP="002B6ED1" w:rsidRDefault="002B6ED1" w14:paraId="3500F523" w14:textId="77777777">
      <w:pPr>
        <w:pStyle w:val="ListParagraph"/>
        <w:numPr>
          <w:ilvl w:val="1"/>
          <w:numId w:val="8"/>
        </w:numPr>
      </w:pPr>
      <w:r>
        <w:t>Self-instructional problems</w:t>
      </w:r>
    </w:p>
    <w:p w:rsidR="002B6ED1" w:rsidP="002B6ED1" w:rsidRDefault="002B6ED1" w14:paraId="00C903C1" w14:textId="77777777">
      <w:pPr>
        <w:pStyle w:val="ListParagraph"/>
        <w:numPr>
          <w:ilvl w:val="1"/>
          <w:numId w:val="8"/>
        </w:numPr>
      </w:pPr>
      <w:r>
        <w:t>Answers to self-instructional problems</w:t>
      </w:r>
    </w:p>
    <w:p w:rsidR="00E95CFA" w:rsidP="002B6ED1" w:rsidRDefault="00E95CFA" w14:paraId="0DC44D2B" w14:textId="07A926DE">
      <w:pPr>
        <w:pStyle w:val="ListParagraph"/>
        <w:numPr>
          <w:ilvl w:val="0"/>
          <w:numId w:val="8"/>
        </w:numPr>
      </w:pPr>
      <w:r>
        <w:t>Physiology: Fundamentals of Digestion and Absorption</w:t>
      </w:r>
      <w:r w:rsidRPr="00E527C5">
        <w:t xml:space="preserve"> </w:t>
      </w:r>
      <w:r w:rsidR="00F530CA">
        <w:t>-</w:t>
      </w:r>
      <w:r>
        <w:t xml:space="preserve"> </w:t>
      </w:r>
      <w:r w:rsidRPr="00E527C5">
        <w:rPr>
          <w:i/>
          <w:iCs/>
        </w:rPr>
        <w:t>Schwartz</w:t>
      </w:r>
    </w:p>
    <w:p w:rsidR="0029080B" w:rsidP="0029080B" w:rsidRDefault="0029080B" w14:paraId="48AD0351" w14:textId="52D30ABE">
      <w:pPr>
        <w:pStyle w:val="ListParagraph"/>
        <w:numPr>
          <w:ilvl w:val="1"/>
          <w:numId w:val="8"/>
        </w:numPr>
      </w:pPr>
      <w:r>
        <w:t>Introduction</w:t>
      </w:r>
    </w:p>
    <w:p w:rsidR="0029080B" w:rsidP="00417CBE" w:rsidRDefault="0029080B" w14:paraId="30650548" w14:textId="6A2F3BBA">
      <w:pPr>
        <w:pStyle w:val="ListParagraph"/>
        <w:numPr>
          <w:ilvl w:val="1"/>
          <w:numId w:val="8"/>
        </w:numPr>
      </w:pPr>
      <w:r>
        <w:t xml:space="preserve">Digestion and </w:t>
      </w:r>
      <w:r w:rsidR="00417CBE">
        <w:t>a</w:t>
      </w:r>
      <w:r>
        <w:t xml:space="preserve">bsorption of </w:t>
      </w:r>
      <w:r w:rsidR="00417CBE">
        <w:t>c</w:t>
      </w:r>
      <w:r>
        <w:t>arbohydrates</w:t>
      </w:r>
    </w:p>
    <w:p w:rsidR="0029080B" w:rsidP="00417CBE" w:rsidRDefault="0029080B" w14:paraId="2E88603E" w14:textId="5410DCA8">
      <w:pPr>
        <w:pStyle w:val="ListParagraph"/>
        <w:numPr>
          <w:ilvl w:val="1"/>
          <w:numId w:val="8"/>
        </w:numPr>
      </w:pPr>
      <w:r>
        <w:t xml:space="preserve">Digestion and </w:t>
      </w:r>
      <w:r w:rsidR="00417CBE">
        <w:t>a</w:t>
      </w:r>
      <w:r>
        <w:t xml:space="preserve">bsorption of </w:t>
      </w:r>
      <w:r w:rsidR="00417CBE">
        <w:t>p</w:t>
      </w:r>
      <w:r>
        <w:t>roteins</w:t>
      </w:r>
    </w:p>
    <w:p w:rsidR="00417CBE" w:rsidP="00417CBE" w:rsidRDefault="0029080B" w14:paraId="581DAAFF" w14:textId="338B6933">
      <w:pPr>
        <w:pStyle w:val="ListParagraph"/>
        <w:numPr>
          <w:ilvl w:val="1"/>
          <w:numId w:val="8"/>
        </w:numPr>
      </w:pPr>
      <w:r>
        <w:t xml:space="preserve">Digestion and </w:t>
      </w:r>
      <w:r w:rsidR="00417CBE">
        <w:t>a</w:t>
      </w:r>
      <w:r>
        <w:t xml:space="preserve">bsorption of </w:t>
      </w:r>
      <w:r w:rsidR="00417CBE">
        <w:t>f</w:t>
      </w:r>
      <w:r>
        <w:t>ats</w:t>
      </w:r>
    </w:p>
    <w:p w:rsidR="00417CBE" w:rsidP="00417CBE" w:rsidRDefault="00417CBE" w14:paraId="1FAB5E8E" w14:textId="77777777">
      <w:pPr>
        <w:pStyle w:val="ListParagraph"/>
        <w:numPr>
          <w:ilvl w:val="1"/>
          <w:numId w:val="8"/>
        </w:numPr>
      </w:pPr>
      <w:bookmarkStart w:name="_Hlk170721675" w:id="3"/>
      <w:r>
        <w:t>Self-instructional problems</w:t>
      </w:r>
    </w:p>
    <w:p w:rsidR="00417CBE" w:rsidP="00417CBE" w:rsidRDefault="00417CBE" w14:paraId="32E89510" w14:textId="27D4F5F3">
      <w:pPr>
        <w:pStyle w:val="ListParagraph"/>
        <w:numPr>
          <w:ilvl w:val="1"/>
          <w:numId w:val="8"/>
        </w:numPr>
      </w:pPr>
      <w:r>
        <w:t>Answers to self-instructional problems</w:t>
      </w:r>
    </w:p>
    <w:bookmarkEnd w:id="3"/>
    <w:p w:rsidR="00E95CFA" w:rsidP="0029080B" w:rsidRDefault="00E95CFA" w14:paraId="3ED1351A" w14:textId="1B7AFBE1">
      <w:pPr>
        <w:pStyle w:val="ListParagraph"/>
        <w:numPr>
          <w:ilvl w:val="0"/>
          <w:numId w:val="8"/>
        </w:numPr>
      </w:pPr>
      <w:r>
        <w:t>Physiology: Advanced Upper GI Motility and Secretion</w:t>
      </w:r>
      <w:r w:rsidRPr="00E527C5">
        <w:t xml:space="preserve"> </w:t>
      </w:r>
      <w:r w:rsidR="00F530CA">
        <w:t>-</w:t>
      </w:r>
      <w:r>
        <w:t xml:space="preserve"> </w:t>
      </w:r>
      <w:r w:rsidRPr="00E527C5">
        <w:rPr>
          <w:i/>
          <w:iCs/>
        </w:rPr>
        <w:t>Schwartz</w:t>
      </w:r>
    </w:p>
    <w:p w:rsidR="003A0D8D" w:rsidP="003A0D8D" w:rsidRDefault="003A0D8D" w14:paraId="6C302E8D" w14:textId="1F703799">
      <w:pPr>
        <w:pStyle w:val="ListParagraph"/>
        <w:numPr>
          <w:ilvl w:val="1"/>
          <w:numId w:val="8"/>
        </w:numPr>
      </w:pPr>
      <w:r>
        <w:t>Salivary function and secretion</w:t>
      </w:r>
    </w:p>
    <w:p w:rsidR="003A0D8D" w:rsidP="003A0D8D" w:rsidRDefault="003A0D8D" w14:paraId="0F76CB24" w14:textId="053B38E6">
      <w:pPr>
        <w:pStyle w:val="ListParagraph"/>
        <w:numPr>
          <w:ilvl w:val="1"/>
          <w:numId w:val="8"/>
        </w:numPr>
      </w:pPr>
      <w:r>
        <w:t>Oro-pharyngeal phase of swallowing</w:t>
      </w:r>
    </w:p>
    <w:p w:rsidR="003A0D8D" w:rsidP="003A0D8D" w:rsidRDefault="003A0D8D" w14:paraId="5B5BD78D" w14:textId="1AB717F7">
      <w:pPr>
        <w:pStyle w:val="ListParagraph"/>
        <w:numPr>
          <w:ilvl w:val="1"/>
          <w:numId w:val="8"/>
        </w:numPr>
      </w:pPr>
      <w:r>
        <w:t>Esophageal motility</w:t>
      </w:r>
    </w:p>
    <w:p w:rsidR="003A0D8D" w:rsidP="003A0D8D" w:rsidRDefault="003A0D8D" w14:paraId="2F4EC74B" w14:textId="0409CBD4">
      <w:pPr>
        <w:pStyle w:val="ListParagraph"/>
        <w:numPr>
          <w:ilvl w:val="1"/>
          <w:numId w:val="8"/>
        </w:numPr>
      </w:pPr>
      <w:r>
        <w:t>Lower esophageal sphincter</w:t>
      </w:r>
    </w:p>
    <w:p w:rsidR="00E95CFA" w:rsidP="003A0D8D" w:rsidRDefault="00E95CFA" w14:paraId="3B559FF0" w14:textId="7D1F2802">
      <w:pPr>
        <w:pStyle w:val="ListParagraph"/>
        <w:numPr>
          <w:ilvl w:val="0"/>
          <w:numId w:val="8"/>
        </w:numPr>
      </w:pPr>
      <w:r>
        <w:t>Physiology: Advanced Gastric Motility</w:t>
      </w:r>
      <w:r w:rsidRPr="00E527C5">
        <w:t xml:space="preserve"> </w:t>
      </w:r>
      <w:r w:rsidR="00F530CA">
        <w:t>-</w:t>
      </w:r>
      <w:r>
        <w:t xml:space="preserve"> </w:t>
      </w:r>
      <w:r w:rsidRPr="00E527C5">
        <w:rPr>
          <w:i/>
          <w:iCs/>
        </w:rPr>
        <w:t>Schwartz</w:t>
      </w:r>
    </w:p>
    <w:p w:rsidR="00DA2753" w:rsidP="00DA2753" w:rsidRDefault="00DA2753" w14:paraId="59596143" w14:textId="6F056601">
      <w:pPr>
        <w:pStyle w:val="ListParagraph"/>
        <w:numPr>
          <w:ilvl w:val="1"/>
          <w:numId w:val="8"/>
        </w:numPr>
      </w:pPr>
      <w:r>
        <w:t>Overview of basic electrical activity</w:t>
      </w:r>
    </w:p>
    <w:p w:rsidR="00DA2753" w:rsidP="00DA2753" w:rsidRDefault="00DA2753" w14:paraId="54F521B4" w14:textId="02B952D6">
      <w:pPr>
        <w:pStyle w:val="ListParagraph"/>
        <w:numPr>
          <w:ilvl w:val="1"/>
          <w:numId w:val="8"/>
        </w:numPr>
      </w:pPr>
      <w:r>
        <w:t>Gastric relaxation</w:t>
      </w:r>
    </w:p>
    <w:p w:rsidR="00DA2753" w:rsidP="00DA2753" w:rsidRDefault="00DA2753" w14:paraId="5B1AD27A" w14:textId="39CFD269">
      <w:pPr>
        <w:pStyle w:val="ListParagraph"/>
        <w:numPr>
          <w:ilvl w:val="1"/>
          <w:numId w:val="8"/>
        </w:numPr>
      </w:pPr>
      <w:r>
        <w:t>Gastric contraction</w:t>
      </w:r>
    </w:p>
    <w:p w:rsidR="00DA2753" w:rsidP="00DA2753" w:rsidRDefault="00DA2753" w14:paraId="328C9C5C" w14:textId="254B396E">
      <w:pPr>
        <w:pStyle w:val="ListParagraph"/>
        <w:numPr>
          <w:ilvl w:val="1"/>
          <w:numId w:val="8"/>
        </w:numPr>
      </w:pPr>
      <w:r>
        <w:t>Motility disorders</w:t>
      </w:r>
    </w:p>
    <w:p w:rsidR="00E95CFA" w:rsidP="00DA2753" w:rsidRDefault="00E95CFA" w14:paraId="5EE58856" w14:textId="74C7DD95">
      <w:pPr>
        <w:pStyle w:val="ListParagraph"/>
        <w:numPr>
          <w:ilvl w:val="0"/>
          <w:numId w:val="8"/>
        </w:numPr>
      </w:pPr>
      <w:r>
        <w:t>Physiology: Advanced Gastric Secretion</w:t>
      </w:r>
      <w:r w:rsidRPr="00E527C5">
        <w:t xml:space="preserve"> </w:t>
      </w:r>
      <w:r w:rsidR="00F530CA">
        <w:t>-</w:t>
      </w:r>
      <w:r>
        <w:t xml:space="preserve"> </w:t>
      </w:r>
      <w:r w:rsidRPr="00E527C5">
        <w:rPr>
          <w:i/>
          <w:iCs/>
        </w:rPr>
        <w:t>Schwartz</w:t>
      </w:r>
    </w:p>
    <w:p w:rsidR="00205C66" w:rsidP="00205C66" w:rsidRDefault="00205C66" w14:paraId="48DEC560" w14:textId="3929ECA8">
      <w:pPr>
        <w:pStyle w:val="ListParagraph"/>
        <w:numPr>
          <w:ilvl w:val="1"/>
          <w:numId w:val="8"/>
        </w:numPr>
      </w:pPr>
      <w:r>
        <w:t>Cellular composition of the stomach</w:t>
      </w:r>
    </w:p>
    <w:p w:rsidR="00205C66" w:rsidP="00205C66" w:rsidRDefault="00205C66" w14:paraId="2546C0AE" w14:textId="1FED5E7C">
      <w:pPr>
        <w:pStyle w:val="ListParagraph"/>
        <w:numPr>
          <w:ilvl w:val="1"/>
          <w:numId w:val="8"/>
        </w:numPr>
      </w:pPr>
      <w:r>
        <w:t>Gastric acid secretion</w:t>
      </w:r>
    </w:p>
    <w:p w:rsidR="00205C66" w:rsidP="00205C66" w:rsidRDefault="00205C66" w14:paraId="265A8DA8" w14:textId="7D80986B">
      <w:pPr>
        <w:pStyle w:val="ListParagraph"/>
        <w:numPr>
          <w:ilvl w:val="1"/>
          <w:numId w:val="8"/>
        </w:numPr>
      </w:pPr>
      <w:r>
        <w:t>Regulation of gastric acid secretion</w:t>
      </w:r>
    </w:p>
    <w:p w:rsidR="00205C66" w:rsidP="00205C66" w:rsidRDefault="00205C66" w14:paraId="25DC4AC1" w14:textId="6401C77D">
      <w:pPr>
        <w:pStyle w:val="ListParagraph"/>
        <w:numPr>
          <w:ilvl w:val="1"/>
          <w:numId w:val="8"/>
        </w:numPr>
      </w:pPr>
      <w:r>
        <w:t>Gastric secretions and ulcers</w:t>
      </w:r>
    </w:p>
    <w:p w:rsidR="00205C66" w:rsidP="00205C66" w:rsidRDefault="00205C66" w14:paraId="5203ACD9" w14:textId="77777777">
      <w:pPr>
        <w:pStyle w:val="ListParagraph"/>
        <w:numPr>
          <w:ilvl w:val="1"/>
          <w:numId w:val="8"/>
        </w:numPr>
      </w:pPr>
      <w:r>
        <w:t>Self-instructional problems</w:t>
      </w:r>
    </w:p>
    <w:p w:rsidR="00205C66" w:rsidP="00205C66" w:rsidRDefault="00205C66" w14:paraId="7889F48B" w14:textId="724C19B5">
      <w:pPr>
        <w:pStyle w:val="ListParagraph"/>
        <w:numPr>
          <w:ilvl w:val="1"/>
          <w:numId w:val="8"/>
        </w:numPr>
      </w:pPr>
      <w:r>
        <w:t>Answers to self-instructional problems</w:t>
      </w:r>
    </w:p>
    <w:p w:rsidR="00E95CFA" w:rsidP="00205C66" w:rsidRDefault="00E95CFA" w14:paraId="26AC3664" w14:textId="49643F46">
      <w:pPr>
        <w:pStyle w:val="ListParagraph"/>
        <w:numPr>
          <w:ilvl w:val="0"/>
          <w:numId w:val="8"/>
        </w:numPr>
      </w:pPr>
      <w:r>
        <w:t>Physiology: Advanced Upper GI and Gastric Review</w:t>
      </w:r>
      <w:r w:rsidRPr="00E527C5">
        <w:t xml:space="preserve"> </w:t>
      </w:r>
      <w:r w:rsidR="00F530CA">
        <w:t>-</w:t>
      </w:r>
      <w:r>
        <w:t xml:space="preserve"> </w:t>
      </w:r>
      <w:r w:rsidRPr="00E527C5">
        <w:rPr>
          <w:i/>
          <w:iCs/>
        </w:rPr>
        <w:t>Schwartz</w:t>
      </w:r>
    </w:p>
    <w:p w:rsidR="004F739E" w:rsidP="004F739E" w:rsidRDefault="004F739E" w14:paraId="41EB7EB1" w14:textId="793AB078">
      <w:pPr>
        <w:pStyle w:val="ListParagraph"/>
        <w:numPr>
          <w:ilvl w:val="1"/>
          <w:numId w:val="8"/>
        </w:numPr>
      </w:pPr>
      <w:r>
        <w:t>M</w:t>
      </w:r>
      <w:r w:rsidR="00C70204">
        <w:t>otility</w:t>
      </w:r>
    </w:p>
    <w:p w:rsidR="004F739E" w:rsidP="00C70204" w:rsidRDefault="004F739E" w14:paraId="02681D01" w14:textId="1867B79A">
      <w:pPr>
        <w:pStyle w:val="ListParagraph"/>
        <w:numPr>
          <w:ilvl w:val="1"/>
          <w:numId w:val="8"/>
        </w:numPr>
      </w:pPr>
      <w:r>
        <w:t>Contractility</w:t>
      </w:r>
    </w:p>
    <w:p w:rsidR="004F739E" w:rsidP="00C70204" w:rsidRDefault="004F739E" w14:paraId="6F2D5486" w14:textId="3877B783">
      <w:pPr>
        <w:pStyle w:val="ListParagraph"/>
        <w:numPr>
          <w:ilvl w:val="1"/>
          <w:numId w:val="8"/>
        </w:numPr>
      </w:pPr>
      <w:r>
        <w:t xml:space="preserve">Swallowing and </w:t>
      </w:r>
      <w:r w:rsidR="00C70204">
        <w:t>e</w:t>
      </w:r>
      <w:r>
        <w:t xml:space="preserve">sophageal </w:t>
      </w:r>
      <w:r w:rsidR="00C70204">
        <w:t>m</w:t>
      </w:r>
      <w:r>
        <w:t>otility</w:t>
      </w:r>
    </w:p>
    <w:p w:rsidR="004F739E" w:rsidP="00C70204" w:rsidRDefault="004F739E" w14:paraId="39109C7B" w14:textId="0B3BDFC1">
      <w:pPr>
        <w:pStyle w:val="ListParagraph"/>
        <w:numPr>
          <w:ilvl w:val="1"/>
          <w:numId w:val="8"/>
        </w:numPr>
      </w:pPr>
      <w:r>
        <w:t xml:space="preserve">Gastric </w:t>
      </w:r>
      <w:r w:rsidR="00C70204">
        <w:t>m</w:t>
      </w:r>
      <w:r>
        <w:t>otility</w:t>
      </w:r>
    </w:p>
    <w:p w:rsidR="004F739E" w:rsidP="00C70204" w:rsidRDefault="004F739E" w14:paraId="4D4FF891" w14:textId="1ACE4FDB">
      <w:pPr>
        <w:pStyle w:val="ListParagraph"/>
        <w:numPr>
          <w:ilvl w:val="1"/>
          <w:numId w:val="8"/>
        </w:numPr>
      </w:pPr>
      <w:r>
        <w:t>Pathology</w:t>
      </w:r>
    </w:p>
    <w:p w:rsidR="004F739E" w:rsidP="00A53C93" w:rsidRDefault="004F739E" w14:paraId="0FFFC35F" w14:textId="5B3E5B72">
      <w:pPr>
        <w:pStyle w:val="ListParagraph"/>
        <w:numPr>
          <w:ilvl w:val="1"/>
          <w:numId w:val="8"/>
        </w:numPr>
      </w:pPr>
      <w:r>
        <w:t>S</w:t>
      </w:r>
      <w:r w:rsidR="00A53C93">
        <w:t>ecretion</w:t>
      </w:r>
    </w:p>
    <w:p w:rsidR="004F739E" w:rsidP="00AE6CC3" w:rsidRDefault="004F739E" w14:paraId="61F6CE2E" w14:textId="129384C2">
      <w:pPr>
        <w:pStyle w:val="ListParagraph"/>
        <w:numPr>
          <w:ilvl w:val="1"/>
          <w:numId w:val="8"/>
        </w:numPr>
      </w:pPr>
      <w:r>
        <w:t xml:space="preserve">GI </w:t>
      </w:r>
      <w:r w:rsidR="00AE6CC3">
        <w:t>h</w:t>
      </w:r>
      <w:r>
        <w:t>ormones</w:t>
      </w:r>
    </w:p>
    <w:p w:rsidR="004F739E" w:rsidP="00AE6CC3" w:rsidRDefault="004F739E" w14:paraId="54509D2A" w14:textId="654EABC1">
      <w:pPr>
        <w:pStyle w:val="ListParagraph"/>
        <w:numPr>
          <w:ilvl w:val="1"/>
          <w:numId w:val="8"/>
        </w:numPr>
      </w:pPr>
      <w:r>
        <w:t xml:space="preserve">Gastric </w:t>
      </w:r>
      <w:r w:rsidR="00AE6CC3">
        <w:t>j</w:t>
      </w:r>
      <w:r>
        <w:t xml:space="preserve">uice and </w:t>
      </w:r>
      <w:r w:rsidR="00AE6CC3">
        <w:t>p</w:t>
      </w:r>
      <w:r>
        <w:t xml:space="preserve">hases of </w:t>
      </w:r>
      <w:r w:rsidR="00AE6CC3">
        <w:t>s</w:t>
      </w:r>
      <w:r>
        <w:t>ecretion</w:t>
      </w:r>
    </w:p>
    <w:p w:rsidR="004F739E" w:rsidP="00AE6CC3" w:rsidRDefault="004F739E" w14:paraId="33AA4806" w14:textId="6C2879DA">
      <w:pPr>
        <w:pStyle w:val="ListParagraph"/>
        <w:numPr>
          <w:ilvl w:val="1"/>
          <w:numId w:val="8"/>
        </w:numPr>
      </w:pPr>
      <w:r>
        <w:lastRenderedPageBreak/>
        <w:t xml:space="preserve">Salivary </w:t>
      </w:r>
      <w:r w:rsidR="00AE6CC3">
        <w:t>g</w:t>
      </w:r>
      <w:r>
        <w:t xml:space="preserve">land </w:t>
      </w:r>
      <w:r w:rsidR="00AE6CC3">
        <w:t>s</w:t>
      </w:r>
      <w:r>
        <w:t>ecretions</w:t>
      </w:r>
    </w:p>
    <w:p w:rsidR="00AE6CC3" w:rsidP="00AE6CC3" w:rsidRDefault="004F739E" w14:paraId="51463372" w14:textId="24C3208E">
      <w:pPr>
        <w:pStyle w:val="ListParagraph"/>
        <w:numPr>
          <w:ilvl w:val="1"/>
          <w:numId w:val="8"/>
        </w:numPr>
      </w:pPr>
      <w:r>
        <w:t>Pathology</w:t>
      </w:r>
    </w:p>
    <w:p w:rsidR="00E95CFA" w:rsidP="004F739E" w:rsidRDefault="00E95CFA" w14:paraId="37AF6A6D" w14:textId="67D77F94">
      <w:pPr>
        <w:pStyle w:val="ListParagraph"/>
        <w:numPr>
          <w:ilvl w:val="0"/>
          <w:numId w:val="8"/>
        </w:numPr>
      </w:pPr>
      <w:r>
        <w:t>Physiology: Advanced Fat Digestion and Absorption</w:t>
      </w:r>
      <w:r w:rsidRPr="00E527C5">
        <w:t xml:space="preserve"> </w:t>
      </w:r>
      <w:r w:rsidR="00F530CA">
        <w:t>-</w:t>
      </w:r>
      <w:r>
        <w:t xml:space="preserve"> </w:t>
      </w:r>
      <w:r w:rsidRPr="00E527C5">
        <w:rPr>
          <w:i/>
          <w:iCs/>
        </w:rPr>
        <w:t>Schwartz</w:t>
      </w:r>
    </w:p>
    <w:p w:rsidR="00CE60E6" w:rsidP="00CE60E6" w:rsidRDefault="00CE60E6" w14:paraId="5C13FBA5" w14:textId="2E7CBEE3">
      <w:pPr>
        <w:pStyle w:val="ListParagraph"/>
        <w:numPr>
          <w:ilvl w:val="1"/>
          <w:numId w:val="8"/>
        </w:numPr>
      </w:pPr>
      <w:r>
        <w:t xml:space="preserve">Fat </w:t>
      </w:r>
      <w:r w:rsidR="004B423B">
        <w:t>d</w:t>
      </w:r>
      <w:r>
        <w:t>igestion</w:t>
      </w:r>
    </w:p>
    <w:p w:rsidR="008767EE" w:rsidP="00CE60E6" w:rsidRDefault="008767EE" w14:paraId="096898E9" w14:textId="7D1BA8FD">
      <w:pPr>
        <w:pStyle w:val="ListParagraph"/>
        <w:numPr>
          <w:ilvl w:val="1"/>
          <w:numId w:val="8"/>
        </w:numPr>
      </w:pPr>
      <w:r>
        <w:t xml:space="preserve">Fat </w:t>
      </w:r>
      <w:r w:rsidR="00CE60E6">
        <w:t>d</w:t>
      </w:r>
      <w:r>
        <w:t xml:space="preserve">igestion in the </w:t>
      </w:r>
      <w:r w:rsidR="00CE60E6">
        <w:t>s</w:t>
      </w:r>
      <w:r>
        <w:t xml:space="preserve">tomach and </w:t>
      </w:r>
      <w:r w:rsidR="00CE60E6">
        <w:t>d</w:t>
      </w:r>
      <w:r>
        <w:t>uodenum</w:t>
      </w:r>
    </w:p>
    <w:p w:rsidR="008767EE" w:rsidP="00CE60E6" w:rsidRDefault="008767EE" w14:paraId="0CBEDCF1" w14:textId="11BAFDF9">
      <w:pPr>
        <w:pStyle w:val="ListParagraph"/>
        <w:numPr>
          <w:ilvl w:val="1"/>
          <w:numId w:val="8"/>
        </w:numPr>
      </w:pPr>
      <w:r>
        <w:t xml:space="preserve">Actions of </w:t>
      </w:r>
      <w:r w:rsidR="00CE60E6">
        <w:t>p</w:t>
      </w:r>
      <w:r>
        <w:t xml:space="preserve">ancreatic </w:t>
      </w:r>
      <w:r w:rsidR="00CE60E6">
        <w:t>e</w:t>
      </w:r>
      <w:r>
        <w:t xml:space="preserve">nzymes on </w:t>
      </w:r>
      <w:r w:rsidR="00CE60E6">
        <w:t>f</w:t>
      </w:r>
      <w:r>
        <w:t>ats</w:t>
      </w:r>
    </w:p>
    <w:p w:rsidR="008767EE" w:rsidP="004B423B" w:rsidRDefault="008767EE" w14:paraId="112EC92B" w14:textId="2CF7119A">
      <w:pPr>
        <w:pStyle w:val="ListParagraph"/>
        <w:numPr>
          <w:ilvl w:val="1"/>
          <w:numId w:val="8"/>
        </w:numPr>
      </w:pPr>
      <w:r>
        <w:t xml:space="preserve">Micelle </w:t>
      </w:r>
      <w:r w:rsidR="004B423B">
        <w:t>f</w:t>
      </w:r>
      <w:r>
        <w:t>ormation</w:t>
      </w:r>
    </w:p>
    <w:p w:rsidR="008767EE" w:rsidP="004B423B" w:rsidRDefault="008767EE" w14:paraId="4AE83244" w14:textId="2949B329">
      <w:pPr>
        <w:pStyle w:val="ListParagraph"/>
        <w:numPr>
          <w:ilvl w:val="1"/>
          <w:numId w:val="8"/>
        </w:numPr>
      </w:pPr>
      <w:r>
        <w:t xml:space="preserve">Unstirred </w:t>
      </w:r>
      <w:r w:rsidR="004B423B">
        <w:t>w</w:t>
      </w:r>
      <w:r>
        <w:t xml:space="preserve">ater </w:t>
      </w:r>
      <w:r w:rsidR="004B423B">
        <w:t>l</w:t>
      </w:r>
      <w:r>
        <w:t>ayer</w:t>
      </w:r>
    </w:p>
    <w:p w:rsidR="008767EE" w:rsidP="004B423B" w:rsidRDefault="008767EE" w14:paraId="48DD24A8" w14:textId="3C3CBDA8">
      <w:pPr>
        <w:pStyle w:val="ListParagraph"/>
        <w:numPr>
          <w:ilvl w:val="1"/>
          <w:numId w:val="8"/>
        </w:numPr>
      </w:pPr>
      <w:r>
        <w:t>Summary</w:t>
      </w:r>
    </w:p>
    <w:p w:rsidR="008767EE" w:rsidP="004B423B" w:rsidRDefault="008767EE" w14:paraId="66D42595" w14:textId="5777911B">
      <w:pPr>
        <w:pStyle w:val="ListParagraph"/>
        <w:numPr>
          <w:ilvl w:val="1"/>
          <w:numId w:val="8"/>
        </w:numPr>
      </w:pPr>
      <w:r>
        <w:t xml:space="preserve">Importance of </w:t>
      </w:r>
      <w:r w:rsidR="004B423B">
        <w:t>b</w:t>
      </w:r>
      <w:r>
        <w:t>ile</w:t>
      </w:r>
    </w:p>
    <w:p w:rsidR="008767EE" w:rsidP="00816742" w:rsidRDefault="008767EE" w14:paraId="73B2BC30" w14:textId="3A2D3F6A">
      <w:pPr>
        <w:pStyle w:val="ListParagraph"/>
        <w:numPr>
          <w:ilvl w:val="1"/>
          <w:numId w:val="8"/>
        </w:numPr>
      </w:pPr>
      <w:r>
        <w:t xml:space="preserve">Fat </w:t>
      </w:r>
      <w:r w:rsidR="00816742">
        <w:t>a</w:t>
      </w:r>
      <w:r>
        <w:t xml:space="preserve">bsorption </w:t>
      </w:r>
    </w:p>
    <w:p w:rsidR="008767EE" w:rsidP="00816742" w:rsidRDefault="008767EE" w14:paraId="2AEA6F55" w14:textId="5598C31A">
      <w:pPr>
        <w:pStyle w:val="ListParagraph"/>
        <w:numPr>
          <w:ilvl w:val="1"/>
          <w:numId w:val="8"/>
        </w:numPr>
      </w:pPr>
      <w:r>
        <w:t xml:space="preserve">Uptake into </w:t>
      </w:r>
      <w:r w:rsidR="00816742">
        <w:t>e</w:t>
      </w:r>
      <w:r>
        <w:t>nterocytes</w:t>
      </w:r>
    </w:p>
    <w:p w:rsidR="008767EE" w:rsidP="00816742" w:rsidRDefault="008767EE" w14:paraId="7EBDC6F3" w14:textId="0F636B49">
      <w:pPr>
        <w:pStyle w:val="ListParagraph"/>
        <w:numPr>
          <w:ilvl w:val="1"/>
          <w:numId w:val="8"/>
        </w:numPr>
      </w:pPr>
      <w:r>
        <w:t xml:space="preserve">Re-esterification </w:t>
      </w:r>
    </w:p>
    <w:p w:rsidR="008767EE" w:rsidP="00816742" w:rsidRDefault="008767EE" w14:paraId="51864586" w14:textId="1CCB9554">
      <w:pPr>
        <w:pStyle w:val="ListParagraph"/>
        <w:numPr>
          <w:ilvl w:val="1"/>
          <w:numId w:val="8"/>
        </w:numPr>
      </w:pPr>
      <w:r>
        <w:t xml:space="preserve">Chylomicron </w:t>
      </w:r>
      <w:r w:rsidR="00816742">
        <w:t>f</w:t>
      </w:r>
      <w:r>
        <w:t>ormation</w:t>
      </w:r>
    </w:p>
    <w:p w:rsidR="008767EE" w:rsidP="00816742" w:rsidRDefault="008767EE" w14:paraId="2725F93A" w14:textId="58B1CFB8">
      <w:pPr>
        <w:pStyle w:val="ListParagraph"/>
        <w:numPr>
          <w:ilvl w:val="1"/>
          <w:numId w:val="8"/>
        </w:numPr>
      </w:pPr>
      <w:r>
        <w:t xml:space="preserve">Summary of </w:t>
      </w:r>
      <w:r w:rsidR="00816742">
        <w:t>d</w:t>
      </w:r>
      <w:r>
        <w:t xml:space="preserve">igestion and </w:t>
      </w:r>
      <w:r w:rsidR="00816742">
        <w:t>a</w:t>
      </w:r>
      <w:r>
        <w:t>bsorption</w:t>
      </w:r>
    </w:p>
    <w:p w:rsidR="008767EE" w:rsidP="00816742" w:rsidRDefault="008767EE" w14:paraId="76D6EDD9" w14:textId="63E5D566">
      <w:pPr>
        <w:pStyle w:val="ListParagraph"/>
        <w:numPr>
          <w:ilvl w:val="1"/>
          <w:numId w:val="8"/>
        </w:numPr>
      </w:pPr>
      <w:r>
        <w:t>Malabsorption</w:t>
      </w:r>
    </w:p>
    <w:p w:rsidR="008767EE" w:rsidP="00816742" w:rsidRDefault="008767EE" w14:paraId="2E6F9E7C" w14:textId="1C95673D">
      <w:pPr>
        <w:pStyle w:val="ListParagraph"/>
        <w:numPr>
          <w:ilvl w:val="1"/>
          <w:numId w:val="8"/>
        </w:numPr>
      </w:pPr>
      <w:r>
        <w:t>Other Fats</w:t>
      </w:r>
    </w:p>
    <w:p w:rsidR="008767EE" w:rsidP="00816742" w:rsidRDefault="008767EE" w14:paraId="0B1FD03E" w14:textId="41742ED3">
      <w:pPr>
        <w:pStyle w:val="ListParagraph"/>
        <w:numPr>
          <w:ilvl w:val="1"/>
          <w:numId w:val="8"/>
        </w:numPr>
      </w:pPr>
      <w:r>
        <w:t xml:space="preserve">Short- and </w:t>
      </w:r>
      <w:r w:rsidR="00816742">
        <w:t>l</w:t>
      </w:r>
      <w:r>
        <w:t>ong</w:t>
      </w:r>
      <w:r w:rsidR="00816742">
        <w:t>-c</w:t>
      </w:r>
      <w:r>
        <w:t xml:space="preserve">hain </w:t>
      </w:r>
      <w:r w:rsidR="00816742">
        <w:t>f</w:t>
      </w:r>
      <w:r>
        <w:t xml:space="preserve">atty </w:t>
      </w:r>
      <w:r w:rsidR="00816742">
        <w:t>a</w:t>
      </w:r>
      <w:r>
        <w:t>cids</w:t>
      </w:r>
    </w:p>
    <w:p w:rsidR="008767EE" w:rsidP="00816742" w:rsidRDefault="008767EE" w14:paraId="5E84A227" w14:textId="1E7AFF40">
      <w:pPr>
        <w:pStyle w:val="ListParagraph"/>
        <w:numPr>
          <w:ilvl w:val="1"/>
          <w:numId w:val="8"/>
        </w:numPr>
      </w:pPr>
      <w:r>
        <w:t>Phospholipids</w:t>
      </w:r>
    </w:p>
    <w:p w:rsidR="008767EE" w:rsidP="00816742" w:rsidRDefault="00816742" w14:paraId="214DA4E3" w14:textId="30FEE048">
      <w:pPr>
        <w:pStyle w:val="ListParagraph"/>
        <w:numPr>
          <w:ilvl w:val="1"/>
          <w:numId w:val="8"/>
        </w:numPr>
      </w:pPr>
      <w:r>
        <w:t>Fat-soluble</w:t>
      </w:r>
      <w:r w:rsidR="008767EE">
        <w:t xml:space="preserve"> </w:t>
      </w:r>
      <w:r>
        <w:t>v</w:t>
      </w:r>
      <w:r w:rsidR="008767EE">
        <w:t>itamins</w:t>
      </w:r>
    </w:p>
    <w:p w:rsidR="008767EE" w:rsidP="00816742" w:rsidRDefault="008767EE" w14:paraId="3ABB4F76" w14:textId="5ED9627B">
      <w:pPr>
        <w:pStyle w:val="ListParagraph"/>
        <w:numPr>
          <w:ilvl w:val="1"/>
          <w:numId w:val="8"/>
        </w:numPr>
      </w:pPr>
      <w:r>
        <w:t xml:space="preserve">Absorption and </w:t>
      </w:r>
      <w:r w:rsidR="00816742">
        <w:t>d</w:t>
      </w:r>
      <w:r>
        <w:t xml:space="preserve">eficiencies in </w:t>
      </w:r>
      <w:r w:rsidR="00816742">
        <w:t>v</w:t>
      </w:r>
      <w:r>
        <w:t>itamins A, D, E, and K</w:t>
      </w:r>
    </w:p>
    <w:p w:rsidR="008767EE" w:rsidP="00816742" w:rsidRDefault="008767EE" w14:paraId="3EE44825" w14:textId="4E78A154">
      <w:pPr>
        <w:pStyle w:val="ListParagraph"/>
        <w:numPr>
          <w:ilvl w:val="1"/>
          <w:numId w:val="8"/>
        </w:numPr>
      </w:pPr>
      <w:r>
        <w:t xml:space="preserve">Lipoprotein </w:t>
      </w:r>
      <w:r w:rsidR="00816742">
        <w:t>t</w:t>
      </w:r>
      <w:r>
        <w:t>ransport</w:t>
      </w:r>
    </w:p>
    <w:p w:rsidR="008767EE" w:rsidP="00816742" w:rsidRDefault="008767EE" w14:paraId="56B08AF5" w14:textId="33EA864C">
      <w:pPr>
        <w:pStyle w:val="ListParagraph"/>
        <w:numPr>
          <w:ilvl w:val="1"/>
          <w:numId w:val="8"/>
        </w:numPr>
      </w:pPr>
      <w:r>
        <w:t xml:space="preserve">Circulating </w:t>
      </w:r>
      <w:r w:rsidR="00816742">
        <w:t>l</w:t>
      </w:r>
      <w:r>
        <w:t xml:space="preserve">ipids and </w:t>
      </w:r>
      <w:r w:rsidR="00816742">
        <w:t>l</w:t>
      </w:r>
      <w:r>
        <w:t xml:space="preserve">ipoprotein </w:t>
      </w:r>
      <w:r w:rsidR="00816742">
        <w:t>c</w:t>
      </w:r>
      <w:r>
        <w:t>lasses</w:t>
      </w:r>
    </w:p>
    <w:p w:rsidR="008767EE" w:rsidP="00816742" w:rsidRDefault="008767EE" w14:paraId="4DCFB8D6" w14:textId="39FCCD6A">
      <w:pPr>
        <w:pStyle w:val="ListParagraph"/>
        <w:numPr>
          <w:ilvl w:val="1"/>
          <w:numId w:val="8"/>
        </w:numPr>
      </w:pPr>
      <w:r>
        <w:t xml:space="preserve">Exogenous </w:t>
      </w:r>
      <w:r w:rsidR="00816742">
        <w:t>l</w:t>
      </w:r>
      <w:r>
        <w:t xml:space="preserve">ipoprotein </w:t>
      </w:r>
      <w:r w:rsidR="00816742">
        <w:t>t</w:t>
      </w:r>
      <w:r>
        <w:t xml:space="preserve">ransport </w:t>
      </w:r>
      <w:r w:rsidR="00816742">
        <w:t>p</w:t>
      </w:r>
      <w:r>
        <w:t>athway</w:t>
      </w:r>
    </w:p>
    <w:p w:rsidR="008767EE" w:rsidP="00816742" w:rsidRDefault="008767EE" w14:paraId="34F2CFCC" w14:textId="5B22CB89">
      <w:pPr>
        <w:pStyle w:val="ListParagraph"/>
        <w:numPr>
          <w:ilvl w:val="1"/>
          <w:numId w:val="8"/>
        </w:numPr>
      </w:pPr>
      <w:r>
        <w:t xml:space="preserve">Endogenous </w:t>
      </w:r>
      <w:r w:rsidR="00816742">
        <w:t>l</w:t>
      </w:r>
      <w:r>
        <w:t xml:space="preserve">ipoprotein </w:t>
      </w:r>
      <w:r w:rsidR="00816742">
        <w:t>t</w:t>
      </w:r>
      <w:r>
        <w:t xml:space="preserve">ransport </w:t>
      </w:r>
      <w:r w:rsidR="00816742">
        <w:t>p</w:t>
      </w:r>
      <w:r>
        <w:t>athway</w:t>
      </w:r>
    </w:p>
    <w:p w:rsidR="008767EE" w:rsidP="00816742" w:rsidRDefault="008767EE" w14:paraId="621A87B8" w14:textId="053B950F">
      <w:pPr>
        <w:pStyle w:val="ListParagraph"/>
        <w:numPr>
          <w:ilvl w:val="1"/>
          <w:numId w:val="8"/>
        </w:numPr>
      </w:pPr>
      <w:r>
        <w:t xml:space="preserve">Reverse </w:t>
      </w:r>
      <w:r w:rsidR="00816742">
        <w:t>c</w:t>
      </w:r>
      <w:r>
        <w:t xml:space="preserve">holesterol </w:t>
      </w:r>
      <w:r w:rsidR="00816742">
        <w:t>t</w:t>
      </w:r>
      <w:r>
        <w:t>ransport</w:t>
      </w:r>
    </w:p>
    <w:p w:rsidR="008767EE" w:rsidP="00816742" w:rsidRDefault="008767EE" w14:paraId="2ED58A0B" w14:textId="51FE6B93">
      <w:pPr>
        <w:pStyle w:val="ListParagraph"/>
        <w:numPr>
          <w:ilvl w:val="1"/>
          <w:numId w:val="8"/>
        </w:numPr>
      </w:pPr>
      <w:r>
        <w:t xml:space="preserve">Chylomicron </w:t>
      </w:r>
      <w:r w:rsidR="00816742">
        <w:t>r</w:t>
      </w:r>
      <w:r>
        <w:t>emnants</w:t>
      </w:r>
    </w:p>
    <w:p w:rsidR="008767EE" w:rsidP="00816742" w:rsidRDefault="008767EE" w14:paraId="511D868F" w14:textId="0FA71FE0">
      <w:pPr>
        <w:pStyle w:val="ListParagraph"/>
        <w:numPr>
          <w:ilvl w:val="1"/>
          <w:numId w:val="8"/>
        </w:numPr>
      </w:pPr>
      <w:r>
        <w:t>Self-</w:t>
      </w:r>
      <w:r w:rsidR="00816742">
        <w:t>i</w:t>
      </w:r>
      <w:r>
        <w:t xml:space="preserve">nstructional </w:t>
      </w:r>
      <w:r w:rsidR="00816742">
        <w:t>p</w:t>
      </w:r>
      <w:r>
        <w:t>roblems</w:t>
      </w:r>
    </w:p>
    <w:p w:rsidR="00CE60E6" w:rsidP="00816742" w:rsidRDefault="008767EE" w14:paraId="5F2C20DD" w14:textId="218D340E">
      <w:pPr>
        <w:pStyle w:val="ListParagraph"/>
        <w:numPr>
          <w:ilvl w:val="1"/>
          <w:numId w:val="8"/>
        </w:numPr>
      </w:pPr>
      <w:r>
        <w:t xml:space="preserve">Answers to </w:t>
      </w:r>
      <w:r w:rsidR="00816742">
        <w:t>s</w:t>
      </w:r>
      <w:r>
        <w:t>elf-</w:t>
      </w:r>
      <w:r w:rsidR="00816742">
        <w:t>i</w:t>
      </w:r>
      <w:r>
        <w:t xml:space="preserve">nstructional </w:t>
      </w:r>
      <w:r w:rsidR="00816742">
        <w:t>p</w:t>
      </w:r>
      <w:r>
        <w:t>roblems</w:t>
      </w:r>
    </w:p>
    <w:p w:rsidR="00E95CFA" w:rsidP="008767EE" w:rsidRDefault="00E95CFA" w14:paraId="5F92B81B" w14:textId="22B043F7">
      <w:pPr>
        <w:pStyle w:val="ListParagraph"/>
        <w:numPr>
          <w:ilvl w:val="0"/>
          <w:numId w:val="8"/>
        </w:numPr>
      </w:pPr>
      <w:r>
        <w:t>Physiology: Advanced CHO, Protein, B12, digestion and absorption</w:t>
      </w:r>
      <w:r w:rsidRPr="00E527C5">
        <w:t xml:space="preserve"> </w:t>
      </w:r>
      <w:r w:rsidR="00F530CA">
        <w:t>-</w:t>
      </w:r>
      <w:r>
        <w:t xml:space="preserve"> </w:t>
      </w:r>
      <w:r w:rsidRPr="00E527C5">
        <w:rPr>
          <w:i/>
          <w:iCs/>
        </w:rPr>
        <w:t>Schwartz</w:t>
      </w:r>
    </w:p>
    <w:p w:rsidR="00E0090E" w:rsidP="00E0090E" w:rsidRDefault="00E0090E" w14:paraId="13FEDF6A" w14:textId="55B36001">
      <w:pPr>
        <w:pStyle w:val="ListParagraph"/>
        <w:numPr>
          <w:ilvl w:val="1"/>
          <w:numId w:val="8"/>
        </w:numPr>
      </w:pPr>
      <w:r>
        <w:t>Digestion and absorption of carbohydrates</w:t>
      </w:r>
    </w:p>
    <w:p w:rsidR="00E0090E" w:rsidP="00E0090E" w:rsidRDefault="00E0090E" w14:paraId="33CD9F34" w14:textId="5DBD97A5">
      <w:pPr>
        <w:pStyle w:val="ListParagraph"/>
        <w:numPr>
          <w:ilvl w:val="1"/>
          <w:numId w:val="8"/>
        </w:numPr>
      </w:pPr>
      <w:r>
        <w:t>Carbohydrate digestion (Case 1)</w:t>
      </w:r>
    </w:p>
    <w:p w:rsidR="00E0090E" w:rsidP="00E0090E" w:rsidRDefault="00E0090E" w14:paraId="7261627B" w14:textId="1B41AEDF">
      <w:pPr>
        <w:pStyle w:val="ListParagraph"/>
        <w:numPr>
          <w:ilvl w:val="1"/>
          <w:numId w:val="8"/>
        </w:numPr>
      </w:pPr>
      <w:r>
        <w:t>Carbohydrate absorption (Cases 2-3)</w:t>
      </w:r>
    </w:p>
    <w:p w:rsidR="00E0090E" w:rsidP="00E0090E" w:rsidRDefault="00E0090E" w14:paraId="1D0C0BA9" w14:textId="377C7A5D">
      <w:pPr>
        <w:pStyle w:val="ListParagraph"/>
        <w:numPr>
          <w:ilvl w:val="1"/>
          <w:numId w:val="8"/>
        </w:numPr>
      </w:pPr>
      <w:r>
        <w:t>Digestion and absorption of proteins</w:t>
      </w:r>
    </w:p>
    <w:p w:rsidR="00E0090E" w:rsidP="00E0090E" w:rsidRDefault="00E0090E" w14:paraId="72281959" w14:textId="7C7A7520">
      <w:pPr>
        <w:pStyle w:val="ListParagraph"/>
        <w:numPr>
          <w:ilvl w:val="1"/>
          <w:numId w:val="8"/>
        </w:numPr>
      </w:pPr>
      <w:r>
        <w:t>Protein digestion</w:t>
      </w:r>
    </w:p>
    <w:p w:rsidR="00E0090E" w:rsidP="00E0090E" w:rsidRDefault="00E0090E" w14:paraId="07616C10" w14:textId="6BBAE1B0">
      <w:pPr>
        <w:pStyle w:val="ListParagraph"/>
        <w:numPr>
          <w:ilvl w:val="1"/>
          <w:numId w:val="8"/>
        </w:numPr>
      </w:pPr>
      <w:r>
        <w:t>Protein absorption</w:t>
      </w:r>
    </w:p>
    <w:p w:rsidR="00E0090E" w:rsidP="00E0090E" w:rsidRDefault="00E0090E" w14:paraId="3F7B57B0" w14:textId="69629EE5">
      <w:pPr>
        <w:pStyle w:val="ListParagraph"/>
        <w:numPr>
          <w:ilvl w:val="1"/>
          <w:numId w:val="8"/>
        </w:numPr>
      </w:pPr>
      <w:r>
        <w:t xml:space="preserve">Vitamin B12 absorption </w:t>
      </w:r>
    </w:p>
    <w:p w:rsidR="00E0090E" w:rsidP="00E0090E" w:rsidRDefault="00E0090E" w14:paraId="79DFC56A" w14:textId="4A8BE75D">
      <w:pPr>
        <w:pStyle w:val="ListParagraph"/>
        <w:numPr>
          <w:ilvl w:val="1"/>
          <w:numId w:val="8"/>
        </w:numPr>
      </w:pPr>
      <w:r>
        <w:t>Mechanism of cobalamin absorption</w:t>
      </w:r>
    </w:p>
    <w:p w:rsidR="00E0090E" w:rsidP="00E0090E" w:rsidRDefault="00E0090E" w14:paraId="18A5627B" w14:textId="2AA7BD4A">
      <w:pPr>
        <w:pStyle w:val="ListParagraph"/>
        <w:numPr>
          <w:ilvl w:val="1"/>
          <w:numId w:val="8"/>
        </w:numPr>
      </w:pPr>
      <w:r>
        <w:t>Causes of cobalamin deficiency</w:t>
      </w:r>
    </w:p>
    <w:p w:rsidR="00E0090E" w:rsidP="00E0090E" w:rsidRDefault="00E0090E" w14:paraId="1BBFBC9D" w14:textId="60427FEF">
      <w:pPr>
        <w:pStyle w:val="ListParagraph"/>
        <w:numPr>
          <w:ilvl w:val="1"/>
          <w:numId w:val="8"/>
        </w:numPr>
      </w:pPr>
      <w:r>
        <w:t>Total parenteral nutrition (Case 4)</w:t>
      </w:r>
    </w:p>
    <w:p w:rsidR="00E0090E" w:rsidP="00E0090E" w:rsidRDefault="00E0090E" w14:paraId="25B381CB" w14:textId="35A4CF15">
      <w:pPr>
        <w:pStyle w:val="ListParagraph"/>
        <w:numPr>
          <w:ilvl w:val="1"/>
          <w:numId w:val="8"/>
        </w:numPr>
      </w:pPr>
      <w:r>
        <w:t>Effects of aging and lifestyle factors on the GI tract</w:t>
      </w:r>
    </w:p>
    <w:p w:rsidR="00E0090E" w:rsidP="00CC43D6" w:rsidRDefault="00E0090E" w14:paraId="72870968" w14:textId="4F8EF749">
      <w:pPr>
        <w:pStyle w:val="ListParagraph"/>
        <w:numPr>
          <w:ilvl w:val="1"/>
          <w:numId w:val="8"/>
        </w:numPr>
      </w:pPr>
      <w:r>
        <w:t>Aging</w:t>
      </w:r>
    </w:p>
    <w:p w:rsidR="00E0090E" w:rsidP="00CC43D6" w:rsidRDefault="00CC43D6" w14:paraId="4180D19E" w14:textId="30047C20">
      <w:pPr>
        <w:pStyle w:val="ListParagraph"/>
        <w:numPr>
          <w:ilvl w:val="1"/>
          <w:numId w:val="8"/>
        </w:numPr>
      </w:pPr>
      <w:r>
        <w:t>C</w:t>
      </w:r>
      <w:r w:rsidR="00E0090E">
        <w:t xml:space="preserve">hronic </w:t>
      </w:r>
      <w:r>
        <w:t>a</w:t>
      </w:r>
      <w:r w:rsidR="00E0090E">
        <w:t xml:space="preserve">lcohol </w:t>
      </w:r>
      <w:r>
        <w:t>c</w:t>
      </w:r>
      <w:r w:rsidR="00E0090E">
        <w:t>onsumption</w:t>
      </w:r>
    </w:p>
    <w:p w:rsidR="00E0090E" w:rsidP="00CC43D6" w:rsidRDefault="00E0090E" w14:paraId="05F6778A" w14:textId="22AC872F">
      <w:pPr>
        <w:pStyle w:val="ListParagraph"/>
        <w:numPr>
          <w:ilvl w:val="1"/>
          <w:numId w:val="8"/>
        </w:numPr>
      </w:pPr>
      <w:r>
        <w:t xml:space="preserve">Conditions that </w:t>
      </w:r>
      <w:r w:rsidR="00CC43D6">
        <w:t>c</w:t>
      </w:r>
      <w:r>
        <w:t xml:space="preserve">ontribute to </w:t>
      </w:r>
      <w:r w:rsidR="00CC43D6">
        <w:t>m</w:t>
      </w:r>
      <w:r>
        <w:t>alabsorption</w:t>
      </w:r>
    </w:p>
    <w:p w:rsidR="00CC43D6" w:rsidP="00CC43D6" w:rsidRDefault="00CC43D6" w14:paraId="6A964793" w14:textId="77777777">
      <w:pPr>
        <w:pStyle w:val="ListParagraph"/>
        <w:numPr>
          <w:ilvl w:val="1"/>
          <w:numId w:val="8"/>
        </w:numPr>
      </w:pPr>
      <w:bookmarkStart w:name="_Hlk170733159" w:id="4"/>
      <w:r>
        <w:lastRenderedPageBreak/>
        <w:t>Self-instructional problems</w:t>
      </w:r>
    </w:p>
    <w:p w:rsidR="00CC43D6" w:rsidP="00CC43D6" w:rsidRDefault="00CC43D6" w14:paraId="2244B0E4" w14:textId="77777777">
      <w:pPr>
        <w:pStyle w:val="ListParagraph"/>
        <w:numPr>
          <w:ilvl w:val="1"/>
          <w:numId w:val="8"/>
        </w:numPr>
      </w:pPr>
      <w:r>
        <w:t>Answers to self-instructional problems</w:t>
      </w:r>
    </w:p>
    <w:bookmarkEnd w:id="4"/>
    <w:p w:rsidR="006E1DB9" w:rsidP="00E0090E" w:rsidRDefault="00E95CFA" w14:paraId="1DA988CA" w14:textId="1CDA2216">
      <w:pPr>
        <w:pStyle w:val="ListParagraph"/>
        <w:numPr>
          <w:ilvl w:val="0"/>
          <w:numId w:val="8"/>
        </w:numPr>
      </w:pPr>
      <w:r>
        <w:t>Physiology: Advanced Pancreatic Secretions</w:t>
      </w:r>
      <w:r w:rsidRPr="00E527C5">
        <w:t xml:space="preserve"> </w:t>
      </w:r>
      <w:r w:rsidR="00F530CA">
        <w:t>-</w:t>
      </w:r>
      <w:r>
        <w:t xml:space="preserve"> </w:t>
      </w:r>
      <w:r w:rsidRPr="00E527C5">
        <w:rPr>
          <w:i/>
          <w:iCs/>
        </w:rPr>
        <w:t>Schwartz</w:t>
      </w:r>
      <w:r w:rsidR="006E1DB9">
        <w:t xml:space="preserve"> </w:t>
      </w:r>
    </w:p>
    <w:p w:rsidR="00FA24B3" w:rsidP="00FA24B3" w:rsidRDefault="00FA24B3" w14:paraId="65CAA159" w14:textId="66ED32E8">
      <w:pPr>
        <w:pStyle w:val="ListParagraph"/>
        <w:numPr>
          <w:ilvl w:val="1"/>
          <w:numId w:val="8"/>
        </w:numPr>
      </w:pPr>
      <w:r>
        <w:t>Embryology of the pancreas</w:t>
      </w:r>
    </w:p>
    <w:p w:rsidR="00FA24B3" w:rsidP="00FA24B3" w:rsidRDefault="00FA24B3" w14:paraId="299CC1DA" w14:textId="3D6B991D">
      <w:pPr>
        <w:pStyle w:val="ListParagraph"/>
        <w:numPr>
          <w:ilvl w:val="1"/>
          <w:numId w:val="8"/>
        </w:numPr>
      </w:pPr>
      <w:r>
        <w:t>Ducts and acini of the exocrine pancreas</w:t>
      </w:r>
    </w:p>
    <w:p w:rsidR="00FA24B3" w:rsidP="00FA24B3" w:rsidRDefault="00FA24B3" w14:paraId="7DC59EF5" w14:textId="64E6AEDA">
      <w:pPr>
        <w:pStyle w:val="ListParagraph"/>
        <w:numPr>
          <w:ilvl w:val="1"/>
          <w:numId w:val="8"/>
        </w:numPr>
      </w:pPr>
      <w:r>
        <w:t xml:space="preserve">Regulation </w:t>
      </w:r>
      <w:r w:rsidR="00735C45">
        <w:t xml:space="preserve">of </w:t>
      </w:r>
      <w:r>
        <w:t>pancreatic secretions</w:t>
      </w:r>
    </w:p>
    <w:p w:rsidR="00FA24B3" w:rsidP="00FA24B3" w:rsidRDefault="00FA24B3" w14:paraId="2A091E26" w14:textId="77777777">
      <w:pPr>
        <w:pStyle w:val="ListParagraph"/>
        <w:numPr>
          <w:ilvl w:val="1"/>
          <w:numId w:val="8"/>
        </w:numPr>
      </w:pPr>
      <w:r>
        <w:t>Self-instructional problems</w:t>
      </w:r>
    </w:p>
    <w:p w:rsidR="00FA24B3" w:rsidP="00FA24B3" w:rsidRDefault="00FA24B3" w14:paraId="3AD669ED" w14:textId="77777777">
      <w:pPr>
        <w:pStyle w:val="ListParagraph"/>
        <w:numPr>
          <w:ilvl w:val="1"/>
          <w:numId w:val="8"/>
        </w:numPr>
      </w:pPr>
      <w:r>
        <w:t>Answers to self-instructional problems</w:t>
      </w:r>
    </w:p>
    <w:p w:rsidR="003D4474" w:rsidP="00C73FBC" w:rsidRDefault="003D4474" w14:paraId="5DBF65A9" w14:textId="77777777">
      <w:pPr>
        <w:rPr>
          <w:b/>
          <w:bCs/>
        </w:rPr>
      </w:pPr>
    </w:p>
    <w:p w:rsidR="006E1DB9" w:rsidP="006E1DB9" w:rsidRDefault="006E1DB9" w14:paraId="3CE22752" w14:textId="77777777">
      <w:pPr>
        <w:rPr>
          <w:b/>
          <w:bCs/>
        </w:rPr>
      </w:pPr>
      <w:r>
        <w:rPr>
          <w:b/>
          <w:bCs/>
        </w:rPr>
        <w:t>OST 553 – Osteopathic Patient Care</w:t>
      </w:r>
      <w:r w:rsidRPr="00C73FBC">
        <w:rPr>
          <w:b/>
          <w:bCs/>
        </w:rPr>
        <w:t xml:space="preserve"> </w:t>
      </w:r>
    </w:p>
    <w:p w:rsidRPr="001362F4" w:rsidR="006E1DB9" w:rsidP="006E1DB9" w:rsidRDefault="00777B89" w14:paraId="4B0B4197" w14:textId="2ACD3121">
      <w:pPr>
        <w:pStyle w:val="ListParagraph"/>
        <w:numPr>
          <w:ilvl w:val="0"/>
          <w:numId w:val="8"/>
        </w:numPr>
      </w:pPr>
      <w:r>
        <w:t>None</w:t>
      </w:r>
      <w:r w:rsidR="006E1DB9">
        <w:t xml:space="preserve"> </w:t>
      </w:r>
    </w:p>
    <w:p w:rsidRPr="008752B6" w:rsidR="006E1DB9" w:rsidP="006E1DB9" w:rsidRDefault="006E1DB9" w14:paraId="77C45F42" w14:textId="77777777">
      <w:pPr>
        <w:pStyle w:val="ListParagraph"/>
        <w:ind w:left="900"/>
        <w:rPr>
          <w:lang w:val="en-US"/>
        </w:rPr>
      </w:pPr>
    </w:p>
    <w:p w:rsidR="006E1DB9" w:rsidP="006E1DB9" w:rsidRDefault="006E1DB9" w14:paraId="43876814" w14:textId="77777777">
      <w:pPr>
        <w:rPr>
          <w:b/>
          <w:bCs/>
        </w:rPr>
      </w:pPr>
      <w:r>
        <w:rPr>
          <w:b/>
          <w:bCs/>
        </w:rPr>
        <w:t>OMM 513 – Osteopathic Manipulative Medicine</w:t>
      </w:r>
    </w:p>
    <w:p w:rsidRPr="001362F4" w:rsidR="006E1DB9" w:rsidP="006E1DB9" w:rsidRDefault="00777B89" w14:paraId="3CB09FE8" w14:textId="789BC69A">
      <w:pPr>
        <w:pStyle w:val="ListParagraph"/>
        <w:numPr>
          <w:ilvl w:val="0"/>
          <w:numId w:val="8"/>
        </w:numPr>
      </w:pPr>
      <w:r>
        <w:t>None</w:t>
      </w:r>
      <w:r w:rsidR="006E1DB9">
        <w:t xml:space="preserve"> </w:t>
      </w:r>
    </w:p>
    <w:p w:rsidR="006E1DB9" w:rsidP="006E1DB9" w:rsidRDefault="006E1DB9" w14:paraId="32E4CA1F" w14:textId="6B9AE139">
      <w:pPr>
        <w:pStyle w:val="Heading2"/>
      </w:pPr>
      <w:r>
        <w:t>Semester 5</w:t>
      </w:r>
    </w:p>
    <w:p w:rsidRPr="00182D8A" w:rsidR="006E1DB9" w:rsidP="006E1DB9" w:rsidRDefault="006E1DB9" w14:paraId="0E2AC6E1" w14:textId="1948834B">
      <w:pPr>
        <w:rPr>
          <w:b/>
          <w:bCs/>
        </w:rPr>
      </w:pPr>
      <w:r>
        <w:rPr>
          <w:b/>
          <w:bCs/>
        </w:rPr>
        <w:t>OST 534 – Cardiovascular</w:t>
      </w:r>
      <w:r w:rsidR="006D538A">
        <w:rPr>
          <w:b/>
          <w:bCs/>
        </w:rPr>
        <w:t xml:space="preserve"> System</w:t>
      </w:r>
    </w:p>
    <w:p w:rsidR="00204F46" w:rsidP="00204F46" w:rsidRDefault="00204F46" w14:paraId="16BB4269" w14:textId="78E1C74D">
      <w:pPr>
        <w:pStyle w:val="ListParagraph"/>
        <w:numPr>
          <w:ilvl w:val="0"/>
          <w:numId w:val="8"/>
        </w:numPr>
      </w:pPr>
      <w:r>
        <w:t>Cardiac Action Potential</w:t>
      </w:r>
      <w:bookmarkStart w:name="_Hlk169798018" w:id="5"/>
      <w:r w:rsidR="0040799A">
        <w:t xml:space="preserve"> - </w:t>
      </w:r>
      <w:r w:rsidRPr="0040799A" w:rsidR="0040799A">
        <w:rPr>
          <w:i/>
          <w:iCs/>
        </w:rPr>
        <w:t>DiCarlo</w:t>
      </w:r>
      <w:bookmarkEnd w:id="5"/>
    </w:p>
    <w:p w:rsidR="00272D38" w:rsidP="00272D38" w:rsidRDefault="00190269" w14:paraId="4E50357F" w14:textId="0AEA4ADC">
      <w:pPr>
        <w:pStyle w:val="ListParagraph"/>
        <w:numPr>
          <w:ilvl w:val="1"/>
          <w:numId w:val="8"/>
        </w:numPr>
      </w:pPr>
      <w:r>
        <w:t xml:space="preserve">Slow </w:t>
      </w:r>
      <w:r w:rsidRPr="00190269" w:rsidR="00272D38">
        <w:t>action potential</w:t>
      </w:r>
      <w:r w:rsidR="00730F81">
        <w:t>s</w:t>
      </w:r>
    </w:p>
    <w:p w:rsidR="00190269" w:rsidP="00272D38" w:rsidRDefault="00730F81" w14:paraId="6F12AC2A" w14:textId="6C155EFF">
      <w:pPr>
        <w:pStyle w:val="ListParagraph"/>
        <w:numPr>
          <w:ilvl w:val="1"/>
          <w:numId w:val="8"/>
        </w:numPr>
      </w:pPr>
      <w:r>
        <w:t>Fast action potentials</w:t>
      </w:r>
    </w:p>
    <w:p w:rsidR="00730F81" w:rsidP="00272D38" w:rsidRDefault="00F04C88" w14:paraId="03CAC6CC" w14:textId="7CD7EF78">
      <w:pPr>
        <w:pStyle w:val="ListParagraph"/>
        <w:numPr>
          <w:ilvl w:val="1"/>
          <w:numId w:val="8"/>
        </w:numPr>
      </w:pPr>
      <w:r>
        <w:t>Refractory periods</w:t>
      </w:r>
    </w:p>
    <w:p w:rsidR="00F04C88" w:rsidP="00272D38" w:rsidRDefault="00F04C88" w14:paraId="5116A362" w14:textId="3BF93DBF">
      <w:pPr>
        <w:pStyle w:val="ListParagraph"/>
        <w:numPr>
          <w:ilvl w:val="1"/>
          <w:numId w:val="8"/>
        </w:numPr>
      </w:pPr>
      <w:r>
        <w:t>Cardiac innervation</w:t>
      </w:r>
    </w:p>
    <w:p w:rsidRPr="00190269" w:rsidR="00F04C88" w:rsidP="00272D38" w:rsidRDefault="00BC415B" w14:paraId="393306A5" w14:textId="78FCA401">
      <w:pPr>
        <w:pStyle w:val="ListParagraph"/>
        <w:numPr>
          <w:ilvl w:val="1"/>
          <w:numId w:val="8"/>
        </w:numPr>
      </w:pPr>
      <w:r>
        <w:t>Effects of autonomic stimulation</w:t>
      </w:r>
    </w:p>
    <w:p w:rsidR="00204F46" w:rsidP="00953398" w:rsidRDefault="00204F46" w14:paraId="28EF80B3" w14:textId="2ABDE4AE">
      <w:pPr>
        <w:pStyle w:val="ListParagraph"/>
        <w:numPr>
          <w:ilvl w:val="0"/>
          <w:numId w:val="8"/>
        </w:numPr>
      </w:pPr>
      <w:r>
        <w:t>Recording Action Potential/Vectors</w:t>
      </w:r>
      <w:r w:rsidR="0040799A">
        <w:t xml:space="preserve"> - </w:t>
      </w:r>
      <w:r w:rsidRPr="0040799A" w:rsidR="0040799A">
        <w:rPr>
          <w:i/>
          <w:iCs/>
        </w:rPr>
        <w:t>DiCarlo</w:t>
      </w:r>
    </w:p>
    <w:p w:rsidR="003D1F78" w:rsidP="003D1F78" w:rsidRDefault="0004718D" w14:paraId="678EF8C0" w14:textId="36AD00D3">
      <w:pPr>
        <w:pStyle w:val="ListParagraph"/>
        <w:numPr>
          <w:ilvl w:val="1"/>
          <w:numId w:val="8"/>
        </w:numPr>
      </w:pPr>
      <w:r>
        <w:t>Measuring electrical activity</w:t>
      </w:r>
    </w:p>
    <w:p w:rsidRPr="007648F8" w:rsidR="0004718D" w:rsidP="003D1F78" w:rsidRDefault="009A69B8" w14:paraId="3A42B314" w14:textId="4F811445">
      <w:pPr>
        <w:pStyle w:val="ListParagraph"/>
        <w:numPr>
          <w:ilvl w:val="1"/>
          <w:numId w:val="8"/>
        </w:numPr>
      </w:pPr>
      <w:r>
        <w:t>ECG rules</w:t>
      </w:r>
    </w:p>
    <w:p w:rsidR="00204F46" w:rsidP="00824B5C" w:rsidRDefault="00204F46" w14:paraId="273C0229" w14:textId="51FABB94">
      <w:pPr>
        <w:pStyle w:val="ListParagraph"/>
        <w:numPr>
          <w:ilvl w:val="0"/>
          <w:numId w:val="8"/>
        </w:numPr>
      </w:pPr>
      <w:r>
        <w:t>Cardiac and Vascular Function</w:t>
      </w:r>
      <w:r w:rsidR="0040799A">
        <w:t xml:space="preserve"> - </w:t>
      </w:r>
      <w:r w:rsidRPr="0040799A" w:rsidR="0040799A">
        <w:rPr>
          <w:i/>
          <w:iCs/>
        </w:rPr>
        <w:t>DiCarlo</w:t>
      </w:r>
    </w:p>
    <w:p w:rsidR="00A8133B" w:rsidP="00A8133B" w:rsidRDefault="00DC31CA" w14:paraId="700018D1" w14:textId="0954958A">
      <w:pPr>
        <w:pStyle w:val="ListParagraph"/>
        <w:numPr>
          <w:ilvl w:val="1"/>
          <w:numId w:val="8"/>
        </w:numPr>
      </w:pPr>
      <w:r>
        <w:t>Cardiac e</w:t>
      </w:r>
      <w:r w:rsidRPr="00A8133B" w:rsidR="00A8133B">
        <w:t>xcitation-</w:t>
      </w:r>
      <w:r w:rsidR="00A8133B">
        <w:t>c</w:t>
      </w:r>
      <w:r w:rsidRPr="00A8133B" w:rsidR="00A8133B">
        <w:t xml:space="preserve">ontraction </w:t>
      </w:r>
      <w:r w:rsidR="00A8133B">
        <w:t>c</w:t>
      </w:r>
      <w:r w:rsidRPr="00A8133B" w:rsidR="00A8133B">
        <w:t>oupling</w:t>
      </w:r>
    </w:p>
    <w:p w:rsidRPr="00D0271B" w:rsidR="009A55D9" w:rsidP="00A8133B" w:rsidRDefault="009A55D9" w14:paraId="015840E1" w14:textId="24F2D6CC">
      <w:pPr>
        <w:pStyle w:val="ListParagraph"/>
        <w:numPr>
          <w:ilvl w:val="1"/>
          <w:numId w:val="8"/>
        </w:numPr>
      </w:pPr>
      <w:r>
        <w:t>Vascular smooth muscle</w:t>
      </w:r>
      <w:r w:rsidR="00083080">
        <w:t xml:space="preserve"> contraction and relaxation</w:t>
      </w:r>
    </w:p>
    <w:p w:rsidR="00517472" w:rsidP="00CB20DC" w:rsidRDefault="00517472" w14:paraId="643C2760" w14:textId="1AFB0AD6">
      <w:pPr>
        <w:pStyle w:val="ListParagraph"/>
        <w:numPr>
          <w:ilvl w:val="0"/>
          <w:numId w:val="8"/>
        </w:numPr>
      </w:pPr>
      <w:r w:rsidRPr="00517472">
        <w:t>Mechanical Activity of Heart</w:t>
      </w:r>
      <w:r w:rsidR="0040799A">
        <w:t xml:space="preserve"> 1 &amp; 2 - </w:t>
      </w:r>
      <w:r w:rsidRPr="0040799A" w:rsidR="0040799A">
        <w:rPr>
          <w:i/>
          <w:iCs/>
        </w:rPr>
        <w:t>DiCarlo</w:t>
      </w:r>
    </w:p>
    <w:p w:rsidR="00CF7F8A" w:rsidP="00CF7F8A" w:rsidRDefault="00CF7F8A" w14:paraId="523DC897" w14:textId="4A9647E8">
      <w:pPr>
        <w:pStyle w:val="ListParagraph"/>
        <w:numPr>
          <w:ilvl w:val="1"/>
          <w:numId w:val="8"/>
        </w:numPr>
      </w:pPr>
      <w:r>
        <w:t>P</w:t>
      </w:r>
      <w:r w:rsidRPr="00CF7F8A">
        <w:t>ulsatile pressure changes within the heart</w:t>
      </w:r>
    </w:p>
    <w:p w:rsidR="00CF7F8A" w:rsidP="00CF7F8A" w:rsidRDefault="00F45072" w14:paraId="08DE7491" w14:textId="6F1ADD9A">
      <w:pPr>
        <w:pStyle w:val="ListParagraph"/>
        <w:numPr>
          <w:ilvl w:val="1"/>
          <w:numId w:val="8"/>
        </w:numPr>
      </w:pPr>
      <w:r>
        <w:t>S</w:t>
      </w:r>
      <w:r w:rsidRPr="00F45072">
        <w:t>tructures and mechanisms that ensure unidirectional blood flow</w:t>
      </w:r>
    </w:p>
    <w:p w:rsidR="00482A71" w:rsidP="00CF7F8A" w:rsidRDefault="00482A71" w14:paraId="7C6FF8C7" w14:textId="3EF1BE98">
      <w:pPr>
        <w:pStyle w:val="ListParagraph"/>
        <w:numPr>
          <w:ilvl w:val="1"/>
          <w:numId w:val="8"/>
        </w:numPr>
      </w:pPr>
      <w:r>
        <w:t>G</w:t>
      </w:r>
      <w:r w:rsidRPr="00482A71">
        <w:t>enesis of heart sounds and murmurs and abnormalities</w:t>
      </w:r>
    </w:p>
    <w:p w:rsidRPr="0040799A" w:rsidR="00204F46" w:rsidP="00204F46" w:rsidRDefault="00204F46" w14:paraId="58AC0063" w14:textId="6F38A1CC">
      <w:pPr>
        <w:pStyle w:val="ListParagraph"/>
        <w:numPr>
          <w:ilvl w:val="0"/>
          <w:numId w:val="8"/>
        </w:numPr>
      </w:pPr>
      <w:r>
        <w:t>Control of Cardiac Output</w:t>
      </w:r>
      <w:r w:rsidR="00A05E8F">
        <w:t xml:space="preserve"> 1</w:t>
      </w:r>
      <w:r w:rsidR="0040799A">
        <w:t xml:space="preserve"> </w:t>
      </w:r>
      <w:r w:rsidR="00F530CA">
        <w:t>-</w:t>
      </w:r>
      <w:r w:rsidR="0040799A">
        <w:t xml:space="preserve"> </w:t>
      </w:r>
      <w:r w:rsidRPr="0040799A" w:rsidR="0040799A">
        <w:rPr>
          <w:i/>
          <w:iCs/>
        </w:rPr>
        <w:t>DiCarlo</w:t>
      </w:r>
    </w:p>
    <w:p w:rsidR="00204F46" w:rsidP="00EF11AC" w:rsidRDefault="00D26A35" w14:paraId="5997B858" w14:textId="15EDADE7">
      <w:pPr>
        <w:pStyle w:val="ListParagraph"/>
        <w:numPr>
          <w:ilvl w:val="1"/>
          <w:numId w:val="8"/>
        </w:numPr>
      </w:pPr>
      <w:r>
        <w:t>Measurements and determinants of cardiac output</w:t>
      </w:r>
    </w:p>
    <w:p w:rsidR="00D26A35" w:rsidP="00EF11AC" w:rsidRDefault="00A574F0" w14:paraId="78353D71" w14:textId="1337344D">
      <w:pPr>
        <w:pStyle w:val="ListParagraph"/>
        <w:numPr>
          <w:ilvl w:val="1"/>
          <w:numId w:val="8"/>
        </w:numPr>
      </w:pPr>
      <w:r>
        <w:t>Control of heart rate</w:t>
      </w:r>
    </w:p>
    <w:p w:rsidR="002614AE" w:rsidP="00EF11AC" w:rsidRDefault="002614AE" w14:paraId="17E034F0" w14:textId="05FD9094">
      <w:pPr>
        <w:pStyle w:val="ListParagraph"/>
        <w:numPr>
          <w:ilvl w:val="1"/>
          <w:numId w:val="8"/>
        </w:numPr>
      </w:pPr>
      <w:r>
        <w:t>Stroke volume</w:t>
      </w:r>
    </w:p>
    <w:p w:rsidRPr="00D26A35" w:rsidR="00C25DB8" w:rsidP="00EF11AC" w:rsidRDefault="00C25DB8" w14:paraId="28D5D31C" w14:textId="7DEB012E">
      <w:pPr>
        <w:pStyle w:val="ListParagraph"/>
        <w:numPr>
          <w:ilvl w:val="1"/>
          <w:numId w:val="8"/>
        </w:numPr>
      </w:pPr>
      <w:r>
        <w:t>Contractility</w:t>
      </w:r>
    </w:p>
    <w:p w:rsidR="00204F46" w:rsidP="00204F46" w:rsidRDefault="00204F46" w14:paraId="2C87F4C4" w14:textId="1FD94A0E">
      <w:pPr>
        <w:pStyle w:val="ListParagraph"/>
        <w:numPr>
          <w:ilvl w:val="0"/>
          <w:numId w:val="8"/>
        </w:numPr>
      </w:pPr>
      <w:r>
        <w:t>Factors Controlling Blood Flow and Hemodynamics</w:t>
      </w:r>
      <w:r w:rsidR="0040799A">
        <w:t xml:space="preserve"> - </w:t>
      </w:r>
      <w:r w:rsidRPr="0040799A" w:rsidR="0040799A">
        <w:rPr>
          <w:i/>
          <w:iCs/>
        </w:rPr>
        <w:t>DiCarlo</w:t>
      </w:r>
    </w:p>
    <w:p w:rsidR="006B11FB" w:rsidP="00EF11AC" w:rsidRDefault="006B11FB" w14:paraId="6903B24A" w14:textId="53B199D5">
      <w:pPr>
        <w:pStyle w:val="ListParagraph"/>
        <w:numPr>
          <w:ilvl w:val="1"/>
          <w:numId w:val="8"/>
        </w:numPr>
      </w:pPr>
      <w:r>
        <w:t>P</w:t>
      </w:r>
      <w:r w:rsidRPr="006B11FB">
        <w:t>hysical factors that regulate flow</w:t>
      </w:r>
    </w:p>
    <w:p w:rsidR="00EF11AC" w:rsidP="00EF11AC" w:rsidRDefault="00F70EDB" w14:paraId="59850E55" w14:textId="0F41CAFB">
      <w:pPr>
        <w:pStyle w:val="ListParagraph"/>
        <w:numPr>
          <w:ilvl w:val="1"/>
          <w:numId w:val="8"/>
        </w:numPr>
      </w:pPr>
      <w:r>
        <w:t>Velocity of flow and v</w:t>
      </w:r>
      <w:r w:rsidRPr="00E56721" w:rsidR="00E56721">
        <w:t xml:space="preserve">olume </w:t>
      </w:r>
      <w:r w:rsidR="00E56721">
        <w:t>f</w:t>
      </w:r>
      <w:r w:rsidRPr="00E56721" w:rsidR="00E56721">
        <w:t>low</w:t>
      </w:r>
    </w:p>
    <w:p w:rsidR="00711BBD" w:rsidP="00CA2DDF" w:rsidRDefault="00711BBD" w14:paraId="5F57368D" w14:textId="518B384A">
      <w:pPr>
        <w:pStyle w:val="ListParagraph"/>
        <w:numPr>
          <w:ilvl w:val="1"/>
          <w:numId w:val="8"/>
        </w:numPr>
      </w:pPr>
      <w:r>
        <w:t>Pressure, flow, and resistance in the vascular system</w:t>
      </w:r>
    </w:p>
    <w:p w:rsidR="00E56721" w:rsidP="0034581C" w:rsidRDefault="002F67AD" w14:paraId="3CB6E2C6" w14:textId="2CDD681D">
      <w:pPr>
        <w:pStyle w:val="ListParagraph"/>
        <w:numPr>
          <w:ilvl w:val="1"/>
          <w:numId w:val="8"/>
        </w:numPr>
      </w:pPr>
      <w:r>
        <w:lastRenderedPageBreak/>
        <w:t>Hydrostatic and transmural pressure</w:t>
      </w:r>
    </w:p>
    <w:p w:rsidR="00204F46" w:rsidP="00204F46" w:rsidRDefault="00204F46" w14:paraId="76C5D326" w14:textId="7154B3DD">
      <w:pPr>
        <w:pStyle w:val="ListParagraph"/>
        <w:numPr>
          <w:ilvl w:val="0"/>
          <w:numId w:val="8"/>
        </w:numPr>
      </w:pPr>
      <w:r>
        <w:t>Systemic Circulation</w:t>
      </w:r>
      <w:r w:rsidR="0040799A">
        <w:t xml:space="preserve"> - </w:t>
      </w:r>
      <w:r w:rsidRPr="0040799A" w:rsidR="0040799A">
        <w:rPr>
          <w:i/>
          <w:iCs/>
        </w:rPr>
        <w:t>DiCarlo</w:t>
      </w:r>
    </w:p>
    <w:p w:rsidR="00416355" w:rsidP="00416355" w:rsidRDefault="00E425F7" w14:paraId="10A5618D" w14:textId="5C7C094D">
      <w:pPr>
        <w:pStyle w:val="ListParagraph"/>
        <w:numPr>
          <w:ilvl w:val="1"/>
          <w:numId w:val="8"/>
        </w:numPr>
      </w:pPr>
      <w:r w:rsidRPr="003A4E0E">
        <w:t xml:space="preserve">Arterial </w:t>
      </w:r>
      <w:r w:rsidR="003A4E0E">
        <w:t xml:space="preserve">systolic </w:t>
      </w:r>
      <w:r w:rsidRPr="003A4E0E">
        <w:t>pressure</w:t>
      </w:r>
    </w:p>
    <w:p w:rsidRPr="003A4E0E" w:rsidR="003A4E0E" w:rsidP="003A4E0E" w:rsidRDefault="003A4E0E" w14:paraId="5D3BD8A6" w14:textId="3AA02C41">
      <w:pPr>
        <w:pStyle w:val="ListParagraph"/>
        <w:numPr>
          <w:ilvl w:val="1"/>
          <w:numId w:val="8"/>
        </w:numPr>
      </w:pPr>
      <w:r w:rsidRPr="003A4E0E">
        <w:t xml:space="preserve">Arterial </w:t>
      </w:r>
      <w:r>
        <w:t>dia</w:t>
      </w:r>
      <w:r w:rsidRPr="003A4E0E">
        <w:t>stolic pressure</w:t>
      </w:r>
    </w:p>
    <w:p w:rsidRPr="00847F5C" w:rsidR="00847F5C" w:rsidP="00847F5C" w:rsidRDefault="00DD5796" w14:paraId="6512A576" w14:textId="2E7F8F02">
      <w:pPr>
        <w:pStyle w:val="ListParagraph"/>
        <w:numPr>
          <w:ilvl w:val="1"/>
          <w:numId w:val="8"/>
        </w:numPr>
      </w:pPr>
      <w:r>
        <w:t>Determinants of a</w:t>
      </w:r>
      <w:r w:rsidRPr="00847F5C" w:rsidR="00847F5C">
        <w:t xml:space="preserve">rterial </w:t>
      </w:r>
      <w:r w:rsidR="00847F5C">
        <w:t>pulse</w:t>
      </w:r>
      <w:r w:rsidRPr="00847F5C" w:rsidR="00847F5C">
        <w:t xml:space="preserve"> pressure</w:t>
      </w:r>
    </w:p>
    <w:p w:rsidRPr="00847F5C" w:rsidR="00847F5C" w:rsidP="00847F5C" w:rsidRDefault="00DD5796" w14:paraId="68282D97" w14:textId="168BE8EB">
      <w:pPr>
        <w:pStyle w:val="ListParagraph"/>
        <w:numPr>
          <w:ilvl w:val="1"/>
          <w:numId w:val="8"/>
        </w:numPr>
      </w:pPr>
      <w:r>
        <w:t>Determinants of m</w:t>
      </w:r>
      <w:r w:rsidR="00847F5C">
        <w:t>ean a</w:t>
      </w:r>
      <w:r w:rsidRPr="00847F5C" w:rsidR="00847F5C">
        <w:t xml:space="preserve">rterial </w:t>
      </w:r>
      <w:r w:rsidR="00847F5C">
        <w:t>blood</w:t>
      </w:r>
      <w:r w:rsidRPr="00847F5C" w:rsidR="00847F5C">
        <w:t xml:space="preserve"> pressure</w:t>
      </w:r>
    </w:p>
    <w:p w:rsidRPr="003A4E0E" w:rsidR="003A4E0E" w:rsidP="00416355" w:rsidRDefault="00464A4D" w14:paraId="7A09B67D" w14:textId="63F511CF">
      <w:pPr>
        <w:pStyle w:val="ListParagraph"/>
        <w:numPr>
          <w:ilvl w:val="1"/>
          <w:numId w:val="8"/>
        </w:numPr>
      </w:pPr>
      <w:r>
        <w:t>Changes in arterial compliance</w:t>
      </w:r>
    </w:p>
    <w:p w:rsidR="00204F46" w:rsidP="00204F46" w:rsidRDefault="00204F46" w14:paraId="1E4251BE" w14:textId="124588FF">
      <w:pPr>
        <w:pStyle w:val="ListParagraph"/>
        <w:numPr>
          <w:ilvl w:val="0"/>
          <w:numId w:val="8"/>
        </w:numPr>
      </w:pPr>
      <w:r>
        <w:t>Microcirculation</w:t>
      </w:r>
      <w:r w:rsidR="0040799A">
        <w:t xml:space="preserve"> - </w:t>
      </w:r>
      <w:r w:rsidRPr="0040799A" w:rsidR="0040799A">
        <w:rPr>
          <w:i/>
          <w:iCs/>
        </w:rPr>
        <w:t>DiCarlo</w:t>
      </w:r>
    </w:p>
    <w:p w:rsidR="00E425F7" w:rsidP="00E425F7" w:rsidRDefault="00564E6C" w14:paraId="54AE1615" w14:textId="3783B3B7">
      <w:pPr>
        <w:pStyle w:val="ListParagraph"/>
        <w:numPr>
          <w:ilvl w:val="1"/>
          <w:numId w:val="8"/>
        </w:numPr>
      </w:pPr>
      <w:r w:rsidRPr="00564E6C">
        <w:t xml:space="preserve">Capillaries and </w:t>
      </w:r>
      <w:r>
        <w:t>n</w:t>
      </w:r>
      <w:r w:rsidRPr="00564E6C">
        <w:t xml:space="preserve">utrient </w:t>
      </w:r>
      <w:r>
        <w:t>e</w:t>
      </w:r>
      <w:r w:rsidRPr="00564E6C">
        <w:t>xchange</w:t>
      </w:r>
    </w:p>
    <w:p w:rsidR="00564E6C" w:rsidP="00E425F7" w:rsidRDefault="002D4592" w14:paraId="51DDF243" w14:textId="51BF6D40">
      <w:pPr>
        <w:pStyle w:val="ListParagraph"/>
        <w:numPr>
          <w:ilvl w:val="1"/>
          <w:numId w:val="8"/>
        </w:numPr>
      </w:pPr>
      <w:r w:rsidRPr="002D4592">
        <w:t xml:space="preserve">Capillary </w:t>
      </w:r>
      <w:r>
        <w:t>f</w:t>
      </w:r>
      <w:r w:rsidRPr="002D4592">
        <w:t>iltration</w:t>
      </w:r>
    </w:p>
    <w:p w:rsidR="00781ADE" w:rsidP="00BE53CE" w:rsidRDefault="00781ADE" w14:paraId="1804D6B9" w14:textId="4340F4BE">
      <w:pPr>
        <w:pStyle w:val="ListParagraph"/>
        <w:numPr>
          <w:ilvl w:val="1"/>
          <w:numId w:val="8"/>
        </w:numPr>
      </w:pPr>
      <w:r w:rsidRPr="00781ADE">
        <w:t xml:space="preserve">Role of </w:t>
      </w:r>
      <w:r>
        <w:t>l</w:t>
      </w:r>
      <w:r w:rsidRPr="00781ADE">
        <w:t xml:space="preserve">ymphatic </w:t>
      </w:r>
      <w:r>
        <w:t>v</w:t>
      </w:r>
      <w:r w:rsidRPr="00781ADE">
        <w:t>essels</w:t>
      </w:r>
    </w:p>
    <w:p w:rsidR="00204F46" w:rsidP="00204F46" w:rsidRDefault="00204F46" w14:paraId="7146A017" w14:textId="712FDFEA">
      <w:pPr>
        <w:pStyle w:val="ListParagraph"/>
        <w:numPr>
          <w:ilvl w:val="0"/>
          <w:numId w:val="8"/>
        </w:numPr>
      </w:pPr>
      <w:r>
        <w:t>Blood Volume &amp; Venous Return</w:t>
      </w:r>
      <w:r w:rsidR="0040799A">
        <w:t xml:space="preserve"> - </w:t>
      </w:r>
      <w:r w:rsidRPr="0040799A" w:rsidR="0040799A">
        <w:rPr>
          <w:i/>
          <w:iCs/>
        </w:rPr>
        <w:t>DiCarlo</w:t>
      </w:r>
    </w:p>
    <w:p w:rsidR="005A0B98" w:rsidP="001E5A28" w:rsidRDefault="001E5A28" w14:paraId="23AF4850" w14:textId="20403AAF">
      <w:pPr>
        <w:pStyle w:val="ListParagraph"/>
        <w:numPr>
          <w:ilvl w:val="1"/>
          <w:numId w:val="8"/>
        </w:numPr>
      </w:pPr>
      <w:r w:rsidRPr="001E5A28">
        <w:t>Central venous pressure</w:t>
      </w:r>
    </w:p>
    <w:p w:rsidR="00BE53CE" w:rsidP="003A4E9A" w:rsidRDefault="005A0B98" w14:paraId="6A4984E7" w14:textId="6F5B7BF5">
      <w:pPr>
        <w:pStyle w:val="ListParagraph"/>
        <w:numPr>
          <w:ilvl w:val="1"/>
          <w:numId w:val="8"/>
        </w:numPr>
      </w:pPr>
      <w:r>
        <w:t>Compliance, volume, and nervous control of smooth muscle in arteries and veins</w:t>
      </w:r>
    </w:p>
    <w:p w:rsidR="00431664" w:rsidP="003A4E9A" w:rsidRDefault="00431664" w14:paraId="34E9912C" w14:textId="28C6DD7F">
      <w:pPr>
        <w:pStyle w:val="ListParagraph"/>
        <w:numPr>
          <w:ilvl w:val="1"/>
          <w:numId w:val="8"/>
        </w:numPr>
      </w:pPr>
      <w:r>
        <w:t>O</w:t>
      </w:r>
      <w:r w:rsidRPr="00431664">
        <w:t>rthostatic hypotension</w:t>
      </w:r>
    </w:p>
    <w:p w:rsidR="00204F46" w:rsidP="00204F46" w:rsidRDefault="00204F46" w14:paraId="3D7889CB" w14:textId="2DF9FC1C">
      <w:pPr>
        <w:pStyle w:val="ListParagraph"/>
        <w:numPr>
          <w:ilvl w:val="0"/>
          <w:numId w:val="8"/>
        </w:numPr>
      </w:pPr>
      <w:r>
        <w:t>Neural &amp; Hormonal Control of Blood Flow, Blood Pressure and Blood Volume</w:t>
      </w:r>
      <w:r w:rsidR="0040799A">
        <w:t xml:space="preserve"> - </w:t>
      </w:r>
      <w:r w:rsidRPr="0040799A" w:rsidR="0040799A">
        <w:rPr>
          <w:i/>
          <w:iCs/>
        </w:rPr>
        <w:t>DiCarlo</w:t>
      </w:r>
    </w:p>
    <w:p w:rsidR="00204F46" w:rsidP="009A365F" w:rsidRDefault="009A365F" w14:paraId="5B3B8CAF" w14:textId="5CCA40DB">
      <w:pPr>
        <w:pStyle w:val="ListParagraph"/>
        <w:numPr>
          <w:ilvl w:val="1"/>
          <w:numId w:val="8"/>
        </w:numPr>
      </w:pPr>
      <w:r>
        <w:t>Arterial baroreceptor reflex</w:t>
      </w:r>
    </w:p>
    <w:p w:rsidR="007C5A6A" w:rsidP="003373E5" w:rsidRDefault="0084636E" w14:paraId="628E5BCF" w14:textId="4764DB6E">
      <w:pPr>
        <w:pStyle w:val="ListParagraph"/>
        <w:numPr>
          <w:ilvl w:val="1"/>
          <w:numId w:val="8"/>
        </w:numPr>
      </w:pPr>
      <w:r>
        <w:t>A</w:t>
      </w:r>
      <w:r w:rsidR="007C5A6A">
        <w:t>trial volume receptor reflex</w:t>
      </w:r>
    </w:p>
    <w:p w:rsidR="00F91E2D" w:rsidP="003373E5" w:rsidRDefault="00F91E2D" w14:paraId="707FC395" w14:textId="55607DBA">
      <w:pPr>
        <w:pStyle w:val="ListParagraph"/>
        <w:numPr>
          <w:ilvl w:val="1"/>
          <w:numId w:val="8"/>
        </w:numPr>
      </w:pPr>
      <w:r w:rsidRPr="00F91E2D">
        <w:t>Natriuretic peptides</w:t>
      </w:r>
    </w:p>
    <w:p w:rsidR="00997EFC" w:rsidP="003373E5" w:rsidRDefault="006C6D0A" w14:paraId="1A1718EE" w14:textId="1EA18AA9">
      <w:pPr>
        <w:pStyle w:val="ListParagraph"/>
        <w:numPr>
          <w:ilvl w:val="1"/>
          <w:numId w:val="8"/>
        </w:numPr>
      </w:pPr>
      <w:r w:rsidRPr="006C6D0A">
        <w:t>neuro-humoral contro</w:t>
      </w:r>
      <w:r>
        <w:t xml:space="preserve">l </w:t>
      </w:r>
      <w:r w:rsidRPr="00997EFC" w:rsidR="00997EFC">
        <w:t xml:space="preserve">of </w:t>
      </w:r>
      <w:r w:rsidR="00997EFC">
        <w:t>p</w:t>
      </w:r>
      <w:r w:rsidRPr="00997EFC" w:rsidR="00997EFC">
        <w:t xml:space="preserve">eripheral </w:t>
      </w:r>
      <w:r w:rsidR="00997EFC">
        <w:t>b</w:t>
      </w:r>
      <w:r w:rsidRPr="00997EFC" w:rsidR="00997EFC">
        <w:t>lood</w:t>
      </w:r>
      <w:r w:rsidR="00997EFC">
        <w:t xml:space="preserve"> f</w:t>
      </w:r>
      <w:r w:rsidRPr="00997EFC" w:rsidR="00997EFC">
        <w:t>low</w:t>
      </w:r>
    </w:p>
    <w:p w:rsidR="00204F46" w:rsidP="00204F46" w:rsidRDefault="00204F46" w14:paraId="1690FC74" w14:textId="1BD7330C">
      <w:pPr>
        <w:pStyle w:val="ListParagraph"/>
        <w:numPr>
          <w:ilvl w:val="0"/>
          <w:numId w:val="8"/>
        </w:numPr>
      </w:pPr>
      <w:r>
        <w:t>Circulation</w:t>
      </w:r>
      <w:r w:rsidR="00B96954">
        <w:t xml:space="preserve"> to Special Regions</w:t>
      </w:r>
      <w:r w:rsidR="0040799A">
        <w:t xml:space="preserve"> - </w:t>
      </w:r>
      <w:r w:rsidRPr="0040799A" w:rsidR="0040799A">
        <w:rPr>
          <w:i/>
          <w:iCs/>
        </w:rPr>
        <w:t>DiCarlo</w:t>
      </w:r>
    </w:p>
    <w:p w:rsidR="00BF4764" w:rsidP="00BF4764" w:rsidRDefault="006736F1" w14:paraId="1C1465D6" w14:textId="6FFBBF33">
      <w:pPr>
        <w:pStyle w:val="ListParagraph"/>
        <w:numPr>
          <w:ilvl w:val="1"/>
          <w:numId w:val="8"/>
        </w:numPr>
      </w:pPr>
      <w:r>
        <w:t>B</w:t>
      </w:r>
      <w:r w:rsidRPr="006736F1">
        <w:t>lood flow regulation in the</w:t>
      </w:r>
      <w:r w:rsidRPr="004B703F" w:rsidR="004B703F">
        <w:t xml:space="preserve"> </w:t>
      </w:r>
      <w:r w:rsidR="004B703F">
        <w:t>s</w:t>
      </w:r>
      <w:r w:rsidRPr="004B703F" w:rsidR="004B703F">
        <w:t>keletal muscle vasculature</w:t>
      </w:r>
    </w:p>
    <w:p w:rsidR="004B703F" w:rsidP="004B703F" w:rsidRDefault="004B703F" w14:paraId="21371B62" w14:textId="51258209">
      <w:pPr>
        <w:pStyle w:val="ListParagraph"/>
        <w:numPr>
          <w:ilvl w:val="1"/>
          <w:numId w:val="8"/>
        </w:numPr>
      </w:pPr>
      <w:r w:rsidRPr="004B703F">
        <w:t xml:space="preserve">Blood flow regulation in the </w:t>
      </w:r>
      <w:r w:rsidR="0078116F">
        <w:t>c</w:t>
      </w:r>
      <w:r w:rsidRPr="00784684" w:rsidR="00784684">
        <w:t>erebral vasculature</w:t>
      </w:r>
    </w:p>
    <w:p w:rsidRPr="004B703F" w:rsidR="004B703F" w:rsidP="004B703F" w:rsidRDefault="004B703F" w14:paraId="3EC17F12" w14:textId="707AB9DE">
      <w:pPr>
        <w:pStyle w:val="ListParagraph"/>
        <w:numPr>
          <w:ilvl w:val="1"/>
          <w:numId w:val="8"/>
        </w:numPr>
      </w:pPr>
      <w:r w:rsidRPr="004B703F">
        <w:t xml:space="preserve">Blood flow regulation in the </w:t>
      </w:r>
      <w:r w:rsidR="0078116F">
        <w:t>c</w:t>
      </w:r>
      <w:r w:rsidRPr="00784684" w:rsidR="00784684">
        <w:t>oronary vasculature</w:t>
      </w:r>
    </w:p>
    <w:p w:rsidRPr="004B703F" w:rsidR="004B703F" w:rsidP="004B703F" w:rsidRDefault="004B703F" w14:paraId="4A9ED8F8" w14:textId="483E71CF">
      <w:pPr>
        <w:pStyle w:val="ListParagraph"/>
        <w:numPr>
          <w:ilvl w:val="1"/>
          <w:numId w:val="8"/>
        </w:numPr>
      </w:pPr>
      <w:r w:rsidRPr="004B703F">
        <w:t xml:space="preserve">Blood flow regulation in the </w:t>
      </w:r>
      <w:r w:rsidR="0078116F">
        <w:t>c</w:t>
      </w:r>
      <w:r w:rsidRPr="0078116F" w:rsidR="0078116F">
        <w:t>utaneous vasculature</w:t>
      </w:r>
    </w:p>
    <w:p w:rsidR="00204F46" w:rsidP="00204F46" w:rsidRDefault="00204F46" w14:paraId="5331B0AD" w14:textId="0B2EC3A6">
      <w:pPr>
        <w:pStyle w:val="ListParagraph"/>
        <w:numPr>
          <w:ilvl w:val="0"/>
          <w:numId w:val="8"/>
        </w:numPr>
      </w:pPr>
      <w:r>
        <w:t>Integrated Responses – Exercise</w:t>
      </w:r>
      <w:r w:rsidR="0040799A">
        <w:t xml:space="preserve"> - </w:t>
      </w:r>
      <w:r w:rsidRPr="0040799A" w:rsidR="0040799A">
        <w:rPr>
          <w:i/>
          <w:iCs/>
        </w:rPr>
        <w:t>DiCarlo</w:t>
      </w:r>
    </w:p>
    <w:p w:rsidR="00204F46" w:rsidP="002C0F37" w:rsidRDefault="00FC1D17" w14:paraId="708DCC71" w14:textId="30E9DC40">
      <w:pPr>
        <w:pStyle w:val="ListParagraph"/>
        <w:numPr>
          <w:ilvl w:val="1"/>
          <w:numId w:val="8"/>
        </w:numPr>
      </w:pPr>
      <w:r>
        <w:t>C</w:t>
      </w:r>
      <w:r w:rsidRPr="00FC1D17">
        <w:t>ardiovascular response to exercise</w:t>
      </w:r>
    </w:p>
    <w:p w:rsidR="00FC1D17" w:rsidP="00AC11DE" w:rsidRDefault="004B43CA" w14:paraId="7AF5A24A" w14:textId="2D80F37F">
      <w:pPr>
        <w:pStyle w:val="ListParagraph"/>
        <w:numPr>
          <w:ilvl w:val="1"/>
          <w:numId w:val="8"/>
        </w:numPr>
      </w:pPr>
      <w:r>
        <w:t>Initiation and integration of the autonomic response during whole-body dynamic exercise</w:t>
      </w:r>
    </w:p>
    <w:p w:rsidR="004B43CA" w:rsidP="00AC11DE" w:rsidRDefault="0058244A" w14:paraId="6A0F84CB" w14:textId="713092D5">
      <w:pPr>
        <w:pStyle w:val="ListParagraph"/>
        <w:numPr>
          <w:ilvl w:val="1"/>
          <w:numId w:val="8"/>
        </w:numPr>
      </w:pPr>
      <w:r>
        <w:t>Heat stress</w:t>
      </w:r>
    </w:p>
    <w:p w:rsidR="00995EA4" w:rsidP="00AC11DE" w:rsidRDefault="00B40DB2" w14:paraId="614D5839" w14:textId="4F195A2B">
      <w:pPr>
        <w:pStyle w:val="ListParagraph"/>
        <w:numPr>
          <w:ilvl w:val="1"/>
          <w:numId w:val="8"/>
        </w:numPr>
      </w:pPr>
      <w:r>
        <w:t>T</w:t>
      </w:r>
      <w:r w:rsidRPr="00B40DB2">
        <w:t xml:space="preserve">ypes of exercise </w:t>
      </w:r>
      <w:r>
        <w:t>and a</w:t>
      </w:r>
      <w:r w:rsidR="00995EA4">
        <w:t>trial pressure increases</w:t>
      </w:r>
    </w:p>
    <w:p w:rsidR="0058244A" w:rsidP="00AC11DE" w:rsidRDefault="00C77FA3" w14:paraId="4ACAEEE9" w14:textId="2AA2F094">
      <w:pPr>
        <w:pStyle w:val="ListParagraph"/>
        <w:numPr>
          <w:ilvl w:val="1"/>
          <w:numId w:val="8"/>
        </w:numPr>
      </w:pPr>
      <w:r w:rsidRPr="00C77FA3">
        <w:t xml:space="preserve">Control of </w:t>
      </w:r>
      <w:r>
        <w:t>c</w:t>
      </w:r>
      <w:r w:rsidRPr="00C77FA3">
        <w:t xml:space="preserve">oronary </w:t>
      </w:r>
      <w:r>
        <w:t>b</w:t>
      </w:r>
      <w:r w:rsidRPr="00C77FA3">
        <w:t xml:space="preserve">lood </w:t>
      </w:r>
      <w:r>
        <w:t>f</w:t>
      </w:r>
      <w:r w:rsidRPr="00C77FA3">
        <w:t xml:space="preserve">low during </w:t>
      </w:r>
      <w:r>
        <w:t>e</w:t>
      </w:r>
      <w:r w:rsidRPr="00C77FA3">
        <w:t>xercise</w:t>
      </w:r>
    </w:p>
    <w:p w:rsidR="00204F46" w:rsidP="00204F46" w:rsidRDefault="00204F46" w14:paraId="0AE8EBDD" w14:textId="629DD23F">
      <w:pPr>
        <w:pStyle w:val="ListParagraph"/>
        <w:numPr>
          <w:ilvl w:val="0"/>
          <w:numId w:val="8"/>
        </w:numPr>
      </w:pPr>
      <w:r>
        <w:t>ECG Basics</w:t>
      </w:r>
      <w:r w:rsidR="0040799A">
        <w:t xml:space="preserve"> - </w:t>
      </w:r>
      <w:r w:rsidRPr="0040799A" w:rsidR="0040799A">
        <w:rPr>
          <w:i/>
          <w:iCs/>
        </w:rPr>
        <w:t>DiCarlo</w:t>
      </w:r>
    </w:p>
    <w:p w:rsidR="00932A27" w:rsidP="00932A27" w:rsidRDefault="00932A27" w14:paraId="03EAD4DC" w14:textId="128F4FEA">
      <w:pPr>
        <w:pStyle w:val="ListParagraph"/>
        <w:numPr>
          <w:ilvl w:val="1"/>
          <w:numId w:val="8"/>
        </w:numPr>
      </w:pPr>
      <w:r w:rsidRPr="00932A27">
        <w:t>Standard 12-lead ECG</w:t>
      </w:r>
    </w:p>
    <w:p w:rsidR="00204F46" w:rsidP="00204F46" w:rsidRDefault="00204F46" w14:paraId="215D0FB9" w14:textId="61C40EA5">
      <w:pPr>
        <w:pStyle w:val="ListParagraph"/>
        <w:numPr>
          <w:ilvl w:val="0"/>
          <w:numId w:val="8"/>
        </w:numPr>
      </w:pPr>
      <w:r>
        <w:t>Cardiac Electrophysiology</w:t>
      </w:r>
      <w:r w:rsidR="0040799A">
        <w:t xml:space="preserve"> - </w:t>
      </w:r>
      <w:r w:rsidRPr="0040799A" w:rsidR="0040799A">
        <w:rPr>
          <w:i/>
          <w:iCs/>
        </w:rPr>
        <w:t>DiCarlo</w:t>
      </w:r>
    </w:p>
    <w:p w:rsidR="00CA3C43" w:rsidP="00E32479" w:rsidRDefault="00CA3C43" w14:paraId="1BACD766" w14:textId="06A3517B">
      <w:pPr>
        <w:pStyle w:val="ListParagraph"/>
        <w:numPr>
          <w:ilvl w:val="1"/>
          <w:numId w:val="8"/>
        </w:numPr>
      </w:pPr>
      <w:r>
        <w:t>Changes in ion conductance associated with a ventricular myocyte action</w:t>
      </w:r>
      <w:r w:rsidR="00653A86">
        <w:t xml:space="preserve"> p</w:t>
      </w:r>
      <w:r>
        <w:t>otential</w:t>
      </w:r>
    </w:p>
    <w:p w:rsidR="00907E9B" w:rsidP="00716BA2" w:rsidRDefault="00907E9B" w14:paraId="555C3562" w14:textId="62DA7200">
      <w:pPr>
        <w:pStyle w:val="ListParagraph"/>
        <w:numPr>
          <w:ilvl w:val="1"/>
          <w:numId w:val="8"/>
        </w:numPr>
        <w:rPr/>
      </w:pPr>
      <w:r w:rsidRPr="3AC05835" w:rsidR="00907E9B">
        <w:rPr>
          <w:lang w:val="en-US"/>
        </w:rPr>
        <w:t>Sarcolemmal</w:t>
      </w:r>
      <w:r w:rsidRPr="3AC05835" w:rsidR="00907E9B">
        <w:rPr>
          <w:lang w:val="en-US"/>
        </w:rPr>
        <w:t xml:space="preserve"> ion pumps and exchangers</w:t>
      </w:r>
    </w:p>
    <w:p w:rsidR="00653A86" w:rsidP="00CA3C43" w:rsidRDefault="00653A86" w14:paraId="7007E429" w14:textId="1D05EBCF">
      <w:pPr>
        <w:pStyle w:val="ListParagraph"/>
        <w:numPr>
          <w:ilvl w:val="1"/>
          <w:numId w:val="8"/>
        </w:numPr>
      </w:pPr>
      <w:r w:rsidRPr="00653A86">
        <w:t>Components of the ECG trace</w:t>
      </w:r>
    </w:p>
    <w:p w:rsidR="00907E9B" w:rsidP="00CA3C43" w:rsidRDefault="00577882" w14:paraId="4A9896C6" w14:textId="5EFBA9D4">
      <w:pPr>
        <w:pStyle w:val="ListParagraph"/>
        <w:numPr>
          <w:ilvl w:val="1"/>
          <w:numId w:val="8"/>
        </w:numPr>
      </w:pPr>
      <w:r w:rsidRPr="00577882">
        <w:t>Relationship of normal action potential and normal ECG</w:t>
      </w:r>
    </w:p>
    <w:p w:rsidR="0099155D" w:rsidP="00CA3C43" w:rsidRDefault="0099155D" w14:paraId="11884D73" w14:textId="7F67C731">
      <w:pPr>
        <w:pStyle w:val="ListParagraph"/>
        <w:numPr>
          <w:ilvl w:val="1"/>
          <w:numId w:val="8"/>
        </w:numPr>
      </w:pPr>
      <w:r w:rsidRPr="0099155D">
        <w:t xml:space="preserve">ECG </w:t>
      </w:r>
      <w:r>
        <w:t>r</w:t>
      </w:r>
      <w:r w:rsidRPr="0099155D">
        <w:t xml:space="preserve">ules and </w:t>
      </w:r>
      <w:r>
        <w:t>p</w:t>
      </w:r>
      <w:r w:rsidRPr="0099155D">
        <w:t>rinciples</w:t>
      </w:r>
    </w:p>
    <w:p w:rsidR="00B218C3" w:rsidP="00CA3C43" w:rsidRDefault="00B218C3" w14:paraId="3B0ADF92" w14:textId="34ED77A0">
      <w:pPr>
        <w:pStyle w:val="ListParagraph"/>
        <w:numPr>
          <w:ilvl w:val="1"/>
          <w:numId w:val="8"/>
        </w:numPr>
      </w:pPr>
      <w:r w:rsidRPr="00B218C3">
        <w:t xml:space="preserve">Subendocardial </w:t>
      </w:r>
      <w:r>
        <w:t>i</w:t>
      </w:r>
      <w:r w:rsidRPr="00B218C3">
        <w:t xml:space="preserve">schemia versus </w:t>
      </w:r>
      <w:r>
        <w:t>t</w:t>
      </w:r>
      <w:r w:rsidRPr="00B218C3">
        <w:t xml:space="preserve">ransmural </w:t>
      </w:r>
      <w:r>
        <w:t>i</w:t>
      </w:r>
      <w:r w:rsidRPr="00B218C3">
        <w:t>schemia</w:t>
      </w:r>
    </w:p>
    <w:p w:rsidR="007B72A4" w:rsidP="007B72A4" w:rsidRDefault="007B72A4" w14:paraId="08F0CE67" w14:textId="6FB56944">
      <w:pPr>
        <w:pStyle w:val="ListParagraph"/>
        <w:numPr>
          <w:ilvl w:val="0"/>
          <w:numId w:val="8"/>
        </w:numPr>
      </w:pPr>
      <w:r>
        <w:t xml:space="preserve">Vector Person - </w:t>
      </w:r>
      <w:r w:rsidRPr="007B72A4">
        <w:rPr>
          <w:i/>
          <w:iCs/>
        </w:rPr>
        <w:t>DiCarlo</w:t>
      </w:r>
    </w:p>
    <w:p w:rsidR="007B72A4" w:rsidP="007B72A4" w:rsidRDefault="00D7484B" w14:paraId="5A552935" w14:textId="2A377269">
      <w:pPr>
        <w:pStyle w:val="ListParagraph"/>
        <w:numPr>
          <w:ilvl w:val="1"/>
          <w:numId w:val="8"/>
        </w:numPr>
      </w:pPr>
      <w:r>
        <w:t>ECG rules</w:t>
      </w:r>
    </w:p>
    <w:p w:rsidR="00D7484B" w:rsidP="007B72A4" w:rsidRDefault="00D7484B" w14:paraId="5448A505" w14:textId="33F35DD8">
      <w:pPr>
        <w:pStyle w:val="ListParagraph"/>
        <w:numPr>
          <w:ilvl w:val="1"/>
          <w:numId w:val="8"/>
        </w:numPr>
      </w:pPr>
      <w:r>
        <w:t>Car</w:t>
      </w:r>
      <w:r w:rsidR="007929A3">
        <w:t>diac vectors</w:t>
      </w:r>
    </w:p>
    <w:p w:rsidR="00204F46" w:rsidP="00204F46" w:rsidRDefault="00204F46" w14:paraId="0A30F6EA" w14:textId="1D9438D6">
      <w:pPr>
        <w:pStyle w:val="ListParagraph"/>
        <w:numPr>
          <w:ilvl w:val="0"/>
          <w:numId w:val="8"/>
        </w:numPr>
      </w:pPr>
      <w:r>
        <w:lastRenderedPageBreak/>
        <w:t>Physiology - Hypertension</w:t>
      </w:r>
      <w:r w:rsidR="0040799A">
        <w:t xml:space="preserve"> - </w:t>
      </w:r>
      <w:r w:rsidRPr="0040799A" w:rsidR="0040799A">
        <w:rPr>
          <w:i/>
          <w:iCs/>
        </w:rPr>
        <w:t>DiCarlo</w:t>
      </w:r>
    </w:p>
    <w:p w:rsidR="003B2259" w:rsidP="003B2259" w:rsidRDefault="00400342" w14:paraId="6D1EFB17" w14:textId="1805EF96">
      <w:pPr>
        <w:pStyle w:val="ListParagraph"/>
        <w:numPr>
          <w:ilvl w:val="1"/>
          <w:numId w:val="8"/>
        </w:numPr>
      </w:pPr>
      <w:r>
        <w:t>S</w:t>
      </w:r>
      <w:r w:rsidRPr="00400342">
        <w:t>ystolic, diastolic, and mean arterial blood pressure</w:t>
      </w:r>
    </w:p>
    <w:p w:rsidR="00400342" w:rsidP="003B2259" w:rsidRDefault="00A93409" w14:paraId="4146DECC" w14:textId="0825C90E">
      <w:pPr>
        <w:pStyle w:val="ListParagraph"/>
        <w:numPr>
          <w:ilvl w:val="1"/>
          <w:numId w:val="8"/>
        </w:numPr>
      </w:pPr>
      <w:r>
        <w:t>Pulse pressure</w:t>
      </w:r>
    </w:p>
    <w:p w:rsidR="00A93409" w:rsidP="00E87684" w:rsidRDefault="00D61877" w14:paraId="646A0C84" w14:textId="11985AB8">
      <w:pPr>
        <w:pStyle w:val="ListParagraph"/>
        <w:numPr>
          <w:ilvl w:val="1"/>
          <w:numId w:val="8"/>
        </w:numPr>
      </w:pPr>
      <w:r>
        <w:t>Cardiac output, peripheral resistance, and blood volume</w:t>
      </w:r>
    </w:p>
    <w:p w:rsidR="00204F46" w:rsidP="00204F46" w:rsidRDefault="00204F46" w14:paraId="137D2628" w14:textId="1313793E">
      <w:pPr>
        <w:pStyle w:val="ListParagraph"/>
        <w:numPr>
          <w:ilvl w:val="0"/>
          <w:numId w:val="8"/>
        </w:numPr>
      </w:pPr>
      <w:r>
        <w:t>Physiology - Myocardial Ischemia</w:t>
      </w:r>
      <w:r w:rsidRPr="0040799A" w:rsidR="0040799A">
        <w:t xml:space="preserve"> - </w:t>
      </w:r>
      <w:r w:rsidRPr="0040799A" w:rsidR="0040799A">
        <w:rPr>
          <w:i/>
          <w:iCs/>
        </w:rPr>
        <w:t>DiCarlo</w:t>
      </w:r>
    </w:p>
    <w:p w:rsidR="005F4A95" w:rsidP="00D25710" w:rsidRDefault="00B30BF5" w14:paraId="5C1E113E" w14:textId="36EF8AE9">
      <w:pPr>
        <w:pStyle w:val="ListParagraph"/>
        <w:numPr>
          <w:ilvl w:val="1"/>
          <w:numId w:val="8"/>
        </w:numPr>
      </w:pPr>
      <w:r>
        <w:t xml:space="preserve">Diastolic dysfunction, systolic dysfunction, and arrhythmia susceptibility during </w:t>
      </w:r>
      <w:r w:rsidR="007256A2">
        <w:t>m</w:t>
      </w:r>
      <w:r>
        <w:t>yocardial ischemia</w:t>
      </w:r>
    </w:p>
    <w:p w:rsidR="0098294B" w:rsidP="0098294B" w:rsidRDefault="0098294B" w14:paraId="6A28C4B4" w14:textId="7099ECCB">
      <w:pPr>
        <w:pStyle w:val="ListParagraph"/>
        <w:numPr>
          <w:ilvl w:val="1"/>
          <w:numId w:val="8"/>
        </w:numPr>
      </w:pPr>
      <w:r>
        <w:t>M</w:t>
      </w:r>
      <w:r w:rsidRPr="0098294B">
        <w:t>yocardial oxygen supply</w:t>
      </w:r>
    </w:p>
    <w:p w:rsidR="0098294B" w:rsidP="0098294B" w:rsidRDefault="005850D9" w14:paraId="02D20BCF" w14:textId="2BFAC737">
      <w:pPr>
        <w:pStyle w:val="ListParagraph"/>
        <w:numPr>
          <w:ilvl w:val="1"/>
          <w:numId w:val="8"/>
        </w:numPr>
      </w:pPr>
      <w:r>
        <w:t>M</w:t>
      </w:r>
      <w:r w:rsidRPr="005850D9">
        <w:t>yocardial oxygen demand</w:t>
      </w:r>
    </w:p>
    <w:p w:rsidR="005F4A95" w:rsidP="0098294B" w:rsidRDefault="005F4A95" w14:paraId="169237C1" w14:textId="1BED1060">
      <w:pPr>
        <w:pStyle w:val="ListParagraph"/>
        <w:numPr>
          <w:ilvl w:val="1"/>
          <w:numId w:val="8"/>
        </w:numPr>
      </w:pPr>
      <w:r>
        <w:t>M</w:t>
      </w:r>
      <w:r w:rsidRPr="005F4A95">
        <w:t>yocardial oxygen consumption</w:t>
      </w:r>
    </w:p>
    <w:p w:rsidR="00204F46" w:rsidP="00204F46" w:rsidRDefault="00204F46" w14:paraId="432D9A62" w14:textId="64F6C678">
      <w:pPr>
        <w:pStyle w:val="ListParagraph"/>
        <w:numPr>
          <w:ilvl w:val="0"/>
          <w:numId w:val="8"/>
        </w:numPr>
      </w:pPr>
      <w:r>
        <w:t>Physiology - Congestive Heart Failure</w:t>
      </w:r>
      <w:r w:rsidR="0040799A">
        <w:t xml:space="preserve"> - </w:t>
      </w:r>
      <w:r w:rsidRPr="0040799A" w:rsidR="0040799A">
        <w:rPr>
          <w:i/>
          <w:iCs/>
        </w:rPr>
        <w:t>DiCarlo</w:t>
      </w:r>
    </w:p>
    <w:p w:rsidR="001A03C1" w:rsidP="00620DBE" w:rsidRDefault="001A03C1" w14:paraId="04333790" w14:textId="71C92B3A">
      <w:pPr>
        <w:pStyle w:val="ListParagraph"/>
        <w:numPr>
          <w:ilvl w:val="1"/>
          <w:numId w:val="8"/>
        </w:numPr>
      </w:pPr>
      <w:r>
        <w:t>Systolic heart failure</w:t>
      </w:r>
    </w:p>
    <w:p w:rsidR="00BF56B0" w:rsidP="00620DBE" w:rsidRDefault="00BF56B0" w14:paraId="64D70E7B" w14:textId="12113499">
      <w:pPr>
        <w:pStyle w:val="ListParagraph"/>
        <w:numPr>
          <w:ilvl w:val="1"/>
          <w:numId w:val="8"/>
        </w:numPr>
      </w:pPr>
      <w:r>
        <w:t>D</w:t>
      </w:r>
      <w:r w:rsidRPr="00BF56B0">
        <w:t>iastolic heart failure</w:t>
      </w:r>
    </w:p>
    <w:p w:rsidR="00204F46" w:rsidP="00204F46" w:rsidRDefault="00204F46" w14:paraId="478870E0" w14:textId="24163D1D">
      <w:pPr>
        <w:pStyle w:val="ListParagraph"/>
        <w:numPr>
          <w:ilvl w:val="0"/>
          <w:numId w:val="8"/>
        </w:numPr>
      </w:pPr>
      <w:r>
        <w:t>Physiology – Circulatory Shock</w:t>
      </w:r>
      <w:r w:rsidR="0040799A">
        <w:t xml:space="preserve"> - </w:t>
      </w:r>
      <w:r w:rsidRPr="0040799A" w:rsidR="0040799A">
        <w:rPr>
          <w:i/>
          <w:iCs/>
        </w:rPr>
        <w:t>DiCarlo</w:t>
      </w:r>
    </w:p>
    <w:p w:rsidR="00304825" w:rsidP="00304825" w:rsidRDefault="00D83C71" w14:paraId="0FC1E408" w14:textId="158590A6">
      <w:pPr>
        <w:pStyle w:val="ListParagraph"/>
        <w:numPr>
          <w:ilvl w:val="1"/>
          <w:numId w:val="8"/>
        </w:numPr>
      </w:pPr>
      <w:r>
        <w:t>M</w:t>
      </w:r>
      <w:r w:rsidRPr="00D83C71">
        <w:t>echanisms mediating hypotension</w:t>
      </w:r>
    </w:p>
    <w:p w:rsidR="00543576" w:rsidP="00304825" w:rsidRDefault="00543576" w14:paraId="410C1561" w14:textId="42017769">
      <w:pPr>
        <w:pStyle w:val="ListParagraph"/>
        <w:numPr>
          <w:ilvl w:val="1"/>
          <w:numId w:val="8"/>
        </w:numPr>
      </w:pPr>
      <w:r>
        <w:t>I</w:t>
      </w:r>
      <w:r w:rsidRPr="00543576">
        <w:t>nitial compensatory mechanisms for hypotension</w:t>
      </w:r>
    </w:p>
    <w:p w:rsidRPr="007579B3" w:rsidR="00204F46" w:rsidP="00204F46" w:rsidRDefault="00204F46" w14:paraId="4476774F" w14:textId="2754C72C">
      <w:pPr>
        <w:pStyle w:val="ListParagraph"/>
        <w:numPr>
          <w:ilvl w:val="0"/>
          <w:numId w:val="8"/>
        </w:numPr>
      </w:pPr>
      <w:r>
        <w:t>Physiology - Valvular Heart Disease</w:t>
      </w:r>
      <w:r w:rsidR="0040799A">
        <w:t xml:space="preserve"> </w:t>
      </w:r>
      <w:r w:rsidR="00FA44AE">
        <w:t>-</w:t>
      </w:r>
      <w:r w:rsidR="0040799A">
        <w:t xml:space="preserve"> </w:t>
      </w:r>
      <w:r w:rsidRPr="0040799A" w:rsidR="0040799A">
        <w:rPr>
          <w:i/>
          <w:iCs/>
        </w:rPr>
        <w:t>DiCarlo</w:t>
      </w:r>
    </w:p>
    <w:p w:rsidR="007579B3" w:rsidP="007579B3" w:rsidRDefault="007579B3" w14:paraId="15B7B8FE" w14:textId="5133DBE8">
      <w:pPr>
        <w:pStyle w:val="ListParagraph"/>
        <w:numPr>
          <w:ilvl w:val="1"/>
          <w:numId w:val="8"/>
        </w:numPr>
      </w:pPr>
      <w:r>
        <w:t>V</w:t>
      </w:r>
      <w:r w:rsidRPr="007579B3">
        <w:t>entricular pressure-volume loo</w:t>
      </w:r>
      <w:r>
        <w:t>p</w:t>
      </w:r>
    </w:p>
    <w:p w:rsidR="00B75193" w:rsidP="007579B3" w:rsidRDefault="00B75193" w14:paraId="4B0E23EB" w14:textId="7DBA4B53">
      <w:pPr>
        <w:pStyle w:val="ListParagraph"/>
        <w:numPr>
          <w:ilvl w:val="1"/>
          <w:numId w:val="8"/>
        </w:numPr>
      </w:pPr>
      <w:r>
        <w:t>E</w:t>
      </w:r>
      <w:r w:rsidRPr="00B75193">
        <w:t>jection fraction</w:t>
      </w:r>
    </w:p>
    <w:p w:rsidR="00B75193" w:rsidP="006C2D71" w:rsidRDefault="00A47629" w14:paraId="703740D2" w14:textId="5509F178">
      <w:pPr>
        <w:pStyle w:val="ListParagraph"/>
        <w:numPr>
          <w:ilvl w:val="1"/>
          <w:numId w:val="8"/>
        </w:numPr>
      </w:pPr>
      <w:r>
        <w:t>The effects of preload, afterload</w:t>
      </w:r>
      <w:r w:rsidR="00CA0E6B">
        <w:t>,</w:t>
      </w:r>
      <w:r>
        <w:t xml:space="preserve"> and contractility on the pressure-volume loop</w:t>
      </w:r>
    </w:p>
    <w:p w:rsidRPr="001362F4" w:rsidR="00A34F46" w:rsidP="00C67DDD" w:rsidRDefault="00A34F46" w14:paraId="7346E4C4" w14:textId="798179F5">
      <w:pPr>
        <w:pStyle w:val="ListParagraph"/>
        <w:numPr>
          <w:ilvl w:val="1"/>
          <w:numId w:val="8"/>
        </w:numPr>
      </w:pPr>
      <w:r>
        <w:t>The effects of aortic stenosis, mitral stenosis, aortic regurgitation</w:t>
      </w:r>
      <w:r w:rsidR="00CA0E6B">
        <w:t>,</w:t>
      </w:r>
      <w:r>
        <w:t xml:space="preserve"> and mitral regurgitation on the pressure-volume loop.</w:t>
      </w:r>
    </w:p>
    <w:p w:rsidR="006E1DB9" w:rsidP="006E1DB9" w:rsidRDefault="006E1DB9" w14:paraId="685A4358" w14:textId="77777777">
      <w:pPr>
        <w:rPr>
          <w:lang w:val="en-US"/>
        </w:rPr>
      </w:pPr>
    </w:p>
    <w:p w:rsidRPr="00182D8A" w:rsidR="006E1DB9" w:rsidP="006E1DB9" w:rsidRDefault="006E1DB9" w14:paraId="69D6793B" w14:textId="270BBC83">
      <w:pPr>
        <w:rPr>
          <w:b/>
          <w:bCs/>
        </w:rPr>
      </w:pPr>
      <w:bookmarkStart w:name="_Hlk170818782" w:id="6"/>
      <w:r>
        <w:rPr>
          <w:b/>
          <w:bCs/>
        </w:rPr>
        <w:t>OST 535 – Respiratory</w:t>
      </w:r>
      <w:r w:rsidR="006D538A">
        <w:rPr>
          <w:b/>
          <w:bCs/>
        </w:rPr>
        <w:t xml:space="preserve"> System</w:t>
      </w:r>
    </w:p>
    <w:bookmarkEnd w:id="6"/>
    <w:p w:rsidRPr="001362F4" w:rsidR="006E1DB9" w:rsidP="006E1DB9" w:rsidRDefault="00636740" w14:paraId="63F5CCB5" w14:textId="4019FA67">
      <w:pPr>
        <w:pStyle w:val="ListParagraph"/>
        <w:numPr>
          <w:ilvl w:val="0"/>
          <w:numId w:val="8"/>
        </w:numPr>
      </w:pPr>
      <w:r>
        <w:t>Basic Concepts</w:t>
      </w:r>
      <w:r w:rsidR="00CC48CF">
        <w:t xml:space="preserve"> </w:t>
      </w:r>
      <w:r w:rsidR="00FA44AE">
        <w:t>-</w:t>
      </w:r>
      <w:r w:rsidR="00CC48CF">
        <w:t xml:space="preserve"> </w:t>
      </w:r>
      <w:r w:rsidRPr="0040799A" w:rsidR="00CC48CF">
        <w:rPr>
          <w:i/>
          <w:iCs/>
        </w:rPr>
        <w:t>DiCarlo</w:t>
      </w:r>
    </w:p>
    <w:p w:rsidRPr="00DE5D18" w:rsidR="00DE5D18" w:rsidP="006E1DB9" w:rsidRDefault="00DE5D18" w14:paraId="58B875A0" w14:textId="1625F7EB">
      <w:pPr>
        <w:pStyle w:val="ListParagraph"/>
        <w:numPr>
          <w:ilvl w:val="1"/>
          <w:numId w:val="8"/>
        </w:numPr>
        <w:rPr>
          <w:lang w:val="en-US"/>
        </w:rPr>
      </w:pPr>
      <w:r w:rsidRPr="00DE5D18">
        <w:t xml:space="preserve">Basic </w:t>
      </w:r>
      <w:r>
        <w:t>g</w:t>
      </w:r>
      <w:r w:rsidRPr="00DE5D18">
        <w:t xml:space="preserve">as </w:t>
      </w:r>
      <w:r>
        <w:t>l</w:t>
      </w:r>
      <w:r w:rsidRPr="00DE5D18">
        <w:t>aws</w:t>
      </w:r>
    </w:p>
    <w:p w:rsidRPr="00DE5D18" w:rsidR="00DE5D18" w:rsidP="006E1DB9" w:rsidRDefault="00DE5D18" w14:paraId="3C43B610" w14:textId="2AA30EA6">
      <w:pPr>
        <w:pStyle w:val="ListParagraph"/>
        <w:numPr>
          <w:ilvl w:val="1"/>
          <w:numId w:val="8"/>
        </w:numPr>
        <w:rPr>
          <w:lang w:val="en-US"/>
        </w:rPr>
      </w:pPr>
      <w:r w:rsidRPr="00DE5D18">
        <w:t xml:space="preserve">Properties of </w:t>
      </w:r>
      <w:r>
        <w:t>g</w:t>
      </w:r>
      <w:r w:rsidRPr="00DE5D18">
        <w:t>ases</w:t>
      </w:r>
    </w:p>
    <w:p w:rsidRPr="001362F4" w:rsidR="006E1DB9" w:rsidP="00DE5D18" w:rsidRDefault="00DE5D18" w14:paraId="55D6CC24" w14:textId="463737C5">
      <w:pPr>
        <w:pStyle w:val="ListParagraph"/>
        <w:numPr>
          <w:ilvl w:val="1"/>
          <w:numId w:val="8"/>
        </w:numPr>
      </w:pPr>
      <w:r w:rsidRPr="00DE5D18">
        <w:t xml:space="preserve">Important </w:t>
      </w:r>
      <w:r>
        <w:t>p</w:t>
      </w:r>
      <w:r w:rsidRPr="00DE5D18">
        <w:t xml:space="preserve">ressures </w:t>
      </w:r>
    </w:p>
    <w:p w:rsidRPr="001362F4" w:rsidR="006E1DB9" w:rsidP="006E1DB9" w:rsidRDefault="00F35912" w14:paraId="2C625ED1" w14:textId="2C9B2223">
      <w:pPr>
        <w:pStyle w:val="ListParagraph"/>
        <w:numPr>
          <w:ilvl w:val="0"/>
          <w:numId w:val="8"/>
        </w:numPr>
      </w:pPr>
      <w:r>
        <w:t>Pulmonary Mechanics</w:t>
      </w:r>
      <w:r w:rsidR="00CC48CF">
        <w:t xml:space="preserve"> </w:t>
      </w:r>
      <w:r w:rsidR="00FA44AE">
        <w:t>-</w:t>
      </w:r>
      <w:r w:rsidR="00CC48CF">
        <w:t xml:space="preserve"> </w:t>
      </w:r>
      <w:r w:rsidRPr="0040799A" w:rsidR="00CC48CF">
        <w:rPr>
          <w:i/>
          <w:iCs/>
        </w:rPr>
        <w:t>DiCarlo</w:t>
      </w:r>
    </w:p>
    <w:p w:rsidR="00274330" w:rsidP="00274330" w:rsidRDefault="00A05CBA" w14:paraId="30F80F9F" w14:textId="5ADC2926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The forces involved in r</w:t>
      </w:r>
      <w:r w:rsidRPr="001C56E7" w:rsidR="001C56E7">
        <w:rPr>
          <w:lang w:val="en-US"/>
        </w:rPr>
        <w:t xml:space="preserve">espiratory </w:t>
      </w:r>
      <w:r w:rsidR="001C56E7">
        <w:rPr>
          <w:lang w:val="en-US"/>
        </w:rPr>
        <w:t>m</w:t>
      </w:r>
      <w:r w:rsidRPr="001C56E7" w:rsidR="001C56E7">
        <w:rPr>
          <w:lang w:val="en-US"/>
        </w:rPr>
        <w:t>echanics</w:t>
      </w:r>
    </w:p>
    <w:p w:rsidR="001C56E7" w:rsidP="00274330" w:rsidRDefault="004A41EB" w14:paraId="6157634E" w14:textId="7CB8A813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I</w:t>
      </w:r>
      <w:r w:rsidRPr="004A41EB">
        <w:rPr>
          <w:lang w:val="en-US"/>
        </w:rPr>
        <w:t xml:space="preserve">nspiration </w:t>
      </w:r>
      <w:r w:rsidR="00245563">
        <w:rPr>
          <w:lang w:val="en-US"/>
        </w:rPr>
        <w:t xml:space="preserve">and </w:t>
      </w:r>
      <w:r w:rsidRPr="004A41EB">
        <w:rPr>
          <w:lang w:val="en-US"/>
        </w:rPr>
        <w:t>expiration</w:t>
      </w:r>
    </w:p>
    <w:p w:rsidR="004A41EB" w:rsidP="00274330" w:rsidRDefault="00424D73" w14:paraId="61604DE6" w14:textId="56ECBECF">
      <w:pPr>
        <w:pStyle w:val="ListParagraph"/>
        <w:numPr>
          <w:ilvl w:val="1"/>
          <w:numId w:val="8"/>
        </w:numPr>
        <w:rPr>
          <w:lang w:val="en-US"/>
        </w:rPr>
      </w:pPr>
      <w:r w:rsidRPr="00424D73">
        <w:rPr>
          <w:lang w:val="en-US"/>
        </w:rPr>
        <w:t>Compliance</w:t>
      </w:r>
    </w:p>
    <w:p w:rsidR="00194EE6" w:rsidP="00274330" w:rsidRDefault="00194EE6" w14:paraId="00B52614" w14:textId="19AF9A54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Surface tension</w:t>
      </w:r>
    </w:p>
    <w:p w:rsidRPr="00274330" w:rsidR="00194EE6" w:rsidP="00274330" w:rsidRDefault="005C5F37" w14:paraId="6D4B2898" w14:textId="0F15653C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Airflow</w:t>
      </w:r>
    </w:p>
    <w:p w:rsidRPr="000A4DF9" w:rsidR="000A4DF9" w:rsidP="00F35912" w:rsidRDefault="000A4DF9" w14:paraId="74E37424" w14:textId="092FE5AA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Pulmonary Ventilation</w:t>
      </w:r>
      <w:r>
        <w:t xml:space="preserve"> </w:t>
      </w:r>
      <w:r w:rsidR="00FA44AE">
        <w:t>-</w:t>
      </w:r>
      <w:r>
        <w:t xml:space="preserve"> </w:t>
      </w:r>
      <w:r w:rsidRPr="0040799A">
        <w:rPr>
          <w:i/>
          <w:iCs/>
        </w:rPr>
        <w:t>DiCarlo</w:t>
      </w:r>
      <w:r>
        <w:rPr>
          <w:lang w:val="en-US"/>
        </w:rPr>
        <w:t xml:space="preserve"> </w:t>
      </w:r>
    </w:p>
    <w:p w:rsidR="00ED7757" w:rsidP="00ED7757" w:rsidRDefault="00ED7757" w14:paraId="70265D5C" w14:textId="329CCD9D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Airway anatomy</w:t>
      </w:r>
    </w:p>
    <w:p w:rsidR="00ED7757" w:rsidP="00ED7757" w:rsidRDefault="00D45E01" w14:paraId="4EE7D165" w14:textId="03B0F0FF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Ventilatory volumes</w:t>
      </w:r>
    </w:p>
    <w:p w:rsidRPr="00ED7757" w:rsidR="00892B81" w:rsidP="00ED7757" w:rsidRDefault="00892B81" w14:paraId="6DE13B88" w14:textId="3D1133D1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Measurements of ventilation</w:t>
      </w:r>
    </w:p>
    <w:p w:rsidRPr="00F35912" w:rsidR="00F35912" w:rsidP="00F35912" w:rsidRDefault="00F35912" w14:paraId="7F335E21" w14:textId="0DCA1271">
      <w:pPr>
        <w:pStyle w:val="ListParagraph"/>
        <w:numPr>
          <w:ilvl w:val="0"/>
          <w:numId w:val="8"/>
        </w:numPr>
        <w:rPr>
          <w:lang w:val="en-US"/>
        </w:rPr>
      </w:pPr>
      <w:r>
        <w:t>Pulmonary Blood Flow</w:t>
      </w:r>
      <w:r w:rsidR="00CC48CF">
        <w:t xml:space="preserve"> </w:t>
      </w:r>
      <w:r w:rsidR="00FA44AE">
        <w:t>-</w:t>
      </w:r>
      <w:r w:rsidR="00CC48CF">
        <w:t xml:space="preserve"> </w:t>
      </w:r>
      <w:r w:rsidRPr="0040799A" w:rsidR="00CC48CF">
        <w:rPr>
          <w:i/>
          <w:iCs/>
        </w:rPr>
        <w:t>DiCarlo</w:t>
      </w:r>
    </w:p>
    <w:p w:rsidR="005C5F37" w:rsidP="004E70FE" w:rsidRDefault="00C40559" w14:paraId="1B73E0C9" w14:textId="2F537CBC">
      <w:pPr>
        <w:pStyle w:val="ListParagraph"/>
        <w:numPr>
          <w:ilvl w:val="1"/>
          <w:numId w:val="8"/>
        </w:numPr>
        <w:rPr>
          <w:lang w:val="en-US"/>
        </w:rPr>
      </w:pPr>
      <w:r w:rsidRPr="00C40559">
        <w:rPr>
          <w:lang w:val="en-US"/>
        </w:rPr>
        <w:t>Pulmonary circulation</w:t>
      </w:r>
    </w:p>
    <w:p w:rsidRPr="00747C2D" w:rsidR="00747C2D" w:rsidP="00747C2D" w:rsidRDefault="00545D96" w14:paraId="23B6FB57" w14:textId="5DE979C1">
      <w:pPr>
        <w:pStyle w:val="ListParagraph"/>
        <w:numPr>
          <w:ilvl w:val="1"/>
          <w:numId w:val="8"/>
        </w:numPr>
        <w:rPr>
          <w:lang w:val="en-US"/>
        </w:rPr>
      </w:pPr>
      <w:r w:rsidRPr="00545D96">
        <w:rPr>
          <w:lang w:val="en-US"/>
        </w:rPr>
        <w:t xml:space="preserve">Factors </w:t>
      </w:r>
      <w:r>
        <w:rPr>
          <w:lang w:val="en-US"/>
        </w:rPr>
        <w:t>a</w:t>
      </w:r>
      <w:r w:rsidRPr="00545D96">
        <w:rPr>
          <w:lang w:val="en-US"/>
        </w:rPr>
        <w:t xml:space="preserve">ffecting </w:t>
      </w:r>
      <w:r>
        <w:rPr>
          <w:lang w:val="en-US"/>
        </w:rPr>
        <w:t>l</w:t>
      </w:r>
      <w:r w:rsidRPr="00545D96">
        <w:rPr>
          <w:lang w:val="en-US"/>
        </w:rPr>
        <w:t xml:space="preserve">ung </w:t>
      </w:r>
      <w:r>
        <w:rPr>
          <w:lang w:val="en-US"/>
        </w:rPr>
        <w:t>p</w:t>
      </w:r>
      <w:r w:rsidRPr="00545D96">
        <w:rPr>
          <w:lang w:val="en-US"/>
        </w:rPr>
        <w:t>ressures: Posture</w:t>
      </w:r>
    </w:p>
    <w:p w:rsidR="00747C2D" w:rsidP="00747C2D" w:rsidRDefault="00747C2D" w14:paraId="02B71DAE" w14:textId="0F82E5D5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Four-zone</w:t>
      </w:r>
      <w:r w:rsidRPr="00747C2D">
        <w:rPr>
          <w:lang w:val="en-US"/>
        </w:rPr>
        <w:t xml:space="preserve"> model of pulmonary circulation</w:t>
      </w:r>
    </w:p>
    <w:p w:rsidRPr="002C2A91" w:rsidR="00C40559" w:rsidP="0046408B" w:rsidRDefault="002C2A91" w14:paraId="5DDBE70F" w14:textId="2247E2B8">
      <w:pPr>
        <w:pStyle w:val="ListParagraph"/>
        <w:numPr>
          <w:ilvl w:val="1"/>
          <w:numId w:val="8"/>
        </w:numPr>
        <w:rPr>
          <w:lang w:val="en-US"/>
        </w:rPr>
      </w:pPr>
      <w:r w:rsidRPr="002C2A91">
        <w:rPr>
          <w:lang w:val="en-US"/>
        </w:rPr>
        <w:t xml:space="preserve">Active and passive factors that </w:t>
      </w:r>
      <w:r>
        <w:rPr>
          <w:lang w:val="en-US"/>
        </w:rPr>
        <w:t>r</w:t>
      </w:r>
      <w:r w:rsidRPr="002C2A91">
        <w:rPr>
          <w:lang w:val="en-US"/>
        </w:rPr>
        <w:t>egulat</w:t>
      </w:r>
      <w:r>
        <w:rPr>
          <w:lang w:val="en-US"/>
        </w:rPr>
        <w:t>e p</w:t>
      </w:r>
      <w:r w:rsidRPr="002C2A91">
        <w:rPr>
          <w:lang w:val="en-US"/>
        </w:rPr>
        <w:t xml:space="preserve">ulmonary </w:t>
      </w:r>
      <w:r>
        <w:rPr>
          <w:lang w:val="en-US"/>
        </w:rPr>
        <w:t>b</w:t>
      </w:r>
      <w:r w:rsidRPr="002C2A91">
        <w:rPr>
          <w:lang w:val="en-US"/>
        </w:rPr>
        <w:t xml:space="preserve">lood </w:t>
      </w:r>
      <w:r>
        <w:rPr>
          <w:lang w:val="en-US"/>
        </w:rPr>
        <w:t>f</w:t>
      </w:r>
      <w:r w:rsidRPr="002C2A91">
        <w:rPr>
          <w:lang w:val="en-US"/>
        </w:rPr>
        <w:t>low</w:t>
      </w:r>
    </w:p>
    <w:p w:rsidRPr="00F662CC" w:rsidR="00F35912" w:rsidP="00F35912" w:rsidRDefault="00F662CC" w14:paraId="61AE91AF" w14:textId="4C2DC55A">
      <w:pPr>
        <w:pStyle w:val="ListParagraph"/>
        <w:numPr>
          <w:ilvl w:val="0"/>
          <w:numId w:val="8"/>
        </w:numPr>
        <w:rPr>
          <w:lang w:val="en-US"/>
        </w:rPr>
      </w:pPr>
      <w:r>
        <w:t>Pulmonary Gas Exchange</w:t>
      </w:r>
      <w:r w:rsidR="00CC48CF">
        <w:t xml:space="preserve"> </w:t>
      </w:r>
      <w:r w:rsidR="00FA44AE">
        <w:t>-</w:t>
      </w:r>
      <w:r w:rsidR="00CC48CF">
        <w:t xml:space="preserve"> </w:t>
      </w:r>
      <w:r w:rsidRPr="0040799A" w:rsidR="00CC48CF">
        <w:rPr>
          <w:i/>
          <w:iCs/>
        </w:rPr>
        <w:t>DiCarlo</w:t>
      </w:r>
    </w:p>
    <w:p w:rsidR="008F35F2" w:rsidP="008F35F2" w:rsidRDefault="00CD0CE7" w14:paraId="692F8DB8" w14:textId="3AD80A39">
      <w:pPr>
        <w:pStyle w:val="ListParagraph"/>
        <w:numPr>
          <w:ilvl w:val="1"/>
          <w:numId w:val="8"/>
        </w:numPr>
        <w:rPr>
          <w:lang w:val="en-US"/>
        </w:rPr>
      </w:pPr>
      <w:r w:rsidRPr="00CD0CE7">
        <w:rPr>
          <w:lang w:val="en-US"/>
        </w:rPr>
        <w:lastRenderedPageBreak/>
        <w:t>Ventilation-</w:t>
      </w:r>
      <w:r>
        <w:rPr>
          <w:lang w:val="en-US"/>
        </w:rPr>
        <w:t>p</w:t>
      </w:r>
      <w:r w:rsidRPr="00CD0CE7">
        <w:rPr>
          <w:lang w:val="en-US"/>
        </w:rPr>
        <w:t xml:space="preserve">erfusion </w:t>
      </w:r>
      <w:r>
        <w:rPr>
          <w:lang w:val="en-US"/>
        </w:rPr>
        <w:t>m</w:t>
      </w:r>
      <w:r w:rsidRPr="00CD0CE7">
        <w:rPr>
          <w:lang w:val="en-US"/>
        </w:rPr>
        <w:t>atching</w:t>
      </w:r>
      <w:r w:rsidR="00DC57FE">
        <w:rPr>
          <w:lang w:val="en-US"/>
        </w:rPr>
        <w:t xml:space="preserve"> and mismatching</w:t>
      </w:r>
    </w:p>
    <w:p w:rsidR="00CD0CE7" w:rsidP="008F35F2" w:rsidRDefault="00F14C13" w14:paraId="74703400" w14:textId="79CBCCBB">
      <w:pPr>
        <w:pStyle w:val="ListParagraph"/>
        <w:numPr>
          <w:ilvl w:val="1"/>
          <w:numId w:val="8"/>
        </w:numPr>
        <w:rPr>
          <w:lang w:val="en-US"/>
        </w:rPr>
      </w:pPr>
      <w:r w:rsidRPr="00F14C13">
        <w:rPr>
          <w:lang w:val="en-US"/>
        </w:rPr>
        <w:t xml:space="preserve">Pulmonary </w:t>
      </w:r>
      <w:r>
        <w:rPr>
          <w:lang w:val="en-US"/>
        </w:rPr>
        <w:t>d</w:t>
      </w:r>
      <w:r w:rsidRPr="00F14C13">
        <w:rPr>
          <w:lang w:val="en-US"/>
        </w:rPr>
        <w:t>iffusion</w:t>
      </w:r>
    </w:p>
    <w:p w:rsidR="00F14C13" w:rsidP="008F35F2" w:rsidRDefault="00AE24D6" w14:paraId="5B795F14" w14:textId="56F50E76">
      <w:pPr>
        <w:pStyle w:val="ListParagraph"/>
        <w:numPr>
          <w:ilvl w:val="1"/>
          <w:numId w:val="8"/>
        </w:numPr>
        <w:rPr>
          <w:lang w:val="en-US"/>
        </w:rPr>
      </w:pPr>
      <w:r w:rsidRPr="00AE24D6">
        <w:rPr>
          <w:lang w:val="en-US"/>
        </w:rPr>
        <w:t xml:space="preserve">Perfusion versus </w:t>
      </w:r>
      <w:r>
        <w:rPr>
          <w:lang w:val="en-US"/>
        </w:rPr>
        <w:t>d</w:t>
      </w:r>
      <w:r w:rsidRPr="00AE24D6">
        <w:rPr>
          <w:lang w:val="en-US"/>
        </w:rPr>
        <w:t xml:space="preserve">iffusion </w:t>
      </w:r>
      <w:r>
        <w:rPr>
          <w:lang w:val="en-US"/>
        </w:rPr>
        <w:t>l</w:t>
      </w:r>
      <w:r w:rsidRPr="00AE24D6">
        <w:rPr>
          <w:lang w:val="en-US"/>
        </w:rPr>
        <w:t>imitation</w:t>
      </w:r>
    </w:p>
    <w:p w:rsidRPr="008F35F2" w:rsidR="008D0924" w:rsidP="008F35F2" w:rsidRDefault="008D0924" w14:paraId="219897D6" w14:textId="5F6B2AC3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 xml:space="preserve">Factors limiting </w:t>
      </w:r>
      <w:r w:rsidR="00B1796A">
        <w:rPr>
          <w:lang w:val="en-US"/>
        </w:rPr>
        <w:t>diffusion</w:t>
      </w:r>
    </w:p>
    <w:p w:rsidRPr="00CC48CF" w:rsidR="00F662CC" w:rsidP="00F35912" w:rsidRDefault="00F662CC" w14:paraId="5AB70987" w14:textId="72F6B782">
      <w:pPr>
        <w:pStyle w:val="ListParagraph"/>
        <w:numPr>
          <w:ilvl w:val="0"/>
          <w:numId w:val="8"/>
        </w:numPr>
        <w:rPr>
          <w:lang w:val="en-US"/>
        </w:rPr>
      </w:pPr>
      <w:r>
        <w:t>Gas Transport: Lungs and Periphery</w:t>
      </w:r>
      <w:r w:rsidR="00CC48CF">
        <w:t xml:space="preserve"> </w:t>
      </w:r>
      <w:r w:rsidR="00FA44AE">
        <w:t>-</w:t>
      </w:r>
      <w:r w:rsidR="00CC48CF">
        <w:t xml:space="preserve"> </w:t>
      </w:r>
      <w:r w:rsidRPr="0040799A" w:rsidR="00CC48CF">
        <w:rPr>
          <w:i/>
          <w:iCs/>
        </w:rPr>
        <w:t>DiCarlo</w:t>
      </w:r>
    </w:p>
    <w:p w:rsidR="003D0E00" w:rsidP="00093295" w:rsidRDefault="00E4478C" w14:paraId="016F5E94" w14:textId="279E8989">
      <w:pPr>
        <w:pStyle w:val="ListParagraph"/>
        <w:numPr>
          <w:ilvl w:val="1"/>
          <w:numId w:val="8"/>
        </w:numPr>
        <w:rPr>
          <w:lang w:val="en-US"/>
        </w:rPr>
      </w:pPr>
      <w:r w:rsidRPr="00E4478C">
        <w:rPr>
          <w:lang w:val="en-US"/>
        </w:rPr>
        <w:t>The partial pressure of</w:t>
      </w:r>
      <w:r>
        <w:rPr>
          <w:lang w:val="en-US"/>
        </w:rPr>
        <w:t xml:space="preserve"> oxygen</w:t>
      </w:r>
      <w:r w:rsidR="00D8404C">
        <w:rPr>
          <w:lang w:val="en-US"/>
        </w:rPr>
        <w:t xml:space="preserve"> d</w:t>
      </w:r>
      <w:r w:rsidRPr="00D8404C" w:rsidR="00D8404C">
        <w:rPr>
          <w:lang w:val="en-US"/>
        </w:rPr>
        <w:t xml:space="preserve">ifferences in </w:t>
      </w:r>
      <w:r w:rsidR="00D8404C">
        <w:rPr>
          <w:lang w:val="en-US"/>
        </w:rPr>
        <w:t>a</w:t>
      </w:r>
      <w:r w:rsidRPr="00D8404C" w:rsidR="00D8404C">
        <w:rPr>
          <w:lang w:val="en-US"/>
        </w:rPr>
        <w:t xml:space="preserve">ir and </w:t>
      </w:r>
      <w:r w:rsidR="00D8404C">
        <w:rPr>
          <w:lang w:val="en-US"/>
        </w:rPr>
        <w:t>s</w:t>
      </w:r>
      <w:r w:rsidRPr="00D8404C" w:rsidR="00D8404C">
        <w:rPr>
          <w:lang w:val="en-US"/>
        </w:rPr>
        <w:t xml:space="preserve">ystemic </w:t>
      </w:r>
      <w:r w:rsidR="00D8404C">
        <w:rPr>
          <w:lang w:val="en-US"/>
        </w:rPr>
        <w:t>a</w:t>
      </w:r>
      <w:r w:rsidRPr="00D8404C" w:rsidR="00D8404C">
        <w:rPr>
          <w:lang w:val="en-US"/>
        </w:rPr>
        <w:t xml:space="preserve">rterial </w:t>
      </w:r>
      <w:r w:rsidR="00D8404C">
        <w:rPr>
          <w:lang w:val="en-US"/>
        </w:rPr>
        <w:t>b</w:t>
      </w:r>
      <w:r w:rsidRPr="00D8404C" w:rsidR="00D8404C">
        <w:rPr>
          <w:lang w:val="en-US"/>
        </w:rPr>
        <w:t>lood</w:t>
      </w:r>
    </w:p>
    <w:p w:rsidR="00E4478C" w:rsidP="00093295" w:rsidRDefault="006326D0" w14:paraId="6D45E647" w14:textId="1926ECDB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I</w:t>
      </w:r>
      <w:r w:rsidRPr="006326D0">
        <w:rPr>
          <w:lang w:val="en-US"/>
        </w:rPr>
        <w:t xml:space="preserve">nfluence of </w:t>
      </w:r>
      <w:r>
        <w:rPr>
          <w:lang w:val="en-US"/>
        </w:rPr>
        <w:t>a</w:t>
      </w:r>
      <w:r w:rsidRPr="006326D0">
        <w:rPr>
          <w:lang w:val="en-US"/>
        </w:rPr>
        <w:t xml:space="preserve">lveolar </w:t>
      </w:r>
      <w:r>
        <w:rPr>
          <w:lang w:val="en-US"/>
        </w:rPr>
        <w:t>v</w:t>
      </w:r>
      <w:r w:rsidRPr="006326D0">
        <w:rPr>
          <w:lang w:val="en-US"/>
        </w:rPr>
        <w:t xml:space="preserve">entilation on </w:t>
      </w:r>
      <w:r>
        <w:rPr>
          <w:lang w:val="en-US"/>
        </w:rPr>
        <w:t>a</w:t>
      </w:r>
      <w:r w:rsidRPr="006326D0">
        <w:rPr>
          <w:lang w:val="en-US"/>
        </w:rPr>
        <w:t xml:space="preserve">lveolar </w:t>
      </w:r>
      <w:r>
        <w:rPr>
          <w:lang w:val="en-US"/>
        </w:rPr>
        <w:t xml:space="preserve">oxygen and </w:t>
      </w:r>
      <w:r w:rsidR="00CB1BDB">
        <w:rPr>
          <w:lang w:val="en-US"/>
        </w:rPr>
        <w:t>carbon dioxide</w:t>
      </w:r>
    </w:p>
    <w:p w:rsidR="00CB1BDB" w:rsidP="00093295" w:rsidRDefault="00CB1BDB" w14:paraId="5056B772" w14:textId="215E7DA2">
      <w:pPr>
        <w:pStyle w:val="ListParagraph"/>
        <w:numPr>
          <w:ilvl w:val="1"/>
          <w:numId w:val="8"/>
        </w:numPr>
        <w:rPr>
          <w:lang w:val="en-US"/>
        </w:rPr>
      </w:pPr>
      <w:r w:rsidRPr="00CB1BDB">
        <w:rPr>
          <w:lang w:val="en-US"/>
        </w:rPr>
        <w:t xml:space="preserve">Solubilities of </w:t>
      </w:r>
      <w:r>
        <w:rPr>
          <w:lang w:val="en-US"/>
        </w:rPr>
        <w:t>r</w:t>
      </w:r>
      <w:r w:rsidRPr="00CB1BDB">
        <w:rPr>
          <w:lang w:val="en-US"/>
        </w:rPr>
        <w:t xml:space="preserve">espiratory </w:t>
      </w:r>
      <w:r>
        <w:rPr>
          <w:lang w:val="en-US"/>
        </w:rPr>
        <w:t>g</w:t>
      </w:r>
      <w:r w:rsidRPr="00CB1BDB">
        <w:rPr>
          <w:lang w:val="en-US"/>
        </w:rPr>
        <w:t>ases</w:t>
      </w:r>
    </w:p>
    <w:p w:rsidR="00CB1BDB" w:rsidP="00093295" w:rsidRDefault="00310931" w14:paraId="31FFC6EF" w14:textId="5EA1C31E">
      <w:pPr>
        <w:pStyle w:val="ListParagraph"/>
        <w:numPr>
          <w:ilvl w:val="1"/>
          <w:numId w:val="8"/>
        </w:numPr>
        <w:rPr>
          <w:lang w:val="en-US"/>
        </w:rPr>
      </w:pPr>
      <w:r w:rsidRPr="00310931">
        <w:rPr>
          <w:lang w:val="en-US"/>
        </w:rPr>
        <w:t xml:space="preserve">Concentrations vs. </w:t>
      </w:r>
      <w:r>
        <w:rPr>
          <w:lang w:val="en-US"/>
        </w:rPr>
        <w:t>p</w:t>
      </w:r>
      <w:r w:rsidRPr="00310931">
        <w:rPr>
          <w:lang w:val="en-US"/>
        </w:rPr>
        <w:t xml:space="preserve">artial </w:t>
      </w:r>
      <w:r>
        <w:rPr>
          <w:lang w:val="en-US"/>
        </w:rPr>
        <w:t>p</w:t>
      </w:r>
      <w:r w:rsidRPr="00310931">
        <w:rPr>
          <w:lang w:val="en-US"/>
        </w:rPr>
        <w:t xml:space="preserve">ressures of </w:t>
      </w:r>
      <w:r>
        <w:rPr>
          <w:lang w:val="en-US"/>
        </w:rPr>
        <w:t>g</w:t>
      </w:r>
      <w:r w:rsidRPr="00310931">
        <w:rPr>
          <w:lang w:val="en-US"/>
        </w:rPr>
        <w:t xml:space="preserve">ases </w:t>
      </w:r>
      <w:r>
        <w:rPr>
          <w:lang w:val="en-US"/>
        </w:rPr>
        <w:t>d</w:t>
      </w:r>
      <w:r w:rsidRPr="00310931">
        <w:rPr>
          <w:lang w:val="en-US"/>
        </w:rPr>
        <w:t xml:space="preserve">issolved in </w:t>
      </w:r>
      <w:r>
        <w:rPr>
          <w:lang w:val="en-US"/>
        </w:rPr>
        <w:t>l</w:t>
      </w:r>
      <w:r w:rsidRPr="00310931">
        <w:rPr>
          <w:lang w:val="en-US"/>
        </w:rPr>
        <w:t>iquids</w:t>
      </w:r>
    </w:p>
    <w:p w:rsidR="00310931" w:rsidP="00093295" w:rsidRDefault="00F00FB9" w14:paraId="3CACDE3E" w14:textId="73784A43">
      <w:pPr>
        <w:pStyle w:val="ListParagraph"/>
        <w:numPr>
          <w:ilvl w:val="1"/>
          <w:numId w:val="8"/>
        </w:numPr>
        <w:rPr>
          <w:lang w:val="en-US"/>
        </w:rPr>
      </w:pPr>
      <w:r w:rsidRPr="00F00FB9">
        <w:rPr>
          <w:lang w:val="en-US"/>
        </w:rPr>
        <w:t xml:space="preserve">Physically </w:t>
      </w:r>
      <w:r>
        <w:rPr>
          <w:lang w:val="en-US"/>
        </w:rPr>
        <w:t>d</w:t>
      </w:r>
      <w:r w:rsidRPr="00F00FB9">
        <w:rPr>
          <w:lang w:val="en-US"/>
        </w:rPr>
        <w:t xml:space="preserve">issolved </w:t>
      </w:r>
      <w:r>
        <w:rPr>
          <w:lang w:val="en-US"/>
        </w:rPr>
        <w:t xml:space="preserve">oxygen </w:t>
      </w:r>
      <w:r w:rsidRPr="00F00FB9">
        <w:rPr>
          <w:lang w:val="en-US"/>
        </w:rPr>
        <w:t xml:space="preserve">in </w:t>
      </w:r>
      <w:r>
        <w:rPr>
          <w:lang w:val="en-US"/>
        </w:rPr>
        <w:t>p</w:t>
      </w:r>
      <w:r w:rsidRPr="00F00FB9">
        <w:rPr>
          <w:lang w:val="en-US"/>
        </w:rPr>
        <w:t xml:space="preserve">ulmonary </w:t>
      </w:r>
      <w:r>
        <w:rPr>
          <w:lang w:val="en-US"/>
        </w:rPr>
        <w:t>c</w:t>
      </w:r>
      <w:r w:rsidRPr="00F00FB9">
        <w:rPr>
          <w:lang w:val="en-US"/>
        </w:rPr>
        <w:t xml:space="preserve">apillary and </w:t>
      </w:r>
      <w:r>
        <w:rPr>
          <w:lang w:val="en-US"/>
        </w:rPr>
        <w:t>s</w:t>
      </w:r>
      <w:r w:rsidRPr="00F00FB9">
        <w:rPr>
          <w:lang w:val="en-US"/>
        </w:rPr>
        <w:t xml:space="preserve">ystemic </w:t>
      </w:r>
      <w:r>
        <w:rPr>
          <w:lang w:val="en-US"/>
        </w:rPr>
        <w:t>a</w:t>
      </w:r>
      <w:r w:rsidRPr="00F00FB9">
        <w:rPr>
          <w:lang w:val="en-US"/>
        </w:rPr>
        <w:t xml:space="preserve">rterial </w:t>
      </w:r>
      <w:r>
        <w:rPr>
          <w:lang w:val="en-US"/>
        </w:rPr>
        <w:t>b</w:t>
      </w:r>
      <w:r w:rsidRPr="00F00FB9">
        <w:rPr>
          <w:lang w:val="en-US"/>
        </w:rPr>
        <w:t>lood</w:t>
      </w:r>
    </w:p>
    <w:p w:rsidR="009F4D3B" w:rsidP="00093295" w:rsidRDefault="009F4D3B" w14:paraId="23CFBD66" w14:textId="78477D39">
      <w:pPr>
        <w:pStyle w:val="ListParagraph"/>
        <w:numPr>
          <w:ilvl w:val="1"/>
          <w:numId w:val="8"/>
        </w:numPr>
        <w:rPr>
          <w:lang w:val="en-US"/>
        </w:rPr>
      </w:pPr>
      <w:r w:rsidRPr="009F4D3B">
        <w:rPr>
          <w:lang w:val="en-US"/>
        </w:rPr>
        <w:t xml:space="preserve">The </w:t>
      </w:r>
      <w:r>
        <w:rPr>
          <w:lang w:val="en-US"/>
        </w:rPr>
        <w:t>h</w:t>
      </w:r>
      <w:r w:rsidRPr="009F4D3B">
        <w:rPr>
          <w:lang w:val="en-US"/>
        </w:rPr>
        <w:t xml:space="preserve">emoglobin </w:t>
      </w:r>
      <w:r>
        <w:rPr>
          <w:lang w:val="en-US"/>
        </w:rPr>
        <w:t>m</w:t>
      </w:r>
      <w:r w:rsidRPr="009F4D3B">
        <w:rPr>
          <w:lang w:val="en-US"/>
        </w:rPr>
        <w:t xml:space="preserve">olecule in </w:t>
      </w:r>
      <w:r>
        <w:rPr>
          <w:lang w:val="en-US"/>
        </w:rPr>
        <w:t>oxygen t</w:t>
      </w:r>
      <w:r w:rsidRPr="009F4D3B">
        <w:rPr>
          <w:lang w:val="en-US"/>
        </w:rPr>
        <w:t>ransport</w:t>
      </w:r>
    </w:p>
    <w:p w:rsidR="009F4D3B" w:rsidP="00093295" w:rsidRDefault="00CB7D34" w14:paraId="2019B5AF" w14:textId="488F29E7">
      <w:pPr>
        <w:pStyle w:val="ListParagraph"/>
        <w:numPr>
          <w:ilvl w:val="1"/>
          <w:numId w:val="8"/>
        </w:numPr>
        <w:rPr>
          <w:lang w:val="en-US"/>
        </w:rPr>
      </w:pPr>
      <w:r w:rsidRPr="00CB7D34">
        <w:rPr>
          <w:lang w:val="en-US"/>
        </w:rPr>
        <w:t xml:space="preserve">Oxyhemoglobin </w:t>
      </w:r>
      <w:r>
        <w:rPr>
          <w:lang w:val="en-US"/>
        </w:rPr>
        <w:t>d</w:t>
      </w:r>
      <w:r w:rsidRPr="00CB7D34">
        <w:rPr>
          <w:lang w:val="en-US"/>
        </w:rPr>
        <w:t xml:space="preserve">issociation </w:t>
      </w:r>
      <w:r>
        <w:rPr>
          <w:lang w:val="en-US"/>
        </w:rPr>
        <w:t>c</w:t>
      </w:r>
      <w:r w:rsidRPr="00CB7D34">
        <w:rPr>
          <w:lang w:val="en-US"/>
        </w:rPr>
        <w:t>urve</w:t>
      </w:r>
    </w:p>
    <w:p w:rsidR="00A50024" w:rsidP="00093295" w:rsidRDefault="00A50024" w14:paraId="2F6B7B20" w14:textId="774B191C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Carbon dioxide transport in the blood</w:t>
      </w:r>
    </w:p>
    <w:p w:rsidR="00747F99" w:rsidP="00093295" w:rsidRDefault="00747F99" w14:paraId="076A138F" w14:textId="4C524AEA">
      <w:pPr>
        <w:pStyle w:val="ListParagraph"/>
        <w:numPr>
          <w:ilvl w:val="1"/>
          <w:numId w:val="8"/>
        </w:numPr>
        <w:rPr>
          <w:lang w:val="en-US"/>
        </w:rPr>
      </w:pPr>
      <w:r w:rsidRPr="00747F99">
        <w:rPr>
          <w:lang w:val="en-US"/>
        </w:rPr>
        <w:t>Carbon dioxide dissociation curve</w:t>
      </w:r>
    </w:p>
    <w:p w:rsidRPr="00093295" w:rsidR="006E5869" w:rsidP="00093295" w:rsidRDefault="009F2F7F" w14:paraId="474D9575" w14:textId="76FA906D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 xml:space="preserve">Hypoxia </w:t>
      </w:r>
      <w:r w:rsidR="002F1BB2">
        <w:rPr>
          <w:lang w:val="en-US"/>
        </w:rPr>
        <w:t>and</w:t>
      </w:r>
      <w:r w:rsidRPr="006E5869" w:rsidR="006E5869">
        <w:rPr>
          <w:lang w:val="en-US"/>
        </w:rPr>
        <w:t xml:space="preserve"> </w:t>
      </w:r>
      <w:r w:rsidR="006E5869">
        <w:rPr>
          <w:lang w:val="en-US"/>
        </w:rPr>
        <w:t>h</w:t>
      </w:r>
      <w:r w:rsidRPr="006E5869" w:rsidR="006E5869">
        <w:rPr>
          <w:lang w:val="en-US"/>
        </w:rPr>
        <w:t>ypoxemi</w:t>
      </w:r>
      <w:r w:rsidR="006E5869">
        <w:rPr>
          <w:lang w:val="en-US"/>
        </w:rPr>
        <w:t>a</w:t>
      </w:r>
    </w:p>
    <w:p w:rsidRPr="003D0901" w:rsidR="00CC48CF" w:rsidP="00093295" w:rsidRDefault="00CC48CF" w14:paraId="7E15F1AD" w14:textId="35A71DA1">
      <w:pPr>
        <w:pStyle w:val="ListParagraph"/>
        <w:numPr>
          <w:ilvl w:val="0"/>
          <w:numId w:val="8"/>
        </w:numPr>
        <w:rPr>
          <w:lang w:val="en-US"/>
        </w:rPr>
      </w:pPr>
      <w:r>
        <w:t xml:space="preserve">Control of Ventilation </w:t>
      </w:r>
      <w:r w:rsidR="00FA44AE">
        <w:t>-</w:t>
      </w:r>
      <w:r>
        <w:t xml:space="preserve"> </w:t>
      </w:r>
      <w:r w:rsidRPr="0040799A">
        <w:rPr>
          <w:i/>
          <w:iCs/>
        </w:rPr>
        <w:t>DiCarlo</w:t>
      </w:r>
    </w:p>
    <w:p w:rsidR="009465A7" w:rsidP="003D0901" w:rsidRDefault="009465A7" w14:paraId="1F1431C6" w14:textId="77777777">
      <w:pPr>
        <w:pStyle w:val="ListParagraph"/>
        <w:numPr>
          <w:ilvl w:val="1"/>
          <w:numId w:val="8"/>
        </w:numPr>
        <w:rPr>
          <w:lang w:val="en-US"/>
        </w:rPr>
      </w:pPr>
      <w:r w:rsidRPr="009465A7">
        <w:rPr>
          <w:lang w:val="en-US"/>
        </w:rPr>
        <w:t xml:space="preserve">Neural </w:t>
      </w:r>
      <w:r>
        <w:rPr>
          <w:lang w:val="en-US"/>
        </w:rPr>
        <w:t>t</w:t>
      </w:r>
      <w:r w:rsidRPr="009465A7">
        <w:rPr>
          <w:lang w:val="en-US"/>
        </w:rPr>
        <w:t xml:space="preserve">ransection </w:t>
      </w:r>
      <w:r>
        <w:rPr>
          <w:lang w:val="en-US"/>
        </w:rPr>
        <w:t>s</w:t>
      </w:r>
      <w:r w:rsidRPr="009465A7">
        <w:rPr>
          <w:lang w:val="en-US"/>
        </w:rPr>
        <w:t>tudies</w:t>
      </w:r>
    </w:p>
    <w:p w:rsidR="009465A7" w:rsidP="003D0901" w:rsidRDefault="00D224AE" w14:paraId="049EB33D" w14:textId="1D0BCF78">
      <w:pPr>
        <w:pStyle w:val="ListParagraph"/>
        <w:numPr>
          <w:ilvl w:val="1"/>
          <w:numId w:val="8"/>
        </w:numPr>
        <w:rPr>
          <w:lang w:val="en-US"/>
        </w:rPr>
      </w:pPr>
      <w:r w:rsidRPr="00D224AE">
        <w:rPr>
          <w:lang w:val="en-US"/>
        </w:rPr>
        <w:t xml:space="preserve">Effectors </w:t>
      </w:r>
      <w:r>
        <w:rPr>
          <w:lang w:val="en-US"/>
        </w:rPr>
        <w:t>and e</w:t>
      </w:r>
      <w:r w:rsidRPr="00D224AE">
        <w:rPr>
          <w:lang w:val="en-US"/>
        </w:rPr>
        <w:t xml:space="preserve">fferent </w:t>
      </w:r>
      <w:r>
        <w:rPr>
          <w:lang w:val="en-US"/>
        </w:rPr>
        <w:t>p</w:t>
      </w:r>
      <w:r w:rsidRPr="00D224AE">
        <w:rPr>
          <w:lang w:val="en-US"/>
        </w:rPr>
        <w:t>athways: Muscles</w:t>
      </w:r>
    </w:p>
    <w:p w:rsidR="004B0530" w:rsidP="003D0901" w:rsidRDefault="004B0530" w14:paraId="5DC74D29" w14:textId="1ACFEF40">
      <w:pPr>
        <w:pStyle w:val="ListParagraph"/>
        <w:numPr>
          <w:ilvl w:val="1"/>
          <w:numId w:val="8"/>
        </w:numPr>
        <w:rPr>
          <w:lang w:val="en-US"/>
        </w:rPr>
      </w:pPr>
      <w:r w:rsidRPr="004B0530">
        <w:rPr>
          <w:lang w:val="en-US"/>
        </w:rPr>
        <w:t xml:space="preserve">Neurogenic </w:t>
      </w:r>
      <w:r>
        <w:rPr>
          <w:lang w:val="en-US"/>
        </w:rPr>
        <w:t>r</w:t>
      </w:r>
      <w:r w:rsidRPr="004B0530">
        <w:rPr>
          <w:lang w:val="en-US"/>
        </w:rPr>
        <w:t>eflexes</w:t>
      </w:r>
    </w:p>
    <w:p w:rsidRPr="0059339C" w:rsidR="00BB40A2" w:rsidP="0059339C" w:rsidRDefault="00206A34" w14:paraId="56F44C20" w14:textId="4B736691">
      <w:pPr>
        <w:pStyle w:val="ListParagraph"/>
        <w:numPr>
          <w:ilvl w:val="1"/>
          <w:numId w:val="8"/>
        </w:numPr>
        <w:rPr>
          <w:lang w:val="en-US"/>
        </w:rPr>
      </w:pPr>
      <w:r w:rsidRPr="00206A34">
        <w:rPr>
          <w:lang w:val="en-US"/>
        </w:rPr>
        <w:t xml:space="preserve">Chemoreceptor </w:t>
      </w:r>
      <w:r>
        <w:rPr>
          <w:lang w:val="en-US"/>
        </w:rPr>
        <w:t>r</w:t>
      </w:r>
      <w:r w:rsidRPr="00206A34">
        <w:rPr>
          <w:lang w:val="en-US"/>
        </w:rPr>
        <w:t>eflexes</w:t>
      </w:r>
    </w:p>
    <w:p w:rsidR="00C73FBC" w:rsidP="00C73FBC" w:rsidRDefault="00C73FBC" w14:paraId="6C8970AF" w14:textId="5ED22F5E">
      <w:pPr>
        <w:rPr>
          <w:b/>
          <w:bCs/>
        </w:rPr>
      </w:pPr>
    </w:p>
    <w:p w:rsidR="006E1DB9" w:rsidP="006E1DB9" w:rsidRDefault="006E1DB9" w14:paraId="63ED0B6A" w14:textId="77777777">
      <w:pPr>
        <w:rPr>
          <w:b/>
          <w:bCs/>
        </w:rPr>
      </w:pPr>
      <w:r>
        <w:rPr>
          <w:b/>
          <w:bCs/>
        </w:rPr>
        <w:t>OST 554 – Osteopathic Patient Care</w:t>
      </w:r>
    </w:p>
    <w:p w:rsidRPr="001362F4" w:rsidR="006E1DB9" w:rsidP="006E1DB9" w:rsidRDefault="00777B89" w14:paraId="17DBD4D3" w14:textId="1B571B55">
      <w:pPr>
        <w:pStyle w:val="ListParagraph"/>
        <w:numPr>
          <w:ilvl w:val="0"/>
          <w:numId w:val="8"/>
        </w:numPr>
      </w:pPr>
      <w:r>
        <w:t>None</w:t>
      </w:r>
      <w:r w:rsidR="006E1DB9">
        <w:t xml:space="preserve"> </w:t>
      </w:r>
    </w:p>
    <w:p w:rsidRPr="003D4474" w:rsidR="00777B89" w:rsidP="00777B89" w:rsidRDefault="00777B89" w14:paraId="3CFBDC13" w14:textId="77777777">
      <w:pPr>
        <w:pStyle w:val="ListParagraph"/>
        <w:ind w:left="900"/>
        <w:rPr>
          <w:lang w:val="en-US"/>
        </w:rPr>
      </w:pPr>
    </w:p>
    <w:p w:rsidR="006E1DB9" w:rsidP="006E1DB9" w:rsidRDefault="006E1DB9" w14:paraId="6D091655" w14:textId="77777777">
      <w:pPr>
        <w:rPr>
          <w:b/>
          <w:bCs/>
        </w:rPr>
      </w:pPr>
      <w:r>
        <w:rPr>
          <w:b/>
          <w:bCs/>
        </w:rPr>
        <w:t>OMM 514 – Osteopathic Manipulative Medicine</w:t>
      </w:r>
    </w:p>
    <w:p w:rsidRPr="00777B89" w:rsidR="006E1DB9" w:rsidP="00C73FBC" w:rsidRDefault="00777B89" w14:paraId="311DEBD5" w14:textId="7859A751">
      <w:pPr>
        <w:pStyle w:val="ListParagraph"/>
        <w:numPr>
          <w:ilvl w:val="0"/>
          <w:numId w:val="8"/>
        </w:numPr>
      </w:pPr>
      <w:r>
        <w:t>None</w:t>
      </w:r>
    </w:p>
    <w:p w:rsidR="006E1DB9" w:rsidP="006E1DB9" w:rsidRDefault="006E1DB9" w14:paraId="6D91BA85" w14:textId="69CF34FE">
      <w:pPr>
        <w:pStyle w:val="Heading2"/>
      </w:pPr>
      <w:r>
        <w:t>Semester 6</w:t>
      </w:r>
    </w:p>
    <w:p w:rsidRPr="00182D8A" w:rsidR="006E1DB9" w:rsidP="006E1DB9" w:rsidRDefault="006E1DB9" w14:paraId="0AAD7655" w14:textId="16DDCB23">
      <w:pPr>
        <w:rPr>
          <w:b/>
          <w:bCs/>
        </w:rPr>
      </w:pPr>
      <w:r>
        <w:rPr>
          <w:b/>
          <w:bCs/>
        </w:rPr>
        <w:t>OST 561 – Ambulatory Care Capstone</w:t>
      </w:r>
    </w:p>
    <w:p w:rsidRPr="001362F4" w:rsidR="006E1DB9" w:rsidP="006E1DB9" w:rsidRDefault="00777B89" w14:paraId="3BA151A7" w14:textId="7E79CFA5">
      <w:pPr>
        <w:pStyle w:val="ListParagraph"/>
        <w:numPr>
          <w:ilvl w:val="0"/>
          <w:numId w:val="8"/>
        </w:numPr>
      </w:pPr>
      <w:r>
        <w:t>None</w:t>
      </w:r>
      <w:r w:rsidR="006E1DB9">
        <w:t xml:space="preserve"> </w:t>
      </w:r>
    </w:p>
    <w:p w:rsidR="006E1DB9" w:rsidP="006E1DB9" w:rsidRDefault="006E1DB9" w14:paraId="75B4C83A" w14:textId="77777777">
      <w:pPr>
        <w:rPr>
          <w:lang w:val="en-US"/>
        </w:rPr>
      </w:pPr>
    </w:p>
    <w:p w:rsidRPr="00182D8A" w:rsidR="006E1DB9" w:rsidP="006E1DB9" w:rsidRDefault="006E1DB9" w14:paraId="337241D2" w14:textId="7EB9750D">
      <w:pPr>
        <w:rPr>
          <w:b/>
          <w:bCs/>
        </w:rPr>
      </w:pPr>
      <w:r>
        <w:rPr>
          <w:b/>
          <w:bCs/>
        </w:rPr>
        <w:t>OST 562 – Hospital Care Capstone</w:t>
      </w:r>
    </w:p>
    <w:p w:rsidR="006E1DB9" w:rsidP="00777B89" w:rsidRDefault="00777B89" w14:paraId="0D7B40EB" w14:textId="7CF50389">
      <w:pPr>
        <w:pStyle w:val="ListParagraph"/>
        <w:numPr>
          <w:ilvl w:val="0"/>
          <w:numId w:val="8"/>
        </w:numPr>
      </w:pPr>
      <w:r>
        <w:t>None</w:t>
      </w:r>
      <w:r w:rsidR="006E1DB9">
        <w:t xml:space="preserve"> </w:t>
      </w:r>
    </w:p>
    <w:p w:rsidRPr="00777B89" w:rsidR="00777B89" w:rsidP="00777B89" w:rsidRDefault="00777B89" w14:paraId="0EE71F7A" w14:textId="77777777"/>
    <w:p w:rsidRPr="00182D8A" w:rsidR="006E1DB9" w:rsidP="006E1DB9" w:rsidRDefault="006E1DB9" w14:paraId="4C7621DB" w14:textId="131B349A">
      <w:pPr>
        <w:rPr>
          <w:b/>
          <w:bCs/>
        </w:rPr>
      </w:pPr>
      <w:r>
        <w:rPr>
          <w:b/>
          <w:bCs/>
        </w:rPr>
        <w:t>OST 533 – Health System Science</w:t>
      </w:r>
    </w:p>
    <w:p w:rsidRPr="001362F4" w:rsidR="006E1DB9" w:rsidP="006E1DB9" w:rsidRDefault="00777B89" w14:paraId="6AFDA805" w14:textId="576DEF43">
      <w:pPr>
        <w:pStyle w:val="ListParagraph"/>
        <w:numPr>
          <w:ilvl w:val="0"/>
          <w:numId w:val="8"/>
        </w:numPr>
      </w:pPr>
      <w:r>
        <w:t>None</w:t>
      </w:r>
      <w:r w:rsidR="006E1DB9">
        <w:t xml:space="preserve"> </w:t>
      </w:r>
    </w:p>
    <w:p w:rsidR="006E1DB9" w:rsidP="00C73FBC" w:rsidRDefault="006E1DB9" w14:paraId="36E272D3" w14:textId="77777777">
      <w:pPr>
        <w:rPr>
          <w:b/>
          <w:bCs/>
        </w:rPr>
      </w:pPr>
    </w:p>
    <w:p w:rsidR="006E1DB9" w:rsidP="006E1DB9" w:rsidRDefault="006E1DB9" w14:paraId="4D30F4C6" w14:textId="77777777">
      <w:pPr>
        <w:rPr>
          <w:b/>
          <w:bCs/>
        </w:rPr>
      </w:pPr>
      <w:r>
        <w:rPr>
          <w:b/>
          <w:bCs/>
        </w:rPr>
        <w:t>OST 555 – Osteopathic Patient Care</w:t>
      </w:r>
      <w:r w:rsidRPr="00C73FBC">
        <w:rPr>
          <w:b/>
          <w:bCs/>
        </w:rPr>
        <w:t xml:space="preserve"> </w:t>
      </w:r>
    </w:p>
    <w:p w:rsidRPr="001362F4" w:rsidR="006E1DB9" w:rsidP="006E1DB9" w:rsidRDefault="00777B89" w14:paraId="6A2B3D79" w14:textId="42FF25D6">
      <w:pPr>
        <w:pStyle w:val="ListParagraph"/>
        <w:numPr>
          <w:ilvl w:val="0"/>
          <w:numId w:val="8"/>
        </w:numPr>
      </w:pPr>
      <w:r>
        <w:t>None</w:t>
      </w:r>
      <w:r w:rsidR="006E1DB9">
        <w:t xml:space="preserve"> </w:t>
      </w:r>
    </w:p>
    <w:p w:rsidR="006E1DB9" w:rsidP="006E1DB9" w:rsidRDefault="006E1DB9" w14:paraId="46BB9BFE" w14:textId="77777777">
      <w:pPr>
        <w:rPr>
          <w:b/>
          <w:bCs/>
        </w:rPr>
      </w:pPr>
    </w:p>
    <w:p w:rsidR="006E1DB9" w:rsidP="006E1DB9" w:rsidRDefault="006E1DB9" w14:paraId="265C4A33" w14:textId="77777777">
      <w:pPr>
        <w:rPr>
          <w:b/>
          <w:bCs/>
        </w:rPr>
      </w:pPr>
      <w:r>
        <w:rPr>
          <w:b/>
          <w:bCs/>
        </w:rPr>
        <w:t>OMM 515 – Osteopathic Manipulative Medicine</w:t>
      </w:r>
    </w:p>
    <w:p w:rsidRPr="00777B89" w:rsidR="00D5389E" w:rsidP="00762F2A" w:rsidRDefault="00777B89" w14:paraId="418FFFBB" w14:textId="722D2CE4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>
        <w:t>None</w:t>
      </w:r>
    </w:p>
    <w:sectPr w:rsidRPr="00777B89" w:rsidR="00D5389E">
      <w:headerReference w:type="default" r:id="rId10"/>
      <w:footerReference w:type="default" r:id="rId11"/>
      <w:pgSz w:w="12240" w:h="15840" w:orient="portrait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1725CD" w:rsidRDefault="001725CD" w14:paraId="21E414F8" w14:textId="77777777">
      <w:pPr>
        <w:spacing w:line="240" w:lineRule="auto"/>
      </w:pPr>
      <w:r>
        <w:separator/>
      </w:r>
    </w:p>
  </w:endnote>
  <w:endnote w:type="continuationSeparator" w:id="0">
    <w:p w:rsidR="001725CD" w:rsidRDefault="001725CD" w14:paraId="4EDA04B8" w14:textId="77777777">
      <w:pPr>
        <w:spacing w:line="240" w:lineRule="auto"/>
      </w:pPr>
      <w:r>
        <w:continuationSeparator/>
      </w:r>
    </w:p>
  </w:endnote>
  <w:endnote w:type="continuationNotice" w:id="1">
    <w:p w:rsidR="001725CD" w:rsidRDefault="001725CD" w14:paraId="522D94B0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A55177" w:rsidRDefault="0063463E" w14:paraId="4AA8CD75" w14:textId="059895D3">
    <w:pPr>
      <w:pStyle w:val="Footer"/>
      <w:jc w:val="right"/>
    </w:pPr>
    <w:r>
      <w:t>Ju</w:t>
    </w:r>
    <w:r w:rsidR="00993F97">
      <w:t xml:space="preserve">ly </w:t>
    </w:r>
    <w:r w:rsidR="00A55177">
      <w:t>2024</w:t>
    </w:r>
  </w:p>
  <w:sdt>
    <w:sdtPr>
      <w:id w:val="-186457234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:rsidR="00A55177" w:rsidRDefault="00A55177" w14:paraId="14112468" w14:textId="2CAED83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182D8A" w:rsidRDefault="00182D8A" w14:paraId="24FBABE2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1725CD" w:rsidRDefault="001725CD" w14:paraId="69A04C2C" w14:textId="77777777">
      <w:pPr>
        <w:spacing w:line="240" w:lineRule="auto"/>
      </w:pPr>
      <w:r>
        <w:separator/>
      </w:r>
    </w:p>
  </w:footnote>
  <w:footnote w:type="continuationSeparator" w:id="0">
    <w:p w:rsidR="001725CD" w:rsidRDefault="001725CD" w14:paraId="509536D4" w14:textId="77777777">
      <w:pPr>
        <w:spacing w:line="240" w:lineRule="auto"/>
      </w:pPr>
      <w:r>
        <w:continuationSeparator/>
      </w:r>
    </w:p>
  </w:footnote>
  <w:footnote w:type="continuationNotice" w:id="1">
    <w:p w:rsidR="001725CD" w:rsidRDefault="001725CD" w14:paraId="557725B7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du wp14">
  <w:p w:rsidR="001C09FC" w:rsidRDefault="0017686D" w14:paraId="51C35003" w14:textId="77777777"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237596CF" wp14:editId="71275099">
          <wp:simplePos x="0" y="0"/>
          <wp:positionH relativeFrom="page">
            <wp:posOffset>177800</wp:posOffset>
          </wp:positionH>
          <wp:positionV relativeFrom="page">
            <wp:posOffset>95250</wp:posOffset>
          </wp:positionV>
          <wp:extent cx="3586454" cy="390525"/>
          <wp:effectExtent l="0" t="0" r="0" b="0"/>
          <wp:wrapNone/>
          <wp:docPr id="2" name="Picture 2" descr="Michigan State University College of Osteopathic Medicine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Michigan State University College of Osteopathic Medicine Logo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586454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114300" distB="114300" distL="114300" distR="114300" simplePos="0" relativeHeight="251658241" behindDoc="1" locked="0" layoutInCell="1" hidden="0" allowOverlap="1" wp14:anchorId="0C4BEFC7" wp14:editId="583A51E0">
              <wp:simplePos x="0" y="0"/>
              <wp:positionH relativeFrom="page">
                <wp:posOffset>-44449</wp:posOffset>
              </wp:positionH>
              <wp:positionV relativeFrom="page">
                <wp:posOffset>-6349</wp:posOffset>
              </wp:positionV>
              <wp:extent cx="7858125" cy="595313"/>
              <wp:effectExtent l="0" t="0" r="0" b="0"/>
              <wp:wrapNone/>
              <wp:docPr id="1" name="Rectangle 1" descr="Decorativ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412000" y="1987825"/>
                        <a:ext cx="246300" cy="48600"/>
                      </a:xfrm>
                      <a:prstGeom prst="rect">
                        <a:avLst/>
                      </a:prstGeom>
                      <a:solidFill>
                        <a:srgbClr val="18453B"/>
                      </a:solidFill>
                      <a:ln>
                        <a:noFill/>
                      </a:ln>
                    </wps:spPr>
                    <wps:txbx>
                      <w:txbxContent>
                        <w:p w:rsidR="001C09FC" w:rsidRDefault="001C09FC" w14:paraId="5063DB23" w14:textId="77777777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Rectangle 1" style="position:absolute;margin-left:-3.5pt;margin-top:-.5pt;width:618.75pt;height:46.9pt;z-index:-251658239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alt="Decorative" o:spid="_x0000_s1026" fillcolor="#18453b" stroked="f" w14:anchorId="0C4BEFC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">
              <v:textbox inset="2.53958mm,2.53958mm,2.53958mm,2.53958mm">
                <w:txbxContent>
                  <w:p w:rsidR="001C09FC" w:rsidRDefault="001C09FC" w14:paraId="5063DB23" w14:textId="77777777">
                    <w:pPr>
                      <w:spacing w:line="240" w:lineRule="auto"/>
                      <w:textDirection w:val="btLr"/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DE65A5"/>
    <w:multiLevelType w:val="hybridMultilevel"/>
    <w:tmpl w:val="6114DA0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1D6BBF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03037DB"/>
    <w:multiLevelType w:val="multilevel"/>
    <w:tmpl w:val="09C654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2335110"/>
    <w:multiLevelType w:val="hybridMultilevel"/>
    <w:tmpl w:val="58644B2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20F167D9"/>
    <w:multiLevelType w:val="multilevel"/>
    <w:tmpl w:val="5DD068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74A6C9F"/>
    <w:multiLevelType w:val="hybridMultilevel"/>
    <w:tmpl w:val="C5AAC6B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9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E054490"/>
    <w:multiLevelType w:val="multilevel"/>
    <w:tmpl w:val="30324D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DEA7589"/>
    <w:multiLevelType w:val="hybridMultilevel"/>
    <w:tmpl w:val="AAFE47E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4ED92118"/>
    <w:multiLevelType w:val="hybridMultilevel"/>
    <w:tmpl w:val="97CE218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4062335"/>
    <w:multiLevelType w:val="hybridMultilevel"/>
    <w:tmpl w:val="26308B3E"/>
    <w:lvl w:ilvl="0" w:tplc="04090001">
      <w:start w:val="1"/>
      <w:numFmt w:val="bullet"/>
      <w:lvlText w:val=""/>
      <w:lvlJc w:val="left"/>
      <w:pPr>
        <w:ind w:left="4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hint="default" w:ascii="Wingdings" w:hAnsi="Wingdings"/>
      </w:rPr>
    </w:lvl>
  </w:abstractNum>
  <w:abstractNum w:abstractNumId="10" w15:restartNumberingAfterBreak="0">
    <w:nsid w:val="5F4E7A8D"/>
    <w:multiLevelType w:val="hybridMultilevel"/>
    <w:tmpl w:val="7498837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287175B"/>
    <w:multiLevelType w:val="hybridMultilevel"/>
    <w:tmpl w:val="8054A30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5FC44F7"/>
    <w:multiLevelType w:val="hybridMultilevel"/>
    <w:tmpl w:val="6C4ADA7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9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9DF4B88"/>
    <w:multiLevelType w:val="hybridMultilevel"/>
    <w:tmpl w:val="EB5AA33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9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26717DE"/>
    <w:multiLevelType w:val="multilevel"/>
    <w:tmpl w:val="A57ACA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2115787187">
    <w:abstractNumId w:val="6"/>
  </w:num>
  <w:num w:numId="2" w16cid:durableId="1008560583">
    <w:abstractNumId w:val="4"/>
  </w:num>
  <w:num w:numId="3" w16cid:durableId="553740908">
    <w:abstractNumId w:val="14"/>
  </w:num>
  <w:num w:numId="4" w16cid:durableId="555704251">
    <w:abstractNumId w:val="2"/>
  </w:num>
  <w:num w:numId="5" w16cid:durableId="1841776718">
    <w:abstractNumId w:val="3"/>
  </w:num>
  <w:num w:numId="6" w16cid:durableId="1593852593">
    <w:abstractNumId w:val="7"/>
  </w:num>
  <w:num w:numId="7" w16cid:durableId="1792475634">
    <w:abstractNumId w:val="8"/>
  </w:num>
  <w:num w:numId="8" w16cid:durableId="1864513571">
    <w:abstractNumId w:val="12"/>
  </w:num>
  <w:num w:numId="9" w16cid:durableId="1506356742">
    <w:abstractNumId w:val="1"/>
  </w:num>
  <w:num w:numId="10" w16cid:durableId="2058316058">
    <w:abstractNumId w:val="9"/>
  </w:num>
  <w:num w:numId="11" w16cid:durableId="143280735">
    <w:abstractNumId w:val="13"/>
  </w:num>
  <w:num w:numId="12" w16cid:durableId="1390155145">
    <w:abstractNumId w:val="10"/>
  </w:num>
  <w:num w:numId="13" w16cid:durableId="166288230">
    <w:abstractNumId w:val="5"/>
  </w:num>
  <w:num w:numId="14" w16cid:durableId="1444299946">
    <w:abstractNumId w:val="11"/>
  </w:num>
  <w:num w:numId="15" w16cid:durableId="9920292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IwtTQ0NjUzMTCyNDNX0lEKTi0uzszPAykwrAUAe6hj0CwAAAA="/>
  </w:docVars>
  <w:rsids>
    <w:rsidRoot w:val="001C09FC"/>
    <w:rsid w:val="0000173D"/>
    <w:rsid w:val="000234FE"/>
    <w:rsid w:val="00027EBE"/>
    <w:rsid w:val="0004312C"/>
    <w:rsid w:val="00044608"/>
    <w:rsid w:val="00044734"/>
    <w:rsid w:val="00044F6D"/>
    <w:rsid w:val="0004718D"/>
    <w:rsid w:val="00055852"/>
    <w:rsid w:val="0005735D"/>
    <w:rsid w:val="000576E2"/>
    <w:rsid w:val="0006035D"/>
    <w:rsid w:val="00060498"/>
    <w:rsid w:val="00064340"/>
    <w:rsid w:val="00065F08"/>
    <w:rsid w:val="000668CB"/>
    <w:rsid w:val="0007148B"/>
    <w:rsid w:val="0007378D"/>
    <w:rsid w:val="00074AD9"/>
    <w:rsid w:val="00083080"/>
    <w:rsid w:val="00086C87"/>
    <w:rsid w:val="0009120C"/>
    <w:rsid w:val="00093295"/>
    <w:rsid w:val="000964BA"/>
    <w:rsid w:val="000A00CB"/>
    <w:rsid w:val="000A4DF9"/>
    <w:rsid w:val="000A7228"/>
    <w:rsid w:val="000B3FC4"/>
    <w:rsid w:val="000B4142"/>
    <w:rsid w:val="000B41BD"/>
    <w:rsid w:val="000B7044"/>
    <w:rsid w:val="000C4065"/>
    <w:rsid w:val="000E170B"/>
    <w:rsid w:val="000E17BD"/>
    <w:rsid w:val="000E3533"/>
    <w:rsid w:val="000E4343"/>
    <w:rsid w:val="000E58E3"/>
    <w:rsid w:val="000E6BAE"/>
    <w:rsid w:val="000F147E"/>
    <w:rsid w:val="00103422"/>
    <w:rsid w:val="00111357"/>
    <w:rsid w:val="00111FDC"/>
    <w:rsid w:val="001205C1"/>
    <w:rsid w:val="001248F1"/>
    <w:rsid w:val="001250DF"/>
    <w:rsid w:val="0012685D"/>
    <w:rsid w:val="001357BB"/>
    <w:rsid w:val="001362F4"/>
    <w:rsid w:val="00150939"/>
    <w:rsid w:val="00151BB0"/>
    <w:rsid w:val="00152D00"/>
    <w:rsid w:val="00152DB6"/>
    <w:rsid w:val="00157A2D"/>
    <w:rsid w:val="00160281"/>
    <w:rsid w:val="001725CD"/>
    <w:rsid w:val="0017686D"/>
    <w:rsid w:val="00182D8A"/>
    <w:rsid w:val="00182FB7"/>
    <w:rsid w:val="00183504"/>
    <w:rsid w:val="00183541"/>
    <w:rsid w:val="00183704"/>
    <w:rsid w:val="00190269"/>
    <w:rsid w:val="00194EE6"/>
    <w:rsid w:val="00196B59"/>
    <w:rsid w:val="001A03C1"/>
    <w:rsid w:val="001A245F"/>
    <w:rsid w:val="001A3751"/>
    <w:rsid w:val="001A6167"/>
    <w:rsid w:val="001A7BD2"/>
    <w:rsid w:val="001B0821"/>
    <w:rsid w:val="001C09FC"/>
    <w:rsid w:val="001C56E7"/>
    <w:rsid w:val="001D555B"/>
    <w:rsid w:val="001E5A28"/>
    <w:rsid w:val="001E7CE2"/>
    <w:rsid w:val="001F09BF"/>
    <w:rsid w:val="001F481A"/>
    <w:rsid w:val="0020040C"/>
    <w:rsid w:val="00204F46"/>
    <w:rsid w:val="00205C66"/>
    <w:rsid w:val="00206A34"/>
    <w:rsid w:val="00222537"/>
    <w:rsid w:val="00225D7C"/>
    <w:rsid w:val="00225E01"/>
    <w:rsid w:val="00227CAD"/>
    <w:rsid w:val="0023090F"/>
    <w:rsid w:val="00245563"/>
    <w:rsid w:val="00251609"/>
    <w:rsid w:val="00252985"/>
    <w:rsid w:val="00252EB0"/>
    <w:rsid w:val="00252EB8"/>
    <w:rsid w:val="00255C94"/>
    <w:rsid w:val="00256CE0"/>
    <w:rsid w:val="002614AE"/>
    <w:rsid w:val="00261C8C"/>
    <w:rsid w:val="00262197"/>
    <w:rsid w:val="002716D3"/>
    <w:rsid w:val="00272D38"/>
    <w:rsid w:val="00274330"/>
    <w:rsid w:val="00284278"/>
    <w:rsid w:val="002856D1"/>
    <w:rsid w:val="0029080B"/>
    <w:rsid w:val="002908E9"/>
    <w:rsid w:val="00294A60"/>
    <w:rsid w:val="002A2519"/>
    <w:rsid w:val="002A2521"/>
    <w:rsid w:val="002A6CCB"/>
    <w:rsid w:val="002A7391"/>
    <w:rsid w:val="002B1189"/>
    <w:rsid w:val="002B249F"/>
    <w:rsid w:val="002B356E"/>
    <w:rsid w:val="002B527E"/>
    <w:rsid w:val="002B6ED1"/>
    <w:rsid w:val="002C0E04"/>
    <w:rsid w:val="002C0F37"/>
    <w:rsid w:val="002C2A91"/>
    <w:rsid w:val="002C5D66"/>
    <w:rsid w:val="002D0BDE"/>
    <w:rsid w:val="002D3309"/>
    <w:rsid w:val="002D4592"/>
    <w:rsid w:val="002E527E"/>
    <w:rsid w:val="002F0289"/>
    <w:rsid w:val="002F19B1"/>
    <w:rsid w:val="002F1BB2"/>
    <w:rsid w:val="002F67AD"/>
    <w:rsid w:val="002F7B6E"/>
    <w:rsid w:val="00301039"/>
    <w:rsid w:val="0030222D"/>
    <w:rsid w:val="00304825"/>
    <w:rsid w:val="00306537"/>
    <w:rsid w:val="00306B4B"/>
    <w:rsid w:val="00310931"/>
    <w:rsid w:val="003109CB"/>
    <w:rsid w:val="00316EB4"/>
    <w:rsid w:val="003178D6"/>
    <w:rsid w:val="003230F6"/>
    <w:rsid w:val="00326CCF"/>
    <w:rsid w:val="00334F2B"/>
    <w:rsid w:val="00335793"/>
    <w:rsid w:val="00335AFE"/>
    <w:rsid w:val="003406E0"/>
    <w:rsid w:val="003447F8"/>
    <w:rsid w:val="00356387"/>
    <w:rsid w:val="00360EA3"/>
    <w:rsid w:val="00363623"/>
    <w:rsid w:val="00366B00"/>
    <w:rsid w:val="00381ECF"/>
    <w:rsid w:val="00381F17"/>
    <w:rsid w:val="0039050D"/>
    <w:rsid w:val="00390BBA"/>
    <w:rsid w:val="00392492"/>
    <w:rsid w:val="00394814"/>
    <w:rsid w:val="0039715E"/>
    <w:rsid w:val="003972B1"/>
    <w:rsid w:val="003A0D8D"/>
    <w:rsid w:val="003A4E0E"/>
    <w:rsid w:val="003A5BCA"/>
    <w:rsid w:val="003B2259"/>
    <w:rsid w:val="003B2338"/>
    <w:rsid w:val="003B2E97"/>
    <w:rsid w:val="003B482C"/>
    <w:rsid w:val="003B4E4D"/>
    <w:rsid w:val="003C2954"/>
    <w:rsid w:val="003C4A0F"/>
    <w:rsid w:val="003C5A77"/>
    <w:rsid w:val="003C70FA"/>
    <w:rsid w:val="003D0901"/>
    <w:rsid w:val="003D0E00"/>
    <w:rsid w:val="003D1F78"/>
    <w:rsid w:val="003D4474"/>
    <w:rsid w:val="003D5813"/>
    <w:rsid w:val="003E0BF7"/>
    <w:rsid w:val="003E7140"/>
    <w:rsid w:val="00400342"/>
    <w:rsid w:val="0040799A"/>
    <w:rsid w:val="00416355"/>
    <w:rsid w:val="0041650D"/>
    <w:rsid w:val="00416F59"/>
    <w:rsid w:val="00417CBE"/>
    <w:rsid w:val="00420085"/>
    <w:rsid w:val="00422113"/>
    <w:rsid w:val="004228B4"/>
    <w:rsid w:val="00424D73"/>
    <w:rsid w:val="004262C3"/>
    <w:rsid w:val="00426CB8"/>
    <w:rsid w:val="004275A4"/>
    <w:rsid w:val="00431664"/>
    <w:rsid w:val="00434C94"/>
    <w:rsid w:val="00440E71"/>
    <w:rsid w:val="00450024"/>
    <w:rsid w:val="0045125A"/>
    <w:rsid w:val="00455046"/>
    <w:rsid w:val="00455BD0"/>
    <w:rsid w:val="004621F1"/>
    <w:rsid w:val="00464A4D"/>
    <w:rsid w:val="004700E2"/>
    <w:rsid w:val="0047393D"/>
    <w:rsid w:val="0048029F"/>
    <w:rsid w:val="00482A71"/>
    <w:rsid w:val="004847CE"/>
    <w:rsid w:val="004855F6"/>
    <w:rsid w:val="004877E2"/>
    <w:rsid w:val="00492319"/>
    <w:rsid w:val="00492F5F"/>
    <w:rsid w:val="004935CE"/>
    <w:rsid w:val="004A2574"/>
    <w:rsid w:val="004A41EB"/>
    <w:rsid w:val="004B0530"/>
    <w:rsid w:val="004B423B"/>
    <w:rsid w:val="004B43CA"/>
    <w:rsid w:val="004B6336"/>
    <w:rsid w:val="004B703F"/>
    <w:rsid w:val="004C3BD7"/>
    <w:rsid w:val="004C77D0"/>
    <w:rsid w:val="004D007C"/>
    <w:rsid w:val="004D16C6"/>
    <w:rsid w:val="004D2529"/>
    <w:rsid w:val="004E0FE9"/>
    <w:rsid w:val="004E4665"/>
    <w:rsid w:val="004F0325"/>
    <w:rsid w:val="004F4754"/>
    <w:rsid w:val="004F5297"/>
    <w:rsid w:val="004F54CC"/>
    <w:rsid w:val="004F739E"/>
    <w:rsid w:val="004F7985"/>
    <w:rsid w:val="00503F9B"/>
    <w:rsid w:val="0050741A"/>
    <w:rsid w:val="005147AC"/>
    <w:rsid w:val="00517472"/>
    <w:rsid w:val="00517D52"/>
    <w:rsid w:val="00523544"/>
    <w:rsid w:val="00526349"/>
    <w:rsid w:val="00526A68"/>
    <w:rsid w:val="00533404"/>
    <w:rsid w:val="00533AE8"/>
    <w:rsid w:val="005349E7"/>
    <w:rsid w:val="0054153B"/>
    <w:rsid w:val="00543576"/>
    <w:rsid w:val="00545D96"/>
    <w:rsid w:val="00547C71"/>
    <w:rsid w:val="005523B6"/>
    <w:rsid w:val="005551D9"/>
    <w:rsid w:val="0056184E"/>
    <w:rsid w:val="00564E6C"/>
    <w:rsid w:val="005672BA"/>
    <w:rsid w:val="00570D21"/>
    <w:rsid w:val="0057121C"/>
    <w:rsid w:val="00576E7F"/>
    <w:rsid w:val="00577118"/>
    <w:rsid w:val="00577882"/>
    <w:rsid w:val="005822F5"/>
    <w:rsid w:val="0058244A"/>
    <w:rsid w:val="005834AB"/>
    <w:rsid w:val="005850D9"/>
    <w:rsid w:val="0059339C"/>
    <w:rsid w:val="00597B47"/>
    <w:rsid w:val="005A0B98"/>
    <w:rsid w:val="005A2736"/>
    <w:rsid w:val="005A31FB"/>
    <w:rsid w:val="005A53B0"/>
    <w:rsid w:val="005A705E"/>
    <w:rsid w:val="005B635A"/>
    <w:rsid w:val="005C3453"/>
    <w:rsid w:val="005C5F37"/>
    <w:rsid w:val="005D5F80"/>
    <w:rsid w:val="005D7F18"/>
    <w:rsid w:val="005E2E2D"/>
    <w:rsid w:val="005E4E52"/>
    <w:rsid w:val="005E66CF"/>
    <w:rsid w:val="005F4A95"/>
    <w:rsid w:val="005F695F"/>
    <w:rsid w:val="00612B1A"/>
    <w:rsid w:val="006133F2"/>
    <w:rsid w:val="006153AB"/>
    <w:rsid w:val="0063109F"/>
    <w:rsid w:val="006326D0"/>
    <w:rsid w:val="0063463E"/>
    <w:rsid w:val="00635FEB"/>
    <w:rsid w:val="00636740"/>
    <w:rsid w:val="00640E21"/>
    <w:rsid w:val="006417FD"/>
    <w:rsid w:val="00644BC5"/>
    <w:rsid w:val="00653A86"/>
    <w:rsid w:val="00653FFB"/>
    <w:rsid w:val="00655C28"/>
    <w:rsid w:val="006611EC"/>
    <w:rsid w:val="006623EF"/>
    <w:rsid w:val="00662FF2"/>
    <w:rsid w:val="00664AC1"/>
    <w:rsid w:val="00667B50"/>
    <w:rsid w:val="00670EA7"/>
    <w:rsid w:val="0067262E"/>
    <w:rsid w:val="006736F1"/>
    <w:rsid w:val="0067771A"/>
    <w:rsid w:val="006846B9"/>
    <w:rsid w:val="006931DA"/>
    <w:rsid w:val="006939F7"/>
    <w:rsid w:val="00694FCA"/>
    <w:rsid w:val="006A49F7"/>
    <w:rsid w:val="006B11FB"/>
    <w:rsid w:val="006B491E"/>
    <w:rsid w:val="006B6BA2"/>
    <w:rsid w:val="006B6FF5"/>
    <w:rsid w:val="006C06B4"/>
    <w:rsid w:val="006C0AE6"/>
    <w:rsid w:val="006C65A3"/>
    <w:rsid w:val="006C6D0A"/>
    <w:rsid w:val="006D0F33"/>
    <w:rsid w:val="006D3126"/>
    <w:rsid w:val="006D538A"/>
    <w:rsid w:val="006D5AC3"/>
    <w:rsid w:val="006E14BC"/>
    <w:rsid w:val="006E1DB9"/>
    <w:rsid w:val="006E4784"/>
    <w:rsid w:val="006E5869"/>
    <w:rsid w:val="006E7459"/>
    <w:rsid w:val="006F1B8D"/>
    <w:rsid w:val="006F2114"/>
    <w:rsid w:val="006F416D"/>
    <w:rsid w:val="006F4411"/>
    <w:rsid w:val="006F5011"/>
    <w:rsid w:val="006F6D41"/>
    <w:rsid w:val="0070203B"/>
    <w:rsid w:val="0070236B"/>
    <w:rsid w:val="00711BBD"/>
    <w:rsid w:val="00715400"/>
    <w:rsid w:val="007161E0"/>
    <w:rsid w:val="007171D2"/>
    <w:rsid w:val="00717951"/>
    <w:rsid w:val="007256A2"/>
    <w:rsid w:val="0073009B"/>
    <w:rsid w:val="007304E5"/>
    <w:rsid w:val="00730F81"/>
    <w:rsid w:val="00733473"/>
    <w:rsid w:val="00735C45"/>
    <w:rsid w:val="00736DA9"/>
    <w:rsid w:val="0074451F"/>
    <w:rsid w:val="0074537D"/>
    <w:rsid w:val="00747C2D"/>
    <w:rsid w:val="00747F99"/>
    <w:rsid w:val="00750928"/>
    <w:rsid w:val="0075111C"/>
    <w:rsid w:val="00756BA6"/>
    <w:rsid w:val="00757166"/>
    <w:rsid w:val="007579B3"/>
    <w:rsid w:val="0076004D"/>
    <w:rsid w:val="0076462C"/>
    <w:rsid w:val="007647C2"/>
    <w:rsid w:val="007648F8"/>
    <w:rsid w:val="00773E8A"/>
    <w:rsid w:val="00777B89"/>
    <w:rsid w:val="0078116F"/>
    <w:rsid w:val="00781ADE"/>
    <w:rsid w:val="00784684"/>
    <w:rsid w:val="007848ED"/>
    <w:rsid w:val="0078519A"/>
    <w:rsid w:val="00786488"/>
    <w:rsid w:val="00786D03"/>
    <w:rsid w:val="007929A3"/>
    <w:rsid w:val="00794E35"/>
    <w:rsid w:val="007961AF"/>
    <w:rsid w:val="007A0BF6"/>
    <w:rsid w:val="007B52D9"/>
    <w:rsid w:val="007B72A4"/>
    <w:rsid w:val="007B7A8D"/>
    <w:rsid w:val="007C48B4"/>
    <w:rsid w:val="007C5A6A"/>
    <w:rsid w:val="007D2132"/>
    <w:rsid w:val="007D2D4A"/>
    <w:rsid w:val="007E6019"/>
    <w:rsid w:val="007E60C1"/>
    <w:rsid w:val="007E6861"/>
    <w:rsid w:val="007F1BD3"/>
    <w:rsid w:val="007F4C2A"/>
    <w:rsid w:val="007F5F88"/>
    <w:rsid w:val="007F6A92"/>
    <w:rsid w:val="00800A2F"/>
    <w:rsid w:val="00804C45"/>
    <w:rsid w:val="0080719E"/>
    <w:rsid w:val="008113F3"/>
    <w:rsid w:val="00811BA9"/>
    <w:rsid w:val="0081244D"/>
    <w:rsid w:val="00813181"/>
    <w:rsid w:val="008142AD"/>
    <w:rsid w:val="008155BB"/>
    <w:rsid w:val="008157C6"/>
    <w:rsid w:val="00816742"/>
    <w:rsid w:val="00816A9D"/>
    <w:rsid w:val="008203B2"/>
    <w:rsid w:val="008217CB"/>
    <w:rsid w:val="00824B5C"/>
    <w:rsid w:val="00825960"/>
    <w:rsid w:val="00827CC8"/>
    <w:rsid w:val="00831B23"/>
    <w:rsid w:val="00832C25"/>
    <w:rsid w:val="00834F5E"/>
    <w:rsid w:val="008400C8"/>
    <w:rsid w:val="0084636E"/>
    <w:rsid w:val="00847F5C"/>
    <w:rsid w:val="00854EB0"/>
    <w:rsid w:val="00857DC7"/>
    <w:rsid w:val="00861036"/>
    <w:rsid w:val="00872AFF"/>
    <w:rsid w:val="008752B6"/>
    <w:rsid w:val="008767EE"/>
    <w:rsid w:val="0089019F"/>
    <w:rsid w:val="00892B81"/>
    <w:rsid w:val="008969CF"/>
    <w:rsid w:val="008A3661"/>
    <w:rsid w:val="008A499B"/>
    <w:rsid w:val="008A6C66"/>
    <w:rsid w:val="008B6A7E"/>
    <w:rsid w:val="008C14AA"/>
    <w:rsid w:val="008D0924"/>
    <w:rsid w:val="008D1920"/>
    <w:rsid w:val="008D5DDA"/>
    <w:rsid w:val="008D6947"/>
    <w:rsid w:val="008D7A37"/>
    <w:rsid w:val="008E0DCA"/>
    <w:rsid w:val="008E4C18"/>
    <w:rsid w:val="008F08F2"/>
    <w:rsid w:val="008F35F2"/>
    <w:rsid w:val="008F77D1"/>
    <w:rsid w:val="00904759"/>
    <w:rsid w:val="0090499D"/>
    <w:rsid w:val="0090571D"/>
    <w:rsid w:val="00907E9B"/>
    <w:rsid w:val="00917F7B"/>
    <w:rsid w:val="009212C4"/>
    <w:rsid w:val="0092231C"/>
    <w:rsid w:val="00924CAB"/>
    <w:rsid w:val="00927B20"/>
    <w:rsid w:val="00932A27"/>
    <w:rsid w:val="0093623C"/>
    <w:rsid w:val="009407CB"/>
    <w:rsid w:val="009465A7"/>
    <w:rsid w:val="00950953"/>
    <w:rsid w:val="00953398"/>
    <w:rsid w:val="00954F87"/>
    <w:rsid w:val="00957F70"/>
    <w:rsid w:val="009614A1"/>
    <w:rsid w:val="0098294B"/>
    <w:rsid w:val="009858CE"/>
    <w:rsid w:val="00987CBC"/>
    <w:rsid w:val="0099155D"/>
    <w:rsid w:val="00993F97"/>
    <w:rsid w:val="00995EA4"/>
    <w:rsid w:val="00997EFC"/>
    <w:rsid w:val="009A01C3"/>
    <w:rsid w:val="009A0D90"/>
    <w:rsid w:val="009A25DF"/>
    <w:rsid w:val="009A2851"/>
    <w:rsid w:val="009A365F"/>
    <w:rsid w:val="009A55D9"/>
    <w:rsid w:val="009A6485"/>
    <w:rsid w:val="009A69B8"/>
    <w:rsid w:val="009B140E"/>
    <w:rsid w:val="009B3689"/>
    <w:rsid w:val="009C6766"/>
    <w:rsid w:val="009D0E33"/>
    <w:rsid w:val="009D5A4A"/>
    <w:rsid w:val="009E7BC6"/>
    <w:rsid w:val="009F2F7F"/>
    <w:rsid w:val="009F308B"/>
    <w:rsid w:val="009F4D3B"/>
    <w:rsid w:val="00A05CBA"/>
    <w:rsid w:val="00A05E8F"/>
    <w:rsid w:val="00A060DA"/>
    <w:rsid w:val="00A06126"/>
    <w:rsid w:val="00A1068F"/>
    <w:rsid w:val="00A11ABC"/>
    <w:rsid w:val="00A155B7"/>
    <w:rsid w:val="00A1615E"/>
    <w:rsid w:val="00A21AF4"/>
    <w:rsid w:val="00A30A0A"/>
    <w:rsid w:val="00A33031"/>
    <w:rsid w:val="00A34F46"/>
    <w:rsid w:val="00A36D64"/>
    <w:rsid w:val="00A45B1C"/>
    <w:rsid w:val="00A47629"/>
    <w:rsid w:val="00A50024"/>
    <w:rsid w:val="00A51360"/>
    <w:rsid w:val="00A519C7"/>
    <w:rsid w:val="00A53C93"/>
    <w:rsid w:val="00A55177"/>
    <w:rsid w:val="00A574F0"/>
    <w:rsid w:val="00A64387"/>
    <w:rsid w:val="00A65145"/>
    <w:rsid w:val="00A72AE1"/>
    <w:rsid w:val="00A72DA2"/>
    <w:rsid w:val="00A8133B"/>
    <w:rsid w:val="00A86DAC"/>
    <w:rsid w:val="00A87393"/>
    <w:rsid w:val="00A921F2"/>
    <w:rsid w:val="00A93409"/>
    <w:rsid w:val="00AA33EF"/>
    <w:rsid w:val="00AA53FC"/>
    <w:rsid w:val="00AC00A8"/>
    <w:rsid w:val="00AC2C79"/>
    <w:rsid w:val="00AE24D6"/>
    <w:rsid w:val="00AE3654"/>
    <w:rsid w:val="00AE3D8F"/>
    <w:rsid w:val="00AE54DA"/>
    <w:rsid w:val="00AE6CC3"/>
    <w:rsid w:val="00AF5733"/>
    <w:rsid w:val="00B01FD4"/>
    <w:rsid w:val="00B0534C"/>
    <w:rsid w:val="00B07275"/>
    <w:rsid w:val="00B1083D"/>
    <w:rsid w:val="00B108E9"/>
    <w:rsid w:val="00B13EBD"/>
    <w:rsid w:val="00B1796A"/>
    <w:rsid w:val="00B218C3"/>
    <w:rsid w:val="00B30BF5"/>
    <w:rsid w:val="00B40DB2"/>
    <w:rsid w:val="00B424A8"/>
    <w:rsid w:val="00B42B4F"/>
    <w:rsid w:val="00B50772"/>
    <w:rsid w:val="00B54F6B"/>
    <w:rsid w:val="00B63B5D"/>
    <w:rsid w:val="00B64051"/>
    <w:rsid w:val="00B72213"/>
    <w:rsid w:val="00B727FF"/>
    <w:rsid w:val="00B7317F"/>
    <w:rsid w:val="00B73A2E"/>
    <w:rsid w:val="00B75193"/>
    <w:rsid w:val="00B80A1F"/>
    <w:rsid w:val="00B831F4"/>
    <w:rsid w:val="00B96954"/>
    <w:rsid w:val="00B971E5"/>
    <w:rsid w:val="00B972F6"/>
    <w:rsid w:val="00BB0E88"/>
    <w:rsid w:val="00BB40A2"/>
    <w:rsid w:val="00BC399A"/>
    <w:rsid w:val="00BC415B"/>
    <w:rsid w:val="00BD077D"/>
    <w:rsid w:val="00BD756D"/>
    <w:rsid w:val="00BE2692"/>
    <w:rsid w:val="00BE53CE"/>
    <w:rsid w:val="00BF0671"/>
    <w:rsid w:val="00BF4764"/>
    <w:rsid w:val="00BF56B0"/>
    <w:rsid w:val="00C04459"/>
    <w:rsid w:val="00C05C15"/>
    <w:rsid w:val="00C122A3"/>
    <w:rsid w:val="00C20818"/>
    <w:rsid w:val="00C21710"/>
    <w:rsid w:val="00C234F4"/>
    <w:rsid w:val="00C25AC5"/>
    <w:rsid w:val="00C25B1C"/>
    <w:rsid w:val="00C25DB8"/>
    <w:rsid w:val="00C327C7"/>
    <w:rsid w:val="00C32FA1"/>
    <w:rsid w:val="00C35370"/>
    <w:rsid w:val="00C3789A"/>
    <w:rsid w:val="00C40559"/>
    <w:rsid w:val="00C427B1"/>
    <w:rsid w:val="00C464EE"/>
    <w:rsid w:val="00C55F3D"/>
    <w:rsid w:val="00C61EF7"/>
    <w:rsid w:val="00C70204"/>
    <w:rsid w:val="00C71B87"/>
    <w:rsid w:val="00C73703"/>
    <w:rsid w:val="00C73FBC"/>
    <w:rsid w:val="00C77FA3"/>
    <w:rsid w:val="00C80264"/>
    <w:rsid w:val="00C83825"/>
    <w:rsid w:val="00C83A89"/>
    <w:rsid w:val="00C83DA2"/>
    <w:rsid w:val="00C843E1"/>
    <w:rsid w:val="00C87A03"/>
    <w:rsid w:val="00C90EF2"/>
    <w:rsid w:val="00C9117B"/>
    <w:rsid w:val="00C95AE4"/>
    <w:rsid w:val="00C97F00"/>
    <w:rsid w:val="00CA0E6B"/>
    <w:rsid w:val="00CA239E"/>
    <w:rsid w:val="00CA3C43"/>
    <w:rsid w:val="00CB1BDB"/>
    <w:rsid w:val="00CB20DC"/>
    <w:rsid w:val="00CB7D34"/>
    <w:rsid w:val="00CC194D"/>
    <w:rsid w:val="00CC263E"/>
    <w:rsid w:val="00CC43D6"/>
    <w:rsid w:val="00CC48CF"/>
    <w:rsid w:val="00CD0CE7"/>
    <w:rsid w:val="00CD34EF"/>
    <w:rsid w:val="00CD3ECF"/>
    <w:rsid w:val="00CD60E9"/>
    <w:rsid w:val="00CE1DF3"/>
    <w:rsid w:val="00CE60E6"/>
    <w:rsid w:val="00CE6E02"/>
    <w:rsid w:val="00CF0CF0"/>
    <w:rsid w:val="00CF45BD"/>
    <w:rsid w:val="00CF7F8A"/>
    <w:rsid w:val="00D01200"/>
    <w:rsid w:val="00D0271B"/>
    <w:rsid w:val="00D16B58"/>
    <w:rsid w:val="00D224AE"/>
    <w:rsid w:val="00D24863"/>
    <w:rsid w:val="00D26A35"/>
    <w:rsid w:val="00D32F2A"/>
    <w:rsid w:val="00D34959"/>
    <w:rsid w:val="00D3612C"/>
    <w:rsid w:val="00D3633F"/>
    <w:rsid w:val="00D45E01"/>
    <w:rsid w:val="00D5108A"/>
    <w:rsid w:val="00D5389E"/>
    <w:rsid w:val="00D53AEB"/>
    <w:rsid w:val="00D61877"/>
    <w:rsid w:val="00D665EB"/>
    <w:rsid w:val="00D7186B"/>
    <w:rsid w:val="00D71E9B"/>
    <w:rsid w:val="00D74798"/>
    <w:rsid w:val="00D7484B"/>
    <w:rsid w:val="00D80022"/>
    <w:rsid w:val="00D83C71"/>
    <w:rsid w:val="00D8404C"/>
    <w:rsid w:val="00D91E27"/>
    <w:rsid w:val="00DA2753"/>
    <w:rsid w:val="00DA6642"/>
    <w:rsid w:val="00DB2871"/>
    <w:rsid w:val="00DC31CA"/>
    <w:rsid w:val="00DC57FE"/>
    <w:rsid w:val="00DC629E"/>
    <w:rsid w:val="00DD128A"/>
    <w:rsid w:val="00DD188D"/>
    <w:rsid w:val="00DD5796"/>
    <w:rsid w:val="00DE5D18"/>
    <w:rsid w:val="00DF232E"/>
    <w:rsid w:val="00DF27CD"/>
    <w:rsid w:val="00DF53FC"/>
    <w:rsid w:val="00E00729"/>
    <w:rsid w:val="00E0090E"/>
    <w:rsid w:val="00E066C8"/>
    <w:rsid w:val="00E17EDD"/>
    <w:rsid w:val="00E3759D"/>
    <w:rsid w:val="00E40174"/>
    <w:rsid w:val="00E425F7"/>
    <w:rsid w:val="00E4478C"/>
    <w:rsid w:val="00E46EC3"/>
    <w:rsid w:val="00E5246E"/>
    <w:rsid w:val="00E56721"/>
    <w:rsid w:val="00E56F77"/>
    <w:rsid w:val="00E632D9"/>
    <w:rsid w:val="00E6782D"/>
    <w:rsid w:val="00E74064"/>
    <w:rsid w:val="00E7746F"/>
    <w:rsid w:val="00E85095"/>
    <w:rsid w:val="00E92E5A"/>
    <w:rsid w:val="00E93017"/>
    <w:rsid w:val="00E95CFA"/>
    <w:rsid w:val="00E96613"/>
    <w:rsid w:val="00EA3044"/>
    <w:rsid w:val="00EB24D5"/>
    <w:rsid w:val="00EB6B87"/>
    <w:rsid w:val="00EB7AC4"/>
    <w:rsid w:val="00EC34D5"/>
    <w:rsid w:val="00EC6E76"/>
    <w:rsid w:val="00ED28A7"/>
    <w:rsid w:val="00ED3CE4"/>
    <w:rsid w:val="00ED736F"/>
    <w:rsid w:val="00ED7757"/>
    <w:rsid w:val="00EE18E5"/>
    <w:rsid w:val="00EE3D5A"/>
    <w:rsid w:val="00EE41B6"/>
    <w:rsid w:val="00EE4B19"/>
    <w:rsid w:val="00EE6511"/>
    <w:rsid w:val="00EF0051"/>
    <w:rsid w:val="00EF0D5A"/>
    <w:rsid w:val="00EF11AC"/>
    <w:rsid w:val="00EF1C04"/>
    <w:rsid w:val="00EF6EC3"/>
    <w:rsid w:val="00F0066B"/>
    <w:rsid w:val="00F00FB9"/>
    <w:rsid w:val="00F04C88"/>
    <w:rsid w:val="00F10271"/>
    <w:rsid w:val="00F122B8"/>
    <w:rsid w:val="00F13D18"/>
    <w:rsid w:val="00F14C13"/>
    <w:rsid w:val="00F15735"/>
    <w:rsid w:val="00F16D41"/>
    <w:rsid w:val="00F21002"/>
    <w:rsid w:val="00F26516"/>
    <w:rsid w:val="00F3239B"/>
    <w:rsid w:val="00F35912"/>
    <w:rsid w:val="00F379D3"/>
    <w:rsid w:val="00F45072"/>
    <w:rsid w:val="00F46814"/>
    <w:rsid w:val="00F47D92"/>
    <w:rsid w:val="00F52295"/>
    <w:rsid w:val="00F530CA"/>
    <w:rsid w:val="00F540FF"/>
    <w:rsid w:val="00F547F2"/>
    <w:rsid w:val="00F64EFC"/>
    <w:rsid w:val="00F662CC"/>
    <w:rsid w:val="00F662FF"/>
    <w:rsid w:val="00F70EDB"/>
    <w:rsid w:val="00F73B00"/>
    <w:rsid w:val="00F75357"/>
    <w:rsid w:val="00F8363E"/>
    <w:rsid w:val="00F8387F"/>
    <w:rsid w:val="00F83FB3"/>
    <w:rsid w:val="00F84CF8"/>
    <w:rsid w:val="00F86CBC"/>
    <w:rsid w:val="00F91E2D"/>
    <w:rsid w:val="00F963D1"/>
    <w:rsid w:val="00FA0248"/>
    <w:rsid w:val="00FA1A54"/>
    <w:rsid w:val="00FA24B3"/>
    <w:rsid w:val="00FA28EA"/>
    <w:rsid w:val="00FA44AE"/>
    <w:rsid w:val="00FA5FC2"/>
    <w:rsid w:val="00FB5F28"/>
    <w:rsid w:val="00FC1D17"/>
    <w:rsid w:val="00FC1E77"/>
    <w:rsid w:val="00FD11A6"/>
    <w:rsid w:val="00FD2DAC"/>
    <w:rsid w:val="00FD725A"/>
    <w:rsid w:val="00FE3CE1"/>
    <w:rsid w:val="00FF1E69"/>
    <w:rsid w:val="00FF5728"/>
    <w:rsid w:val="00FF6A34"/>
    <w:rsid w:val="0C6B467D"/>
    <w:rsid w:val="0C8BD82D"/>
    <w:rsid w:val="3AC05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B6C3FE"/>
  <w15:docId w15:val="{6D08AA13-660A-44D1-8A4C-F6D73A30B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hAnsi="Arial" w:eastAsia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b/>
      <w:color w:val="18453B"/>
      <w:sz w:val="26"/>
      <w:szCs w:val="2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16A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55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228B4"/>
    <w:pPr>
      <w:spacing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efault" w:customStyle="1">
    <w:name w:val="Default"/>
    <w:rsid w:val="00455046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82D8A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82D8A"/>
  </w:style>
  <w:style w:type="paragraph" w:styleId="Footer">
    <w:name w:val="footer"/>
    <w:basedOn w:val="Normal"/>
    <w:link w:val="FooterChar"/>
    <w:uiPriority w:val="99"/>
    <w:unhideWhenUsed/>
    <w:rsid w:val="00182D8A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82D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1577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BD1E8677A3A848AFB1FA8418080EE3" ma:contentTypeVersion="0" ma:contentTypeDescription="Create a new document." ma:contentTypeScope="" ma:versionID="2d22889c350e978a175daa824006468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1d5eec3c12ee2e8127422d567928f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ECF9CA-93B2-4036-8380-6E59CB47BF66}"/>
</file>

<file path=customXml/itemProps2.xml><?xml version="1.0" encoding="utf-8"?>
<ds:datastoreItem xmlns:ds="http://schemas.openxmlformats.org/officeDocument/2006/customXml" ds:itemID="{5EAEDDF1-1093-49BD-B936-740B70C470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0B7591-1CDF-4E16-9C68-60C794AA8172}">
  <ds:schemaRefs>
    <ds:schemaRef ds:uri="http://schemas.microsoft.com/office/2006/metadata/properties"/>
    <ds:schemaRef ds:uri="http://schemas.microsoft.com/office/infopath/2007/PartnerControls"/>
    <ds:schemaRef ds:uri="814d4727-e319-4e59-933c-fe37db925cb1"/>
  </ds:schemaRefs>
</ds:datastoreItem>
</file>

<file path=docMetadata/LabelInfo.xml><?xml version="1.0" encoding="utf-8"?>
<clbl:labelList xmlns:clbl="http://schemas.microsoft.com/office/2020/mipLabelMetadata">
  <clbl:label id="{22177130-642f-41d9-9211-74237ad5687d}" enabled="0" method="" siteId="{22177130-642f-41d9-9211-74237ad5687d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arala, Kirsten</dc:creator>
  <cp:keywords/>
  <cp:lastModifiedBy>Ritchie, Raquel</cp:lastModifiedBy>
  <cp:revision>358</cp:revision>
  <dcterms:created xsi:type="dcterms:W3CDTF">2024-06-20T22:46:00Z</dcterms:created>
  <dcterms:modified xsi:type="dcterms:W3CDTF">2024-08-16T02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BD1E8677A3A848AFB1FA8418080EE3</vt:lpwstr>
  </property>
  <property fmtid="{D5CDD505-2E9C-101B-9397-08002B2CF9AE}" pid="3" name="GrammarlyDocumentId">
    <vt:lpwstr>1bdb14ccd5e5793a1a976bc9b9ef2fc8aeaaefcbcd8f90d6d2e1e96f35b0f654</vt:lpwstr>
  </property>
</Properties>
</file>